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9FD2D" w14:textId="2129554F" w:rsidR="007E3FB8" w:rsidRPr="00980CA4" w:rsidRDefault="007E3FB8" w:rsidP="00233EEA">
      <w:pPr>
        <w:jc w:val="center"/>
        <w:rPr>
          <w:rFonts w:cstheme="minorHAnsi"/>
          <w:b/>
          <w:bCs/>
        </w:rPr>
      </w:pPr>
      <w:r w:rsidRPr="00980CA4">
        <w:rPr>
          <w:rFonts w:cstheme="minorHAnsi"/>
          <w:b/>
          <w:bCs/>
        </w:rPr>
        <w:t>Zajęcia obowiązkowe</w:t>
      </w:r>
      <w:r w:rsidR="00EC6387" w:rsidRPr="00980CA4">
        <w:rPr>
          <w:rFonts w:cstheme="minorHAnsi"/>
          <w:b/>
          <w:bCs/>
        </w:rPr>
        <w:t xml:space="preserve"> ROK AKADEMICKI 202</w:t>
      </w:r>
      <w:r w:rsidR="00E13FD5" w:rsidRPr="00980CA4">
        <w:rPr>
          <w:rFonts w:cstheme="minorHAnsi"/>
          <w:b/>
          <w:bCs/>
        </w:rPr>
        <w:t>3</w:t>
      </w:r>
      <w:r w:rsidR="00EC6387" w:rsidRPr="00980CA4">
        <w:rPr>
          <w:rFonts w:cstheme="minorHAnsi"/>
          <w:b/>
          <w:bCs/>
        </w:rPr>
        <w:t>/2</w:t>
      </w:r>
      <w:r w:rsidR="00E13FD5" w:rsidRPr="00980CA4">
        <w:rPr>
          <w:rFonts w:cstheme="minorHAnsi"/>
          <w:b/>
          <w:bCs/>
        </w:rPr>
        <w:t>4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52"/>
        <w:gridCol w:w="1245"/>
        <w:gridCol w:w="1269"/>
        <w:gridCol w:w="1478"/>
        <w:gridCol w:w="1724"/>
        <w:gridCol w:w="2196"/>
        <w:gridCol w:w="847"/>
        <w:gridCol w:w="678"/>
        <w:gridCol w:w="1016"/>
        <w:gridCol w:w="1009"/>
        <w:gridCol w:w="1380"/>
      </w:tblGrid>
      <w:tr w:rsidR="00EC6387" w:rsidRPr="00531411" w14:paraId="2B7C4291" w14:textId="77777777" w:rsidTr="00606F56">
        <w:tc>
          <w:tcPr>
            <w:tcW w:w="13994" w:type="dxa"/>
            <w:gridSpan w:val="11"/>
            <w:shd w:val="clear" w:color="auto" w:fill="D0CECE" w:themeFill="background2" w:themeFillShade="E6"/>
          </w:tcPr>
          <w:p w14:paraId="49D27FC3" w14:textId="58B4F851" w:rsidR="00EC6387" w:rsidRPr="00531411" w:rsidRDefault="0038043D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t>Archeologia</w:t>
            </w:r>
            <w:r w:rsidR="00EC6387" w:rsidRPr="00531411">
              <w:rPr>
                <w:rFonts w:cstheme="minorHAnsi"/>
                <w:b/>
                <w:bCs/>
              </w:rPr>
              <w:t xml:space="preserve"> – studia licencjackie</w:t>
            </w:r>
          </w:p>
        </w:tc>
      </w:tr>
      <w:tr w:rsidR="00EC6387" w:rsidRPr="00531411" w14:paraId="381D4DB0" w14:textId="77777777" w:rsidTr="00606F56">
        <w:tc>
          <w:tcPr>
            <w:tcW w:w="13994" w:type="dxa"/>
            <w:gridSpan w:val="11"/>
            <w:shd w:val="clear" w:color="auto" w:fill="B4C6E7" w:themeFill="accent1" w:themeFillTint="66"/>
          </w:tcPr>
          <w:p w14:paraId="59128FA3" w14:textId="1A132584" w:rsidR="00EC6387" w:rsidRPr="00531411" w:rsidRDefault="00EC6387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t>Rok 1</w:t>
            </w:r>
          </w:p>
        </w:tc>
      </w:tr>
      <w:tr w:rsidR="00EC6387" w:rsidRPr="00531411" w14:paraId="06007459" w14:textId="77777777" w:rsidTr="001C4620">
        <w:tc>
          <w:tcPr>
            <w:tcW w:w="1152" w:type="dxa"/>
            <w:shd w:val="clear" w:color="auto" w:fill="B4C6E7" w:themeFill="accent1" w:themeFillTint="66"/>
          </w:tcPr>
          <w:p w14:paraId="573A1AE0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Godz.</w:t>
            </w:r>
          </w:p>
        </w:tc>
        <w:tc>
          <w:tcPr>
            <w:tcW w:w="1245" w:type="dxa"/>
            <w:shd w:val="clear" w:color="auto" w:fill="B4C6E7" w:themeFill="accent1" w:themeFillTint="66"/>
          </w:tcPr>
          <w:p w14:paraId="6B25D738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zień</w:t>
            </w:r>
          </w:p>
        </w:tc>
        <w:tc>
          <w:tcPr>
            <w:tcW w:w="1269" w:type="dxa"/>
            <w:shd w:val="clear" w:color="auto" w:fill="B4C6E7" w:themeFill="accent1" w:themeFillTint="66"/>
          </w:tcPr>
          <w:p w14:paraId="25BE6300" w14:textId="6E59FA32" w:rsidR="00EC6387" w:rsidRPr="00531411" w:rsidRDefault="00233EEA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Liczba godzin</w:t>
            </w:r>
          </w:p>
        </w:tc>
        <w:tc>
          <w:tcPr>
            <w:tcW w:w="1478" w:type="dxa"/>
            <w:shd w:val="clear" w:color="auto" w:fill="B4C6E7" w:themeFill="accent1" w:themeFillTint="66"/>
          </w:tcPr>
          <w:p w14:paraId="13E8C0F5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ala</w:t>
            </w:r>
          </w:p>
        </w:tc>
        <w:tc>
          <w:tcPr>
            <w:tcW w:w="1724" w:type="dxa"/>
            <w:shd w:val="clear" w:color="auto" w:fill="B4C6E7" w:themeFill="accent1" w:themeFillTint="66"/>
          </w:tcPr>
          <w:p w14:paraId="633F3531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Nazwa przedmiotu</w:t>
            </w:r>
          </w:p>
        </w:tc>
        <w:tc>
          <w:tcPr>
            <w:tcW w:w="2196" w:type="dxa"/>
            <w:shd w:val="clear" w:color="auto" w:fill="B4C6E7" w:themeFill="accent1" w:themeFillTint="66"/>
          </w:tcPr>
          <w:p w14:paraId="0AE88FDE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wadzący/a</w:t>
            </w:r>
          </w:p>
        </w:tc>
        <w:tc>
          <w:tcPr>
            <w:tcW w:w="847" w:type="dxa"/>
            <w:shd w:val="clear" w:color="auto" w:fill="B4C6E7" w:themeFill="accent1" w:themeFillTint="66"/>
          </w:tcPr>
          <w:p w14:paraId="16E3DCD1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Forma zajęć</w:t>
            </w:r>
          </w:p>
        </w:tc>
        <w:tc>
          <w:tcPr>
            <w:tcW w:w="678" w:type="dxa"/>
            <w:shd w:val="clear" w:color="auto" w:fill="B4C6E7" w:themeFill="accent1" w:themeFillTint="66"/>
          </w:tcPr>
          <w:p w14:paraId="3E9AF500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Rok</w:t>
            </w:r>
          </w:p>
        </w:tc>
        <w:tc>
          <w:tcPr>
            <w:tcW w:w="1016" w:type="dxa"/>
            <w:shd w:val="clear" w:color="auto" w:fill="B4C6E7" w:themeFill="accent1" w:themeFillTint="66"/>
          </w:tcPr>
          <w:p w14:paraId="276952C5" w14:textId="4FC5BAFF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Moduł</w:t>
            </w:r>
          </w:p>
        </w:tc>
        <w:tc>
          <w:tcPr>
            <w:tcW w:w="1009" w:type="dxa"/>
            <w:shd w:val="clear" w:color="auto" w:fill="B4C6E7" w:themeFill="accent1" w:themeFillTint="66"/>
          </w:tcPr>
          <w:p w14:paraId="59B5C7E2" w14:textId="7ECA068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CTS</w:t>
            </w:r>
          </w:p>
        </w:tc>
        <w:tc>
          <w:tcPr>
            <w:tcW w:w="1380" w:type="dxa"/>
            <w:shd w:val="clear" w:color="auto" w:fill="B4C6E7" w:themeFill="accent1" w:themeFillTint="66"/>
          </w:tcPr>
          <w:p w14:paraId="2DC1FC80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posób zaliczenia</w:t>
            </w:r>
          </w:p>
        </w:tc>
      </w:tr>
      <w:tr w:rsidR="008D6132" w:rsidRPr="00531411" w14:paraId="612FC311" w14:textId="77777777" w:rsidTr="001C4620">
        <w:tc>
          <w:tcPr>
            <w:tcW w:w="1152" w:type="dxa"/>
            <w:shd w:val="clear" w:color="auto" w:fill="FFF2CC" w:themeFill="accent4" w:themeFillTint="33"/>
          </w:tcPr>
          <w:p w14:paraId="5C7EA575" w14:textId="27CC2887" w:rsidR="008D6132" w:rsidRPr="00531411" w:rsidRDefault="00E13FD5" w:rsidP="008D6132">
            <w:pPr>
              <w:rPr>
                <w:rFonts w:cstheme="minorHAnsi"/>
              </w:rPr>
            </w:pPr>
            <w:r>
              <w:rPr>
                <w:rFonts w:cstheme="minorHAnsi"/>
              </w:rPr>
              <w:t>9:45-11:15</w:t>
            </w:r>
          </w:p>
        </w:tc>
        <w:tc>
          <w:tcPr>
            <w:tcW w:w="1245" w:type="dxa"/>
            <w:shd w:val="clear" w:color="auto" w:fill="FFF2CC" w:themeFill="accent4" w:themeFillTint="33"/>
          </w:tcPr>
          <w:p w14:paraId="019E6E2C" w14:textId="7070EDEE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torek</w:t>
            </w:r>
          </w:p>
        </w:tc>
        <w:tc>
          <w:tcPr>
            <w:tcW w:w="1269" w:type="dxa"/>
            <w:shd w:val="clear" w:color="auto" w:fill="FFF2CC" w:themeFill="accent4" w:themeFillTint="33"/>
          </w:tcPr>
          <w:p w14:paraId="35F53A58" w14:textId="77F01385" w:rsidR="008D6132" w:rsidRPr="00531411" w:rsidRDefault="00DC431B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1BCC09D4" w14:textId="1D18D138" w:rsidR="008D6132" w:rsidRPr="00531411" w:rsidRDefault="00A657AB" w:rsidP="008D6132">
            <w:pPr>
              <w:rPr>
                <w:rFonts w:cstheme="minorHAnsi"/>
              </w:rPr>
            </w:pPr>
            <w:r>
              <w:rPr>
                <w:rFonts w:cstheme="minorHAnsi"/>
              </w:rPr>
              <w:t>103</w:t>
            </w:r>
          </w:p>
        </w:tc>
        <w:tc>
          <w:tcPr>
            <w:tcW w:w="1724" w:type="dxa"/>
            <w:shd w:val="clear" w:color="auto" w:fill="FFF2CC" w:themeFill="accent4" w:themeFillTint="33"/>
          </w:tcPr>
          <w:p w14:paraId="7DA1D05F" w14:textId="60842926" w:rsidR="008D6132" w:rsidRPr="00531411" w:rsidRDefault="00DB2615" w:rsidP="008D6132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Geoarcheologia</w:t>
            </w:r>
            <w:proofErr w:type="spellEnd"/>
          </w:p>
        </w:tc>
        <w:tc>
          <w:tcPr>
            <w:tcW w:w="2196" w:type="dxa"/>
            <w:shd w:val="clear" w:color="auto" w:fill="FFF2CC" w:themeFill="accent4" w:themeFillTint="33"/>
          </w:tcPr>
          <w:p w14:paraId="43C3BBDB" w14:textId="1D14CDB1" w:rsidR="008D6132" w:rsidRPr="00531411" w:rsidRDefault="00E90E93" w:rsidP="008D6132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DB2615" w:rsidRPr="00531411">
              <w:rPr>
                <w:rFonts w:cstheme="minorHAnsi"/>
              </w:rPr>
              <w:t>rof. F. Welc</w:t>
            </w:r>
          </w:p>
        </w:tc>
        <w:tc>
          <w:tcPr>
            <w:tcW w:w="847" w:type="dxa"/>
            <w:shd w:val="clear" w:color="auto" w:fill="FFF2CC" w:themeFill="accent4" w:themeFillTint="33"/>
          </w:tcPr>
          <w:p w14:paraId="470A9766" w14:textId="15A3F007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78" w:type="dxa"/>
            <w:shd w:val="clear" w:color="auto" w:fill="FFF2CC" w:themeFill="accent4" w:themeFillTint="33"/>
          </w:tcPr>
          <w:p w14:paraId="7C5F11E5" w14:textId="4D3BF590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6" w:type="dxa"/>
            <w:shd w:val="clear" w:color="auto" w:fill="FFF2CC" w:themeFill="accent4" w:themeFillTint="33"/>
          </w:tcPr>
          <w:p w14:paraId="663E8955" w14:textId="0E7365A3" w:rsidR="008D6132" w:rsidRPr="00531411" w:rsidRDefault="00417910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009" w:type="dxa"/>
            <w:shd w:val="clear" w:color="auto" w:fill="FFF2CC" w:themeFill="accent4" w:themeFillTint="33"/>
          </w:tcPr>
          <w:p w14:paraId="0827678F" w14:textId="472D4DB5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380" w:type="dxa"/>
            <w:shd w:val="clear" w:color="auto" w:fill="FFF2CC" w:themeFill="accent4" w:themeFillTint="33"/>
          </w:tcPr>
          <w:p w14:paraId="6ABC9F14" w14:textId="300B02B4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E13FD5" w:rsidRPr="00531411" w14:paraId="6177AF86" w14:textId="77777777" w:rsidTr="001C4620">
        <w:tc>
          <w:tcPr>
            <w:tcW w:w="1152" w:type="dxa"/>
            <w:shd w:val="clear" w:color="auto" w:fill="FFF2CC" w:themeFill="accent4" w:themeFillTint="33"/>
          </w:tcPr>
          <w:p w14:paraId="7C6E1CA8" w14:textId="63E8BA1C" w:rsidR="00E13FD5" w:rsidRDefault="00E13FD5" w:rsidP="00E13FD5">
            <w:pPr>
              <w:rPr>
                <w:rFonts w:cstheme="minorHAnsi"/>
              </w:rPr>
            </w:pPr>
            <w:r>
              <w:rPr>
                <w:rFonts w:cstheme="minorHAnsi"/>
              </w:rPr>
              <w:t>11:30-13:00</w:t>
            </w:r>
          </w:p>
        </w:tc>
        <w:tc>
          <w:tcPr>
            <w:tcW w:w="1245" w:type="dxa"/>
            <w:shd w:val="clear" w:color="auto" w:fill="FFF2CC" w:themeFill="accent4" w:themeFillTint="33"/>
          </w:tcPr>
          <w:p w14:paraId="274E58C9" w14:textId="51C81C94" w:rsidR="00E13FD5" w:rsidRPr="00531411" w:rsidRDefault="00E13FD5" w:rsidP="00E13FD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torek</w:t>
            </w:r>
          </w:p>
        </w:tc>
        <w:tc>
          <w:tcPr>
            <w:tcW w:w="1269" w:type="dxa"/>
            <w:shd w:val="clear" w:color="auto" w:fill="FFF2CC" w:themeFill="accent4" w:themeFillTint="33"/>
          </w:tcPr>
          <w:p w14:paraId="03B0E553" w14:textId="04FD3A21" w:rsidR="00E13FD5" w:rsidRPr="00531411" w:rsidRDefault="00E13FD5" w:rsidP="00E13FD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345A4D83" w14:textId="5A2F2010" w:rsidR="00E13FD5" w:rsidRPr="00531411" w:rsidRDefault="008752CF" w:rsidP="00E13FD5">
            <w:pPr>
              <w:rPr>
                <w:rFonts w:cstheme="minorHAnsi"/>
              </w:rPr>
            </w:pPr>
            <w:r>
              <w:rPr>
                <w:rFonts w:cstheme="minorHAnsi"/>
              </w:rPr>
              <w:t>310</w:t>
            </w:r>
          </w:p>
        </w:tc>
        <w:tc>
          <w:tcPr>
            <w:tcW w:w="1724" w:type="dxa"/>
            <w:shd w:val="clear" w:color="auto" w:fill="FFF2CC" w:themeFill="accent4" w:themeFillTint="33"/>
          </w:tcPr>
          <w:p w14:paraId="075C6273" w14:textId="314E7D10" w:rsidR="00E13FD5" w:rsidRPr="00531411" w:rsidRDefault="00E13FD5" w:rsidP="00E13FD5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Geoarcheologia</w:t>
            </w:r>
            <w:proofErr w:type="spellEnd"/>
          </w:p>
        </w:tc>
        <w:tc>
          <w:tcPr>
            <w:tcW w:w="2196" w:type="dxa"/>
            <w:shd w:val="clear" w:color="auto" w:fill="FFF2CC" w:themeFill="accent4" w:themeFillTint="33"/>
          </w:tcPr>
          <w:p w14:paraId="7E3990AB" w14:textId="0B686676" w:rsidR="00E13FD5" w:rsidRPr="00531411" w:rsidRDefault="00E90E93" w:rsidP="00E13FD5">
            <w:pPr>
              <w:rPr>
                <w:rFonts w:cstheme="minorHAnsi"/>
              </w:rPr>
            </w:pPr>
            <w:r>
              <w:rPr>
                <w:rFonts w:cstheme="minorHAnsi"/>
              </w:rPr>
              <w:t>dr Małgorzata Zaremba</w:t>
            </w:r>
          </w:p>
        </w:tc>
        <w:tc>
          <w:tcPr>
            <w:tcW w:w="847" w:type="dxa"/>
            <w:shd w:val="clear" w:color="auto" w:fill="FFF2CC" w:themeFill="accent4" w:themeFillTint="33"/>
          </w:tcPr>
          <w:p w14:paraId="016FE77C" w14:textId="447AC8CA" w:rsidR="00E13FD5" w:rsidRPr="00531411" w:rsidRDefault="00E13FD5" w:rsidP="00E13FD5">
            <w:pPr>
              <w:rPr>
                <w:rFonts w:cstheme="minorHAnsi"/>
              </w:rPr>
            </w:pPr>
            <w:r>
              <w:rPr>
                <w:rFonts w:cstheme="minorHAnsi"/>
              </w:rPr>
              <w:t>ĆW</w:t>
            </w:r>
          </w:p>
        </w:tc>
        <w:tc>
          <w:tcPr>
            <w:tcW w:w="678" w:type="dxa"/>
            <w:shd w:val="clear" w:color="auto" w:fill="FFF2CC" w:themeFill="accent4" w:themeFillTint="33"/>
          </w:tcPr>
          <w:p w14:paraId="3D104129" w14:textId="3575C8B9" w:rsidR="00E13FD5" w:rsidRPr="00531411" w:rsidRDefault="00E13FD5" w:rsidP="00E13FD5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1016" w:type="dxa"/>
            <w:shd w:val="clear" w:color="auto" w:fill="FFF2CC" w:themeFill="accent4" w:themeFillTint="33"/>
          </w:tcPr>
          <w:p w14:paraId="33A095D1" w14:textId="070FEBC6" w:rsidR="00E13FD5" w:rsidRPr="00531411" w:rsidRDefault="00E13FD5" w:rsidP="00E13FD5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009" w:type="dxa"/>
            <w:shd w:val="clear" w:color="auto" w:fill="FFF2CC" w:themeFill="accent4" w:themeFillTint="33"/>
          </w:tcPr>
          <w:p w14:paraId="32A042A7" w14:textId="08D4CD9F" w:rsidR="00E13FD5" w:rsidRPr="00531411" w:rsidRDefault="00E13FD5" w:rsidP="00E13FD5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380" w:type="dxa"/>
            <w:shd w:val="clear" w:color="auto" w:fill="FFF2CC" w:themeFill="accent4" w:themeFillTint="33"/>
          </w:tcPr>
          <w:p w14:paraId="4929BE55" w14:textId="5EDECC55" w:rsidR="00E13FD5" w:rsidRPr="00531411" w:rsidRDefault="00E13FD5" w:rsidP="00E13FD5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E13FD5" w:rsidRPr="00531411" w14:paraId="33C69091" w14:textId="77777777" w:rsidTr="001C4620">
        <w:tc>
          <w:tcPr>
            <w:tcW w:w="1152" w:type="dxa"/>
            <w:shd w:val="clear" w:color="auto" w:fill="FFF2CC" w:themeFill="accent4" w:themeFillTint="33"/>
          </w:tcPr>
          <w:p w14:paraId="4E7377EA" w14:textId="602BB5BA" w:rsidR="00E13FD5" w:rsidRPr="00531411" w:rsidRDefault="00E13FD5" w:rsidP="00E13FD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</w:t>
            </w:r>
            <w:r>
              <w:rPr>
                <w:rFonts w:cstheme="minorHAnsi"/>
              </w:rPr>
              <w:t>3</w:t>
            </w:r>
            <w:r w:rsidRPr="00531411">
              <w:rPr>
                <w:rFonts w:cstheme="minorHAnsi"/>
              </w:rPr>
              <w:t>:</w:t>
            </w:r>
            <w:r>
              <w:rPr>
                <w:rFonts w:cstheme="minorHAnsi"/>
              </w:rPr>
              <w:t>15</w:t>
            </w:r>
            <w:r w:rsidRPr="00531411">
              <w:rPr>
                <w:rFonts w:cstheme="minorHAnsi"/>
              </w:rPr>
              <w:t>-1</w:t>
            </w:r>
            <w:r>
              <w:rPr>
                <w:rFonts w:cstheme="minorHAnsi"/>
              </w:rPr>
              <w:t>4</w:t>
            </w:r>
            <w:r w:rsidRPr="00531411">
              <w:rPr>
                <w:rFonts w:cstheme="minorHAnsi"/>
              </w:rPr>
              <w:t>:</w:t>
            </w:r>
            <w:r>
              <w:rPr>
                <w:rFonts w:cstheme="minorHAnsi"/>
              </w:rPr>
              <w:t>45</w:t>
            </w:r>
          </w:p>
        </w:tc>
        <w:tc>
          <w:tcPr>
            <w:tcW w:w="1245" w:type="dxa"/>
            <w:shd w:val="clear" w:color="auto" w:fill="FFF2CC" w:themeFill="accent4" w:themeFillTint="33"/>
          </w:tcPr>
          <w:p w14:paraId="3ECC3894" w14:textId="77777777" w:rsidR="00E13FD5" w:rsidRPr="00531411" w:rsidRDefault="00E13FD5" w:rsidP="00E13FD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torek</w:t>
            </w:r>
          </w:p>
        </w:tc>
        <w:tc>
          <w:tcPr>
            <w:tcW w:w="1269" w:type="dxa"/>
            <w:shd w:val="clear" w:color="auto" w:fill="FFF2CC" w:themeFill="accent4" w:themeFillTint="33"/>
          </w:tcPr>
          <w:p w14:paraId="3BA3672C" w14:textId="01E6B169" w:rsidR="00E13FD5" w:rsidRPr="00531411" w:rsidRDefault="00E13FD5" w:rsidP="00E13FD5">
            <w:pPr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06B9E1EC" w14:textId="68244265" w:rsidR="00E13FD5" w:rsidRPr="00531411" w:rsidRDefault="00A657AB" w:rsidP="00E13FD5">
            <w:pPr>
              <w:rPr>
                <w:rFonts w:cstheme="minorHAnsi"/>
              </w:rPr>
            </w:pPr>
            <w:r>
              <w:rPr>
                <w:rFonts w:cstheme="minorHAnsi"/>
              </w:rPr>
              <w:t>310</w:t>
            </w:r>
          </w:p>
        </w:tc>
        <w:tc>
          <w:tcPr>
            <w:tcW w:w="1724" w:type="dxa"/>
            <w:shd w:val="clear" w:color="auto" w:fill="FFF2CC" w:themeFill="accent4" w:themeFillTint="33"/>
          </w:tcPr>
          <w:p w14:paraId="241CD388" w14:textId="3A490E2E" w:rsidR="00E13FD5" w:rsidRPr="00531411" w:rsidRDefault="00E13FD5" w:rsidP="00E13FD5">
            <w:pPr>
              <w:rPr>
                <w:rFonts w:cstheme="minorHAnsi"/>
              </w:rPr>
            </w:pPr>
            <w:r>
              <w:rPr>
                <w:rFonts w:cstheme="minorHAnsi"/>
              </w:rPr>
              <w:t>Historia i archeologia antycznych cywilizacji Basenu Morza Śródziemnego: Bliski Wschód</w:t>
            </w:r>
          </w:p>
        </w:tc>
        <w:tc>
          <w:tcPr>
            <w:tcW w:w="2196" w:type="dxa"/>
            <w:shd w:val="clear" w:color="auto" w:fill="FFF2CC" w:themeFill="accent4" w:themeFillTint="33"/>
          </w:tcPr>
          <w:p w14:paraId="00EBD61C" w14:textId="4BFB7869" w:rsidR="00E13FD5" w:rsidRPr="00531411" w:rsidRDefault="00E90E93" w:rsidP="00E13FD5">
            <w:pPr>
              <w:rPr>
                <w:rFonts w:cstheme="minorHAnsi"/>
              </w:rPr>
            </w:pPr>
            <w:r>
              <w:rPr>
                <w:rFonts w:cstheme="minorHAnsi"/>
              </w:rPr>
              <w:t>dr Małgorzata Zaremba</w:t>
            </w:r>
          </w:p>
        </w:tc>
        <w:tc>
          <w:tcPr>
            <w:tcW w:w="847" w:type="dxa"/>
            <w:shd w:val="clear" w:color="auto" w:fill="FFF2CC" w:themeFill="accent4" w:themeFillTint="33"/>
          </w:tcPr>
          <w:p w14:paraId="7281B182" w14:textId="0B1C2B26" w:rsidR="00E13FD5" w:rsidRPr="00531411" w:rsidRDefault="00E13FD5" w:rsidP="00E13FD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78" w:type="dxa"/>
            <w:shd w:val="clear" w:color="auto" w:fill="FFF2CC" w:themeFill="accent4" w:themeFillTint="33"/>
          </w:tcPr>
          <w:p w14:paraId="7483B10D" w14:textId="77777777" w:rsidR="00E13FD5" w:rsidRPr="0050485D" w:rsidRDefault="00E13FD5" w:rsidP="00E13FD5">
            <w:pPr>
              <w:rPr>
                <w:rFonts w:cstheme="minorHAnsi"/>
              </w:rPr>
            </w:pPr>
            <w:r w:rsidRPr="0050485D">
              <w:rPr>
                <w:rFonts w:cstheme="minorHAnsi"/>
              </w:rPr>
              <w:t>I</w:t>
            </w:r>
          </w:p>
        </w:tc>
        <w:tc>
          <w:tcPr>
            <w:tcW w:w="1016" w:type="dxa"/>
            <w:shd w:val="clear" w:color="auto" w:fill="FFF2CC" w:themeFill="accent4" w:themeFillTint="33"/>
          </w:tcPr>
          <w:p w14:paraId="7B2C2998" w14:textId="78363A98" w:rsidR="00E13FD5" w:rsidRPr="0050485D" w:rsidRDefault="0050485D" w:rsidP="00E13FD5">
            <w:pPr>
              <w:rPr>
                <w:rFonts w:cstheme="minorHAnsi"/>
              </w:rPr>
            </w:pPr>
            <w:r w:rsidRPr="0050485D">
              <w:rPr>
                <w:rFonts w:cstheme="minorHAnsi"/>
              </w:rPr>
              <w:t>10</w:t>
            </w:r>
          </w:p>
        </w:tc>
        <w:tc>
          <w:tcPr>
            <w:tcW w:w="1009" w:type="dxa"/>
            <w:shd w:val="clear" w:color="auto" w:fill="FFF2CC" w:themeFill="accent4" w:themeFillTint="33"/>
          </w:tcPr>
          <w:p w14:paraId="68449F62" w14:textId="75EF6E4B" w:rsidR="00E13FD5" w:rsidRPr="0050485D" w:rsidRDefault="0050485D" w:rsidP="00E13FD5">
            <w:pPr>
              <w:rPr>
                <w:rFonts w:cstheme="minorHAnsi"/>
              </w:rPr>
            </w:pPr>
            <w:r w:rsidRPr="0050485D">
              <w:rPr>
                <w:rFonts w:cstheme="minorHAnsi"/>
              </w:rPr>
              <w:t>2</w:t>
            </w:r>
          </w:p>
        </w:tc>
        <w:tc>
          <w:tcPr>
            <w:tcW w:w="1380" w:type="dxa"/>
            <w:shd w:val="clear" w:color="auto" w:fill="FFF2CC" w:themeFill="accent4" w:themeFillTint="33"/>
          </w:tcPr>
          <w:p w14:paraId="2BA3537C" w14:textId="77D2AF99" w:rsidR="00E13FD5" w:rsidRPr="00531411" w:rsidRDefault="00E13FD5" w:rsidP="00E13FD5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1C4620" w:rsidRPr="00531411" w14:paraId="2B0188B4" w14:textId="77777777" w:rsidTr="001C4620">
        <w:tc>
          <w:tcPr>
            <w:tcW w:w="1152" w:type="dxa"/>
            <w:shd w:val="clear" w:color="auto" w:fill="FFF2CC" w:themeFill="accent4" w:themeFillTint="33"/>
          </w:tcPr>
          <w:p w14:paraId="61632D2D" w14:textId="1424E92B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</w:t>
            </w:r>
            <w:r>
              <w:rPr>
                <w:rFonts w:cstheme="minorHAnsi"/>
              </w:rPr>
              <w:t>8</w:t>
            </w:r>
            <w:r w:rsidRPr="00531411">
              <w:rPr>
                <w:rFonts w:cstheme="minorHAnsi"/>
              </w:rPr>
              <w:t>:</w:t>
            </w:r>
            <w:r>
              <w:rPr>
                <w:rFonts w:cstheme="minorHAnsi"/>
              </w:rPr>
              <w:t>30</w:t>
            </w:r>
            <w:r w:rsidRPr="00531411">
              <w:rPr>
                <w:rFonts w:cstheme="minorHAnsi"/>
              </w:rPr>
              <w:t>-</w:t>
            </w:r>
            <w:r>
              <w:rPr>
                <w:rFonts w:cstheme="minorHAnsi"/>
              </w:rPr>
              <w:t>20</w:t>
            </w:r>
            <w:r w:rsidRPr="00531411">
              <w:rPr>
                <w:rFonts w:cstheme="minorHAnsi"/>
              </w:rPr>
              <w:t>.</w:t>
            </w:r>
            <w:r>
              <w:rPr>
                <w:rFonts w:cstheme="minorHAnsi"/>
              </w:rPr>
              <w:t>00</w:t>
            </w:r>
          </w:p>
        </w:tc>
        <w:tc>
          <w:tcPr>
            <w:tcW w:w="1245" w:type="dxa"/>
            <w:shd w:val="clear" w:color="auto" w:fill="FFF2CC" w:themeFill="accent4" w:themeFillTint="33"/>
          </w:tcPr>
          <w:p w14:paraId="34C8FF93" w14:textId="216BE321" w:rsidR="001C4620" w:rsidRPr="00531411" w:rsidRDefault="006D4346" w:rsidP="001C4620">
            <w:pPr>
              <w:rPr>
                <w:rFonts w:cstheme="minorHAnsi"/>
              </w:rPr>
            </w:pPr>
            <w:r>
              <w:rPr>
                <w:rFonts w:cstheme="minorHAnsi"/>
              </w:rPr>
              <w:t>wtorek</w:t>
            </w:r>
          </w:p>
        </w:tc>
        <w:tc>
          <w:tcPr>
            <w:tcW w:w="1269" w:type="dxa"/>
            <w:shd w:val="clear" w:color="auto" w:fill="FFF2CC" w:themeFill="accent4" w:themeFillTint="33"/>
          </w:tcPr>
          <w:p w14:paraId="1E017748" w14:textId="0D6FCB55" w:rsidR="001C4620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78" w:type="dxa"/>
            <w:shd w:val="clear" w:color="auto" w:fill="FFF2CC" w:themeFill="accent4" w:themeFillTint="33"/>
          </w:tcPr>
          <w:p w14:paraId="3949C692" w14:textId="14D822D8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On-line</w:t>
            </w:r>
          </w:p>
        </w:tc>
        <w:tc>
          <w:tcPr>
            <w:tcW w:w="1724" w:type="dxa"/>
            <w:shd w:val="clear" w:color="auto" w:fill="FFF2CC" w:themeFill="accent4" w:themeFillTint="33"/>
          </w:tcPr>
          <w:p w14:paraId="5E539878" w14:textId="42BD7D54" w:rsidR="001C4620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stęp do archeologii</w:t>
            </w:r>
          </w:p>
        </w:tc>
        <w:tc>
          <w:tcPr>
            <w:tcW w:w="2196" w:type="dxa"/>
            <w:shd w:val="clear" w:color="auto" w:fill="FFF2CC" w:themeFill="accent4" w:themeFillTint="33"/>
          </w:tcPr>
          <w:p w14:paraId="480D0DBB" w14:textId="6F4645AF" w:rsidR="001C4620" w:rsidRDefault="00E90E93" w:rsidP="001C4620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1C4620" w:rsidRPr="00531411">
              <w:rPr>
                <w:rFonts w:cstheme="minorHAnsi"/>
              </w:rPr>
              <w:t>rof. Z. Kobyliński</w:t>
            </w:r>
          </w:p>
        </w:tc>
        <w:tc>
          <w:tcPr>
            <w:tcW w:w="847" w:type="dxa"/>
            <w:shd w:val="clear" w:color="auto" w:fill="FFF2CC" w:themeFill="accent4" w:themeFillTint="33"/>
          </w:tcPr>
          <w:p w14:paraId="37D4AC7B" w14:textId="489DEE84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78" w:type="dxa"/>
            <w:shd w:val="clear" w:color="auto" w:fill="FFF2CC" w:themeFill="accent4" w:themeFillTint="33"/>
          </w:tcPr>
          <w:p w14:paraId="74E9B396" w14:textId="6DD41671" w:rsidR="001C4620" w:rsidRPr="0050485D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6" w:type="dxa"/>
            <w:shd w:val="clear" w:color="auto" w:fill="FFF2CC" w:themeFill="accent4" w:themeFillTint="33"/>
          </w:tcPr>
          <w:p w14:paraId="449B7794" w14:textId="7C6DDABE" w:rsidR="001C4620" w:rsidRPr="0050485D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</w:t>
            </w:r>
          </w:p>
        </w:tc>
        <w:tc>
          <w:tcPr>
            <w:tcW w:w="1009" w:type="dxa"/>
            <w:shd w:val="clear" w:color="auto" w:fill="FFF2CC" w:themeFill="accent4" w:themeFillTint="33"/>
          </w:tcPr>
          <w:p w14:paraId="1B474CCC" w14:textId="1D6DA83B" w:rsidR="001C4620" w:rsidRPr="0050485D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380" w:type="dxa"/>
            <w:shd w:val="clear" w:color="auto" w:fill="FFF2CC" w:themeFill="accent4" w:themeFillTint="33"/>
          </w:tcPr>
          <w:p w14:paraId="1959F465" w14:textId="12DBA6FE" w:rsidR="001C4620" w:rsidRDefault="001C4620" w:rsidP="001C4620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1C4620" w:rsidRPr="00531411" w14:paraId="7C86F8D9" w14:textId="77777777" w:rsidTr="001C4620">
        <w:tc>
          <w:tcPr>
            <w:tcW w:w="1152" w:type="dxa"/>
            <w:shd w:val="clear" w:color="auto" w:fill="EABCDE"/>
          </w:tcPr>
          <w:p w14:paraId="7FAF701E" w14:textId="03D3C598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08:00-09:30</w:t>
            </w:r>
          </w:p>
        </w:tc>
        <w:tc>
          <w:tcPr>
            <w:tcW w:w="1245" w:type="dxa"/>
            <w:shd w:val="clear" w:color="auto" w:fill="EABCDE"/>
          </w:tcPr>
          <w:p w14:paraId="086D1AA6" w14:textId="1EEA44CC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środa</w:t>
            </w:r>
          </w:p>
        </w:tc>
        <w:tc>
          <w:tcPr>
            <w:tcW w:w="1269" w:type="dxa"/>
            <w:shd w:val="clear" w:color="auto" w:fill="EABCDE"/>
          </w:tcPr>
          <w:p w14:paraId="5CA40D92" w14:textId="4DCD1770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78" w:type="dxa"/>
            <w:shd w:val="clear" w:color="auto" w:fill="EABCDE"/>
          </w:tcPr>
          <w:p w14:paraId="1CA98DE1" w14:textId="369BFE8D" w:rsidR="001C4620" w:rsidRPr="00531411" w:rsidRDefault="00A657AB" w:rsidP="001C4620">
            <w:pPr>
              <w:rPr>
                <w:rFonts w:cstheme="minorHAnsi"/>
              </w:rPr>
            </w:pPr>
            <w:r>
              <w:rPr>
                <w:rFonts w:cstheme="minorHAnsi"/>
              </w:rPr>
              <w:t>105</w:t>
            </w:r>
          </w:p>
        </w:tc>
        <w:tc>
          <w:tcPr>
            <w:tcW w:w="1724" w:type="dxa"/>
            <w:shd w:val="clear" w:color="auto" w:fill="EABCDE"/>
          </w:tcPr>
          <w:p w14:paraId="2FB4C389" w14:textId="6AE6847C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Historia filozofii</w:t>
            </w:r>
          </w:p>
        </w:tc>
        <w:tc>
          <w:tcPr>
            <w:tcW w:w="2196" w:type="dxa"/>
            <w:shd w:val="clear" w:color="auto" w:fill="EABCDE"/>
          </w:tcPr>
          <w:p w14:paraId="44BE2D98" w14:textId="1BC8249A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B. Gutowski</w:t>
            </w:r>
          </w:p>
        </w:tc>
        <w:tc>
          <w:tcPr>
            <w:tcW w:w="847" w:type="dxa"/>
            <w:shd w:val="clear" w:color="auto" w:fill="EABCDE"/>
          </w:tcPr>
          <w:p w14:paraId="4EE7FD5B" w14:textId="6830E89B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78" w:type="dxa"/>
            <w:shd w:val="clear" w:color="auto" w:fill="EABCDE"/>
          </w:tcPr>
          <w:p w14:paraId="34EF5D6F" w14:textId="37587925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6" w:type="dxa"/>
            <w:shd w:val="clear" w:color="auto" w:fill="EABCDE"/>
          </w:tcPr>
          <w:p w14:paraId="5DE028D7" w14:textId="582C5D6D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-</w:t>
            </w:r>
          </w:p>
        </w:tc>
        <w:tc>
          <w:tcPr>
            <w:tcW w:w="1009" w:type="dxa"/>
            <w:shd w:val="clear" w:color="auto" w:fill="EABCDE"/>
          </w:tcPr>
          <w:p w14:paraId="7B8B9ED0" w14:textId="39090866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380" w:type="dxa"/>
            <w:shd w:val="clear" w:color="auto" w:fill="EABCDE"/>
          </w:tcPr>
          <w:p w14:paraId="3658822E" w14:textId="47B25FFA" w:rsidR="001C4620" w:rsidRPr="00531411" w:rsidRDefault="001C4620" w:rsidP="001C4620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1C4620" w:rsidRPr="00531411" w14:paraId="39420EC1" w14:textId="77777777" w:rsidTr="001C4620">
        <w:tc>
          <w:tcPr>
            <w:tcW w:w="1152" w:type="dxa"/>
            <w:shd w:val="clear" w:color="auto" w:fill="EABCDE"/>
          </w:tcPr>
          <w:p w14:paraId="0543C63E" w14:textId="436CAF8F" w:rsidR="001C4620" w:rsidRPr="00531411" w:rsidRDefault="001C4620" w:rsidP="001C4620">
            <w:pPr>
              <w:rPr>
                <w:rFonts w:cstheme="minorHAnsi"/>
              </w:rPr>
            </w:pPr>
            <w:r>
              <w:rPr>
                <w:rFonts w:cstheme="minorHAnsi"/>
              </w:rPr>
              <w:t>9:45- 11:15</w:t>
            </w:r>
          </w:p>
        </w:tc>
        <w:tc>
          <w:tcPr>
            <w:tcW w:w="1245" w:type="dxa"/>
            <w:shd w:val="clear" w:color="auto" w:fill="EABCDE"/>
          </w:tcPr>
          <w:p w14:paraId="1418F033" w14:textId="5B402B3C" w:rsidR="001C4620" w:rsidRPr="00531411" w:rsidRDefault="001C4620" w:rsidP="001C4620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269" w:type="dxa"/>
            <w:shd w:val="clear" w:color="auto" w:fill="EABCDE"/>
          </w:tcPr>
          <w:p w14:paraId="1BC3866F" w14:textId="6C4B3A45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78" w:type="dxa"/>
            <w:shd w:val="clear" w:color="auto" w:fill="EABCDE"/>
          </w:tcPr>
          <w:p w14:paraId="370902C0" w14:textId="24A6C9C2" w:rsidR="001C4620" w:rsidRPr="00531411" w:rsidRDefault="00A657AB" w:rsidP="001C4620">
            <w:pPr>
              <w:rPr>
                <w:rFonts w:cstheme="minorHAnsi"/>
              </w:rPr>
            </w:pPr>
            <w:r>
              <w:rPr>
                <w:rFonts w:cstheme="minorHAnsi"/>
              </w:rPr>
              <w:t>324</w:t>
            </w:r>
          </w:p>
        </w:tc>
        <w:tc>
          <w:tcPr>
            <w:tcW w:w="1724" w:type="dxa"/>
            <w:shd w:val="clear" w:color="auto" w:fill="EABCDE"/>
          </w:tcPr>
          <w:p w14:paraId="6FBB62F4" w14:textId="403BCF5E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Język łaciński</w:t>
            </w:r>
          </w:p>
        </w:tc>
        <w:tc>
          <w:tcPr>
            <w:tcW w:w="2196" w:type="dxa"/>
            <w:shd w:val="clear" w:color="auto" w:fill="EABCDE"/>
          </w:tcPr>
          <w:p w14:paraId="02D0175E" w14:textId="518F0E3B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ks. prof. T. Kołosowski</w:t>
            </w:r>
          </w:p>
        </w:tc>
        <w:tc>
          <w:tcPr>
            <w:tcW w:w="847" w:type="dxa"/>
            <w:shd w:val="clear" w:color="auto" w:fill="EABCDE"/>
          </w:tcPr>
          <w:p w14:paraId="041D13D8" w14:textId="7821D967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Lek</w:t>
            </w:r>
          </w:p>
        </w:tc>
        <w:tc>
          <w:tcPr>
            <w:tcW w:w="678" w:type="dxa"/>
            <w:shd w:val="clear" w:color="auto" w:fill="EABCDE"/>
          </w:tcPr>
          <w:p w14:paraId="6A8EFCC4" w14:textId="459E3ACE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6" w:type="dxa"/>
            <w:shd w:val="clear" w:color="auto" w:fill="EABCDE"/>
          </w:tcPr>
          <w:p w14:paraId="0A83DDFD" w14:textId="6242CA60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-</w:t>
            </w:r>
          </w:p>
        </w:tc>
        <w:tc>
          <w:tcPr>
            <w:tcW w:w="1009" w:type="dxa"/>
            <w:shd w:val="clear" w:color="auto" w:fill="EABCDE"/>
          </w:tcPr>
          <w:p w14:paraId="7FE7E196" w14:textId="375AA10A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380" w:type="dxa"/>
            <w:shd w:val="clear" w:color="auto" w:fill="EABCDE"/>
          </w:tcPr>
          <w:p w14:paraId="7DC63DE9" w14:textId="2AE0C025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1C4620" w:rsidRPr="00531411" w14:paraId="39D4CF43" w14:textId="77777777" w:rsidTr="001C4620">
        <w:tc>
          <w:tcPr>
            <w:tcW w:w="1152" w:type="dxa"/>
            <w:shd w:val="clear" w:color="auto" w:fill="E2EFD9" w:themeFill="accent6" w:themeFillTint="33"/>
          </w:tcPr>
          <w:p w14:paraId="549358FD" w14:textId="3B8C96A6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08:00-09:30</w:t>
            </w:r>
          </w:p>
        </w:tc>
        <w:tc>
          <w:tcPr>
            <w:tcW w:w="1245" w:type="dxa"/>
            <w:shd w:val="clear" w:color="auto" w:fill="E2EFD9" w:themeFill="accent6" w:themeFillTint="33"/>
          </w:tcPr>
          <w:p w14:paraId="33C9C17B" w14:textId="3193670B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iątek</w:t>
            </w:r>
          </w:p>
        </w:tc>
        <w:tc>
          <w:tcPr>
            <w:tcW w:w="1269" w:type="dxa"/>
            <w:shd w:val="clear" w:color="auto" w:fill="E2EFD9" w:themeFill="accent6" w:themeFillTint="33"/>
          </w:tcPr>
          <w:p w14:paraId="5E106C7D" w14:textId="00E8E089" w:rsidR="001C4620" w:rsidRPr="00531411" w:rsidRDefault="001C4620" w:rsidP="001C4620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1478" w:type="dxa"/>
            <w:shd w:val="clear" w:color="auto" w:fill="E2EFD9" w:themeFill="accent6" w:themeFillTint="33"/>
          </w:tcPr>
          <w:p w14:paraId="371EEB53" w14:textId="3822B8A8" w:rsidR="001C4620" w:rsidRPr="00531411" w:rsidRDefault="00C77AD0" w:rsidP="001C4620">
            <w:pPr>
              <w:rPr>
                <w:rFonts w:cstheme="minorHAnsi"/>
              </w:rPr>
            </w:pPr>
            <w:r>
              <w:rPr>
                <w:rFonts w:cstheme="minorHAnsi"/>
              </w:rPr>
              <w:t>424</w:t>
            </w:r>
          </w:p>
        </w:tc>
        <w:tc>
          <w:tcPr>
            <w:tcW w:w="1724" w:type="dxa"/>
            <w:shd w:val="clear" w:color="auto" w:fill="E2EFD9" w:themeFill="accent6" w:themeFillTint="33"/>
          </w:tcPr>
          <w:p w14:paraId="3836A8EB" w14:textId="7EA5806B" w:rsidR="001C4620" w:rsidRPr="00531411" w:rsidRDefault="001C4620" w:rsidP="001C4620">
            <w:pPr>
              <w:rPr>
                <w:rFonts w:cstheme="minorHAnsi"/>
              </w:rPr>
            </w:pPr>
            <w:r>
              <w:rPr>
                <w:rFonts w:cstheme="minorHAnsi"/>
              </w:rPr>
              <w:t>Wstęp do archeologii</w:t>
            </w:r>
          </w:p>
        </w:tc>
        <w:tc>
          <w:tcPr>
            <w:tcW w:w="2196" w:type="dxa"/>
            <w:shd w:val="clear" w:color="auto" w:fill="E2EFD9" w:themeFill="accent6" w:themeFillTint="33"/>
          </w:tcPr>
          <w:p w14:paraId="23FB0A14" w14:textId="3F29C782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>K. Rabiega</w:t>
            </w:r>
          </w:p>
        </w:tc>
        <w:tc>
          <w:tcPr>
            <w:tcW w:w="847" w:type="dxa"/>
            <w:shd w:val="clear" w:color="auto" w:fill="E2EFD9" w:themeFill="accent6" w:themeFillTint="33"/>
          </w:tcPr>
          <w:p w14:paraId="70BE5869" w14:textId="7CE4EECA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78" w:type="dxa"/>
            <w:shd w:val="clear" w:color="auto" w:fill="E2EFD9" w:themeFill="accent6" w:themeFillTint="33"/>
          </w:tcPr>
          <w:p w14:paraId="5152A85C" w14:textId="75A9B6A3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6" w:type="dxa"/>
            <w:shd w:val="clear" w:color="auto" w:fill="E2EFD9" w:themeFill="accent6" w:themeFillTint="33"/>
          </w:tcPr>
          <w:p w14:paraId="6B11A0C5" w14:textId="2D5504A1" w:rsidR="001C4620" w:rsidRPr="00531411" w:rsidRDefault="001C4620" w:rsidP="001C4620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009" w:type="dxa"/>
            <w:shd w:val="clear" w:color="auto" w:fill="E2EFD9" w:themeFill="accent6" w:themeFillTint="33"/>
          </w:tcPr>
          <w:p w14:paraId="1E518D1F" w14:textId="2892D807" w:rsidR="001C4620" w:rsidRPr="00531411" w:rsidRDefault="001C4620" w:rsidP="001C4620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380" w:type="dxa"/>
            <w:shd w:val="clear" w:color="auto" w:fill="E2EFD9" w:themeFill="accent6" w:themeFillTint="33"/>
          </w:tcPr>
          <w:p w14:paraId="399F92F0" w14:textId="797C08FB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1C4620" w:rsidRPr="00531411" w14:paraId="34F8FA47" w14:textId="77777777" w:rsidTr="001C4620">
        <w:tc>
          <w:tcPr>
            <w:tcW w:w="1152" w:type="dxa"/>
            <w:shd w:val="clear" w:color="auto" w:fill="E2EFD9" w:themeFill="accent6" w:themeFillTint="33"/>
          </w:tcPr>
          <w:p w14:paraId="7884C2A2" w14:textId="380CD5CB" w:rsidR="001C4620" w:rsidRPr="00531411" w:rsidRDefault="001C4620" w:rsidP="001C4620">
            <w:pPr>
              <w:rPr>
                <w:rFonts w:cstheme="minorHAnsi"/>
              </w:rPr>
            </w:pPr>
            <w:bookmarkStart w:id="0" w:name="_Hlk80258821"/>
            <w:r w:rsidRPr="00531411">
              <w:rPr>
                <w:rFonts w:cstheme="minorHAnsi"/>
              </w:rPr>
              <w:t>09:45-11:15</w:t>
            </w:r>
          </w:p>
        </w:tc>
        <w:tc>
          <w:tcPr>
            <w:tcW w:w="1245" w:type="dxa"/>
            <w:shd w:val="clear" w:color="auto" w:fill="E2EFD9" w:themeFill="accent6" w:themeFillTint="33"/>
          </w:tcPr>
          <w:p w14:paraId="182BBF69" w14:textId="347D1181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iątek</w:t>
            </w:r>
          </w:p>
        </w:tc>
        <w:tc>
          <w:tcPr>
            <w:tcW w:w="1269" w:type="dxa"/>
            <w:shd w:val="clear" w:color="auto" w:fill="E2EFD9" w:themeFill="accent6" w:themeFillTint="33"/>
          </w:tcPr>
          <w:p w14:paraId="731E3D24" w14:textId="6E4DFD04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78" w:type="dxa"/>
            <w:shd w:val="clear" w:color="auto" w:fill="E2EFD9" w:themeFill="accent6" w:themeFillTint="33"/>
          </w:tcPr>
          <w:p w14:paraId="6A1C764D" w14:textId="21F36E34" w:rsidR="001C4620" w:rsidRPr="00531411" w:rsidRDefault="00C77AD0" w:rsidP="001C4620">
            <w:pPr>
              <w:rPr>
                <w:rFonts w:cstheme="minorHAnsi"/>
              </w:rPr>
            </w:pPr>
            <w:r>
              <w:rPr>
                <w:rFonts w:cstheme="minorHAnsi"/>
              </w:rPr>
              <w:t>105</w:t>
            </w:r>
          </w:p>
        </w:tc>
        <w:tc>
          <w:tcPr>
            <w:tcW w:w="1724" w:type="dxa"/>
            <w:shd w:val="clear" w:color="auto" w:fill="E2EFD9" w:themeFill="accent6" w:themeFillTint="33"/>
          </w:tcPr>
          <w:p w14:paraId="60F35B49" w14:textId="51648787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ahistoria świata: od paleolitu do neolitu</w:t>
            </w:r>
          </w:p>
        </w:tc>
        <w:tc>
          <w:tcPr>
            <w:tcW w:w="2196" w:type="dxa"/>
            <w:shd w:val="clear" w:color="auto" w:fill="E2EFD9" w:themeFill="accent6" w:themeFillTint="33"/>
          </w:tcPr>
          <w:p w14:paraId="7301EE43" w14:textId="6C6F34D0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J. Budziszewski</w:t>
            </w:r>
          </w:p>
        </w:tc>
        <w:tc>
          <w:tcPr>
            <w:tcW w:w="847" w:type="dxa"/>
            <w:shd w:val="clear" w:color="auto" w:fill="E2EFD9" w:themeFill="accent6" w:themeFillTint="33"/>
          </w:tcPr>
          <w:p w14:paraId="2C1E6C03" w14:textId="1190A0D9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78" w:type="dxa"/>
            <w:shd w:val="clear" w:color="auto" w:fill="E2EFD9" w:themeFill="accent6" w:themeFillTint="33"/>
          </w:tcPr>
          <w:p w14:paraId="262289AE" w14:textId="77777777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6" w:type="dxa"/>
            <w:shd w:val="clear" w:color="auto" w:fill="E2EFD9" w:themeFill="accent6" w:themeFillTint="33"/>
          </w:tcPr>
          <w:p w14:paraId="6CF79B63" w14:textId="7B3C32C7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</w:t>
            </w:r>
          </w:p>
        </w:tc>
        <w:tc>
          <w:tcPr>
            <w:tcW w:w="1009" w:type="dxa"/>
            <w:shd w:val="clear" w:color="auto" w:fill="E2EFD9" w:themeFill="accent6" w:themeFillTint="33"/>
          </w:tcPr>
          <w:p w14:paraId="1608A2D8" w14:textId="5B8A8AB1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380" w:type="dxa"/>
            <w:shd w:val="clear" w:color="auto" w:fill="E2EFD9" w:themeFill="accent6" w:themeFillTint="33"/>
          </w:tcPr>
          <w:p w14:paraId="645BE8A5" w14:textId="45993036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bookmarkEnd w:id="0"/>
      <w:tr w:rsidR="001C4620" w:rsidRPr="00531411" w14:paraId="5FE751BB" w14:textId="77777777" w:rsidTr="001C4620">
        <w:tc>
          <w:tcPr>
            <w:tcW w:w="1152" w:type="dxa"/>
            <w:shd w:val="clear" w:color="auto" w:fill="E2EFD9" w:themeFill="accent6" w:themeFillTint="33"/>
          </w:tcPr>
          <w:p w14:paraId="3C52ED05" w14:textId="16D353AB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1:30-13:00</w:t>
            </w:r>
          </w:p>
        </w:tc>
        <w:tc>
          <w:tcPr>
            <w:tcW w:w="1245" w:type="dxa"/>
            <w:shd w:val="clear" w:color="auto" w:fill="E2EFD9" w:themeFill="accent6" w:themeFillTint="33"/>
          </w:tcPr>
          <w:p w14:paraId="545BB307" w14:textId="512AF66F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iątek</w:t>
            </w:r>
          </w:p>
        </w:tc>
        <w:tc>
          <w:tcPr>
            <w:tcW w:w="1269" w:type="dxa"/>
            <w:shd w:val="clear" w:color="auto" w:fill="E2EFD9" w:themeFill="accent6" w:themeFillTint="33"/>
          </w:tcPr>
          <w:p w14:paraId="5CF0080E" w14:textId="40F08175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78" w:type="dxa"/>
            <w:shd w:val="clear" w:color="auto" w:fill="E2EFD9" w:themeFill="accent6" w:themeFillTint="33"/>
          </w:tcPr>
          <w:p w14:paraId="7F71EC3B" w14:textId="06A299E6" w:rsidR="001C4620" w:rsidRPr="00531411" w:rsidRDefault="00C77AD0" w:rsidP="001C4620">
            <w:pPr>
              <w:rPr>
                <w:rFonts w:cstheme="minorHAnsi"/>
              </w:rPr>
            </w:pPr>
            <w:r>
              <w:rPr>
                <w:rFonts w:cstheme="minorHAnsi"/>
              </w:rPr>
              <w:t>323</w:t>
            </w:r>
          </w:p>
        </w:tc>
        <w:tc>
          <w:tcPr>
            <w:tcW w:w="1724" w:type="dxa"/>
            <w:shd w:val="clear" w:color="auto" w:fill="E2EFD9" w:themeFill="accent6" w:themeFillTint="33"/>
          </w:tcPr>
          <w:p w14:paraId="508089E5" w14:textId="1CEE4CED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ahistoria świata: od paleolitu do neolitu</w:t>
            </w:r>
          </w:p>
        </w:tc>
        <w:tc>
          <w:tcPr>
            <w:tcW w:w="2196" w:type="dxa"/>
            <w:shd w:val="clear" w:color="auto" w:fill="E2EFD9" w:themeFill="accent6" w:themeFillTint="33"/>
          </w:tcPr>
          <w:p w14:paraId="6E36F6C5" w14:textId="09000BBA" w:rsidR="001C4620" w:rsidRPr="00531411" w:rsidRDefault="00E90E93" w:rsidP="001C4620">
            <w:pPr>
              <w:rPr>
                <w:rFonts w:cstheme="minorHAnsi"/>
              </w:rPr>
            </w:pPr>
            <w:r>
              <w:rPr>
                <w:rFonts w:cstheme="minorHAnsi"/>
              </w:rPr>
              <w:t>dr</w:t>
            </w:r>
            <w:r w:rsidR="001C4620" w:rsidRPr="00531411">
              <w:rPr>
                <w:rFonts w:cstheme="minorHAnsi"/>
              </w:rPr>
              <w:t xml:space="preserve"> M. Szubski</w:t>
            </w:r>
          </w:p>
        </w:tc>
        <w:tc>
          <w:tcPr>
            <w:tcW w:w="847" w:type="dxa"/>
            <w:shd w:val="clear" w:color="auto" w:fill="E2EFD9" w:themeFill="accent6" w:themeFillTint="33"/>
          </w:tcPr>
          <w:p w14:paraId="4DA5E8F0" w14:textId="174770F8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78" w:type="dxa"/>
            <w:shd w:val="clear" w:color="auto" w:fill="E2EFD9" w:themeFill="accent6" w:themeFillTint="33"/>
          </w:tcPr>
          <w:p w14:paraId="70E62550" w14:textId="77777777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6" w:type="dxa"/>
            <w:shd w:val="clear" w:color="auto" w:fill="E2EFD9" w:themeFill="accent6" w:themeFillTint="33"/>
          </w:tcPr>
          <w:p w14:paraId="0A46D734" w14:textId="52754F02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</w:t>
            </w:r>
          </w:p>
        </w:tc>
        <w:tc>
          <w:tcPr>
            <w:tcW w:w="1009" w:type="dxa"/>
            <w:shd w:val="clear" w:color="auto" w:fill="E2EFD9" w:themeFill="accent6" w:themeFillTint="33"/>
          </w:tcPr>
          <w:p w14:paraId="48325E01" w14:textId="1FD35A95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380" w:type="dxa"/>
            <w:shd w:val="clear" w:color="auto" w:fill="E2EFD9" w:themeFill="accent6" w:themeFillTint="33"/>
          </w:tcPr>
          <w:p w14:paraId="4F4D3497" w14:textId="4FDC57A2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1C4620" w:rsidRPr="00531411" w14:paraId="14134510" w14:textId="77777777" w:rsidTr="001C4620">
        <w:tc>
          <w:tcPr>
            <w:tcW w:w="1152" w:type="dxa"/>
            <w:shd w:val="clear" w:color="auto" w:fill="E2EFD9" w:themeFill="accent6" w:themeFillTint="33"/>
          </w:tcPr>
          <w:p w14:paraId="48375AB6" w14:textId="16D187D6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lastRenderedPageBreak/>
              <w:t>13:15-14:45</w:t>
            </w:r>
          </w:p>
        </w:tc>
        <w:tc>
          <w:tcPr>
            <w:tcW w:w="1245" w:type="dxa"/>
            <w:shd w:val="clear" w:color="auto" w:fill="E2EFD9" w:themeFill="accent6" w:themeFillTint="33"/>
          </w:tcPr>
          <w:p w14:paraId="0E9FC18D" w14:textId="7C7BE890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iątek</w:t>
            </w:r>
          </w:p>
        </w:tc>
        <w:tc>
          <w:tcPr>
            <w:tcW w:w="1269" w:type="dxa"/>
            <w:shd w:val="clear" w:color="auto" w:fill="E2EFD9" w:themeFill="accent6" w:themeFillTint="33"/>
          </w:tcPr>
          <w:p w14:paraId="21D0F200" w14:textId="65A33AD8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78" w:type="dxa"/>
            <w:shd w:val="clear" w:color="auto" w:fill="E2EFD9" w:themeFill="accent6" w:themeFillTint="33"/>
          </w:tcPr>
          <w:p w14:paraId="67E0B12E" w14:textId="0A9E5E2D" w:rsidR="001C4620" w:rsidRPr="00531411" w:rsidRDefault="00C77AD0" w:rsidP="001C4620">
            <w:pPr>
              <w:rPr>
                <w:rFonts w:cstheme="minorHAnsi"/>
              </w:rPr>
            </w:pPr>
            <w:r>
              <w:rPr>
                <w:rFonts w:cstheme="minorHAnsi"/>
              </w:rPr>
              <w:t>109</w:t>
            </w:r>
          </w:p>
        </w:tc>
        <w:tc>
          <w:tcPr>
            <w:tcW w:w="1724" w:type="dxa"/>
            <w:shd w:val="clear" w:color="auto" w:fill="E2EFD9" w:themeFill="accent6" w:themeFillTint="33"/>
          </w:tcPr>
          <w:p w14:paraId="31FA20FB" w14:textId="26BEEED5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Technologia Informacyjna</w:t>
            </w:r>
          </w:p>
        </w:tc>
        <w:tc>
          <w:tcPr>
            <w:tcW w:w="2196" w:type="dxa"/>
            <w:shd w:val="clear" w:color="auto" w:fill="E2EFD9" w:themeFill="accent6" w:themeFillTint="33"/>
          </w:tcPr>
          <w:p w14:paraId="63D00CE8" w14:textId="5B61A361" w:rsidR="001C4620" w:rsidRPr="00531411" w:rsidRDefault="00E90E93" w:rsidP="001C4620">
            <w:pPr>
              <w:rPr>
                <w:rFonts w:cstheme="minorHAnsi"/>
              </w:rPr>
            </w:pPr>
            <w:r>
              <w:rPr>
                <w:rFonts w:cstheme="minorHAnsi"/>
              </w:rPr>
              <w:t>dr</w:t>
            </w:r>
            <w:r w:rsidR="001C4620" w:rsidRPr="00531411">
              <w:rPr>
                <w:rFonts w:cstheme="minorHAnsi"/>
              </w:rPr>
              <w:t xml:space="preserve"> M. Szubski</w:t>
            </w:r>
          </w:p>
        </w:tc>
        <w:tc>
          <w:tcPr>
            <w:tcW w:w="847" w:type="dxa"/>
            <w:shd w:val="clear" w:color="auto" w:fill="E2EFD9" w:themeFill="accent6" w:themeFillTint="33"/>
          </w:tcPr>
          <w:p w14:paraId="3F8C0450" w14:textId="0A8F3635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78" w:type="dxa"/>
            <w:shd w:val="clear" w:color="auto" w:fill="E2EFD9" w:themeFill="accent6" w:themeFillTint="33"/>
          </w:tcPr>
          <w:p w14:paraId="798E3758" w14:textId="77777777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6" w:type="dxa"/>
            <w:shd w:val="clear" w:color="auto" w:fill="E2EFD9" w:themeFill="accent6" w:themeFillTint="33"/>
          </w:tcPr>
          <w:p w14:paraId="46AE1963" w14:textId="6FA3BA43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</w:t>
            </w:r>
          </w:p>
        </w:tc>
        <w:tc>
          <w:tcPr>
            <w:tcW w:w="1009" w:type="dxa"/>
            <w:shd w:val="clear" w:color="auto" w:fill="E2EFD9" w:themeFill="accent6" w:themeFillTint="33"/>
          </w:tcPr>
          <w:p w14:paraId="5FEE1358" w14:textId="1BAF51BF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380" w:type="dxa"/>
            <w:shd w:val="clear" w:color="auto" w:fill="E2EFD9" w:themeFill="accent6" w:themeFillTint="33"/>
          </w:tcPr>
          <w:p w14:paraId="4B68F1DB" w14:textId="0F4E5452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1C4620" w:rsidRPr="00531411" w14:paraId="20D3457D" w14:textId="77777777" w:rsidTr="001C4620">
        <w:tc>
          <w:tcPr>
            <w:tcW w:w="1152" w:type="dxa"/>
            <w:shd w:val="clear" w:color="auto" w:fill="CCCCFF"/>
          </w:tcPr>
          <w:p w14:paraId="1EA14D9F" w14:textId="0E13711C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245" w:type="dxa"/>
            <w:shd w:val="clear" w:color="auto" w:fill="CCCCFF"/>
          </w:tcPr>
          <w:p w14:paraId="2D2B81E3" w14:textId="1D2B1583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269" w:type="dxa"/>
            <w:shd w:val="clear" w:color="auto" w:fill="CCCCFF"/>
          </w:tcPr>
          <w:p w14:paraId="7922B2FC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CCCCFF"/>
          </w:tcPr>
          <w:p w14:paraId="43395F5D" w14:textId="72246733" w:rsidR="001C4620" w:rsidRPr="00531411" w:rsidRDefault="001C4620" w:rsidP="001C4620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1724" w:type="dxa"/>
            <w:shd w:val="clear" w:color="auto" w:fill="CCCCFF"/>
          </w:tcPr>
          <w:p w14:paraId="0B0C4955" w14:textId="2B91B08D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Historia i archeologia antycznych cywilizacji Basenu Morza Śródziemnego: Grecja</w:t>
            </w:r>
          </w:p>
        </w:tc>
        <w:tc>
          <w:tcPr>
            <w:tcW w:w="2196" w:type="dxa"/>
            <w:shd w:val="clear" w:color="auto" w:fill="CCCCFF"/>
          </w:tcPr>
          <w:p w14:paraId="7165ED7C" w14:textId="198BB17E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hab. R. Gawroński</w:t>
            </w:r>
          </w:p>
        </w:tc>
        <w:tc>
          <w:tcPr>
            <w:tcW w:w="847" w:type="dxa"/>
            <w:shd w:val="clear" w:color="auto" w:fill="CCCCFF"/>
          </w:tcPr>
          <w:p w14:paraId="6E54A34F" w14:textId="4F71BB26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78" w:type="dxa"/>
            <w:shd w:val="clear" w:color="auto" w:fill="CCCCFF"/>
          </w:tcPr>
          <w:p w14:paraId="4009F1E1" w14:textId="13391A45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6" w:type="dxa"/>
            <w:shd w:val="clear" w:color="auto" w:fill="CCCCFF"/>
          </w:tcPr>
          <w:p w14:paraId="58911908" w14:textId="05D9D577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0</w:t>
            </w:r>
          </w:p>
        </w:tc>
        <w:tc>
          <w:tcPr>
            <w:tcW w:w="1009" w:type="dxa"/>
            <w:shd w:val="clear" w:color="auto" w:fill="CCCCFF"/>
          </w:tcPr>
          <w:p w14:paraId="517A2F02" w14:textId="08002443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380" w:type="dxa"/>
            <w:shd w:val="clear" w:color="auto" w:fill="CCCCFF"/>
          </w:tcPr>
          <w:p w14:paraId="576A372B" w14:textId="388DB367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1C4620" w:rsidRPr="00531411" w14:paraId="400B134C" w14:textId="77777777" w:rsidTr="001C4620">
        <w:tc>
          <w:tcPr>
            <w:tcW w:w="1152" w:type="dxa"/>
            <w:shd w:val="clear" w:color="auto" w:fill="CCCCFF"/>
          </w:tcPr>
          <w:p w14:paraId="4E014BB7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245" w:type="dxa"/>
            <w:shd w:val="clear" w:color="auto" w:fill="CCCCFF"/>
          </w:tcPr>
          <w:p w14:paraId="22C28339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269" w:type="dxa"/>
            <w:shd w:val="clear" w:color="auto" w:fill="CCCCFF"/>
          </w:tcPr>
          <w:p w14:paraId="1B30F016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CCCCFF"/>
          </w:tcPr>
          <w:p w14:paraId="3F772F52" w14:textId="46DF7EDF" w:rsidR="001C4620" w:rsidRPr="00531411" w:rsidRDefault="001C4620" w:rsidP="001C4620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1724" w:type="dxa"/>
            <w:shd w:val="clear" w:color="auto" w:fill="CCCCFF"/>
          </w:tcPr>
          <w:p w14:paraId="5A5F2086" w14:textId="7E1CFEA2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Historia i archeologia antycznych cywilizacji Basenu Morza Śródziemnego: Rzym</w:t>
            </w:r>
          </w:p>
        </w:tc>
        <w:tc>
          <w:tcPr>
            <w:tcW w:w="2196" w:type="dxa"/>
            <w:shd w:val="clear" w:color="auto" w:fill="CCCCFF"/>
          </w:tcPr>
          <w:p w14:paraId="0E6F9651" w14:textId="7A3B19B6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hab. R. Gawroński</w:t>
            </w:r>
          </w:p>
        </w:tc>
        <w:tc>
          <w:tcPr>
            <w:tcW w:w="847" w:type="dxa"/>
            <w:shd w:val="clear" w:color="auto" w:fill="CCCCFF"/>
          </w:tcPr>
          <w:p w14:paraId="69E64889" w14:textId="53983945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78" w:type="dxa"/>
            <w:shd w:val="clear" w:color="auto" w:fill="CCCCFF"/>
          </w:tcPr>
          <w:p w14:paraId="4279A8EE" w14:textId="11D9E0D0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6" w:type="dxa"/>
            <w:shd w:val="clear" w:color="auto" w:fill="CCCCFF"/>
          </w:tcPr>
          <w:p w14:paraId="50528149" w14:textId="395F4C5B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0</w:t>
            </w:r>
          </w:p>
        </w:tc>
        <w:tc>
          <w:tcPr>
            <w:tcW w:w="1009" w:type="dxa"/>
            <w:shd w:val="clear" w:color="auto" w:fill="CCCCFF"/>
          </w:tcPr>
          <w:p w14:paraId="0836AAA9" w14:textId="7E0A3776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380" w:type="dxa"/>
            <w:shd w:val="clear" w:color="auto" w:fill="CCCCFF"/>
          </w:tcPr>
          <w:p w14:paraId="343DC068" w14:textId="68FEAB6B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1C4620" w:rsidRPr="00531411" w14:paraId="5364A890" w14:textId="77777777" w:rsidTr="001C4620">
        <w:tc>
          <w:tcPr>
            <w:tcW w:w="1152" w:type="dxa"/>
            <w:shd w:val="clear" w:color="auto" w:fill="CCCCFF"/>
          </w:tcPr>
          <w:p w14:paraId="6D4A36F0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245" w:type="dxa"/>
            <w:shd w:val="clear" w:color="auto" w:fill="CCCCFF"/>
          </w:tcPr>
          <w:p w14:paraId="532A7CF6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269" w:type="dxa"/>
            <w:shd w:val="clear" w:color="auto" w:fill="CCCCFF"/>
          </w:tcPr>
          <w:p w14:paraId="2008D93D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CCCCFF"/>
          </w:tcPr>
          <w:p w14:paraId="0E82B3E8" w14:textId="6B799403" w:rsidR="001C4620" w:rsidRPr="00531411" w:rsidRDefault="001C4620" w:rsidP="001C4620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1724" w:type="dxa"/>
            <w:shd w:val="clear" w:color="auto" w:fill="CCCCFF"/>
          </w:tcPr>
          <w:p w14:paraId="473C8E58" w14:textId="17A4D5D8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Historia i archeologia antycznych cywilizacji Basenu Morza Śródziemnego: Grecja i Rzym</w:t>
            </w:r>
          </w:p>
        </w:tc>
        <w:tc>
          <w:tcPr>
            <w:tcW w:w="2196" w:type="dxa"/>
            <w:shd w:val="clear" w:color="auto" w:fill="CCCCFF"/>
          </w:tcPr>
          <w:p w14:paraId="792D8F3F" w14:textId="680AE043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hab. R. Gawroński</w:t>
            </w:r>
          </w:p>
        </w:tc>
        <w:tc>
          <w:tcPr>
            <w:tcW w:w="847" w:type="dxa"/>
            <w:shd w:val="clear" w:color="auto" w:fill="CCCCFF"/>
          </w:tcPr>
          <w:p w14:paraId="63DD5673" w14:textId="420A97F4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78" w:type="dxa"/>
            <w:shd w:val="clear" w:color="auto" w:fill="CCCCFF"/>
          </w:tcPr>
          <w:p w14:paraId="3D4A6FA4" w14:textId="00258F4D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6" w:type="dxa"/>
            <w:shd w:val="clear" w:color="auto" w:fill="CCCCFF"/>
          </w:tcPr>
          <w:p w14:paraId="6BA9B5B3" w14:textId="08115735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0</w:t>
            </w:r>
          </w:p>
        </w:tc>
        <w:tc>
          <w:tcPr>
            <w:tcW w:w="1009" w:type="dxa"/>
            <w:shd w:val="clear" w:color="auto" w:fill="CCCCFF"/>
          </w:tcPr>
          <w:p w14:paraId="68AC8D09" w14:textId="7F8E4610" w:rsidR="001C4620" w:rsidRPr="00531411" w:rsidRDefault="001C4620" w:rsidP="001C4620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380" w:type="dxa"/>
            <w:shd w:val="clear" w:color="auto" w:fill="CCCCFF"/>
          </w:tcPr>
          <w:p w14:paraId="3EAB7999" w14:textId="70DF64E7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1C4620" w:rsidRPr="00531411" w14:paraId="448A5938" w14:textId="77777777" w:rsidTr="001C4620">
        <w:tc>
          <w:tcPr>
            <w:tcW w:w="1152" w:type="dxa"/>
            <w:shd w:val="clear" w:color="auto" w:fill="CCCCFF"/>
          </w:tcPr>
          <w:p w14:paraId="39D9519D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245" w:type="dxa"/>
            <w:shd w:val="clear" w:color="auto" w:fill="CCCCFF"/>
          </w:tcPr>
          <w:p w14:paraId="611CBCCA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269" w:type="dxa"/>
            <w:shd w:val="clear" w:color="auto" w:fill="CCCCFF"/>
          </w:tcPr>
          <w:p w14:paraId="26837989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CCCCFF"/>
          </w:tcPr>
          <w:p w14:paraId="1CDA42AE" w14:textId="647B98E1" w:rsidR="001C4620" w:rsidRPr="00531411" w:rsidRDefault="001C4620" w:rsidP="001C4620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1724" w:type="dxa"/>
            <w:shd w:val="clear" w:color="auto" w:fill="CCCCFF"/>
          </w:tcPr>
          <w:p w14:paraId="7C3CD2BE" w14:textId="1135E716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ascii="Calibri" w:eastAsia="Times New Roman" w:hAnsi="Calibri" w:cs="Calibri"/>
                <w:color w:val="000000"/>
                <w:lang w:eastAsia="pl-PL"/>
              </w:rPr>
              <w:t>Podstawy geodezji, kartografii oraz podstawy obsługi geodezyjnych instrumentów</w:t>
            </w:r>
          </w:p>
        </w:tc>
        <w:tc>
          <w:tcPr>
            <w:tcW w:w="2196" w:type="dxa"/>
            <w:shd w:val="clear" w:color="auto" w:fill="CCCCFF"/>
          </w:tcPr>
          <w:p w14:paraId="446DB271" w14:textId="49546BF6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R. Solecki</w:t>
            </w:r>
          </w:p>
        </w:tc>
        <w:tc>
          <w:tcPr>
            <w:tcW w:w="847" w:type="dxa"/>
            <w:shd w:val="clear" w:color="auto" w:fill="CCCCFF"/>
          </w:tcPr>
          <w:p w14:paraId="3F6376C9" w14:textId="16FFF32A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78" w:type="dxa"/>
            <w:shd w:val="clear" w:color="auto" w:fill="CCCCFF"/>
          </w:tcPr>
          <w:p w14:paraId="65D0DFC6" w14:textId="34BC4999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6" w:type="dxa"/>
            <w:shd w:val="clear" w:color="auto" w:fill="CCCCFF"/>
          </w:tcPr>
          <w:p w14:paraId="19259835" w14:textId="366033B2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009" w:type="dxa"/>
            <w:shd w:val="clear" w:color="auto" w:fill="CCCCFF"/>
          </w:tcPr>
          <w:p w14:paraId="524CE499" w14:textId="23AC0796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380" w:type="dxa"/>
            <w:shd w:val="clear" w:color="auto" w:fill="CCCCFF"/>
          </w:tcPr>
          <w:p w14:paraId="6AEA9606" w14:textId="6CDA906A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1C4620" w:rsidRPr="00531411" w14:paraId="4E141B12" w14:textId="77777777" w:rsidTr="001C4620">
        <w:tc>
          <w:tcPr>
            <w:tcW w:w="1152" w:type="dxa"/>
            <w:shd w:val="clear" w:color="auto" w:fill="CCCCFF"/>
          </w:tcPr>
          <w:p w14:paraId="2DCB535A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245" w:type="dxa"/>
            <w:shd w:val="clear" w:color="auto" w:fill="CCCCFF"/>
          </w:tcPr>
          <w:p w14:paraId="6C4981A7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269" w:type="dxa"/>
            <w:shd w:val="clear" w:color="auto" w:fill="CCCCFF"/>
          </w:tcPr>
          <w:p w14:paraId="5AFFDB54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CCCCFF"/>
          </w:tcPr>
          <w:p w14:paraId="248E0281" w14:textId="6E865971" w:rsidR="001C4620" w:rsidRPr="00531411" w:rsidRDefault="001C4620" w:rsidP="001C4620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1724" w:type="dxa"/>
            <w:shd w:val="clear" w:color="auto" w:fill="CCCCFF"/>
          </w:tcPr>
          <w:p w14:paraId="7702D24C" w14:textId="6279A85A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 xml:space="preserve">Historia i archeologia antycznych </w:t>
            </w:r>
            <w:r w:rsidRPr="00531411">
              <w:rPr>
                <w:rFonts w:cstheme="minorHAnsi"/>
              </w:rPr>
              <w:lastRenderedPageBreak/>
              <w:t>cywilizacji Basenu Morza Śródziemnego: Egipt</w:t>
            </w:r>
          </w:p>
        </w:tc>
        <w:tc>
          <w:tcPr>
            <w:tcW w:w="2196" w:type="dxa"/>
            <w:shd w:val="clear" w:color="auto" w:fill="CCCCFF"/>
          </w:tcPr>
          <w:p w14:paraId="424A99BB" w14:textId="2D4C1A56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lastRenderedPageBreak/>
              <w:t>Prof. F. Welc</w:t>
            </w:r>
          </w:p>
        </w:tc>
        <w:tc>
          <w:tcPr>
            <w:tcW w:w="847" w:type="dxa"/>
            <w:shd w:val="clear" w:color="auto" w:fill="CCCCFF"/>
          </w:tcPr>
          <w:p w14:paraId="42F878F8" w14:textId="51EA00AC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78" w:type="dxa"/>
            <w:shd w:val="clear" w:color="auto" w:fill="CCCCFF"/>
          </w:tcPr>
          <w:p w14:paraId="51459A5C" w14:textId="01A61B11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6" w:type="dxa"/>
            <w:shd w:val="clear" w:color="auto" w:fill="CCCCFF"/>
          </w:tcPr>
          <w:p w14:paraId="763F9435" w14:textId="6BBDB14C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0</w:t>
            </w:r>
          </w:p>
        </w:tc>
        <w:tc>
          <w:tcPr>
            <w:tcW w:w="1009" w:type="dxa"/>
            <w:shd w:val="clear" w:color="auto" w:fill="CCCCFF"/>
          </w:tcPr>
          <w:p w14:paraId="0025BED4" w14:textId="1FF09473" w:rsidR="001C4620" w:rsidRPr="00531411" w:rsidRDefault="001C4620" w:rsidP="001C4620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380" w:type="dxa"/>
            <w:shd w:val="clear" w:color="auto" w:fill="CCCCFF"/>
          </w:tcPr>
          <w:p w14:paraId="43166B03" w14:textId="37541464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1C4620" w:rsidRPr="00531411" w14:paraId="44E32BBD" w14:textId="77777777" w:rsidTr="001C4620">
        <w:tc>
          <w:tcPr>
            <w:tcW w:w="1152" w:type="dxa"/>
            <w:shd w:val="clear" w:color="auto" w:fill="CCCCFF"/>
          </w:tcPr>
          <w:p w14:paraId="208CDE06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245" w:type="dxa"/>
            <w:shd w:val="clear" w:color="auto" w:fill="CCCCFF"/>
          </w:tcPr>
          <w:p w14:paraId="572E626C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269" w:type="dxa"/>
            <w:shd w:val="clear" w:color="auto" w:fill="CCCCFF"/>
          </w:tcPr>
          <w:p w14:paraId="2982A5B3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CCCCFF"/>
          </w:tcPr>
          <w:p w14:paraId="141B7D0D" w14:textId="529E3EAE" w:rsidR="001C4620" w:rsidRPr="00531411" w:rsidRDefault="001C4620" w:rsidP="001C4620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1724" w:type="dxa"/>
            <w:shd w:val="clear" w:color="auto" w:fill="CCCCFF"/>
          </w:tcPr>
          <w:p w14:paraId="7D9917F6" w14:textId="43C078AF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Język łaciński</w:t>
            </w:r>
          </w:p>
        </w:tc>
        <w:tc>
          <w:tcPr>
            <w:tcW w:w="2196" w:type="dxa"/>
            <w:shd w:val="clear" w:color="auto" w:fill="CCCCFF"/>
          </w:tcPr>
          <w:p w14:paraId="75393A11" w14:textId="50F3DE14" w:rsidR="001C4620" w:rsidRPr="00531411" w:rsidRDefault="00E90E93" w:rsidP="001C4620">
            <w:pPr>
              <w:rPr>
                <w:rFonts w:cstheme="minorHAnsi"/>
              </w:rPr>
            </w:pPr>
            <w:r>
              <w:rPr>
                <w:rFonts w:cstheme="minorHAnsi"/>
              </w:rPr>
              <w:t>k</w:t>
            </w:r>
            <w:r w:rsidR="001C4620" w:rsidRPr="00531411">
              <w:rPr>
                <w:rFonts w:cstheme="minorHAnsi"/>
              </w:rPr>
              <w:t>s. prof. T. Kołosowski</w:t>
            </w:r>
          </w:p>
        </w:tc>
        <w:tc>
          <w:tcPr>
            <w:tcW w:w="847" w:type="dxa"/>
            <w:shd w:val="clear" w:color="auto" w:fill="CCCCFF"/>
          </w:tcPr>
          <w:p w14:paraId="2F758833" w14:textId="59F60D86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L</w:t>
            </w:r>
          </w:p>
        </w:tc>
        <w:tc>
          <w:tcPr>
            <w:tcW w:w="678" w:type="dxa"/>
            <w:shd w:val="clear" w:color="auto" w:fill="CCCCFF"/>
          </w:tcPr>
          <w:p w14:paraId="4AF6E744" w14:textId="31F0EEC6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6" w:type="dxa"/>
            <w:shd w:val="clear" w:color="auto" w:fill="CCCCFF"/>
          </w:tcPr>
          <w:p w14:paraId="7D12F444" w14:textId="3E287A84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-</w:t>
            </w:r>
          </w:p>
        </w:tc>
        <w:tc>
          <w:tcPr>
            <w:tcW w:w="1009" w:type="dxa"/>
            <w:shd w:val="clear" w:color="auto" w:fill="CCCCFF"/>
          </w:tcPr>
          <w:p w14:paraId="5B31C95D" w14:textId="0714A5C7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380" w:type="dxa"/>
            <w:shd w:val="clear" w:color="auto" w:fill="CCCCFF"/>
          </w:tcPr>
          <w:p w14:paraId="2006EDF2" w14:textId="2F9F2329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1C4620" w:rsidRPr="00531411" w14:paraId="49EA01AD" w14:textId="77777777" w:rsidTr="001C4620">
        <w:tc>
          <w:tcPr>
            <w:tcW w:w="1152" w:type="dxa"/>
            <w:shd w:val="clear" w:color="auto" w:fill="CCCCFF"/>
          </w:tcPr>
          <w:p w14:paraId="097172DC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245" w:type="dxa"/>
            <w:shd w:val="clear" w:color="auto" w:fill="CCCCFF"/>
          </w:tcPr>
          <w:p w14:paraId="60502162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269" w:type="dxa"/>
            <w:shd w:val="clear" w:color="auto" w:fill="CCCCFF"/>
          </w:tcPr>
          <w:p w14:paraId="7D1DA708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CCCCFF"/>
          </w:tcPr>
          <w:p w14:paraId="759DD677" w14:textId="77CAD7F2" w:rsidR="001C4620" w:rsidRPr="00531411" w:rsidRDefault="001C4620" w:rsidP="001C4620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1724" w:type="dxa"/>
            <w:shd w:val="clear" w:color="auto" w:fill="CCCCFF"/>
          </w:tcPr>
          <w:p w14:paraId="4339771C" w14:textId="46777EAC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Historia i archeologia antycznych cywilizacji Basenu Morza Śródziemnego: Bliski Wschód i Egipt</w:t>
            </w:r>
          </w:p>
        </w:tc>
        <w:tc>
          <w:tcPr>
            <w:tcW w:w="2196" w:type="dxa"/>
            <w:shd w:val="clear" w:color="auto" w:fill="CCCCFF"/>
          </w:tcPr>
          <w:p w14:paraId="0E9B4BF6" w14:textId="1337B3BC" w:rsidR="001C4620" w:rsidRPr="00531411" w:rsidRDefault="00E90E93" w:rsidP="001C4620">
            <w:pPr>
              <w:rPr>
                <w:rFonts w:cstheme="minorHAnsi"/>
              </w:rPr>
            </w:pPr>
            <w:r>
              <w:rPr>
                <w:rFonts w:cstheme="minorHAnsi"/>
              </w:rPr>
              <w:t>dr Małgorzata Zaremba</w:t>
            </w:r>
          </w:p>
        </w:tc>
        <w:tc>
          <w:tcPr>
            <w:tcW w:w="847" w:type="dxa"/>
            <w:shd w:val="clear" w:color="auto" w:fill="CCCCFF"/>
          </w:tcPr>
          <w:p w14:paraId="76BDC739" w14:textId="2663B3D1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78" w:type="dxa"/>
            <w:shd w:val="clear" w:color="auto" w:fill="CCCCFF"/>
          </w:tcPr>
          <w:p w14:paraId="6990D203" w14:textId="049C6936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6" w:type="dxa"/>
            <w:shd w:val="clear" w:color="auto" w:fill="CCCCFF"/>
          </w:tcPr>
          <w:p w14:paraId="73D5A41D" w14:textId="09DE3CD6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0</w:t>
            </w:r>
          </w:p>
        </w:tc>
        <w:tc>
          <w:tcPr>
            <w:tcW w:w="1009" w:type="dxa"/>
            <w:shd w:val="clear" w:color="auto" w:fill="CCCCFF"/>
          </w:tcPr>
          <w:p w14:paraId="6605E35F" w14:textId="370F0F9E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380" w:type="dxa"/>
            <w:shd w:val="clear" w:color="auto" w:fill="CCCCFF"/>
          </w:tcPr>
          <w:p w14:paraId="0AF090A7" w14:textId="574696C4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1C4620" w:rsidRPr="00531411" w14:paraId="0A2FE6D7" w14:textId="77777777" w:rsidTr="001C4620">
        <w:tc>
          <w:tcPr>
            <w:tcW w:w="1152" w:type="dxa"/>
            <w:shd w:val="clear" w:color="auto" w:fill="CCCCFF"/>
          </w:tcPr>
          <w:p w14:paraId="2AA30421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245" w:type="dxa"/>
            <w:shd w:val="clear" w:color="auto" w:fill="CCCCFF"/>
          </w:tcPr>
          <w:p w14:paraId="4AE241B3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269" w:type="dxa"/>
            <w:shd w:val="clear" w:color="auto" w:fill="CCCCFF"/>
          </w:tcPr>
          <w:p w14:paraId="64FF5674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CCCCFF"/>
          </w:tcPr>
          <w:p w14:paraId="32A48598" w14:textId="1AD60361" w:rsidR="001C4620" w:rsidRPr="00531411" w:rsidRDefault="001C4620" w:rsidP="001C4620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1724" w:type="dxa"/>
            <w:shd w:val="clear" w:color="auto" w:fill="CCCCFF"/>
          </w:tcPr>
          <w:p w14:paraId="6CA5EFCF" w14:textId="77F86D33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Tradycyjne metody dokumentacji zabytków ruchomych i nieruchomych</w:t>
            </w:r>
          </w:p>
        </w:tc>
        <w:tc>
          <w:tcPr>
            <w:tcW w:w="2196" w:type="dxa"/>
            <w:shd w:val="clear" w:color="auto" w:fill="CCCCFF"/>
          </w:tcPr>
          <w:p w14:paraId="34EDBF00" w14:textId="2A3F0A05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J. Wawrzeniuk</w:t>
            </w:r>
          </w:p>
        </w:tc>
        <w:tc>
          <w:tcPr>
            <w:tcW w:w="847" w:type="dxa"/>
            <w:shd w:val="clear" w:color="auto" w:fill="CCCCFF"/>
          </w:tcPr>
          <w:p w14:paraId="1FC544EF" w14:textId="1D128BB6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78" w:type="dxa"/>
            <w:shd w:val="clear" w:color="auto" w:fill="CCCCFF"/>
          </w:tcPr>
          <w:p w14:paraId="6DF247CF" w14:textId="6B867525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6" w:type="dxa"/>
            <w:shd w:val="clear" w:color="auto" w:fill="CCCCFF"/>
          </w:tcPr>
          <w:p w14:paraId="02B9B8E1" w14:textId="2048F6D8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</w:t>
            </w:r>
          </w:p>
        </w:tc>
        <w:tc>
          <w:tcPr>
            <w:tcW w:w="1009" w:type="dxa"/>
            <w:shd w:val="clear" w:color="auto" w:fill="CCCCFF"/>
          </w:tcPr>
          <w:p w14:paraId="29F639C6" w14:textId="2A326D40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380" w:type="dxa"/>
            <w:shd w:val="clear" w:color="auto" w:fill="CCCCFF"/>
          </w:tcPr>
          <w:p w14:paraId="661336F3" w14:textId="71BB37D1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1C4620" w:rsidRPr="00531411" w14:paraId="2524D815" w14:textId="77777777" w:rsidTr="001C4620">
        <w:tc>
          <w:tcPr>
            <w:tcW w:w="5144" w:type="dxa"/>
            <w:gridSpan w:val="4"/>
            <w:shd w:val="clear" w:color="auto" w:fill="E7E6E6" w:themeFill="background2"/>
          </w:tcPr>
          <w:p w14:paraId="300FF7DC" w14:textId="4BBB9C58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ascii="Calibri" w:hAnsi="Calibri" w:cs="Calibri"/>
                <w:color w:val="000000"/>
              </w:rPr>
              <w:t>Terminy zostaną podane studentom przez USOS. Rejestracja do grup zajęciowych przez USOS.</w:t>
            </w:r>
          </w:p>
        </w:tc>
        <w:tc>
          <w:tcPr>
            <w:tcW w:w="1724" w:type="dxa"/>
            <w:shd w:val="clear" w:color="auto" w:fill="E7E6E6" w:themeFill="background2"/>
          </w:tcPr>
          <w:p w14:paraId="6FA49154" w14:textId="77777777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t>Kultura i techniki studiowania (15h)</w:t>
            </w:r>
          </w:p>
        </w:tc>
        <w:tc>
          <w:tcPr>
            <w:tcW w:w="2196" w:type="dxa"/>
            <w:shd w:val="clear" w:color="auto" w:fill="E7E6E6" w:themeFill="background2"/>
          </w:tcPr>
          <w:p w14:paraId="17683EA0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847" w:type="dxa"/>
            <w:shd w:val="clear" w:color="auto" w:fill="E7E6E6" w:themeFill="background2"/>
          </w:tcPr>
          <w:p w14:paraId="15374463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678" w:type="dxa"/>
            <w:shd w:val="clear" w:color="auto" w:fill="E7E6E6" w:themeFill="background2"/>
          </w:tcPr>
          <w:p w14:paraId="04474FA7" w14:textId="77777777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6" w:type="dxa"/>
            <w:shd w:val="clear" w:color="auto" w:fill="E7E6E6" w:themeFill="background2"/>
          </w:tcPr>
          <w:p w14:paraId="3BCB81FF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009" w:type="dxa"/>
            <w:shd w:val="clear" w:color="auto" w:fill="E7E6E6" w:themeFill="background2"/>
          </w:tcPr>
          <w:p w14:paraId="3EC76A4C" w14:textId="2010B3B9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</w:t>
            </w:r>
          </w:p>
        </w:tc>
        <w:tc>
          <w:tcPr>
            <w:tcW w:w="1380" w:type="dxa"/>
            <w:shd w:val="clear" w:color="auto" w:fill="E7E6E6" w:themeFill="background2"/>
          </w:tcPr>
          <w:p w14:paraId="0345BB08" w14:textId="77777777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1C4620" w:rsidRPr="00531411" w14:paraId="10BBC58F" w14:textId="77777777" w:rsidTr="001C4620">
        <w:tc>
          <w:tcPr>
            <w:tcW w:w="2397" w:type="dxa"/>
            <w:gridSpan w:val="2"/>
            <w:shd w:val="clear" w:color="auto" w:fill="E7E6E6" w:themeFill="background2"/>
          </w:tcPr>
          <w:p w14:paraId="11825DA0" w14:textId="18CA46FB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269" w:type="dxa"/>
            <w:shd w:val="clear" w:color="auto" w:fill="E7E6E6" w:themeFill="background2"/>
          </w:tcPr>
          <w:p w14:paraId="514E6BE3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E7E6E6" w:themeFill="background2"/>
          </w:tcPr>
          <w:p w14:paraId="488DB61C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724" w:type="dxa"/>
            <w:shd w:val="clear" w:color="auto" w:fill="E7E6E6" w:themeFill="background2"/>
          </w:tcPr>
          <w:p w14:paraId="7F90376B" w14:textId="77777777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Lektorat języka obcego</w:t>
            </w:r>
          </w:p>
        </w:tc>
        <w:tc>
          <w:tcPr>
            <w:tcW w:w="2196" w:type="dxa"/>
            <w:shd w:val="clear" w:color="auto" w:fill="E7E6E6" w:themeFill="background2"/>
          </w:tcPr>
          <w:p w14:paraId="5AAB0F9C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847" w:type="dxa"/>
            <w:shd w:val="clear" w:color="auto" w:fill="E7E6E6" w:themeFill="background2"/>
          </w:tcPr>
          <w:p w14:paraId="6F82CABB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678" w:type="dxa"/>
            <w:shd w:val="clear" w:color="auto" w:fill="E7E6E6" w:themeFill="background2"/>
          </w:tcPr>
          <w:p w14:paraId="07A859D4" w14:textId="77777777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6" w:type="dxa"/>
            <w:shd w:val="clear" w:color="auto" w:fill="E7E6E6" w:themeFill="background2"/>
          </w:tcPr>
          <w:p w14:paraId="7E149564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009" w:type="dxa"/>
            <w:shd w:val="clear" w:color="auto" w:fill="E7E6E6" w:themeFill="background2"/>
          </w:tcPr>
          <w:p w14:paraId="608AD116" w14:textId="67E84FE6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+2</w:t>
            </w:r>
          </w:p>
        </w:tc>
        <w:tc>
          <w:tcPr>
            <w:tcW w:w="1380" w:type="dxa"/>
            <w:shd w:val="clear" w:color="auto" w:fill="E7E6E6" w:themeFill="background2"/>
          </w:tcPr>
          <w:p w14:paraId="4884263D" w14:textId="77777777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1C4620" w:rsidRPr="00531411" w14:paraId="7110F02D" w14:textId="77777777" w:rsidTr="001C4620">
        <w:tc>
          <w:tcPr>
            <w:tcW w:w="2397" w:type="dxa"/>
            <w:gridSpan w:val="2"/>
            <w:shd w:val="clear" w:color="auto" w:fill="E7E6E6" w:themeFill="background2"/>
          </w:tcPr>
          <w:p w14:paraId="0E96B8CC" w14:textId="370D6AE3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269" w:type="dxa"/>
            <w:shd w:val="clear" w:color="auto" w:fill="E7E6E6" w:themeFill="background2"/>
          </w:tcPr>
          <w:p w14:paraId="473C2647" w14:textId="452AF4F4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 ciągu roku</w:t>
            </w:r>
          </w:p>
        </w:tc>
        <w:tc>
          <w:tcPr>
            <w:tcW w:w="1478" w:type="dxa"/>
            <w:shd w:val="clear" w:color="auto" w:fill="E7E6E6" w:themeFill="background2"/>
          </w:tcPr>
          <w:p w14:paraId="69954629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724" w:type="dxa"/>
            <w:shd w:val="clear" w:color="auto" w:fill="E7E6E6" w:themeFill="background2"/>
          </w:tcPr>
          <w:p w14:paraId="1EB180F7" w14:textId="053A19EA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ajęcia do wyboru z listy</w:t>
            </w:r>
          </w:p>
        </w:tc>
        <w:tc>
          <w:tcPr>
            <w:tcW w:w="2196" w:type="dxa"/>
            <w:shd w:val="clear" w:color="auto" w:fill="E7E6E6" w:themeFill="background2"/>
          </w:tcPr>
          <w:p w14:paraId="1AAD570E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847" w:type="dxa"/>
            <w:shd w:val="clear" w:color="auto" w:fill="E7E6E6" w:themeFill="background2"/>
          </w:tcPr>
          <w:p w14:paraId="06F166F7" w14:textId="4EEE4A91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678" w:type="dxa"/>
            <w:shd w:val="clear" w:color="auto" w:fill="E7E6E6" w:themeFill="background2"/>
          </w:tcPr>
          <w:p w14:paraId="7607D204" w14:textId="77A8CA34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6" w:type="dxa"/>
            <w:shd w:val="clear" w:color="auto" w:fill="E7E6E6" w:themeFill="background2"/>
          </w:tcPr>
          <w:p w14:paraId="7459D91F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009" w:type="dxa"/>
            <w:shd w:val="clear" w:color="auto" w:fill="E7E6E6" w:themeFill="background2"/>
          </w:tcPr>
          <w:p w14:paraId="2510DDD0" w14:textId="76B40CBE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3</w:t>
            </w:r>
          </w:p>
        </w:tc>
        <w:tc>
          <w:tcPr>
            <w:tcW w:w="1380" w:type="dxa"/>
            <w:shd w:val="clear" w:color="auto" w:fill="E7E6E6" w:themeFill="background2"/>
          </w:tcPr>
          <w:p w14:paraId="131A3FDE" w14:textId="7D5ACB8E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/ZO</w:t>
            </w:r>
          </w:p>
        </w:tc>
      </w:tr>
      <w:tr w:rsidR="001C4620" w:rsidRPr="00531411" w14:paraId="1FAC6665" w14:textId="77777777" w:rsidTr="001C4620">
        <w:tc>
          <w:tcPr>
            <w:tcW w:w="2397" w:type="dxa"/>
            <w:gridSpan w:val="2"/>
            <w:shd w:val="clear" w:color="auto" w:fill="E7E6E6" w:themeFill="background2"/>
          </w:tcPr>
          <w:p w14:paraId="31DAE7F5" w14:textId="34C9A6B6" w:rsidR="001C4620" w:rsidRPr="00531411" w:rsidRDefault="001C4620" w:rsidP="001C4620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1269" w:type="dxa"/>
            <w:shd w:val="clear" w:color="auto" w:fill="E7E6E6" w:themeFill="background2"/>
          </w:tcPr>
          <w:p w14:paraId="3601745A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E7E6E6" w:themeFill="background2"/>
          </w:tcPr>
          <w:p w14:paraId="70D96C12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724" w:type="dxa"/>
            <w:shd w:val="clear" w:color="auto" w:fill="E7E6E6" w:themeFill="background2"/>
          </w:tcPr>
          <w:p w14:paraId="6013E466" w14:textId="0B4AACEE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 xml:space="preserve">Praktyki: badania wykopaliskowe (4 </w:t>
            </w:r>
            <w:proofErr w:type="spellStart"/>
            <w:r w:rsidRPr="00531411">
              <w:rPr>
                <w:rFonts w:cstheme="minorHAnsi"/>
              </w:rPr>
              <w:t>tydz</w:t>
            </w:r>
            <w:proofErr w:type="spellEnd"/>
            <w:r w:rsidRPr="00531411">
              <w:rPr>
                <w:rFonts w:cstheme="minorHAnsi"/>
              </w:rPr>
              <w:t>.)</w:t>
            </w:r>
          </w:p>
        </w:tc>
        <w:tc>
          <w:tcPr>
            <w:tcW w:w="2196" w:type="dxa"/>
            <w:shd w:val="clear" w:color="auto" w:fill="E7E6E6" w:themeFill="background2"/>
          </w:tcPr>
          <w:p w14:paraId="762E129D" w14:textId="4AD8ED45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847" w:type="dxa"/>
            <w:shd w:val="clear" w:color="auto" w:fill="E7E6E6" w:themeFill="background2"/>
          </w:tcPr>
          <w:p w14:paraId="608D1103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678" w:type="dxa"/>
            <w:shd w:val="clear" w:color="auto" w:fill="E7E6E6" w:themeFill="background2"/>
          </w:tcPr>
          <w:p w14:paraId="1ED28339" w14:textId="77777777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6" w:type="dxa"/>
            <w:shd w:val="clear" w:color="auto" w:fill="E7E6E6" w:themeFill="background2"/>
          </w:tcPr>
          <w:p w14:paraId="215F2BAD" w14:textId="77777777" w:rsidR="001C4620" w:rsidRPr="00531411" w:rsidRDefault="001C4620" w:rsidP="001C4620">
            <w:pPr>
              <w:rPr>
                <w:rFonts w:cstheme="minorHAnsi"/>
              </w:rPr>
            </w:pPr>
          </w:p>
        </w:tc>
        <w:tc>
          <w:tcPr>
            <w:tcW w:w="1009" w:type="dxa"/>
            <w:shd w:val="clear" w:color="auto" w:fill="E7E6E6" w:themeFill="background2"/>
          </w:tcPr>
          <w:p w14:paraId="0D00E11A" w14:textId="711FF565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</w:t>
            </w:r>
          </w:p>
        </w:tc>
        <w:tc>
          <w:tcPr>
            <w:tcW w:w="1380" w:type="dxa"/>
            <w:shd w:val="clear" w:color="auto" w:fill="E7E6E6" w:themeFill="background2"/>
          </w:tcPr>
          <w:p w14:paraId="75C8492E" w14:textId="77777777" w:rsidR="001C4620" w:rsidRPr="00531411" w:rsidRDefault="001C4620" w:rsidP="001C4620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</w:tbl>
    <w:p w14:paraId="2486AB70" w14:textId="1681B0BA" w:rsidR="000C2E73" w:rsidRPr="00531411" w:rsidRDefault="000C2E73" w:rsidP="007E3FB8">
      <w:pPr>
        <w:rPr>
          <w:rFonts w:cstheme="minorHAnsi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87"/>
        <w:gridCol w:w="1346"/>
        <w:gridCol w:w="16"/>
        <w:gridCol w:w="1100"/>
        <w:gridCol w:w="1431"/>
        <w:gridCol w:w="2257"/>
        <w:gridCol w:w="2092"/>
        <w:gridCol w:w="27"/>
        <w:gridCol w:w="709"/>
        <w:gridCol w:w="55"/>
        <w:gridCol w:w="652"/>
        <w:gridCol w:w="348"/>
        <w:gridCol w:w="612"/>
        <w:gridCol w:w="55"/>
        <w:gridCol w:w="944"/>
        <w:gridCol w:w="23"/>
        <w:gridCol w:w="1232"/>
        <w:gridCol w:w="8"/>
      </w:tblGrid>
      <w:tr w:rsidR="00EC6387" w:rsidRPr="00531411" w14:paraId="4C022F26" w14:textId="77777777" w:rsidTr="00C933A4">
        <w:trPr>
          <w:gridAfter w:val="1"/>
          <w:wAfter w:w="8" w:type="dxa"/>
        </w:trPr>
        <w:tc>
          <w:tcPr>
            <w:tcW w:w="13986" w:type="dxa"/>
            <w:gridSpan w:val="17"/>
            <w:shd w:val="clear" w:color="auto" w:fill="D0CECE" w:themeFill="background2" w:themeFillShade="E6"/>
          </w:tcPr>
          <w:p w14:paraId="5BC9139C" w14:textId="25FA0AF9" w:rsidR="00EC6387" w:rsidRPr="00531411" w:rsidRDefault="00926714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lastRenderedPageBreak/>
              <w:t>Archeologia</w:t>
            </w:r>
            <w:r w:rsidR="00EC6387" w:rsidRPr="00531411">
              <w:rPr>
                <w:rFonts w:cstheme="minorHAnsi"/>
                <w:b/>
                <w:bCs/>
              </w:rPr>
              <w:t xml:space="preserve"> – studia licencjackie</w:t>
            </w:r>
          </w:p>
        </w:tc>
      </w:tr>
      <w:tr w:rsidR="00EC6387" w:rsidRPr="00531411" w14:paraId="0C0ADBD5" w14:textId="77777777" w:rsidTr="00C933A4">
        <w:trPr>
          <w:gridAfter w:val="1"/>
          <w:wAfter w:w="8" w:type="dxa"/>
        </w:trPr>
        <w:tc>
          <w:tcPr>
            <w:tcW w:w="13986" w:type="dxa"/>
            <w:gridSpan w:val="17"/>
            <w:shd w:val="clear" w:color="auto" w:fill="B4C6E7" w:themeFill="accent1" w:themeFillTint="66"/>
          </w:tcPr>
          <w:p w14:paraId="0AD798BA" w14:textId="2E83757A" w:rsidR="00EC6387" w:rsidRPr="00531411" w:rsidRDefault="00EC6387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t>Rok 2</w:t>
            </w:r>
          </w:p>
        </w:tc>
      </w:tr>
      <w:tr w:rsidR="00EC6387" w:rsidRPr="00531411" w14:paraId="15A836E6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B4C6E7" w:themeFill="accent1" w:themeFillTint="66"/>
          </w:tcPr>
          <w:p w14:paraId="17A04011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Godz.</w:t>
            </w:r>
          </w:p>
        </w:tc>
        <w:tc>
          <w:tcPr>
            <w:tcW w:w="1346" w:type="dxa"/>
            <w:shd w:val="clear" w:color="auto" w:fill="B4C6E7" w:themeFill="accent1" w:themeFillTint="66"/>
          </w:tcPr>
          <w:p w14:paraId="79C67CCD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zień</w:t>
            </w:r>
          </w:p>
        </w:tc>
        <w:tc>
          <w:tcPr>
            <w:tcW w:w="1116" w:type="dxa"/>
            <w:gridSpan w:val="2"/>
            <w:shd w:val="clear" w:color="auto" w:fill="B4C6E7" w:themeFill="accent1" w:themeFillTint="66"/>
          </w:tcPr>
          <w:p w14:paraId="4EAEC041" w14:textId="68CB81D2" w:rsidR="00EC6387" w:rsidRPr="00531411" w:rsidRDefault="00900354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Liczba godzin</w:t>
            </w:r>
          </w:p>
        </w:tc>
        <w:tc>
          <w:tcPr>
            <w:tcW w:w="1431" w:type="dxa"/>
            <w:shd w:val="clear" w:color="auto" w:fill="B4C6E7" w:themeFill="accent1" w:themeFillTint="66"/>
          </w:tcPr>
          <w:p w14:paraId="21125A27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ala</w:t>
            </w:r>
          </w:p>
        </w:tc>
        <w:tc>
          <w:tcPr>
            <w:tcW w:w="2257" w:type="dxa"/>
            <w:shd w:val="clear" w:color="auto" w:fill="B4C6E7" w:themeFill="accent1" w:themeFillTint="66"/>
          </w:tcPr>
          <w:p w14:paraId="58194A28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Nazwa przedmiotu</w:t>
            </w:r>
          </w:p>
        </w:tc>
        <w:tc>
          <w:tcPr>
            <w:tcW w:w="2092" w:type="dxa"/>
            <w:shd w:val="clear" w:color="auto" w:fill="B4C6E7" w:themeFill="accent1" w:themeFillTint="66"/>
          </w:tcPr>
          <w:p w14:paraId="5D3EBF04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wadzący/a</w:t>
            </w:r>
          </w:p>
        </w:tc>
        <w:tc>
          <w:tcPr>
            <w:tcW w:w="791" w:type="dxa"/>
            <w:gridSpan w:val="3"/>
            <w:shd w:val="clear" w:color="auto" w:fill="B4C6E7" w:themeFill="accent1" w:themeFillTint="66"/>
          </w:tcPr>
          <w:p w14:paraId="4B32D82A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Forma zajęć</w:t>
            </w:r>
          </w:p>
        </w:tc>
        <w:tc>
          <w:tcPr>
            <w:tcW w:w="652" w:type="dxa"/>
            <w:shd w:val="clear" w:color="auto" w:fill="B4C6E7" w:themeFill="accent1" w:themeFillTint="66"/>
          </w:tcPr>
          <w:p w14:paraId="789BA9AF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Rok</w:t>
            </w:r>
          </w:p>
        </w:tc>
        <w:tc>
          <w:tcPr>
            <w:tcW w:w="960" w:type="dxa"/>
            <w:gridSpan w:val="2"/>
            <w:shd w:val="clear" w:color="auto" w:fill="B4C6E7" w:themeFill="accent1" w:themeFillTint="66"/>
          </w:tcPr>
          <w:p w14:paraId="0831DCD7" w14:textId="552AEFDD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Moduł</w:t>
            </w:r>
          </w:p>
        </w:tc>
        <w:tc>
          <w:tcPr>
            <w:tcW w:w="1022" w:type="dxa"/>
            <w:gridSpan w:val="3"/>
            <w:shd w:val="clear" w:color="auto" w:fill="B4C6E7" w:themeFill="accent1" w:themeFillTint="66"/>
          </w:tcPr>
          <w:p w14:paraId="06C98408" w14:textId="6F2C0E6A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CTS</w:t>
            </w:r>
          </w:p>
        </w:tc>
        <w:tc>
          <w:tcPr>
            <w:tcW w:w="1232" w:type="dxa"/>
            <w:shd w:val="clear" w:color="auto" w:fill="B4C6E7" w:themeFill="accent1" w:themeFillTint="66"/>
          </w:tcPr>
          <w:p w14:paraId="7BDAD848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posób zaliczenia</w:t>
            </w:r>
          </w:p>
        </w:tc>
      </w:tr>
      <w:tr w:rsidR="00DD0717" w:rsidRPr="00531411" w14:paraId="3CEE5E14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F2F2F2" w:themeFill="background1" w:themeFillShade="F2"/>
          </w:tcPr>
          <w:p w14:paraId="0FF12D6A" w14:textId="3CED9DE8" w:rsidR="00D539D9" w:rsidRPr="00531411" w:rsidRDefault="0079239D" w:rsidP="00015522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  <w:r w:rsidR="00872912" w:rsidRPr="00531411">
              <w:rPr>
                <w:rFonts w:cstheme="minorHAnsi"/>
              </w:rPr>
              <w:t>:</w:t>
            </w:r>
            <w:r>
              <w:rPr>
                <w:rFonts w:cstheme="minorHAnsi"/>
              </w:rPr>
              <w:t>30</w:t>
            </w:r>
            <w:r w:rsidR="00872912" w:rsidRPr="00531411">
              <w:rPr>
                <w:rFonts w:cstheme="minorHAnsi"/>
              </w:rPr>
              <w:t>-</w:t>
            </w:r>
            <w:r>
              <w:rPr>
                <w:rFonts w:cstheme="minorHAnsi"/>
              </w:rPr>
              <w:t>13</w:t>
            </w:r>
            <w:r w:rsidR="00872912" w:rsidRPr="00531411">
              <w:rPr>
                <w:rFonts w:cstheme="minorHAnsi"/>
              </w:rPr>
              <w:t>:</w:t>
            </w:r>
            <w:r>
              <w:rPr>
                <w:rFonts w:cstheme="minorHAnsi"/>
              </w:rPr>
              <w:t>00</w:t>
            </w:r>
          </w:p>
        </w:tc>
        <w:tc>
          <w:tcPr>
            <w:tcW w:w="1346" w:type="dxa"/>
            <w:shd w:val="clear" w:color="auto" w:fill="F2F2F2" w:themeFill="background1" w:themeFillShade="F2"/>
          </w:tcPr>
          <w:p w14:paraId="3267EA30" w14:textId="4CC57F97" w:rsidR="00D539D9" w:rsidRPr="00531411" w:rsidRDefault="002372CC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oniedziałek</w:t>
            </w:r>
          </w:p>
        </w:tc>
        <w:tc>
          <w:tcPr>
            <w:tcW w:w="1116" w:type="dxa"/>
            <w:gridSpan w:val="2"/>
            <w:shd w:val="clear" w:color="auto" w:fill="F2F2F2" w:themeFill="background1" w:themeFillShade="F2"/>
          </w:tcPr>
          <w:p w14:paraId="5790137F" w14:textId="42156C66" w:rsidR="00D539D9" w:rsidRPr="00531411" w:rsidRDefault="00DC431B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31" w:type="dxa"/>
            <w:shd w:val="clear" w:color="auto" w:fill="F2F2F2" w:themeFill="background1" w:themeFillShade="F2"/>
          </w:tcPr>
          <w:p w14:paraId="4D48C3BB" w14:textId="537A07A0" w:rsidR="00D539D9" w:rsidRPr="00531411" w:rsidRDefault="00872912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On-line</w:t>
            </w:r>
            <w:r w:rsidR="00371BE8">
              <w:rPr>
                <w:rFonts w:cstheme="minorHAnsi"/>
              </w:rPr>
              <w:t xml:space="preserve"> / ostatni pon. m. </w:t>
            </w:r>
            <w:proofErr w:type="spellStart"/>
            <w:r w:rsidR="00371BE8">
              <w:rPr>
                <w:rFonts w:cstheme="minorHAnsi"/>
              </w:rPr>
              <w:t>stac</w:t>
            </w:r>
            <w:proofErr w:type="spellEnd"/>
            <w:r w:rsidR="00371BE8">
              <w:rPr>
                <w:rFonts w:cstheme="minorHAnsi"/>
              </w:rPr>
              <w:t>. sala 1543</w:t>
            </w:r>
          </w:p>
        </w:tc>
        <w:tc>
          <w:tcPr>
            <w:tcW w:w="2257" w:type="dxa"/>
            <w:shd w:val="clear" w:color="auto" w:fill="F2F2F2" w:themeFill="background1" w:themeFillShade="F2"/>
          </w:tcPr>
          <w:p w14:paraId="7B89B98B" w14:textId="3AB62ECB" w:rsidR="00D539D9" w:rsidRPr="00531411" w:rsidRDefault="002372CC" w:rsidP="00015522">
            <w:pPr>
              <w:rPr>
                <w:rFonts w:cstheme="minorHAnsi"/>
                <w:bCs/>
                <w:color w:val="000000"/>
                <w:lang w:val="en-US"/>
              </w:rPr>
            </w:pPr>
            <w:proofErr w:type="spellStart"/>
            <w:r w:rsidRPr="00531411">
              <w:rPr>
                <w:rFonts w:cstheme="minorHAnsi"/>
                <w:bCs/>
                <w:color w:val="000000"/>
                <w:lang w:val="en-US"/>
              </w:rPr>
              <w:t>Prahistoria</w:t>
            </w:r>
            <w:proofErr w:type="spellEnd"/>
            <w:r w:rsidRPr="00531411">
              <w:rPr>
                <w:rFonts w:cstheme="minorHAnsi"/>
                <w:bCs/>
                <w:color w:val="000000"/>
                <w:lang w:val="en-US"/>
              </w:rPr>
              <w:t xml:space="preserve"> </w:t>
            </w:r>
            <w:proofErr w:type="spellStart"/>
            <w:r w:rsidRPr="00531411">
              <w:rPr>
                <w:rFonts w:cstheme="minorHAnsi"/>
                <w:bCs/>
                <w:color w:val="000000"/>
                <w:lang w:val="en-US"/>
              </w:rPr>
              <w:t>świata</w:t>
            </w:r>
            <w:proofErr w:type="spellEnd"/>
            <w:r w:rsidRPr="00531411">
              <w:rPr>
                <w:rFonts w:cstheme="minorHAnsi"/>
                <w:bCs/>
                <w:color w:val="000000"/>
                <w:lang w:val="en-US"/>
              </w:rPr>
              <w:t>: Bronze Age in Europe </w:t>
            </w:r>
          </w:p>
        </w:tc>
        <w:tc>
          <w:tcPr>
            <w:tcW w:w="2092" w:type="dxa"/>
            <w:shd w:val="clear" w:color="auto" w:fill="F2F2F2" w:themeFill="background1" w:themeFillShade="F2"/>
          </w:tcPr>
          <w:p w14:paraId="6D9FF6D0" w14:textId="076AB4D8" w:rsidR="00D539D9" w:rsidRPr="00531411" w:rsidRDefault="00E90E93" w:rsidP="00015522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2372CC" w:rsidRPr="00531411">
              <w:rPr>
                <w:rFonts w:cstheme="minorHAnsi"/>
              </w:rPr>
              <w:t>rof. L.D. Nebelsick</w:t>
            </w:r>
          </w:p>
        </w:tc>
        <w:tc>
          <w:tcPr>
            <w:tcW w:w="791" w:type="dxa"/>
            <w:gridSpan w:val="3"/>
            <w:shd w:val="clear" w:color="auto" w:fill="F2F2F2" w:themeFill="background1" w:themeFillShade="F2"/>
          </w:tcPr>
          <w:p w14:paraId="2CCC8A5E" w14:textId="42E3DD71" w:rsidR="00D539D9" w:rsidRPr="00531411" w:rsidRDefault="00D539D9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52" w:type="dxa"/>
            <w:shd w:val="clear" w:color="auto" w:fill="F2F2F2" w:themeFill="background1" w:themeFillShade="F2"/>
          </w:tcPr>
          <w:p w14:paraId="3DE4F4EA" w14:textId="003886BB" w:rsidR="00D539D9" w:rsidRPr="00531411" w:rsidRDefault="00D539D9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F2F2F2" w:themeFill="background1" w:themeFillShade="F2"/>
          </w:tcPr>
          <w:p w14:paraId="13949AC3" w14:textId="6338A37D" w:rsidR="00D539D9" w:rsidRPr="00531411" w:rsidRDefault="0002583B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</w:t>
            </w:r>
          </w:p>
        </w:tc>
        <w:tc>
          <w:tcPr>
            <w:tcW w:w="1022" w:type="dxa"/>
            <w:gridSpan w:val="3"/>
            <w:shd w:val="clear" w:color="auto" w:fill="F2F2F2" w:themeFill="background1" w:themeFillShade="F2"/>
          </w:tcPr>
          <w:p w14:paraId="4701F7F1" w14:textId="0C4ACC65" w:rsidR="00D539D9" w:rsidRPr="00531411" w:rsidRDefault="0002583B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32" w:type="dxa"/>
            <w:shd w:val="clear" w:color="auto" w:fill="F2F2F2" w:themeFill="background1" w:themeFillShade="F2"/>
          </w:tcPr>
          <w:p w14:paraId="3191AEDF" w14:textId="4D3A92D0" w:rsidR="00D539D9" w:rsidRPr="00531411" w:rsidRDefault="00D539D9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7F2D0E" w:rsidRPr="00531411" w14:paraId="77670CF6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FFF2CC" w:themeFill="accent4" w:themeFillTint="33"/>
          </w:tcPr>
          <w:p w14:paraId="1BF12713" w14:textId="53B748B4" w:rsidR="007F2D0E" w:rsidRPr="00531411" w:rsidRDefault="00AB55E0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:45-11:15</w:t>
            </w:r>
          </w:p>
        </w:tc>
        <w:tc>
          <w:tcPr>
            <w:tcW w:w="1346" w:type="dxa"/>
            <w:shd w:val="clear" w:color="auto" w:fill="FFF2CC" w:themeFill="accent4" w:themeFillTint="33"/>
          </w:tcPr>
          <w:p w14:paraId="0D74BB94" w14:textId="546C2FCF" w:rsidR="007F2D0E" w:rsidRPr="00531411" w:rsidRDefault="00AB55E0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torek</w:t>
            </w:r>
          </w:p>
        </w:tc>
        <w:tc>
          <w:tcPr>
            <w:tcW w:w="1116" w:type="dxa"/>
            <w:gridSpan w:val="2"/>
            <w:shd w:val="clear" w:color="auto" w:fill="FFF2CC" w:themeFill="accent4" w:themeFillTint="33"/>
          </w:tcPr>
          <w:p w14:paraId="524CCEAB" w14:textId="4AEC6F87" w:rsidR="007F2D0E" w:rsidRPr="00531411" w:rsidRDefault="00DC431B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31" w:type="dxa"/>
            <w:shd w:val="clear" w:color="auto" w:fill="FFF2CC" w:themeFill="accent4" w:themeFillTint="33"/>
          </w:tcPr>
          <w:p w14:paraId="67A14EE9" w14:textId="59821922" w:rsidR="007F2D0E" w:rsidRPr="00531411" w:rsidRDefault="0031117C" w:rsidP="00015522">
            <w:pPr>
              <w:rPr>
                <w:rFonts w:cstheme="minorHAnsi"/>
              </w:rPr>
            </w:pPr>
            <w:r>
              <w:rPr>
                <w:rFonts w:cstheme="minorHAnsi"/>
              </w:rPr>
              <w:t>310</w:t>
            </w:r>
          </w:p>
        </w:tc>
        <w:tc>
          <w:tcPr>
            <w:tcW w:w="2257" w:type="dxa"/>
            <w:shd w:val="clear" w:color="auto" w:fill="FFF2CC" w:themeFill="accent4" w:themeFillTint="33"/>
          </w:tcPr>
          <w:p w14:paraId="325D23DA" w14:textId="113BF8BB" w:rsidR="007F2D0E" w:rsidRPr="00531411" w:rsidRDefault="00AB55E0" w:rsidP="00015522">
            <w:pPr>
              <w:rPr>
                <w:rFonts w:cstheme="minorHAnsi"/>
                <w:bCs/>
                <w:color w:val="000000"/>
                <w:lang w:val="en-US"/>
              </w:rPr>
            </w:pPr>
            <w:proofErr w:type="spellStart"/>
            <w:r w:rsidRPr="00531411">
              <w:rPr>
                <w:rFonts w:cstheme="minorHAnsi"/>
                <w:bCs/>
                <w:color w:val="000000"/>
                <w:lang w:val="en-US"/>
              </w:rPr>
              <w:t>Metodyka</w:t>
            </w:r>
            <w:proofErr w:type="spellEnd"/>
            <w:r w:rsidRPr="00531411">
              <w:rPr>
                <w:rFonts w:cstheme="minorHAnsi"/>
                <w:bCs/>
                <w:color w:val="000000"/>
                <w:lang w:val="en-US"/>
              </w:rPr>
              <w:t xml:space="preserve"> </w:t>
            </w:r>
            <w:proofErr w:type="spellStart"/>
            <w:r w:rsidRPr="00531411">
              <w:rPr>
                <w:rFonts w:cstheme="minorHAnsi"/>
                <w:bCs/>
                <w:color w:val="000000"/>
                <w:lang w:val="en-US"/>
              </w:rPr>
              <w:t>pracy</w:t>
            </w:r>
            <w:proofErr w:type="spellEnd"/>
            <w:r w:rsidRPr="00531411">
              <w:rPr>
                <w:rFonts w:cstheme="minorHAnsi"/>
                <w:bCs/>
                <w:color w:val="000000"/>
                <w:lang w:val="en-US"/>
              </w:rPr>
              <w:t xml:space="preserve"> </w:t>
            </w:r>
            <w:proofErr w:type="spellStart"/>
            <w:r w:rsidRPr="00531411">
              <w:rPr>
                <w:rFonts w:cstheme="minorHAnsi"/>
                <w:bCs/>
                <w:color w:val="000000"/>
                <w:lang w:val="en-US"/>
              </w:rPr>
              <w:t>naukowej</w:t>
            </w:r>
            <w:proofErr w:type="spellEnd"/>
          </w:p>
        </w:tc>
        <w:tc>
          <w:tcPr>
            <w:tcW w:w="2092" w:type="dxa"/>
            <w:shd w:val="clear" w:color="auto" w:fill="FFF2CC" w:themeFill="accent4" w:themeFillTint="33"/>
          </w:tcPr>
          <w:p w14:paraId="3A35288E" w14:textId="12D6A7F4" w:rsidR="007F2D0E" w:rsidRPr="00531411" w:rsidRDefault="00E90E93" w:rsidP="00015522">
            <w:pPr>
              <w:rPr>
                <w:rFonts w:cstheme="minorHAnsi"/>
              </w:rPr>
            </w:pPr>
            <w:r>
              <w:rPr>
                <w:rFonts w:cstheme="minorHAnsi"/>
              </w:rPr>
              <w:t>dr</w:t>
            </w:r>
            <w:r w:rsidR="00AB55E0" w:rsidRPr="00531411">
              <w:rPr>
                <w:rFonts w:cstheme="minorHAnsi"/>
              </w:rPr>
              <w:t xml:space="preserve"> M. Szubski</w:t>
            </w:r>
          </w:p>
        </w:tc>
        <w:tc>
          <w:tcPr>
            <w:tcW w:w="791" w:type="dxa"/>
            <w:gridSpan w:val="3"/>
            <w:shd w:val="clear" w:color="auto" w:fill="FFF2CC" w:themeFill="accent4" w:themeFillTint="33"/>
          </w:tcPr>
          <w:p w14:paraId="24619891" w14:textId="54C1D99A" w:rsidR="007F2D0E" w:rsidRPr="00531411" w:rsidRDefault="00AB55E0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KW</w:t>
            </w:r>
          </w:p>
        </w:tc>
        <w:tc>
          <w:tcPr>
            <w:tcW w:w="652" w:type="dxa"/>
            <w:shd w:val="clear" w:color="auto" w:fill="FFF2CC" w:themeFill="accent4" w:themeFillTint="33"/>
          </w:tcPr>
          <w:p w14:paraId="4F26C95E" w14:textId="59CE83EB" w:rsidR="007F2D0E" w:rsidRPr="00531411" w:rsidRDefault="0002583B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FFF2CC" w:themeFill="accent4" w:themeFillTint="33"/>
          </w:tcPr>
          <w:p w14:paraId="1E07FB0F" w14:textId="0EE4E5F5" w:rsidR="007F2D0E" w:rsidRPr="00531411" w:rsidRDefault="0002583B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022" w:type="dxa"/>
            <w:gridSpan w:val="3"/>
            <w:shd w:val="clear" w:color="auto" w:fill="FFF2CC" w:themeFill="accent4" w:themeFillTint="33"/>
          </w:tcPr>
          <w:p w14:paraId="3337351C" w14:textId="62A7AAE8" w:rsidR="007F2D0E" w:rsidRPr="00531411" w:rsidRDefault="0002583B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32" w:type="dxa"/>
            <w:shd w:val="clear" w:color="auto" w:fill="FFF2CC" w:themeFill="accent4" w:themeFillTint="33"/>
          </w:tcPr>
          <w:p w14:paraId="67FD31A9" w14:textId="22D86157" w:rsidR="007F2D0E" w:rsidRPr="00531411" w:rsidRDefault="0002583B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8D6132" w:rsidRPr="00531411" w14:paraId="72C890DC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FFF2CC" w:themeFill="accent4" w:themeFillTint="33"/>
          </w:tcPr>
          <w:p w14:paraId="1CD20E16" w14:textId="347CE54D" w:rsidR="008D6132" w:rsidRPr="00531411" w:rsidRDefault="00ED591F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1:30-13:00</w:t>
            </w:r>
          </w:p>
        </w:tc>
        <w:tc>
          <w:tcPr>
            <w:tcW w:w="1346" w:type="dxa"/>
            <w:shd w:val="clear" w:color="auto" w:fill="FFF2CC" w:themeFill="accent4" w:themeFillTint="33"/>
          </w:tcPr>
          <w:p w14:paraId="417324D4" w14:textId="066A0915" w:rsidR="008D6132" w:rsidRPr="00531411" w:rsidRDefault="00ED591F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torek</w:t>
            </w:r>
          </w:p>
        </w:tc>
        <w:tc>
          <w:tcPr>
            <w:tcW w:w="1116" w:type="dxa"/>
            <w:gridSpan w:val="2"/>
            <w:shd w:val="clear" w:color="auto" w:fill="FFF2CC" w:themeFill="accent4" w:themeFillTint="33"/>
          </w:tcPr>
          <w:p w14:paraId="7958B3C0" w14:textId="6B7F6C27" w:rsidR="008D6132" w:rsidRPr="00531411" w:rsidRDefault="00DC431B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31" w:type="dxa"/>
            <w:shd w:val="clear" w:color="auto" w:fill="FFF2CC" w:themeFill="accent4" w:themeFillTint="33"/>
          </w:tcPr>
          <w:p w14:paraId="5AF4CBAD" w14:textId="01B2B44C" w:rsidR="008D6132" w:rsidRPr="00531411" w:rsidRDefault="0031117C" w:rsidP="008D6132">
            <w:pPr>
              <w:rPr>
                <w:rFonts w:cstheme="minorHAnsi"/>
              </w:rPr>
            </w:pPr>
            <w:r>
              <w:rPr>
                <w:rFonts w:cstheme="minorHAnsi"/>
              </w:rPr>
              <w:t>103</w:t>
            </w:r>
          </w:p>
        </w:tc>
        <w:tc>
          <w:tcPr>
            <w:tcW w:w="2257" w:type="dxa"/>
            <w:shd w:val="clear" w:color="auto" w:fill="FFF2CC" w:themeFill="accent4" w:themeFillTint="33"/>
          </w:tcPr>
          <w:p w14:paraId="7C36A0A8" w14:textId="2601ABD5" w:rsidR="008D6132" w:rsidRPr="00531411" w:rsidRDefault="00AB55E0" w:rsidP="008D6132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cstheme="minorHAnsi"/>
                <w:bCs/>
                <w:color w:val="000000"/>
              </w:rPr>
              <w:t>Niedestrukcyjne metody w badaniach dziedzictwa kulturowego</w:t>
            </w:r>
          </w:p>
        </w:tc>
        <w:tc>
          <w:tcPr>
            <w:tcW w:w="2092" w:type="dxa"/>
            <w:shd w:val="clear" w:color="auto" w:fill="FFF2CC" w:themeFill="accent4" w:themeFillTint="33"/>
          </w:tcPr>
          <w:p w14:paraId="56BE540D" w14:textId="2A9AEFC9" w:rsidR="008D6132" w:rsidRPr="00531411" w:rsidRDefault="00E90E93" w:rsidP="008D6132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AB55E0" w:rsidRPr="00531411">
              <w:rPr>
                <w:rFonts w:cstheme="minorHAnsi"/>
              </w:rPr>
              <w:t>rof. F. Welc</w:t>
            </w:r>
          </w:p>
        </w:tc>
        <w:tc>
          <w:tcPr>
            <w:tcW w:w="791" w:type="dxa"/>
            <w:gridSpan w:val="3"/>
            <w:shd w:val="clear" w:color="auto" w:fill="FFF2CC" w:themeFill="accent4" w:themeFillTint="33"/>
          </w:tcPr>
          <w:p w14:paraId="5EAB5CD9" w14:textId="62E6E747" w:rsidR="008D6132" w:rsidRPr="00531411" w:rsidRDefault="00AB55E0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52" w:type="dxa"/>
            <w:shd w:val="clear" w:color="auto" w:fill="FFF2CC" w:themeFill="accent4" w:themeFillTint="33"/>
          </w:tcPr>
          <w:p w14:paraId="6F15E0C6" w14:textId="4A8FBFAC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FFF2CC" w:themeFill="accent4" w:themeFillTint="33"/>
          </w:tcPr>
          <w:p w14:paraId="355CF402" w14:textId="4040A611" w:rsidR="008D6132" w:rsidRPr="00531411" w:rsidRDefault="0002583B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5</w:t>
            </w:r>
          </w:p>
        </w:tc>
        <w:tc>
          <w:tcPr>
            <w:tcW w:w="1022" w:type="dxa"/>
            <w:gridSpan w:val="3"/>
            <w:shd w:val="clear" w:color="auto" w:fill="FFF2CC" w:themeFill="accent4" w:themeFillTint="33"/>
          </w:tcPr>
          <w:p w14:paraId="4A09AFBE" w14:textId="63001372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32" w:type="dxa"/>
            <w:shd w:val="clear" w:color="auto" w:fill="FFF2CC" w:themeFill="accent4" w:themeFillTint="33"/>
          </w:tcPr>
          <w:p w14:paraId="70A7DCA5" w14:textId="41D75B14" w:rsidR="008D6132" w:rsidRPr="00531411" w:rsidRDefault="0002583B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FE4C91" w:rsidRPr="00531411" w14:paraId="6FB3FE78" w14:textId="77777777" w:rsidTr="00FE4C91">
        <w:trPr>
          <w:gridAfter w:val="1"/>
          <w:wAfter w:w="8" w:type="dxa"/>
        </w:trPr>
        <w:tc>
          <w:tcPr>
            <w:tcW w:w="1087" w:type="dxa"/>
            <w:shd w:val="clear" w:color="auto" w:fill="FBD1F3"/>
          </w:tcPr>
          <w:p w14:paraId="7F4AB1E3" w14:textId="62DEF9C4" w:rsidR="00FE4C91" w:rsidRPr="00531411" w:rsidRDefault="007C79D5" w:rsidP="008D6132">
            <w:pPr>
              <w:rPr>
                <w:rFonts w:cstheme="minorHAnsi"/>
              </w:rPr>
            </w:pPr>
            <w:r>
              <w:rPr>
                <w:rFonts w:cstheme="minorHAnsi"/>
              </w:rPr>
              <w:t>15:45</w:t>
            </w:r>
            <w:r w:rsidR="00FE4C91" w:rsidRPr="00531411">
              <w:rPr>
                <w:rFonts w:cstheme="minorHAnsi"/>
              </w:rPr>
              <w:t>-</w:t>
            </w:r>
            <w:r>
              <w:rPr>
                <w:rFonts w:cstheme="minorHAnsi"/>
              </w:rPr>
              <w:t>18.00</w:t>
            </w:r>
          </w:p>
        </w:tc>
        <w:tc>
          <w:tcPr>
            <w:tcW w:w="1346" w:type="dxa"/>
            <w:shd w:val="clear" w:color="auto" w:fill="FBD1F3"/>
          </w:tcPr>
          <w:p w14:paraId="6F974839" w14:textId="2186A014" w:rsidR="00FE4C91" w:rsidRPr="00531411" w:rsidRDefault="00FE4C91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środa</w:t>
            </w:r>
          </w:p>
        </w:tc>
        <w:tc>
          <w:tcPr>
            <w:tcW w:w="1116" w:type="dxa"/>
            <w:gridSpan w:val="2"/>
            <w:shd w:val="clear" w:color="auto" w:fill="FBD1F3"/>
          </w:tcPr>
          <w:p w14:paraId="19BAAF2A" w14:textId="630AA128" w:rsidR="00FE4C91" w:rsidRPr="00531411" w:rsidRDefault="00581AA4" w:rsidP="008D6132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1431" w:type="dxa"/>
            <w:shd w:val="clear" w:color="auto" w:fill="FBD1F3"/>
          </w:tcPr>
          <w:p w14:paraId="29DEACDC" w14:textId="53054708" w:rsidR="00FE4C91" w:rsidRPr="00531411" w:rsidRDefault="00FE4C91" w:rsidP="008D6132">
            <w:pPr>
              <w:rPr>
                <w:rFonts w:cstheme="minorHAnsi"/>
              </w:rPr>
            </w:pPr>
          </w:p>
        </w:tc>
        <w:tc>
          <w:tcPr>
            <w:tcW w:w="2257" w:type="dxa"/>
            <w:shd w:val="clear" w:color="auto" w:fill="FBD1F3"/>
          </w:tcPr>
          <w:p w14:paraId="5E9A3C27" w14:textId="7A64A330" w:rsidR="00FE4C91" w:rsidRPr="00531411" w:rsidRDefault="00FE4C91" w:rsidP="008D6132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cstheme="minorHAnsi"/>
                <w:bCs/>
                <w:color w:val="000000"/>
              </w:rPr>
              <w:t>Ochrona własności intelektualnej</w:t>
            </w:r>
          </w:p>
        </w:tc>
        <w:tc>
          <w:tcPr>
            <w:tcW w:w="2092" w:type="dxa"/>
            <w:shd w:val="clear" w:color="auto" w:fill="FBD1F3"/>
          </w:tcPr>
          <w:p w14:paraId="5E0281E7" w14:textId="5699DCA8" w:rsidR="00FE4C91" w:rsidRPr="00531411" w:rsidRDefault="007C79D5" w:rsidP="008D6132">
            <w:pPr>
              <w:rPr>
                <w:rFonts w:cstheme="minorHAnsi"/>
              </w:rPr>
            </w:pPr>
            <w:r>
              <w:rPr>
                <w:rFonts w:cstheme="minorHAnsi"/>
              </w:rPr>
              <w:t>dr M. Poniatowski</w:t>
            </w:r>
          </w:p>
        </w:tc>
        <w:tc>
          <w:tcPr>
            <w:tcW w:w="791" w:type="dxa"/>
            <w:gridSpan w:val="3"/>
            <w:shd w:val="clear" w:color="auto" w:fill="FBD1F3"/>
          </w:tcPr>
          <w:p w14:paraId="213E5DAD" w14:textId="32F482B2" w:rsidR="00FE4C91" w:rsidRPr="00531411" w:rsidRDefault="00FE4C91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52" w:type="dxa"/>
            <w:shd w:val="clear" w:color="auto" w:fill="FBD1F3"/>
          </w:tcPr>
          <w:p w14:paraId="709C78C2" w14:textId="57B344CC" w:rsidR="00FE4C91" w:rsidRPr="00531411" w:rsidRDefault="00FE4C91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FBD1F3"/>
          </w:tcPr>
          <w:p w14:paraId="3DD18C2F" w14:textId="78EB272A" w:rsidR="00FE4C91" w:rsidRPr="00531411" w:rsidRDefault="00581AA4" w:rsidP="008D6132">
            <w:pPr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  <w:tc>
          <w:tcPr>
            <w:tcW w:w="1022" w:type="dxa"/>
            <w:gridSpan w:val="3"/>
            <w:shd w:val="clear" w:color="auto" w:fill="FBD1F3"/>
          </w:tcPr>
          <w:p w14:paraId="2AFBBB85" w14:textId="29D55A04" w:rsidR="00FE4C91" w:rsidRPr="00531411" w:rsidRDefault="00581AA4" w:rsidP="008D6132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232" w:type="dxa"/>
            <w:shd w:val="clear" w:color="auto" w:fill="FBD1F3"/>
          </w:tcPr>
          <w:p w14:paraId="1655ABFE" w14:textId="136324BF" w:rsidR="00FE4C91" w:rsidRPr="00531411" w:rsidRDefault="00FE4C91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2818AB" w:rsidRPr="00531411" w14:paraId="71BCE813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E2EFD9" w:themeFill="accent6" w:themeFillTint="33"/>
          </w:tcPr>
          <w:p w14:paraId="747B4642" w14:textId="13A29C74" w:rsidR="002818AB" w:rsidRPr="00531411" w:rsidRDefault="002818AB" w:rsidP="002818AB">
            <w:pPr>
              <w:rPr>
                <w:rFonts w:cstheme="minorHAnsi"/>
              </w:rPr>
            </w:pPr>
            <w:r>
              <w:rPr>
                <w:rFonts w:cstheme="minorHAnsi"/>
              </w:rPr>
              <w:t>8:00-9:45</w:t>
            </w:r>
          </w:p>
        </w:tc>
        <w:tc>
          <w:tcPr>
            <w:tcW w:w="1346" w:type="dxa"/>
            <w:shd w:val="clear" w:color="auto" w:fill="E2EFD9" w:themeFill="accent6" w:themeFillTint="33"/>
          </w:tcPr>
          <w:p w14:paraId="38433EEC" w14:textId="48E0273D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iątek</w:t>
            </w:r>
          </w:p>
        </w:tc>
        <w:tc>
          <w:tcPr>
            <w:tcW w:w="1116" w:type="dxa"/>
            <w:gridSpan w:val="2"/>
            <w:shd w:val="clear" w:color="auto" w:fill="E2EFD9" w:themeFill="accent6" w:themeFillTint="33"/>
          </w:tcPr>
          <w:p w14:paraId="06D1C1C6" w14:textId="5A4E2866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31" w:type="dxa"/>
            <w:shd w:val="clear" w:color="auto" w:fill="E2EFD9" w:themeFill="accent6" w:themeFillTint="33"/>
          </w:tcPr>
          <w:p w14:paraId="38037AD5" w14:textId="0370B7B6" w:rsidR="002818AB" w:rsidRDefault="002818AB" w:rsidP="002818A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007, </w:t>
            </w:r>
            <w:r w:rsidRPr="00531411">
              <w:rPr>
                <w:rFonts w:cstheme="minorHAnsi"/>
              </w:rPr>
              <w:t>Bud.24</w:t>
            </w:r>
          </w:p>
        </w:tc>
        <w:tc>
          <w:tcPr>
            <w:tcW w:w="2257" w:type="dxa"/>
            <w:shd w:val="clear" w:color="auto" w:fill="E2EFD9" w:themeFill="accent6" w:themeFillTint="33"/>
          </w:tcPr>
          <w:p w14:paraId="788C162A" w14:textId="38A937CF" w:rsidR="002818AB" w:rsidRPr="00531411" w:rsidRDefault="002818AB" w:rsidP="002818AB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31411">
              <w:rPr>
                <w:rFonts w:cstheme="minorHAnsi"/>
                <w:bCs/>
                <w:color w:val="000000"/>
              </w:rPr>
              <w:t>Antropologia fizyczna</w:t>
            </w:r>
            <w:r>
              <w:rPr>
                <w:rFonts w:cstheme="minorHAnsi"/>
                <w:bCs/>
                <w:color w:val="000000"/>
              </w:rPr>
              <w:t>, gr 1</w:t>
            </w:r>
          </w:p>
        </w:tc>
        <w:tc>
          <w:tcPr>
            <w:tcW w:w="2092" w:type="dxa"/>
            <w:shd w:val="clear" w:color="auto" w:fill="E2EFD9" w:themeFill="accent6" w:themeFillTint="33"/>
          </w:tcPr>
          <w:p w14:paraId="313B52D4" w14:textId="7F204635" w:rsidR="002818AB" w:rsidRPr="00531411" w:rsidRDefault="00E90E93" w:rsidP="002818AB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2818AB" w:rsidRPr="00531411">
              <w:rPr>
                <w:rFonts w:cstheme="minorHAnsi"/>
              </w:rPr>
              <w:t>rof. J. Tomczyk</w:t>
            </w:r>
          </w:p>
        </w:tc>
        <w:tc>
          <w:tcPr>
            <w:tcW w:w="791" w:type="dxa"/>
            <w:gridSpan w:val="3"/>
            <w:shd w:val="clear" w:color="auto" w:fill="E2EFD9" w:themeFill="accent6" w:themeFillTint="33"/>
          </w:tcPr>
          <w:p w14:paraId="4BE5555F" w14:textId="379C0CBF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52" w:type="dxa"/>
            <w:shd w:val="clear" w:color="auto" w:fill="E2EFD9" w:themeFill="accent6" w:themeFillTint="33"/>
          </w:tcPr>
          <w:p w14:paraId="38090CDB" w14:textId="78A1D2C0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E2EFD9" w:themeFill="accent6" w:themeFillTint="33"/>
          </w:tcPr>
          <w:p w14:paraId="4E3F0440" w14:textId="731F0802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6</w:t>
            </w:r>
          </w:p>
        </w:tc>
        <w:tc>
          <w:tcPr>
            <w:tcW w:w="1022" w:type="dxa"/>
            <w:gridSpan w:val="3"/>
            <w:shd w:val="clear" w:color="auto" w:fill="E2EFD9" w:themeFill="accent6" w:themeFillTint="33"/>
          </w:tcPr>
          <w:p w14:paraId="6292EB28" w14:textId="0883231A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32" w:type="dxa"/>
            <w:shd w:val="clear" w:color="auto" w:fill="E2EFD9" w:themeFill="accent6" w:themeFillTint="33"/>
          </w:tcPr>
          <w:p w14:paraId="39544A8D" w14:textId="29E63EFD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2E5F2C" w:rsidRPr="00531411" w14:paraId="33ACDB48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E2EFD9" w:themeFill="accent6" w:themeFillTint="33"/>
          </w:tcPr>
          <w:p w14:paraId="0C66BCCA" w14:textId="16EAC136" w:rsidR="002E5F2C" w:rsidRDefault="002E5F2C" w:rsidP="002E5F2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09:45-11:15</w:t>
            </w:r>
          </w:p>
        </w:tc>
        <w:tc>
          <w:tcPr>
            <w:tcW w:w="1346" w:type="dxa"/>
            <w:shd w:val="clear" w:color="auto" w:fill="E2EFD9" w:themeFill="accent6" w:themeFillTint="33"/>
          </w:tcPr>
          <w:p w14:paraId="5C65539E" w14:textId="62AC063F" w:rsidR="002E5F2C" w:rsidRPr="00531411" w:rsidRDefault="002E5F2C" w:rsidP="002E5F2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iątek</w:t>
            </w:r>
          </w:p>
        </w:tc>
        <w:tc>
          <w:tcPr>
            <w:tcW w:w="1116" w:type="dxa"/>
            <w:gridSpan w:val="2"/>
            <w:shd w:val="clear" w:color="auto" w:fill="E2EFD9" w:themeFill="accent6" w:themeFillTint="33"/>
          </w:tcPr>
          <w:p w14:paraId="3645C41E" w14:textId="7C787DF8" w:rsidR="002E5F2C" w:rsidRPr="00531411" w:rsidRDefault="002E5F2C" w:rsidP="002E5F2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31" w:type="dxa"/>
            <w:shd w:val="clear" w:color="auto" w:fill="E2EFD9" w:themeFill="accent6" w:themeFillTint="33"/>
          </w:tcPr>
          <w:p w14:paraId="2D818612" w14:textId="35858031" w:rsidR="002E5F2C" w:rsidRDefault="002E5F2C" w:rsidP="002E5F2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007, </w:t>
            </w:r>
            <w:r w:rsidRPr="00531411">
              <w:rPr>
                <w:rFonts w:cstheme="minorHAnsi"/>
              </w:rPr>
              <w:t>Bud.24</w:t>
            </w:r>
          </w:p>
        </w:tc>
        <w:tc>
          <w:tcPr>
            <w:tcW w:w="2257" w:type="dxa"/>
            <w:shd w:val="clear" w:color="auto" w:fill="E2EFD9" w:themeFill="accent6" w:themeFillTint="33"/>
          </w:tcPr>
          <w:p w14:paraId="5D012BD7" w14:textId="5D939D42" w:rsidR="002E5F2C" w:rsidRPr="00531411" w:rsidRDefault="002E5F2C" w:rsidP="002E5F2C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cstheme="minorHAnsi"/>
                <w:bCs/>
                <w:color w:val="000000"/>
              </w:rPr>
              <w:t>Antropologia fizyczna</w:t>
            </w:r>
            <w:r>
              <w:rPr>
                <w:rFonts w:cstheme="minorHAnsi"/>
                <w:bCs/>
                <w:color w:val="000000"/>
              </w:rPr>
              <w:t>, gr2</w:t>
            </w:r>
          </w:p>
        </w:tc>
        <w:tc>
          <w:tcPr>
            <w:tcW w:w="2092" w:type="dxa"/>
            <w:shd w:val="clear" w:color="auto" w:fill="E2EFD9" w:themeFill="accent6" w:themeFillTint="33"/>
          </w:tcPr>
          <w:p w14:paraId="10FBC601" w14:textId="69265876" w:rsidR="002E5F2C" w:rsidRPr="00531411" w:rsidRDefault="00E90E93" w:rsidP="002E5F2C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2E5F2C" w:rsidRPr="00531411">
              <w:rPr>
                <w:rFonts w:cstheme="minorHAnsi"/>
              </w:rPr>
              <w:t>rof. J. Tomczyk</w:t>
            </w:r>
          </w:p>
        </w:tc>
        <w:tc>
          <w:tcPr>
            <w:tcW w:w="791" w:type="dxa"/>
            <w:gridSpan w:val="3"/>
            <w:shd w:val="clear" w:color="auto" w:fill="E2EFD9" w:themeFill="accent6" w:themeFillTint="33"/>
          </w:tcPr>
          <w:p w14:paraId="25E7C13F" w14:textId="6B7C9860" w:rsidR="002E5F2C" w:rsidRPr="00531411" w:rsidRDefault="002E5F2C" w:rsidP="002E5F2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52" w:type="dxa"/>
            <w:shd w:val="clear" w:color="auto" w:fill="E2EFD9" w:themeFill="accent6" w:themeFillTint="33"/>
          </w:tcPr>
          <w:p w14:paraId="46ED6028" w14:textId="25EE9CA8" w:rsidR="002E5F2C" w:rsidRPr="00531411" w:rsidRDefault="002E5F2C" w:rsidP="002E5F2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E2EFD9" w:themeFill="accent6" w:themeFillTint="33"/>
          </w:tcPr>
          <w:p w14:paraId="1B8EC94E" w14:textId="4DFC944D" w:rsidR="002E5F2C" w:rsidRPr="00531411" w:rsidRDefault="002E5F2C" w:rsidP="002E5F2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6</w:t>
            </w:r>
          </w:p>
        </w:tc>
        <w:tc>
          <w:tcPr>
            <w:tcW w:w="1022" w:type="dxa"/>
            <w:gridSpan w:val="3"/>
            <w:shd w:val="clear" w:color="auto" w:fill="E2EFD9" w:themeFill="accent6" w:themeFillTint="33"/>
          </w:tcPr>
          <w:p w14:paraId="4FCD88F5" w14:textId="6DD21B72" w:rsidR="002E5F2C" w:rsidRPr="00531411" w:rsidRDefault="002E5F2C" w:rsidP="002E5F2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32" w:type="dxa"/>
            <w:shd w:val="clear" w:color="auto" w:fill="E2EFD9" w:themeFill="accent6" w:themeFillTint="33"/>
          </w:tcPr>
          <w:p w14:paraId="1B0BEDC2" w14:textId="3073DD93" w:rsidR="002E5F2C" w:rsidRPr="00531411" w:rsidRDefault="002E5F2C" w:rsidP="002E5F2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2818AB" w:rsidRPr="00531411" w14:paraId="2BF71EBE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E2EFD9" w:themeFill="accent6" w:themeFillTint="33"/>
          </w:tcPr>
          <w:p w14:paraId="17E5A747" w14:textId="76FF86CA" w:rsidR="002818AB" w:rsidRPr="00531411" w:rsidRDefault="002E5F2C" w:rsidP="002818AB">
            <w:pPr>
              <w:rPr>
                <w:rFonts w:cstheme="minorHAnsi"/>
              </w:rPr>
            </w:pPr>
            <w:r>
              <w:rPr>
                <w:rFonts w:cstheme="minorHAnsi"/>
              </w:rPr>
              <w:t>11:30-13.00</w:t>
            </w:r>
          </w:p>
        </w:tc>
        <w:tc>
          <w:tcPr>
            <w:tcW w:w="1346" w:type="dxa"/>
            <w:shd w:val="clear" w:color="auto" w:fill="E2EFD9" w:themeFill="accent6" w:themeFillTint="33"/>
          </w:tcPr>
          <w:p w14:paraId="604F1932" w14:textId="07645E59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iątek</w:t>
            </w:r>
          </w:p>
        </w:tc>
        <w:tc>
          <w:tcPr>
            <w:tcW w:w="1116" w:type="dxa"/>
            <w:gridSpan w:val="2"/>
            <w:shd w:val="clear" w:color="auto" w:fill="E2EFD9" w:themeFill="accent6" w:themeFillTint="33"/>
          </w:tcPr>
          <w:p w14:paraId="55867B2A" w14:textId="45DA8B29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31" w:type="dxa"/>
            <w:shd w:val="clear" w:color="auto" w:fill="E2EFD9" w:themeFill="accent6" w:themeFillTint="33"/>
          </w:tcPr>
          <w:p w14:paraId="232FD898" w14:textId="27950DE2" w:rsidR="002818AB" w:rsidRPr="00531411" w:rsidRDefault="002818AB" w:rsidP="002818A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008, </w:t>
            </w:r>
            <w:r w:rsidRPr="00531411">
              <w:rPr>
                <w:rFonts w:cstheme="minorHAnsi"/>
              </w:rPr>
              <w:t>Bud.24</w:t>
            </w:r>
          </w:p>
        </w:tc>
        <w:tc>
          <w:tcPr>
            <w:tcW w:w="2257" w:type="dxa"/>
            <w:shd w:val="clear" w:color="auto" w:fill="E2EFD9" w:themeFill="accent6" w:themeFillTint="33"/>
          </w:tcPr>
          <w:p w14:paraId="7D950CFE" w14:textId="52EB68D1" w:rsidR="002818AB" w:rsidRPr="00531411" w:rsidRDefault="002818AB" w:rsidP="002818AB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ascii="Calibri" w:eastAsia="Times New Roman" w:hAnsi="Calibri" w:cs="Calibri"/>
                <w:color w:val="000000"/>
                <w:lang w:eastAsia="pl-PL"/>
              </w:rPr>
              <w:t>Antropologia fizyczna</w:t>
            </w:r>
          </w:p>
        </w:tc>
        <w:tc>
          <w:tcPr>
            <w:tcW w:w="2092" w:type="dxa"/>
            <w:shd w:val="clear" w:color="auto" w:fill="E2EFD9" w:themeFill="accent6" w:themeFillTint="33"/>
          </w:tcPr>
          <w:p w14:paraId="5A205AF1" w14:textId="0745661B" w:rsidR="002818AB" w:rsidRPr="00531411" w:rsidRDefault="00E90E93" w:rsidP="002818AB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2818AB" w:rsidRPr="00531411">
              <w:rPr>
                <w:rFonts w:cstheme="minorHAnsi"/>
              </w:rPr>
              <w:t>rof. J. Tomczyk</w:t>
            </w:r>
          </w:p>
        </w:tc>
        <w:tc>
          <w:tcPr>
            <w:tcW w:w="791" w:type="dxa"/>
            <w:gridSpan w:val="3"/>
            <w:shd w:val="clear" w:color="auto" w:fill="E2EFD9" w:themeFill="accent6" w:themeFillTint="33"/>
          </w:tcPr>
          <w:p w14:paraId="264DB455" w14:textId="1D32633F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52" w:type="dxa"/>
            <w:shd w:val="clear" w:color="auto" w:fill="E2EFD9" w:themeFill="accent6" w:themeFillTint="33"/>
          </w:tcPr>
          <w:p w14:paraId="0E0BE01F" w14:textId="2C592DE8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E2EFD9" w:themeFill="accent6" w:themeFillTint="33"/>
          </w:tcPr>
          <w:p w14:paraId="78A1C46C" w14:textId="2E3BFCDC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6</w:t>
            </w:r>
          </w:p>
        </w:tc>
        <w:tc>
          <w:tcPr>
            <w:tcW w:w="1022" w:type="dxa"/>
            <w:gridSpan w:val="3"/>
            <w:shd w:val="clear" w:color="auto" w:fill="E2EFD9" w:themeFill="accent6" w:themeFillTint="33"/>
          </w:tcPr>
          <w:p w14:paraId="70F96828" w14:textId="31161764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32" w:type="dxa"/>
            <w:shd w:val="clear" w:color="auto" w:fill="E2EFD9" w:themeFill="accent6" w:themeFillTint="33"/>
          </w:tcPr>
          <w:p w14:paraId="2B1DA95D" w14:textId="755DEF13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2818AB" w:rsidRPr="00531411" w14:paraId="386AD135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E2EFD9" w:themeFill="accent6" w:themeFillTint="33"/>
          </w:tcPr>
          <w:p w14:paraId="32D9B0D2" w14:textId="385FE71F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3:15-14:45</w:t>
            </w:r>
          </w:p>
        </w:tc>
        <w:tc>
          <w:tcPr>
            <w:tcW w:w="1346" w:type="dxa"/>
            <w:shd w:val="clear" w:color="auto" w:fill="E2EFD9" w:themeFill="accent6" w:themeFillTint="33"/>
          </w:tcPr>
          <w:p w14:paraId="64614739" w14:textId="2B893F0A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iątek</w:t>
            </w:r>
          </w:p>
        </w:tc>
        <w:tc>
          <w:tcPr>
            <w:tcW w:w="1116" w:type="dxa"/>
            <w:gridSpan w:val="2"/>
            <w:shd w:val="clear" w:color="auto" w:fill="E2EFD9" w:themeFill="accent6" w:themeFillTint="33"/>
          </w:tcPr>
          <w:p w14:paraId="02F634DF" w14:textId="2B7A6A21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31" w:type="dxa"/>
            <w:shd w:val="clear" w:color="auto" w:fill="E2EFD9" w:themeFill="accent6" w:themeFillTint="33"/>
          </w:tcPr>
          <w:p w14:paraId="3A56F65A" w14:textId="2B3BDCD1" w:rsidR="002818AB" w:rsidRPr="00531411" w:rsidRDefault="007E11ED" w:rsidP="002818AB">
            <w:pPr>
              <w:rPr>
                <w:rFonts w:cstheme="minorHAnsi"/>
              </w:rPr>
            </w:pPr>
            <w:r>
              <w:rPr>
                <w:rFonts w:cstheme="minorHAnsi"/>
              </w:rPr>
              <w:t>309</w:t>
            </w:r>
          </w:p>
        </w:tc>
        <w:tc>
          <w:tcPr>
            <w:tcW w:w="2257" w:type="dxa"/>
            <w:shd w:val="clear" w:color="auto" w:fill="E2EFD9" w:themeFill="accent6" w:themeFillTint="33"/>
          </w:tcPr>
          <w:p w14:paraId="35359C09" w14:textId="0BB409B5" w:rsidR="002818AB" w:rsidRPr="00531411" w:rsidRDefault="002818AB" w:rsidP="002818AB">
            <w:pPr>
              <w:rPr>
                <w:rFonts w:cstheme="minorHAnsi"/>
                <w:bCs/>
                <w:color w:val="000000"/>
              </w:rPr>
            </w:pPr>
            <w:bookmarkStart w:id="1" w:name="_Hlk114666539"/>
            <w:r w:rsidRPr="00531411">
              <w:rPr>
                <w:rFonts w:cstheme="minorHAnsi"/>
              </w:rPr>
              <w:t xml:space="preserve">Archeologia i sztuka </w:t>
            </w:r>
            <w:proofErr w:type="spellStart"/>
            <w:r w:rsidRPr="00531411">
              <w:rPr>
                <w:rFonts w:cstheme="minorHAnsi"/>
              </w:rPr>
              <w:t>wczesnochrześcijań-skiego</w:t>
            </w:r>
            <w:proofErr w:type="spellEnd"/>
            <w:r w:rsidRPr="00531411">
              <w:rPr>
                <w:rFonts w:cstheme="minorHAnsi"/>
              </w:rPr>
              <w:t xml:space="preserve"> </w:t>
            </w:r>
            <w:bookmarkEnd w:id="1"/>
            <w:r w:rsidRPr="00531411">
              <w:rPr>
                <w:rFonts w:cstheme="minorHAnsi"/>
              </w:rPr>
              <w:t>Zachodu</w:t>
            </w:r>
          </w:p>
        </w:tc>
        <w:tc>
          <w:tcPr>
            <w:tcW w:w="2092" w:type="dxa"/>
            <w:shd w:val="clear" w:color="auto" w:fill="E2EFD9" w:themeFill="accent6" w:themeFillTint="33"/>
          </w:tcPr>
          <w:p w14:paraId="64AFDEBB" w14:textId="7857FAEE" w:rsidR="002818AB" w:rsidRPr="00531411" w:rsidRDefault="00E90E93" w:rsidP="002818AB">
            <w:p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="002818AB" w:rsidRPr="00531411">
              <w:rPr>
                <w:rFonts w:cstheme="minorHAnsi"/>
              </w:rPr>
              <w:t>r M. Żurek</w:t>
            </w:r>
          </w:p>
        </w:tc>
        <w:tc>
          <w:tcPr>
            <w:tcW w:w="791" w:type="dxa"/>
            <w:gridSpan w:val="3"/>
            <w:shd w:val="clear" w:color="auto" w:fill="E2EFD9" w:themeFill="accent6" w:themeFillTint="33"/>
          </w:tcPr>
          <w:p w14:paraId="4A00A77D" w14:textId="4C23CFBB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52" w:type="dxa"/>
            <w:shd w:val="clear" w:color="auto" w:fill="E2EFD9" w:themeFill="accent6" w:themeFillTint="33"/>
          </w:tcPr>
          <w:p w14:paraId="16265468" w14:textId="2BE0D626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E2EFD9" w:themeFill="accent6" w:themeFillTint="33"/>
          </w:tcPr>
          <w:p w14:paraId="5780E622" w14:textId="0D37F4D5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1</w:t>
            </w:r>
          </w:p>
        </w:tc>
        <w:tc>
          <w:tcPr>
            <w:tcW w:w="1022" w:type="dxa"/>
            <w:gridSpan w:val="3"/>
            <w:shd w:val="clear" w:color="auto" w:fill="E2EFD9" w:themeFill="accent6" w:themeFillTint="33"/>
          </w:tcPr>
          <w:p w14:paraId="070983B7" w14:textId="1EF7543D" w:rsidR="002818AB" w:rsidRPr="00531411" w:rsidRDefault="00EA139D" w:rsidP="002818AB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32" w:type="dxa"/>
            <w:shd w:val="clear" w:color="auto" w:fill="E2EFD9" w:themeFill="accent6" w:themeFillTint="33"/>
          </w:tcPr>
          <w:p w14:paraId="130EC366" w14:textId="4E9B62CF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2818AB" w:rsidRPr="00531411" w14:paraId="7895C7BB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E2EFD9" w:themeFill="accent6" w:themeFillTint="33"/>
          </w:tcPr>
          <w:p w14:paraId="2F06E06A" w14:textId="719487EC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5:00-16:30</w:t>
            </w:r>
          </w:p>
        </w:tc>
        <w:tc>
          <w:tcPr>
            <w:tcW w:w="1346" w:type="dxa"/>
            <w:shd w:val="clear" w:color="auto" w:fill="E2EFD9" w:themeFill="accent6" w:themeFillTint="33"/>
          </w:tcPr>
          <w:p w14:paraId="35DC1441" w14:textId="0EEB7805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iątek</w:t>
            </w:r>
          </w:p>
        </w:tc>
        <w:tc>
          <w:tcPr>
            <w:tcW w:w="1116" w:type="dxa"/>
            <w:gridSpan w:val="2"/>
            <w:shd w:val="clear" w:color="auto" w:fill="E2EFD9" w:themeFill="accent6" w:themeFillTint="33"/>
          </w:tcPr>
          <w:p w14:paraId="5701E1F8" w14:textId="12464F2E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31" w:type="dxa"/>
            <w:shd w:val="clear" w:color="auto" w:fill="E2EFD9" w:themeFill="accent6" w:themeFillTint="33"/>
          </w:tcPr>
          <w:p w14:paraId="7E46D78F" w14:textId="7E699BDC" w:rsidR="002818AB" w:rsidRPr="00531411" w:rsidRDefault="007E11ED" w:rsidP="002818AB">
            <w:pPr>
              <w:rPr>
                <w:rFonts w:cstheme="minorHAnsi"/>
              </w:rPr>
            </w:pPr>
            <w:r>
              <w:rPr>
                <w:rFonts w:cstheme="minorHAnsi"/>
              </w:rPr>
              <w:t>309</w:t>
            </w:r>
          </w:p>
        </w:tc>
        <w:tc>
          <w:tcPr>
            <w:tcW w:w="2257" w:type="dxa"/>
            <w:shd w:val="clear" w:color="auto" w:fill="E2EFD9" w:themeFill="accent6" w:themeFillTint="33"/>
          </w:tcPr>
          <w:p w14:paraId="7EC87B70" w14:textId="6F02F883" w:rsidR="002818AB" w:rsidRPr="00531411" w:rsidRDefault="002818AB" w:rsidP="002818AB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cstheme="minorHAnsi"/>
              </w:rPr>
              <w:t xml:space="preserve">Archeologia i sztuka </w:t>
            </w:r>
            <w:proofErr w:type="spellStart"/>
            <w:r w:rsidRPr="00531411">
              <w:rPr>
                <w:rFonts w:cstheme="minorHAnsi"/>
              </w:rPr>
              <w:t>wczesnochrześcijań-skiego</w:t>
            </w:r>
            <w:proofErr w:type="spellEnd"/>
            <w:r w:rsidRPr="00531411">
              <w:rPr>
                <w:rFonts w:cstheme="minorHAnsi"/>
              </w:rPr>
              <w:t xml:space="preserve"> Wschodu i Zachodu</w:t>
            </w:r>
          </w:p>
        </w:tc>
        <w:tc>
          <w:tcPr>
            <w:tcW w:w="2092" w:type="dxa"/>
            <w:shd w:val="clear" w:color="auto" w:fill="E2EFD9" w:themeFill="accent6" w:themeFillTint="33"/>
          </w:tcPr>
          <w:p w14:paraId="6C346681" w14:textId="2A67E682" w:rsidR="002818AB" w:rsidRPr="00531411" w:rsidRDefault="00E90E93" w:rsidP="002818AB">
            <w:p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="002818AB" w:rsidRPr="00531411">
              <w:rPr>
                <w:rFonts w:cstheme="minorHAnsi"/>
              </w:rPr>
              <w:t>r M. Żurek</w:t>
            </w:r>
          </w:p>
        </w:tc>
        <w:tc>
          <w:tcPr>
            <w:tcW w:w="791" w:type="dxa"/>
            <w:gridSpan w:val="3"/>
            <w:shd w:val="clear" w:color="auto" w:fill="E2EFD9" w:themeFill="accent6" w:themeFillTint="33"/>
          </w:tcPr>
          <w:p w14:paraId="314D5594" w14:textId="1FF7B3A0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52" w:type="dxa"/>
            <w:shd w:val="clear" w:color="auto" w:fill="E2EFD9" w:themeFill="accent6" w:themeFillTint="33"/>
          </w:tcPr>
          <w:p w14:paraId="7ED8EC33" w14:textId="4AD9C4F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E2EFD9" w:themeFill="accent6" w:themeFillTint="33"/>
          </w:tcPr>
          <w:p w14:paraId="62EA4DC5" w14:textId="3BEE4A5B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1</w:t>
            </w:r>
          </w:p>
        </w:tc>
        <w:tc>
          <w:tcPr>
            <w:tcW w:w="1022" w:type="dxa"/>
            <w:gridSpan w:val="3"/>
            <w:shd w:val="clear" w:color="auto" w:fill="E2EFD9" w:themeFill="accent6" w:themeFillTint="33"/>
          </w:tcPr>
          <w:p w14:paraId="51B67879" w14:textId="31292FC2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32" w:type="dxa"/>
            <w:shd w:val="clear" w:color="auto" w:fill="E2EFD9" w:themeFill="accent6" w:themeFillTint="33"/>
          </w:tcPr>
          <w:p w14:paraId="6038A81A" w14:textId="1CA059A2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2818AB" w:rsidRPr="00531411" w14:paraId="52E5C744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CCCCFF"/>
          </w:tcPr>
          <w:p w14:paraId="66F2D195" w14:textId="395F95B3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0C5F3D5D" w14:textId="624B5205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116" w:type="dxa"/>
            <w:gridSpan w:val="2"/>
            <w:shd w:val="clear" w:color="auto" w:fill="CCCCFF"/>
          </w:tcPr>
          <w:p w14:paraId="3CC1D268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431" w:type="dxa"/>
            <w:shd w:val="clear" w:color="auto" w:fill="CCCCFF"/>
          </w:tcPr>
          <w:p w14:paraId="72B1AD67" w14:textId="432C4255" w:rsidR="002818AB" w:rsidRPr="00531411" w:rsidRDefault="002818AB" w:rsidP="002818AB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257" w:type="dxa"/>
            <w:shd w:val="clear" w:color="auto" w:fill="CCCCFF"/>
          </w:tcPr>
          <w:p w14:paraId="25564F84" w14:textId="7B454EC4" w:rsidR="002818AB" w:rsidRPr="00531411" w:rsidRDefault="002818AB" w:rsidP="002818AB">
            <w:pPr>
              <w:rPr>
                <w:rFonts w:cstheme="minorHAnsi"/>
                <w:bCs/>
                <w:color w:val="000000"/>
                <w:lang w:val="en-US"/>
              </w:rPr>
            </w:pPr>
            <w:proofErr w:type="spellStart"/>
            <w:r w:rsidRPr="00C41759">
              <w:rPr>
                <w:rFonts w:cstheme="minorHAnsi"/>
                <w:bCs/>
                <w:color w:val="000000"/>
                <w:lang w:val="en-US"/>
              </w:rPr>
              <w:t>Prahistoria</w:t>
            </w:r>
            <w:proofErr w:type="spellEnd"/>
            <w:r w:rsidRPr="00C41759">
              <w:rPr>
                <w:rFonts w:cstheme="minorHAnsi"/>
                <w:bCs/>
                <w:color w:val="000000"/>
                <w:lang w:val="en-US"/>
              </w:rPr>
              <w:t xml:space="preserve"> </w:t>
            </w:r>
            <w:proofErr w:type="spellStart"/>
            <w:r w:rsidRPr="00C41759">
              <w:rPr>
                <w:rFonts w:cstheme="minorHAnsi"/>
                <w:bCs/>
                <w:color w:val="000000"/>
                <w:lang w:val="en-US"/>
              </w:rPr>
              <w:t>świata</w:t>
            </w:r>
            <w:proofErr w:type="spellEnd"/>
            <w:r w:rsidRPr="00C41759">
              <w:rPr>
                <w:rFonts w:cstheme="minorHAnsi"/>
                <w:bCs/>
                <w:color w:val="000000"/>
                <w:lang w:val="en-US"/>
              </w:rPr>
              <w:t>: Early Iron Age in Europe</w:t>
            </w:r>
          </w:p>
        </w:tc>
        <w:tc>
          <w:tcPr>
            <w:tcW w:w="2092" w:type="dxa"/>
            <w:shd w:val="clear" w:color="auto" w:fill="CCCCFF"/>
          </w:tcPr>
          <w:p w14:paraId="7B35419B" w14:textId="5AAE8D4A" w:rsidR="002818AB" w:rsidRPr="00531411" w:rsidRDefault="00E90E93" w:rsidP="002818AB">
            <w:pPr>
              <w:rPr>
                <w:rFonts w:cstheme="minorHAnsi"/>
                <w:bCs/>
                <w:color w:val="000000"/>
              </w:rPr>
            </w:pPr>
            <w:r>
              <w:rPr>
                <w:rFonts w:cstheme="minorHAnsi"/>
              </w:rPr>
              <w:t>p</w:t>
            </w:r>
            <w:r w:rsidR="002818AB" w:rsidRPr="00531411">
              <w:rPr>
                <w:rFonts w:cstheme="minorHAnsi"/>
              </w:rPr>
              <w:t>rof. L.D. Nebelsick</w:t>
            </w:r>
          </w:p>
        </w:tc>
        <w:tc>
          <w:tcPr>
            <w:tcW w:w="791" w:type="dxa"/>
            <w:gridSpan w:val="3"/>
            <w:shd w:val="clear" w:color="auto" w:fill="CCCCFF"/>
          </w:tcPr>
          <w:p w14:paraId="4522E286" w14:textId="3B51A47F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52" w:type="dxa"/>
            <w:shd w:val="clear" w:color="auto" w:fill="CCCCFF"/>
          </w:tcPr>
          <w:p w14:paraId="66591B66" w14:textId="6ABFB6F3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CCCCFF"/>
          </w:tcPr>
          <w:p w14:paraId="037D0767" w14:textId="148E5C9B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</w:t>
            </w:r>
          </w:p>
        </w:tc>
        <w:tc>
          <w:tcPr>
            <w:tcW w:w="1022" w:type="dxa"/>
            <w:gridSpan w:val="3"/>
            <w:shd w:val="clear" w:color="auto" w:fill="CCCCFF"/>
          </w:tcPr>
          <w:p w14:paraId="6E91AABF" w14:textId="72D2C976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32" w:type="dxa"/>
            <w:shd w:val="clear" w:color="auto" w:fill="CCCCFF"/>
          </w:tcPr>
          <w:p w14:paraId="6550414B" w14:textId="3114E34B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2818AB" w:rsidRPr="00531411" w14:paraId="3846EA4B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CCCCFF"/>
          </w:tcPr>
          <w:p w14:paraId="6DAA603B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3C3AB83C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116" w:type="dxa"/>
            <w:gridSpan w:val="2"/>
            <w:shd w:val="clear" w:color="auto" w:fill="CCCCFF"/>
          </w:tcPr>
          <w:p w14:paraId="33BAB8EE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431" w:type="dxa"/>
            <w:shd w:val="clear" w:color="auto" w:fill="CCCCFF"/>
          </w:tcPr>
          <w:p w14:paraId="1D5541DA" w14:textId="756A608C" w:rsidR="002818AB" w:rsidRPr="00531411" w:rsidRDefault="002818AB" w:rsidP="002818AB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257" w:type="dxa"/>
            <w:shd w:val="clear" w:color="auto" w:fill="CCCCFF"/>
          </w:tcPr>
          <w:p w14:paraId="6ACC154B" w14:textId="2D5CCE4C" w:rsidR="002818AB" w:rsidRPr="00531411" w:rsidRDefault="002818AB" w:rsidP="002818AB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cstheme="minorHAnsi"/>
                <w:bCs/>
                <w:color w:val="000000"/>
              </w:rPr>
              <w:t xml:space="preserve">Nowoczesne metody dokumentacji zabytków ruchomych i nieruchomych </w:t>
            </w:r>
          </w:p>
        </w:tc>
        <w:tc>
          <w:tcPr>
            <w:tcW w:w="2092" w:type="dxa"/>
            <w:shd w:val="clear" w:color="auto" w:fill="CCCCFF"/>
          </w:tcPr>
          <w:p w14:paraId="3259DAEE" w14:textId="63B3DAC4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  <w:bCs/>
                <w:color w:val="000000"/>
              </w:rPr>
              <w:t>dr R. Solecki</w:t>
            </w:r>
          </w:p>
        </w:tc>
        <w:tc>
          <w:tcPr>
            <w:tcW w:w="791" w:type="dxa"/>
            <w:gridSpan w:val="3"/>
            <w:shd w:val="clear" w:color="auto" w:fill="CCCCFF"/>
          </w:tcPr>
          <w:p w14:paraId="3C309987" w14:textId="3C9E41EA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52" w:type="dxa"/>
            <w:shd w:val="clear" w:color="auto" w:fill="CCCCFF"/>
          </w:tcPr>
          <w:p w14:paraId="2F7EAB4F" w14:textId="02D20110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CCCCFF"/>
          </w:tcPr>
          <w:p w14:paraId="297EB251" w14:textId="1B170623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</w:t>
            </w:r>
          </w:p>
        </w:tc>
        <w:tc>
          <w:tcPr>
            <w:tcW w:w="1022" w:type="dxa"/>
            <w:gridSpan w:val="3"/>
            <w:shd w:val="clear" w:color="auto" w:fill="CCCCFF"/>
          </w:tcPr>
          <w:p w14:paraId="7C8BA53D" w14:textId="1C1D83AC" w:rsidR="002818AB" w:rsidRPr="00531411" w:rsidRDefault="00B738C6" w:rsidP="002818AB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32" w:type="dxa"/>
            <w:shd w:val="clear" w:color="auto" w:fill="CCCCFF"/>
          </w:tcPr>
          <w:p w14:paraId="144F10DF" w14:textId="6EC27341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2818AB" w:rsidRPr="00531411" w14:paraId="78CCA904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CCCCFF"/>
          </w:tcPr>
          <w:p w14:paraId="6F3DDBCC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33261BFE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116" w:type="dxa"/>
            <w:gridSpan w:val="2"/>
            <w:shd w:val="clear" w:color="auto" w:fill="CCCCFF"/>
          </w:tcPr>
          <w:p w14:paraId="580CB4EA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431" w:type="dxa"/>
            <w:shd w:val="clear" w:color="auto" w:fill="CCCCFF"/>
          </w:tcPr>
          <w:p w14:paraId="7A856672" w14:textId="4243035B" w:rsidR="002818AB" w:rsidRPr="00531411" w:rsidRDefault="002818AB" w:rsidP="002818AB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257" w:type="dxa"/>
            <w:shd w:val="clear" w:color="auto" w:fill="CCCCFF"/>
          </w:tcPr>
          <w:p w14:paraId="6AB823C4" w14:textId="6F9A4C30" w:rsidR="002818AB" w:rsidRPr="00531411" w:rsidRDefault="002818AB" w:rsidP="002818AB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cstheme="minorHAnsi"/>
                <w:bCs/>
                <w:color w:val="000000"/>
              </w:rPr>
              <w:t>Prahistoria świata: Epoka brązu i wczesna epoka żelaza</w:t>
            </w:r>
          </w:p>
        </w:tc>
        <w:tc>
          <w:tcPr>
            <w:tcW w:w="2092" w:type="dxa"/>
            <w:shd w:val="clear" w:color="auto" w:fill="CCCCFF"/>
          </w:tcPr>
          <w:p w14:paraId="3540F5E3" w14:textId="377D0D7E" w:rsidR="002818AB" w:rsidRPr="00531411" w:rsidRDefault="00E90E93" w:rsidP="002818AB">
            <w:pPr>
              <w:rPr>
                <w:rFonts w:cstheme="minorHAnsi"/>
                <w:bCs/>
                <w:color w:val="000000"/>
              </w:rPr>
            </w:pPr>
            <w:r>
              <w:rPr>
                <w:rFonts w:cstheme="minorHAnsi"/>
                <w:bCs/>
                <w:color w:val="000000"/>
              </w:rPr>
              <w:t>dr</w:t>
            </w:r>
            <w:r w:rsidR="002818AB" w:rsidRPr="00531411">
              <w:rPr>
                <w:rFonts w:cstheme="minorHAnsi"/>
                <w:bCs/>
                <w:color w:val="000000"/>
              </w:rPr>
              <w:t xml:space="preserve"> M. Szubski</w:t>
            </w:r>
          </w:p>
        </w:tc>
        <w:tc>
          <w:tcPr>
            <w:tcW w:w="791" w:type="dxa"/>
            <w:gridSpan w:val="3"/>
            <w:shd w:val="clear" w:color="auto" w:fill="CCCCFF"/>
          </w:tcPr>
          <w:p w14:paraId="1825DD95" w14:textId="0711D87D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52" w:type="dxa"/>
            <w:shd w:val="clear" w:color="auto" w:fill="CCCCFF"/>
          </w:tcPr>
          <w:p w14:paraId="7FB267FB" w14:textId="2F7C2766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CCCCFF"/>
          </w:tcPr>
          <w:p w14:paraId="7A4BF3A1" w14:textId="54D95A76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</w:t>
            </w:r>
          </w:p>
        </w:tc>
        <w:tc>
          <w:tcPr>
            <w:tcW w:w="1022" w:type="dxa"/>
            <w:gridSpan w:val="3"/>
            <w:shd w:val="clear" w:color="auto" w:fill="CCCCFF"/>
          </w:tcPr>
          <w:p w14:paraId="4ECE539C" w14:textId="27E7C7D6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32" w:type="dxa"/>
            <w:shd w:val="clear" w:color="auto" w:fill="CCCCFF"/>
          </w:tcPr>
          <w:p w14:paraId="5C6A65B5" w14:textId="0E6E2423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2818AB" w:rsidRPr="00531411" w14:paraId="6635CD1F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CCCCFF"/>
          </w:tcPr>
          <w:p w14:paraId="4DBB3E95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235CBD30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116" w:type="dxa"/>
            <w:gridSpan w:val="2"/>
            <w:shd w:val="clear" w:color="auto" w:fill="CCCCFF"/>
          </w:tcPr>
          <w:p w14:paraId="37D292DC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431" w:type="dxa"/>
            <w:shd w:val="clear" w:color="auto" w:fill="CCCCFF"/>
          </w:tcPr>
          <w:p w14:paraId="2458D325" w14:textId="219FD27C" w:rsidR="002818AB" w:rsidRPr="00531411" w:rsidRDefault="002818AB" w:rsidP="002818AB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257" w:type="dxa"/>
            <w:shd w:val="clear" w:color="auto" w:fill="CCCCFF"/>
          </w:tcPr>
          <w:p w14:paraId="7EA90861" w14:textId="1F356BE1" w:rsidR="002818AB" w:rsidRPr="00531411" w:rsidRDefault="002818AB" w:rsidP="002818AB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cstheme="minorHAnsi"/>
                <w:bCs/>
                <w:color w:val="000000"/>
              </w:rPr>
              <w:t>Teledetekcja w badaniach dziedzictwa kulturowego</w:t>
            </w:r>
          </w:p>
        </w:tc>
        <w:tc>
          <w:tcPr>
            <w:tcW w:w="2092" w:type="dxa"/>
            <w:shd w:val="clear" w:color="auto" w:fill="CCCCFF"/>
          </w:tcPr>
          <w:p w14:paraId="35B37E8E" w14:textId="0969B623" w:rsidR="002818AB" w:rsidRPr="00531411" w:rsidRDefault="00E90E93" w:rsidP="002818AB">
            <w:pPr>
              <w:rPr>
                <w:rFonts w:cstheme="minorHAnsi"/>
                <w:bCs/>
                <w:color w:val="000000"/>
              </w:rPr>
            </w:pPr>
            <w:r>
              <w:rPr>
                <w:rFonts w:cstheme="minorHAnsi"/>
                <w:bCs/>
                <w:color w:val="000000"/>
              </w:rPr>
              <w:t>dr</w:t>
            </w:r>
            <w:r w:rsidR="002818AB" w:rsidRPr="00531411">
              <w:rPr>
                <w:rFonts w:cstheme="minorHAnsi"/>
                <w:bCs/>
                <w:color w:val="000000"/>
              </w:rPr>
              <w:t xml:space="preserve"> M. Szubski</w:t>
            </w:r>
          </w:p>
        </w:tc>
        <w:tc>
          <w:tcPr>
            <w:tcW w:w="791" w:type="dxa"/>
            <w:gridSpan w:val="3"/>
            <w:shd w:val="clear" w:color="auto" w:fill="CCCCFF"/>
          </w:tcPr>
          <w:p w14:paraId="420AD73E" w14:textId="3A96C5F6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KW</w:t>
            </w:r>
          </w:p>
        </w:tc>
        <w:tc>
          <w:tcPr>
            <w:tcW w:w="652" w:type="dxa"/>
            <w:shd w:val="clear" w:color="auto" w:fill="CCCCFF"/>
          </w:tcPr>
          <w:p w14:paraId="34F02E34" w14:textId="16E25A9E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CCCCFF"/>
          </w:tcPr>
          <w:p w14:paraId="7D296212" w14:textId="26CF9A0F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5</w:t>
            </w:r>
          </w:p>
        </w:tc>
        <w:tc>
          <w:tcPr>
            <w:tcW w:w="1022" w:type="dxa"/>
            <w:gridSpan w:val="3"/>
            <w:shd w:val="clear" w:color="auto" w:fill="CCCCFF"/>
          </w:tcPr>
          <w:p w14:paraId="37A43CEF" w14:textId="37BF535A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32" w:type="dxa"/>
            <w:shd w:val="clear" w:color="auto" w:fill="CCCCFF"/>
          </w:tcPr>
          <w:p w14:paraId="32C261FC" w14:textId="227F26CC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2818AB" w:rsidRPr="00531411" w14:paraId="7BDB575A" w14:textId="77777777" w:rsidTr="00CA1050">
        <w:trPr>
          <w:gridAfter w:val="1"/>
          <w:wAfter w:w="8" w:type="dxa"/>
        </w:trPr>
        <w:tc>
          <w:tcPr>
            <w:tcW w:w="1087" w:type="dxa"/>
            <w:shd w:val="clear" w:color="auto" w:fill="CCCCFF"/>
          </w:tcPr>
          <w:p w14:paraId="2019C5EA" w14:textId="7356411E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17CA57E2" w14:textId="79274A31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116" w:type="dxa"/>
            <w:gridSpan w:val="2"/>
            <w:shd w:val="clear" w:color="auto" w:fill="CCCCFF"/>
          </w:tcPr>
          <w:p w14:paraId="489A4395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431" w:type="dxa"/>
            <w:shd w:val="clear" w:color="auto" w:fill="CCCCFF"/>
          </w:tcPr>
          <w:p w14:paraId="611F73BC" w14:textId="55C129BA" w:rsidR="002818AB" w:rsidRPr="00531411" w:rsidRDefault="002818AB" w:rsidP="002818AB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257" w:type="dxa"/>
            <w:shd w:val="clear" w:color="auto" w:fill="CCCCFF"/>
          </w:tcPr>
          <w:p w14:paraId="0EA7CD84" w14:textId="77777777" w:rsidR="002818AB" w:rsidRPr="00531411" w:rsidRDefault="002818AB" w:rsidP="002818AB">
            <w:pPr>
              <w:rPr>
                <w:rFonts w:cstheme="minorHAnsi"/>
                <w:bCs/>
                <w:color w:val="000000"/>
              </w:rPr>
            </w:pPr>
            <w:r w:rsidRPr="00531411">
              <w:t xml:space="preserve">Archeologia i sztuka </w:t>
            </w:r>
            <w:proofErr w:type="spellStart"/>
            <w:r w:rsidRPr="00531411">
              <w:t>wczesnochrze</w:t>
            </w:r>
            <w:r w:rsidRPr="00531411">
              <w:rPr>
                <w:rFonts w:ascii="BKZVNL+ArialMT" w:hAnsi="BKZVNL+ArialMT" w:cs="BKZVNL+ArialMT"/>
              </w:rPr>
              <w:t>ś</w:t>
            </w:r>
            <w:r w:rsidRPr="00531411">
              <w:t>cija</w:t>
            </w:r>
            <w:r w:rsidRPr="00531411">
              <w:rPr>
                <w:rFonts w:ascii="BKZVNL+ArialMT" w:hAnsi="BKZVNL+ArialMT" w:cs="BKZVNL+ArialMT"/>
              </w:rPr>
              <w:t>ń</w:t>
            </w:r>
            <w:r w:rsidRPr="00531411">
              <w:t>-skiego</w:t>
            </w:r>
            <w:proofErr w:type="spellEnd"/>
            <w:r w:rsidRPr="00531411">
              <w:t xml:space="preserve"> Wschodu</w:t>
            </w:r>
          </w:p>
        </w:tc>
        <w:tc>
          <w:tcPr>
            <w:tcW w:w="2092" w:type="dxa"/>
            <w:shd w:val="clear" w:color="auto" w:fill="CCCCFF"/>
          </w:tcPr>
          <w:p w14:paraId="5683E8BD" w14:textId="43A28C48" w:rsidR="002818AB" w:rsidRPr="00531411" w:rsidRDefault="00E90E93" w:rsidP="002818AB">
            <w:p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="002818AB" w:rsidRPr="00531411">
              <w:rPr>
                <w:rFonts w:cstheme="minorHAnsi"/>
              </w:rPr>
              <w:t>r M. Żurek</w:t>
            </w:r>
          </w:p>
        </w:tc>
        <w:tc>
          <w:tcPr>
            <w:tcW w:w="791" w:type="dxa"/>
            <w:gridSpan w:val="3"/>
            <w:shd w:val="clear" w:color="auto" w:fill="CCCCFF"/>
          </w:tcPr>
          <w:p w14:paraId="1D8485CF" w14:textId="777777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52" w:type="dxa"/>
            <w:shd w:val="clear" w:color="auto" w:fill="CCCCFF"/>
          </w:tcPr>
          <w:p w14:paraId="000E264D" w14:textId="777777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CCCCFF"/>
          </w:tcPr>
          <w:p w14:paraId="39E0121E" w14:textId="777777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1</w:t>
            </w:r>
          </w:p>
        </w:tc>
        <w:tc>
          <w:tcPr>
            <w:tcW w:w="1022" w:type="dxa"/>
            <w:gridSpan w:val="3"/>
            <w:shd w:val="clear" w:color="auto" w:fill="CCCCFF"/>
          </w:tcPr>
          <w:p w14:paraId="6423E0F0" w14:textId="4B90D62C" w:rsidR="002818AB" w:rsidRPr="00531411" w:rsidRDefault="00B738C6" w:rsidP="002818AB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32" w:type="dxa"/>
            <w:shd w:val="clear" w:color="auto" w:fill="CCCCFF"/>
          </w:tcPr>
          <w:p w14:paraId="4F794F12" w14:textId="777777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2818AB" w:rsidRPr="00531411" w14:paraId="3025F1A6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CCCCFF"/>
          </w:tcPr>
          <w:p w14:paraId="53C7000B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1459756C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116" w:type="dxa"/>
            <w:gridSpan w:val="2"/>
            <w:shd w:val="clear" w:color="auto" w:fill="CCCCFF"/>
          </w:tcPr>
          <w:p w14:paraId="46FA7864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431" w:type="dxa"/>
            <w:shd w:val="clear" w:color="auto" w:fill="CCCCFF"/>
          </w:tcPr>
          <w:p w14:paraId="11E96B19" w14:textId="0B5A9D51" w:rsidR="002818AB" w:rsidRPr="00531411" w:rsidRDefault="002818AB" w:rsidP="002818AB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257" w:type="dxa"/>
            <w:shd w:val="clear" w:color="auto" w:fill="CCCCFF"/>
          </w:tcPr>
          <w:p w14:paraId="42BE5E98" w14:textId="76905E9E" w:rsidR="002818AB" w:rsidRPr="00531411" w:rsidRDefault="002818AB" w:rsidP="002818AB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cstheme="minorHAnsi"/>
                <w:bCs/>
                <w:color w:val="000000"/>
              </w:rPr>
              <w:t>Dawne techniki i technologie</w:t>
            </w:r>
          </w:p>
        </w:tc>
        <w:tc>
          <w:tcPr>
            <w:tcW w:w="2092" w:type="dxa"/>
            <w:shd w:val="clear" w:color="auto" w:fill="CCCCFF"/>
          </w:tcPr>
          <w:p w14:paraId="1C3FD61F" w14:textId="5ABB6778" w:rsidR="002818AB" w:rsidRPr="00531411" w:rsidRDefault="00E90E93" w:rsidP="002818AB">
            <w:pPr>
              <w:rPr>
                <w:rFonts w:cstheme="minorHAnsi"/>
                <w:bCs/>
                <w:color w:val="000000"/>
              </w:rPr>
            </w:pPr>
            <w:r>
              <w:rPr>
                <w:rFonts w:cstheme="minorHAnsi"/>
              </w:rPr>
              <w:t>dr Małgorzata Zaremba</w:t>
            </w:r>
          </w:p>
        </w:tc>
        <w:tc>
          <w:tcPr>
            <w:tcW w:w="791" w:type="dxa"/>
            <w:gridSpan w:val="3"/>
            <w:shd w:val="clear" w:color="auto" w:fill="CCCCFF"/>
          </w:tcPr>
          <w:p w14:paraId="58062220" w14:textId="6B7C8B49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KW</w:t>
            </w:r>
          </w:p>
        </w:tc>
        <w:tc>
          <w:tcPr>
            <w:tcW w:w="652" w:type="dxa"/>
            <w:shd w:val="clear" w:color="auto" w:fill="CCCCFF"/>
          </w:tcPr>
          <w:p w14:paraId="7E580EAC" w14:textId="0AC3967A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CCCCFF"/>
          </w:tcPr>
          <w:p w14:paraId="1337CFA7" w14:textId="305E81FC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7</w:t>
            </w:r>
          </w:p>
        </w:tc>
        <w:tc>
          <w:tcPr>
            <w:tcW w:w="1022" w:type="dxa"/>
            <w:gridSpan w:val="3"/>
            <w:shd w:val="clear" w:color="auto" w:fill="CCCCFF"/>
          </w:tcPr>
          <w:p w14:paraId="5F25F42F" w14:textId="4C71F66A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32" w:type="dxa"/>
            <w:shd w:val="clear" w:color="auto" w:fill="CCCCFF"/>
          </w:tcPr>
          <w:p w14:paraId="4E15A9F5" w14:textId="1EE788B2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2818AB" w:rsidRPr="00531411" w14:paraId="0A72A4C3" w14:textId="77777777" w:rsidTr="00386FB9">
        <w:tc>
          <w:tcPr>
            <w:tcW w:w="2449" w:type="dxa"/>
            <w:gridSpan w:val="3"/>
            <w:shd w:val="clear" w:color="auto" w:fill="E7E6E6" w:themeFill="background2"/>
          </w:tcPr>
          <w:p w14:paraId="7FF59408" w14:textId="0DAE7E53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100" w:type="dxa"/>
            <w:shd w:val="clear" w:color="auto" w:fill="E7E6E6" w:themeFill="background2"/>
          </w:tcPr>
          <w:p w14:paraId="0B3D04E6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431" w:type="dxa"/>
            <w:shd w:val="clear" w:color="auto" w:fill="E7E6E6" w:themeFill="background2"/>
          </w:tcPr>
          <w:p w14:paraId="3EF1A720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2257" w:type="dxa"/>
            <w:shd w:val="clear" w:color="auto" w:fill="E7E6E6" w:themeFill="background2"/>
          </w:tcPr>
          <w:p w14:paraId="57A5399C" w14:textId="26D0642C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Lektorat jęz. obcego</w:t>
            </w:r>
          </w:p>
        </w:tc>
        <w:tc>
          <w:tcPr>
            <w:tcW w:w="2119" w:type="dxa"/>
            <w:gridSpan w:val="2"/>
            <w:shd w:val="clear" w:color="auto" w:fill="E7E6E6" w:themeFill="background2"/>
          </w:tcPr>
          <w:p w14:paraId="789FFE58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709" w:type="dxa"/>
            <w:shd w:val="clear" w:color="auto" w:fill="E7E6E6" w:themeFill="background2"/>
          </w:tcPr>
          <w:p w14:paraId="2CED6CA8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055" w:type="dxa"/>
            <w:gridSpan w:val="3"/>
            <w:shd w:val="clear" w:color="auto" w:fill="E7E6E6" w:themeFill="background2"/>
          </w:tcPr>
          <w:p w14:paraId="26761263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667" w:type="dxa"/>
            <w:gridSpan w:val="2"/>
            <w:shd w:val="clear" w:color="auto" w:fill="E7E6E6" w:themeFill="background2"/>
          </w:tcPr>
          <w:p w14:paraId="2B6E3815" w14:textId="2FB3F9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44" w:type="dxa"/>
            <w:shd w:val="clear" w:color="auto" w:fill="E7E6E6" w:themeFill="background2"/>
          </w:tcPr>
          <w:p w14:paraId="3E6A494F" w14:textId="777777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63" w:type="dxa"/>
            <w:gridSpan w:val="3"/>
            <w:shd w:val="clear" w:color="auto" w:fill="E7E6E6" w:themeFill="background2"/>
          </w:tcPr>
          <w:p w14:paraId="0E8B20B6" w14:textId="777777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2818AB" w:rsidRPr="00531411" w14:paraId="2EB779AF" w14:textId="77777777" w:rsidTr="00386FB9">
        <w:tc>
          <w:tcPr>
            <w:tcW w:w="2449" w:type="dxa"/>
            <w:gridSpan w:val="3"/>
            <w:shd w:val="clear" w:color="auto" w:fill="E7E6E6" w:themeFill="background2"/>
          </w:tcPr>
          <w:p w14:paraId="6B277A9E" w14:textId="5B0298D8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100" w:type="dxa"/>
            <w:shd w:val="clear" w:color="auto" w:fill="E7E6E6" w:themeFill="background2"/>
          </w:tcPr>
          <w:p w14:paraId="6497FEED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431" w:type="dxa"/>
            <w:shd w:val="clear" w:color="auto" w:fill="E7E6E6" w:themeFill="background2"/>
          </w:tcPr>
          <w:p w14:paraId="361BA9EF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2257" w:type="dxa"/>
            <w:shd w:val="clear" w:color="auto" w:fill="E7E6E6" w:themeFill="background2"/>
          </w:tcPr>
          <w:p w14:paraId="5E52F583" w14:textId="777777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F</w:t>
            </w:r>
          </w:p>
        </w:tc>
        <w:tc>
          <w:tcPr>
            <w:tcW w:w="2119" w:type="dxa"/>
            <w:gridSpan w:val="2"/>
            <w:shd w:val="clear" w:color="auto" w:fill="E7E6E6" w:themeFill="background2"/>
          </w:tcPr>
          <w:p w14:paraId="2FA18B91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709" w:type="dxa"/>
            <w:shd w:val="clear" w:color="auto" w:fill="E7E6E6" w:themeFill="background2"/>
          </w:tcPr>
          <w:p w14:paraId="6373FF82" w14:textId="777777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1055" w:type="dxa"/>
            <w:gridSpan w:val="3"/>
            <w:shd w:val="clear" w:color="auto" w:fill="E7E6E6" w:themeFill="background2"/>
          </w:tcPr>
          <w:p w14:paraId="5BBC8ACF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667" w:type="dxa"/>
            <w:gridSpan w:val="2"/>
            <w:shd w:val="clear" w:color="auto" w:fill="E7E6E6" w:themeFill="background2"/>
          </w:tcPr>
          <w:p w14:paraId="741E0327" w14:textId="1AAC36BC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44" w:type="dxa"/>
            <w:shd w:val="clear" w:color="auto" w:fill="E7E6E6" w:themeFill="background2"/>
          </w:tcPr>
          <w:p w14:paraId="3E6BE2B5" w14:textId="777777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0</w:t>
            </w:r>
          </w:p>
        </w:tc>
        <w:tc>
          <w:tcPr>
            <w:tcW w:w="1263" w:type="dxa"/>
            <w:gridSpan w:val="3"/>
            <w:shd w:val="clear" w:color="auto" w:fill="E7E6E6" w:themeFill="background2"/>
          </w:tcPr>
          <w:p w14:paraId="4BE51730" w14:textId="777777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</w:t>
            </w:r>
          </w:p>
        </w:tc>
      </w:tr>
      <w:tr w:rsidR="002818AB" w:rsidRPr="00531411" w14:paraId="3F1F9F41" w14:textId="77777777" w:rsidTr="00386FB9">
        <w:tc>
          <w:tcPr>
            <w:tcW w:w="2449" w:type="dxa"/>
            <w:gridSpan w:val="3"/>
            <w:shd w:val="clear" w:color="auto" w:fill="E7E6E6" w:themeFill="background2"/>
          </w:tcPr>
          <w:p w14:paraId="4FC401F8" w14:textId="37733D4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100" w:type="dxa"/>
            <w:shd w:val="clear" w:color="auto" w:fill="E7E6E6" w:themeFill="background2"/>
          </w:tcPr>
          <w:p w14:paraId="2D8C674E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431" w:type="dxa"/>
            <w:shd w:val="clear" w:color="auto" w:fill="E7E6E6" w:themeFill="background2"/>
          </w:tcPr>
          <w:p w14:paraId="7E63D780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2257" w:type="dxa"/>
            <w:shd w:val="clear" w:color="auto" w:fill="E7E6E6" w:themeFill="background2"/>
          </w:tcPr>
          <w:p w14:paraId="574F443B" w14:textId="33066B84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ajęcia do wyboru z listy (cały rok)</w:t>
            </w:r>
          </w:p>
        </w:tc>
        <w:tc>
          <w:tcPr>
            <w:tcW w:w="2119" w:type="dxa"/>
            <w:gridSpan w:val="2"/>
            <w:shd w:val="clear" w:color="auto" w:fill="E7E6E6" w:themeFill="background2"/>
          </w:tcPr>
          <w:p w14:paraId="16F979A8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709" w:type="dxa"/>
            <w:shd w:val="clear" w:color="auto" w:fill="E7E6E6" w:themeFill="background2"/>
          </w:tcPr>
          <w:p w14:paraId="7BBCDCEC" w14:textId="3F182FDE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055" w:type="dxa"/>
            <w:gridSpan w:val="3"/>
            <w:shd w:val="clear" w:color="auto" w:fill="E7E6E6" w:themeFill="background2"/>
          </w:tcPr>
          <w:p w14:paraId="2E447450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667" w:type="dxa"/>
            <w:gridSpan w:val="2"/>
            <w:shd w:val="clear" w:color="auto" w:fill="E7E6E6" w:themeFill="background2"/>
          </w:tcPr>
          <w:p w14:paraId="17744119" w14:textId="6B261019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944" w:type="dxa"/>
            <w:shd w:val="clear" w:color="auto" w:fill="E7E6E6" w:themeFill="background2"/>
          </w:tcPr>
          <w:p w14:paraId="61F21D31" w14:textId="58EA808E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2</w:t>
            </w:r>
          </w:p>
        </w:tc>
        <w:tc>
          <w:tcPr>
            <w:tcW w:w="1263" w:type="dxa"/>
            <w:gridSpan w:val="3"/>
            <w:shd w:val="clear" w:color="auto" w:fill="E7E6E6" w:themeFill="background2"/>
          </w:tcPr>
          <w:p w14:paraId="2056DB16" w14:textId="7421C59A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/ZO</w:t>
            </w:r>
          </w:p>
        </w:tc>
      </w:tr>
      <w:tr w:rsidR="002818AB" w:rsidRPr="00531411" w14:paraId="35D4322A" w14:textId="77777777" w:rsidTr="00386FB9">
        <w:tc>
          <w:tcPr>
            <w:tcW w:w="2449" w:type="dxa"/>
            <w:gridSpan w:val="3"/>
            <w:shd w:val="clear" w:color="auto" w:fill="E7E6E6" w:themeFill="background2"/>
          </w:tcPr>
          <w:p w14:paraId="47B2C4B2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100" w:type="dxa"/>
            <w:shd w:val="clear" w:color="auto" w:fill="E7E6E6" w:themeFill="background2"/>
          </w:tcPr>
          <w:p w14:paraId="3030AE24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431" w:type="dxa"/>
            <w:shd w:val="clear" w:color="auto" w:fill="E7E6E6" w:themeFill="background2"/>
          </w:tcPr>
          <w:p w14:paraId="56956DDF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2257" w:type="dxa"/>
            <w:shd w:val="clear" w:color="auto" w:fill="E7E6E6" w:themeFill="background2"/>
          </w:tcPr>
          <w:p w14:paraId="3DA4F933" w14:textId="4E049FB1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aktyki: Badania powierzchniowe (1 tydzień)</w:t>
            </w:r>
          </w:p>
        </w:tc>
        <w:tc>
          <w:tcPr>
            <w:tcW w:w="2119" w:type="dxa"/>
            <w:gridSpan w:val="2"/>
            <w:shd w:val="clear" w:color="auto" w:fill="E7E6E6" w:themeFill="background2"/>
          </w:tcPr>
          <w:p w14:paraId="7CF8F6A9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709" w:type="dxa"/>
            <w:shd w:val="clear" w:color="auto" w:fill="E7E6E6" w:themeFill="background2"/>
          </w:tcPr>
          <w:p w14:paraId="761BA921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055" w:type="dxa"/>
            <w:gridSpan w:val="3"/>
            <w:shd w:val="clear" w:color="auto" w:fill="E7E6E6" w:themeFill="background2"/>
          </w:tcPr>
          <w:p w14:paraId="1E343B05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667" w:type="dxa"/>
            <w:gridSpan w:val="2"/>
            <w:shd w:val="clear" w:color="auto" w:fill="E7E6E6" w:themeFill="background2"/>
          </w:tcPr>
          <w:p w14:paraId="54C8F52C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944" w:type="dxa"/>
            <w:shd w:val="clear" w:color="auto" w:fill="E7E6E6" w:themeFill="background2"/>
          </w:tcPr>
          <w:p w14:paraId="3C728854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263" w:type="dxa"/>
            <w:gridSpan w:val="3"/>
            <w:shd w:val="clear" w:color="auto" w:fill="E7E6E6" w:themeFill="background2"/>
          </w:tcPr>
          <w:p w14:paraId="10E4D536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</w:tr>
      <w:tr w:rsidR="002818AB" w:rsidRPr="00531411" w14:paraId="6E40322B" w14:textId="77777777" w:rsidTr="00386FB9">
        <w:tc>
          <w:tcPr>
            <w:tcW w:w="2449" w:type="dxa"/>
            <w:gridSpan w:val="3"/>
            <w:shd w:val="clear" w:color="auto" w:fill="E7E6E6" w:themeFill="background2"/>
          </w:tcPr>
          <w:p w14:paraId="3B2D464C" w14:textId="79FB442C" w:rsidR="002818AB" w:rsidRPr="00531411" w:rsidRDefault="002818AB" w:rsidP="002818AB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1100" w:type="dxa"/>
            <w:shd w:val="clear" w:color="auto" w:fill="E7E6E6" w:themeFill="background2"/>
          </w:tcPr>
          <w:p w14:paraId="52EEA89A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431" w:type="dxa"/>
            <w:shd w:val="clear" w:color="auto" w:fill="E7E6E6" w:themeFill="background2"/>
          </w:tcPr>
          <w:p w14:paraId="28C6F15E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2257" w:type="dxa"/>
            <w:shd w:val="clear" w:color="auto" w:fill="E7E6E6" w:themeFill="background2"/>
          </w:tcPr>
          <w:p w14:paraId="73265952" w14:textId="21D8EC98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 xml:space="preserve">Praktyki: badania wykopaliskowe (4 </w:t>
            </w:r>
            <w:proofErr w:type="spellStart"/>
            <w:r w:rsidRPr="00531411">
              <w:rPr>
                <w:rFonts w:cstheme="minorHAnsi"/>
              </w:rPr>
              <w:t>tydz</w:t>
            </w:r>
            <w:proofErr w:type="spellEnd"/>
            <w:r w:rsidRPr="00531411">
              <w:rPr>
                <w:rFonts w:cstheme="minorHAnsi"/>
              </w:rPr>
              <w:t>.)</w:t>
            </w:r>
          </w:p>
        </w:tc>
        <w:tc>
          <w:tcPr>
            <w:tcW w:w="2119" w:type="dxa"/>
            <w:gridSpan w:val="2"/>
            <w:shd w:val="clear" w:color="auto" w:fill="E7E6E6" w:themeFill="background2"/>
          </w:tcPr>
          <w:p w14:paraId="213D8525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709" w:type="dxa"/>
            <w:shd w:val="clear" w:color="auto" w:fill="E7E6E6" w:themeFill="background2"/>
          </w:tcPr>
          <w:p w14:paraId="502994B6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055" w:type="dxa"/>
            <w:gridSpan w:val="3"/>
            <w:shd w:val="clear" w:color="auto" w:fill="E7E6E6" w:themeFill="background2"/>
          </w:tcPr>
          <w:p w14:paraId="08E6E96D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667" w:type="dxa"/>
            <w:gridSpan w:val="2"/>
            <w:shd w:val="clear" w:color="auto" w:fill="E7E6E6" w:themeFill="background2"/>
          </w:tcPr>
          <w:p w14:paraId="663AF3C4" w14:textId="132EE3D4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44" w:type="dxa"/>
            <w:shd w:val="clear" w:color="auto" w:fill="E7E6E6" w:themeFill="background2"/>
          </w:tcPr>
          <w:p w14:paraId="7EA68462" w14:textId="777777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63" w:type="dxa"/>
            <w:gridSpan w:val="3"/>
            <w:shd w:val="clear" w:color="auto" w:fill="E7E6E6" w:themeFill="background2"/>
          </w:tcPr>
          <w:p w14:paraId="5531B02B" w14:textId="777777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</w:tbl>
    <w:p w14:paraId="5782D5BF" w14:textId="77151823" w:rsidR="00F02FA7" w:rsidRPr="00531411" w:rsidRDefault="00F02FA7" w:rsidP="000C2E73"/>
    <w:p w14:paraId="7F4BF112" w14:textId="1F6C3135" w:rsidR="001A2037" w:rsidRPr="00531411" w:rsidRDefault="001A2037" w:rsidP="000C2E73"/>
    <w:p w14:paraId="14A886DD" w14:textId="77777777" w:rsidR="001A2037" w:rsidRDefault="001A2037" w:rsidP="000C2E73"/>
    <w:p w14:paraId="6AAFE7A4" w14:textId="77777777" w:rsidR="00980CA4" w:rsidRDefault="00980CA4" w:rsidP="000C2E73"/>
    <w:p w14:paraId="0445279C" w14:textId="77777777" w:rsidR="00980CA4" w:rsidRDefault="00980CA4" w:rsidP="000C2E73"/>
    <w:p w14:paraId="551F50C0" w14:textId="77777777" w:rsidR="00980CA4" w:rsidRPr="00531411" w:rsidRDefault="00980CA4" w:rsidP="000C2E73"/>
    <w:tbl>
      <w:tblPr>
        <w:tblStyle w:val="Tabela-Siatka"/>
        <w:tblW w:w="14108" w:type="dxa"/>
        <w:tblLook w:val="04A0" w:firstRow="1" w:lastRow="0" w:firstColumn="1" w:lastColumn="0" w:noHBand="0" w:noVBand="1"/>
      </w:tblPr>
      <w:tblGrid>
        <w:gridCol w:w="2188"/>
        <w:gridCol w:w="1817"/>
        <w:gridCol w:w="853"/>
        <w:gridCol w:w="1478"/>
        <w:gridCol w:w="2426"/>
        <w:gridCol w:w="1476"/>
        <w:gridCol w:w="791"/>
        <w:gridCol w:w="552"/>
        <w:gridCol w:w="806"/>
        <w:gridCol w:w="650"/>
        <w:gridCol w:w="1071"/>
      </w:tblGrid>
      <w:tr w:rsidR="00EC2305" w:rsidRPr="00531411" w14:paraId="5921EDA9" w14:textId="77777777" w:rsidTr="00EC2305">
        <w:tc>
          <w:tcPr>
            <w:tcW w:w="14108" w:type="dxa"/>
            <w:gridSpan w:val="11"/>
            <w:shd w:val="clear" w:color="auto" w:fill="D0CECE" w:themeFill="background2" w:themeFillShade="E6"/>
          </w:tcPr>
          <w:p w14:paraId="5472F4B0" w14:textId="1AB2A0DA" w:rsidR="00EC2305" w:rsidRPr="00EC2305" w:rsidRDefault="00EC2305" w:rsidP="00EC2305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t>Archeologia – studia licencjackie</w:t>
            </w:r>
          </w:p>
        </w:tc>
      </w:tr>
      <w:tr w:rsidR="00EC2305" w:rsidRPr="00531411" w14:paraId="4F1F2B27" w14:textId="77777777" w:rsidTr="00A07F4D">
        <w:tc>
          <w:tcPr>
            <w:tcW w:w="14108" w:type="dxa"/>
            <w:gridSpan w:val="11"/>
            <w:shd w:val="clear" w:color="auto" w:fill="B4C6E7" w:themeFill="accent1" w:themeFillTint="66"/>
          </w:tcPr>
          <w:p w14:paraId="44FD93E2" w14:textId="182F2F5C" w:rsidR="00EC2305" w:rsidRPr="00EC2305" w:rsidRDefault="00EC2305" w:rsidP="00EC2305">
            <w:pPr>
              <w:jc w:val="center"/>
              <w:rPr>
                <w:rFonts w:cstheme="minorHAnsi"/>
                <w:b/>
                <w:bCs/>
              </w:rPr>
            </w:pPr>
            <w:r w:rsidRPr="00EC2305">
              <w:rPr>
                <w:rFonts w:cstheme="minorHAnsi"/>
                <w:b/>
                <w:bCs/>
              </w:rPr>
              <w:t>Rok 3</w:t>
            </w:r>
          </w:p>
        </w:tc>
      </w:tr>
      <w:tr w:rsidR="00EC2305" w:rsidRPr="00531411" w14:paraId="25E28681" w14:textId="77777777" w:rsidTr="00266994">
        <w:tc>
          <w:tcPr>
            <w:tcW w:w="2188" w:type="dxa"/>
            <w:shd w:val="clear" w:color="auto" w:fill="B4C6E7" w:themeFill="accent1" w:themeFillTint="66"/>
          </w:tcPr>
          <w:p w14:paraId="3E2F7D21" w14:textId="4D74FAE5" w:rsidR="00EC2305" w:rsidRPr="00531411" w:rsidRDefault="00EC2305" w:rsidP="00EC230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Godz.</w:t>
            </w:r>
          </w:p>
        </w:tc>
        <w:tc>
          <w:tcPr>
            <w:tcW w:w="1817" w:type="dxa"/>
            <w:shd w:val="clear" w:color="auto" w:fill="B4C6E7" w:themeFill="accent1" w:themeFillTint="66"/>
          </w:tcPr>
          <w:p w14:paraId="3EE03D85" w14:textId="1BCA0D98" w:rsidR="00EC2305" w:rsidRPr="00531411" w:rsidRDefault="00EC2305" w:rsidP="00EC230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zień</w:t>
            </w:r>
          </w:p>
        </w:tc>
        <w:tc>
          <w:tcPr>
            <w:tcW w:w="853" w:type="dxa"/>
            <w:shd w:val="clear" w:color="auto" w:fill="B4C6E7" w:themeFill="accent1" w:themeFillTint="66"/>
          </w:tcPr>
          <w:p w14:paraId="3BA4EBB0" w14:textId="31783100" w:rsidR="00EC2305" w:rsidRPr="00531411" w:rsidRDefault="00EC2305" w:rsidP="00EC230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Liczba godzin</w:t>
            </w:r>
          </w:p>
        </w:tc>
        <w:tc>
          <w:tcPr>
            <w:tcW w:w="1478" w:type="dxa"/>
            <w:shd w:val="clear" w:color="auto" w:fill="B4C6E7" w:themeFill="accent1" w:themeFillTint="66"/>
          </w:tcPr>
          <w:p w14:paraId="40F286A5" w14:textId="6AFC89FD" w:rsidR="00EC2305" w:rsidRPr="00531411" w:rsidRDefault="00EC2305" w:rsidP="00EC230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ala</w:t>
            </w:r>
          </w:p>
        </w:tc>
        <w:tc>
          <w:tcPr>
            <w:tcW w:w="2426" w:type="dxa"/>
            <w:shd w:val="clear" w:color="auto" w:fill="B4C6E7" w:themeFill="accent1" w:themeFillTint="66"/>
          </w:tcPr>
          <w:p w14:paraId="33243B43" w14:textId="7546A991" w:rsidR="00EC2305" w:rsidRPr="00531411" w:rsidRDefault="00EC2305" w:rsidP="00EC230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Nazwa przedmiotu</w:t>
            </w:r>
          </w:p>
        </w:tc>
        <w:tc>
          <w:tcPr>
            <w:tcW w:w="1476" w:type="dxa"/>
            <w:shd w:val="clear" w:color="auto" w:fill="B4C6E7" w:themeFill="accent1" w:themeFillTint="66"/>
          </w:tcPr>
          <w:p w14:paraId="10025295" w14:textId="32E406DA" w:rsidR="00EC2305" w:rsidRPr="00531411" w:rsidRDefault="00EC2305" w:rsidP="00EC230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wadzący/a</w:t>
            </w:r>
          </w:p>
        </w:tc>
        <w:tc>
          <w:tcPr>
            <w:tcW w:w="791" w:type="dxa"/>
            <w:shd w:val="clear" w:color="auto" w:fill="B4C6E7" w:themeFill="accent1" w:themeFillTint="66"/>
          </w:tcPr>
          <w:p w14:paraId="4426DE6B" w14:textId="70E7B7AD" w:rsidR="00EC2305" w:rsidRPr="00531411" w:rsidRDefault="00EC2305" w:rsidP="00EC230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Forma zajęć</w:t>
            </w:r>
          </w:p>
        </w:tc>
        <w:tc>
          <w:tcPr>
            <w:tcW w:w="552" w:type="dxa"/>
            <w:shd w:val="clear" w:color="auto" w:fill="B4C6E7" w:themeFill="accent1" w:themeFillTint="66"/>
          </w:tcPr>
          <w:p w14:paraId="222F82DE" w14:textId="047E69ED" w:rsidR="00EC2305" w:rsidRPr="00531411" w:rsidRDefault="00EC2305" w:rsidP="00EC230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Rok</w:t>
            </w:r>
          </w:p>
        </w:tc>
        <w:tc>
          <w:tcPr>
            <w:tcW w:w="806" w:type="dxa"/>
            <w:shd w:val="clear" w:color="auto" w:fill="B4C6E7" w:themeFill="accent1" w:themeFillTint="66"/>
          </w:tcPr>
          <w:p w14:paraId="13BC49E1" w14:textId="00B2692A" w:rsidR="00EC2305" w:rsidRPr="00531411" w:rsidRDefault="00EC2305" w:rsidP="00EC230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Moduł</w:t>
            </w:r>
          </w:p>
        </w:tc>
        <w:tc>
          <w:tcPr>
            <w:tcW w:w="650" w:type="dxa"/>
            <w:shd w:val="clear" w:color="auto" w:fill="B4C6E7" w:themeFill="accent1" w:themeFillTint="66"/>
          </w:tcPr>
          <w:p w14:paraId="396AFE4D" w14:textId="57792F59" w:rsidR="00EC2305" w:rsidRPr="00531411" w:rsidRDefault="00EC2305" w:rsidP="00EC230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CTS</w:t>
            </w:r>
          </w:p>
        </w:tc>
        <w:tc>
          <w:tcPr>
            <w:tcW w:w="1071" w:type="dxa"/>
            <w:shd w:val="clear" w:color="auto" w:fill="B4C6E7" w:themeFill="accent1" w:themeFillTint="66"/>
          </w:tcPr>
          <w:p w14:paraId="58AAA756" w14:textId="5F1A40EC" w:rsidR="00EC2305" w:rsidRPr="00531411" w:rsidRDefault="00EC2305" w:rsidP="00EC230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posób zaliczenia</w:t>
            </w:r>
          </w:p>
        </w:tc>
      </w:tr>
      <w:tr w:rsidR="0079239D" w:rsidRPr="00531411" w14:paraId="43A2BA8A" w14:textId="77777777" w:rsidTr="00276525">
        <w:tc>
          <w:tcPr>
            <w:tcW w:w="2188" w:type="dxa"/>
            <w:shd w:val="clear" w:color="auto" w:fill="D5DCE4" w:themeFill="text2" w:themeFillTint="33"/>
          </w:tcPr>
          <w:p w14:paraId="5FB0CD1D" w14:textId="77777777" w:rsidR="0079239D" w:rsidRDefault="0079239D" w:rsidP="00276525">
            <w:pPr>
              <w:rPr>
                <w:rFonts w:cstheme="minorHAnsi"/>
              </w:rPr>
            </w:pPr>
            <w:r w:rsidRPr="00531411">
              <w:rPr>
                <w:rFonts w:cstheme="minorHAnsi"/>
                <w:lang w:val="en-US"/>
              </w:rPr>
              <w:t>13:15-14:45</w:t>
            </w:r>
          </w:p>
        </w:tc>
        <w:tc>
          <w:tcPr>
            <w:tcW w:w="1817" w:type="dxa"/>
            <w:shd w:val="clear" w:color="auto" w:fill="D5DCE4" w:themeFill="text2" w:themeFillTint="33"/>
          </w:tcPr>
          <w:p w14:paraId="1CB9ACBA" w14:textId="77777777" w:rsidR="0079239D" w:rsidRPr="00531411" w:rsidRDefault="0079239D" w:rsidP="00276525">
            <w:pPr>
              <w:rPr>
                <w:rFonts w:cstheme="minorHAnsi"/>
              </w:rPr>
            </w:pPr>
            <w:r>
              <w:rPr>
                <w:rFonts w:cstheme="minorHAnsi"/>
              </w:rPr>
              <w:t>poniedziałek</w:t>
            </w:r>
          </w:p>
        </w:tc>
        <w:tc>
          <w:tcPr>
            <w:tcW w:w="853" w:type="dxa"/>
            <w:shd w:val="clear" w:color="auto" w:fill="D5DCE4" w:themeFill="text2" w:themeFillTint="33"/>
          </w:tcPr>
          <w:p w14:paraId="1A241139" w14:textId="77777777" w:rsidR="0079239D" w:rsidRPr="00531411" w:rsidRDefault="0079239D" w:rsidP="0027652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78" w:type="dxa"/>
            <w:shd w:val="clear" w:color="auto" w:fill="D5DCE4" w:themeFill="text2" w:themeFillTint="33"/>
          </w:tcPr>
          <w:p w14:paraId="74B56D47" w14:textId="77777777" w:rsidR="0079239D" w:rsidRPr="00531411" w:rsidRDefault="0079239D" w:rsidP="00276525">
            <w:pPr>
              <w:rPr>
                <w:rFonts w:cstheme="minorHAnsi"/>
              </w:rPr>
            </w:pPr>
            <w:r>
              <w:rPr>
                <w:rFonts w:cstheme="minorHAnsi"/>
              </w:rPr>
              <w:t>Online</w:t>
            </w:r>
          </w:p>
        </w:tc>
        <w:tc>
          <w:tcPr>
            <w:tcW w:w="2426" w:type="dxa"/>
            <w:shd w:val="clear" w:color="auto" w:fill="D5DCE4" w:themeFill="text2" w:themeFillTint="33"/>
          </w:tcPr>
          <w:p w14:paraId="6F2E381F" w14:textId="77777777" w:rsidR="0079239D" w:rsidRPr="0079239D" w:rsidRDefault="0079239D" w:rsidP="00276525">
            <w:pPr>
              <w:rPr>
                <w:rFonts w:cstheme="minorHAnsi"/>
                <w:bCs/>
              </w:rPr>
            </w:pPr>
            <w:r w:rsidRPr="00531411">
              <w:rPr>
                <w:rFonts w:ascii="Calibri" w:eastAsia="Times New Roman" w:hAnsi="Calibri" w:cs="Calibri"/>
                <w:color w:val="000000"/>
                <w:lang w:eastAsia="pl-PL"/>
              </w:rPr>
              <w:t>Kultura materialna średniowiecza i czasów nowożytnych na terenie Polski</w:t>
            </w:r>
          </w:p>
        </w:tc>
        <w:tc>
          <w:tcPr>
            <w:tcW w:w="1476" w:type="dxa"/>
            <w:shd w:val="clear" w:color="auto" w:fill="D5DCE4" w:themeFill="text2" w:themeFillTint="33"/>
          </w:tcPr>
          <w:p w14:paraId="5B2BFCDD" w14:textId="77777777" w:rsidR="0079239D" w:rsidRPr="00531411" w:rsidRDefault="0079239D" w:rsidP="00276525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</w:rPr>
              <w:t>dr J. Wawrzeniuk</w:t>
            </w:r>
          </w:p>
        </w:tc>
        <w:tc>
          <w:tcPr>
            <w:tcW w:w="791" w:type="dxa"/>
            <w:shd w:val="clear" w:color="auto" w:fill="D5DCE4" w:themeFill="text2" w:themeFillTint="33"/>
          </w:tcPr>
          <w:p w14:paraId="41909103" w14:textId="77777777" w:rsidR="0079239D" w:rsidRPr="00531411" w:rsidRDefault="0079239D" w:rsidP="00276525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552" w:type="dxa"/>
            <w:shd w:val="clear" w:color="auto" w:fill="D5DCE4" w:themeFill="text2" w:themeFillTint="33"/>
          </w:tcPr>
          <w:p w14:paraId="6217FB0D" w14:textId="77777777" w:rsidR="0079239D" w:rsidRPr="00531411" w:rsidRDefault="0079239D" w:rsidP="00276525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</w:rPr>
              <w:t>III</w:t>
            </w:r>
          </w:p>
        </w:tc>
        <w:tc>
          <w:tcPr>
            <w:tcW w:w="806" w:type="dxa"/>
            <w:shd w:val="clear" w:color="auto" w:fill="D5DCE4" w:themeFill="text2" w:themeFillTint="33"/>
          </w:tcPr>
          <w:p w14:paraId="4D070F31" w14:textId="77777777" w:rsidR="0079239D" w:rsidRPr="00531411" w:rsidRDefault="0079239D" w:rsidP="00276525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</w:rPr>
              <w:t>12</w:t>
            </w:r>
          </w:p>
        </w:tc>
        <w:tc>
          <w:tcPr>
            <w:tcW w:w="650" w:type="dxa"/>
            <w:shd w:val="clear" w:color="auto" w:fill="D5DCE4" w:themeFill="text2" w:themeFillTint="33"/>
          </w:tcPr>
          <w:p w14:paraId="22DEB31A" w14:textId="77777777" w:rsidR="0079239D" w:rsidRPr="00531411" w:rsidRDefault="0079239D" w:rsidP="00276525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071" w:type="dxa"/>
            <w:shd w:val="clear" w:color="auto" w:fill="D5DCE4" w:themeFill="text2" w:themeFillTint="33"/>
          </w:tcPr>
          <w:p w14:paraId="5489C04A" w14:textId="77777777" w:rsidR="0079239D" w:rsidRPr="00531411" w:rsidRDefault="0079239D" w:rsidP="00276525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EC2305" w:rsidRPr="00531411" w14:paraId="5640AC16" w14:textId="77777777" w:rsidTr="00266994">
        <w:tc>
          <w:tcPr>
            <w:tcW w:w="2188" w:type="dxa"/>
            <w:shd w:val="clear" w:color="auto" w:fill="D5DCE4" w:themeFill="text2" w:themeFillTint="33"/>
          </w:tcPr>
          <w:p w14:paraId="591EDFA1" w14:textId="1A8FB898" w:rsidR="00EC2305" w:rsidRPr="00531411" w:rsidRDefault="00EC2305" w:rsidP="00EC2305">
            <w:pPr>
              <w:rPr>
                <w:rFonts w:cstheme="minorHAnsi"/>
              </w:rPr>
            </w:pPr>
            <w:bookmarkStart w:id="2" w:name="_Hlk108724466"/>
            <w:r>
              <w:rPr>
                <w:rFonts w:cstheme="minorHAnsi"/>
              </w:rPr>
              <w:t>15</w:t>
            </w:r>
            <w:r w:rsidRPr="00531411">
              <w:rPr>
                <w:rFonts w:cstheme="minorHAnsi"/>
              </w:rPr>
              <w:t>:</w:t>
            </w:r>
            <w:r>
              <w:rPr>
                <w:rFonts w:cstheme="minorHAnsi"/>
              </w:rPr>
              <w:t>00</w:t>
            </w:r>
            <w:r w:rsidRPr="00531411">
              <w:rPr>
                <w:rFonts w:cstheme="minorHAnsi"/>
              </w:rPr>
              <w:t>-1</w:t>
            </w:r>
            <w:r>
              <w:rPr>
                <w:rFonts w:cstheme="minorHAnsi"/>
              </w:rPr>
              <w:t>6</w:t>
            </w:r>
            <w:r w:rsidRPr="00531411">
              <w:rPr>
                <w:rFonts w:cstheme="minorHAnsi"/>
              </w:rPr>
              <w:t>:</w:t>
            </w:r>
            <w:r>
              <w:rPr>
                <w:rFonts w:cstheme="minorHAnsi"/>
              </w:rPr>
              <w:t>30</w:t>
            </w:r>
          </w:p>
        </w:tc>
        <w:tc>
          <w:tcPr>
            <w:tcW w:w="1817" w:type="dxa"/>
            <w:shd w:val="clear" w:color="auto" w:fill="D5DCE4" w:themeFill="text2" w:themeFillTint="33"/>
          </w:tcPr>
          <w:p w14:paraId="107606C6" w14:textId="4A1A60FA" w:rsidR="00EC2305" w:rsidRPr="00531411" w:rsidRDefault="00EC2305" w:rsidP="00EC230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oniedziałek</w:t>
            </w:r>
          </w:p>
        </w:tc>
        <w:tc>
          <w:tcPr>
            <w:tcW w:w="853" w:type="dxa"/>
            <w:shd w:val="clear" w:color="auto" w:fill="D5DCE4" w:themeFill="text2" w:themeFillTint="33"/>
          </w:tcPr>
          <w:p w14:paraId="1AEE80E5" w14:textId="2E584D5C" w:rsidR="00EC2305" w:rsidRPr="00531411" w:rsidRDefault="00EC2305" w:rsidP="00EC230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78" w:type="dxa"/>
            <w:shd w:val="clear" w:color="auto" w:fill="D5DCE4" w:themeFill="text2" w:themeFillTint="33"/>
          </w:tcPr>
          <w:p w14:paraId="4AD3960D" w14:textId="52E65386" w:rsidR="00EC2305" w:rsidRPr="00531411" w:rsidRDefault="00EC2305" w:rsidP="00EC230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On-line</w:t>
            </w:r>
            <w:r w:rsidR="007E11ED">
              <w:rPr>
                <w:rFonts w:cstheme="minorHAnsi"/>
              </w:rPr>
              <w:t xml:space="preserve"> / ostatni pon. m. </w:t>
            </w:r>
            <w:proofErr w:type="spellStart"/>
            <w:r w:rsidR="007E11ED">
              <w:rPr>
                <w:rFonts w:cstheme="minorHAnsi"/>
              </w:rPr>
              <w:t>stac</w:t>
            </w:r>
            <w:proofErr w:type="spellEnd"/>
            <w:r w:rsidR="007E11ED">
              <w:rPr>
                <w:rFonts w:cstheme="minorHAnsi"/>
              </w:rPr>
              <w:t>. sala 1543</w:t>
            </w:r>
          </w:p>
        </w:tc>
        <w:tc>
          <w:tcPr>
            <w:tcW w:w="2426" w:type="dxa"/>
            <w:shd w:val="clear" w:color="auto" w:fill="D5DCE4" w:themeFill="text2" w:themeFillTint="33"/>
          </w:tcPr>
          <w:p w14:paraId="323047CA" w14:textId="5C1ABEF6" w:rsidR="00EC2305" w:rsidRPr="00531411" w:rsidRDefault="00EC2305" w:rsidP="00EC2305">
            <w:pPr>
              <w:rPr>
                <w:rFonts w:cstheme="minorHAnsi"/>
                <w:bCs/>
                <w:color w:val="000000"/>
                <w:lang w:val="en-US"/>
              </w:rPr>
            </w:pPr>
            <w:proofErr w:type="spellStart"/>
            <w:r w:rsidRPr="00531411">
              <w:rPr>
                <w:rFonts w:cstheme="minorHAnsi"/>
                <w:bCs/>
                <w:lang w:val="en-US"/>
              </w:rPr>
              <w:t>Prahistoria</w:t>
            </w:r>
            <w:proofErr w:type="spellEnd"/>
            <w:r w:rsidRPr="00531411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531411">
              <w:rPr>
                <w:rFonts w:cstheme="minorHAnsi"/>
                <w:bCs/>
                <w:lang w:val="en-US"/>
              </w:rPr>
              <w:t>świata</w:t>
            </w:r>
            <w:proofErr w:type="spellEnd"/>
            <w:r w:rsidRPr="00531411">
              <w:rPr>
                <w:rFonts w:cstheme="minorHAnsi"/>
                <w:bCs/>
                <w:lang w:val="en-US"/>
              </w:rPr>
              <w:t>: La Tène and roman influence period in Barbaric Europe</w:t>
            </w:r>
          </w:p>
        </w:tc>
        <w:tc>
          <w:tcPr>
            <w:tcW w:w="1476" w:type="dxa"/>
            <w:shd w:val="clear" w:color="auto" w:fill="D5DCE4" w:themeFill="text2" w:themeFillTint="33"/>
          </w:tcPr>
          <w:p w14:paraId="013EECC6" w14:textId="2E971DEA" w:rsidR="00EC2305" w:rsidRPr="00531411" w:rsidRDefault="00EC2305" w:rsidP="00EC2305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prof. L. Nebelsick</w:t>
            </w:r>
          </w:p>
        </w:tc>
        <w:tc>
          <w:tcPr>
            <w:tcW w:w="791" w:type="dxa"/>
            <w:shd w:val="clear" w:color="auto" w:fill="D5DCE4" w:themeFill="text2" w:themeFillTint="33"/>
          </w:tcPr>
          <w:p w14:paraId="660E19FB" w14:textId="766369A7" w:rsidR="00EC2305" w:rsidRPr="00531411" w:rsidRDefault="00EC2305" w:rsidP="00EC2305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W</w:t>
            </w:r>
          </w:p>
        </w:tc>
        <w:tc>
          <w:tcPr>
            <w:tcW w:w="552" w:type="dxa"/>
            <w:shd w:val="clear" w:color="auto" w:fill="D5DCE4" w:themeFill="text2" w:themeFillTint="33"/>
          </w:tcPr>
          <w:p w14:paraId="460798E9" w14:textId="5ED92F17" w:rsidR="00EC2305" w:rsidRPr="00531411" w:rsidRDefault="00EC2305" w:rsidP="00EC2305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III</w:t>
            </w:r>
          </w:p>
        </w:tc>
        <w:tc>
          <w:tcPr>
            <w:tcW w:w="806" w:type="dxa"/>
            <w:shd w:val="clear" w:color="auto" w:fill="D5DCE4" w:themeFill="text2" w:themeFillTint="33"/>
          </w:tcPr>
          <w:p w14:paraId="2C820913" w14:textId="61623166" w:rsidR="00EC2305" w:rsidRPr="00531411" w:rsidRDefault="00EC2305" w:rsidP="00EC2305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9</w:t>
            </w:r>
          </w:p>
        </w:tc>
        <w:tc>
          <w:tcPr>
            <w:tcW w:w="650" w:type="dxa"/>
            <w:shd w:val="clear" w:color="auto" w:fill="D5DCE4" w:themeFill="text2" w:themeFillTint="33"/>
          </w:tcPr>
          <w:p w14:paraId="13A2DCFF" w14:textId="30C015A3" w:rsidR="00EC2305" w:rsidRPr="00531411" w:rsidRDefault="00EC2305" w:rsidP="00EC2305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3</w:t>
            </w:r>
          </w:p>
        </w:tc>
        <w:tc>
          <w:tcPr>
            <w:tcW w:w="1071" w:type="dxa"/>
            <w:shd w:val="clear" w:color="auto" w:fill="D5DCE4" w:themeFill="text2" w:themeFillTint="33"/>
          </w:tcPr>
          <w:p w14:paraId="6A04D3DD" w14:textId="3FF62B01" w:rsidR="00EC2305" w:rsidRPr="00531411" w:rsidRDefault="00EC2305" w:rsidP="00EC2305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E</w:t>
            </w:r>
          </w:p>
        </w:tc>
      </w:tr>
      <w:bookmarkEnd w:id="2"/>
      <w:tr w:rsidR="0079239D" w:rsidRPr="00531411" w14:paraId="3A4F26B3" w14:textId="77777777" w:rsidTr="00B42E66">
        <w:tc>
          <w:tcPr>
            <w:tcW w:w="2188" w:type="dxa"/>
            <w:shd w:val="clear" w:color="auto" w:fill="FFE599" w:themeFill="accent4" w:themeFillTint="66"/>
          </w:tcPr>
          <w:p w14:paraId="4A712331" w14:textId="1EB8D4BD" w:rsidR="0079239D" w:rsidRDefault="0079239D" w:rsidP="0079239D">
            <w:pPr>
              <w:rPr>
                <w:rFonts w:cstheme="minorHAnsi"/>
              </w:rPr>
            </w:pPr>
            <w:r w:rsidRPr="009E5E71">
              <w:rPr>
                <w:rFonts w:cstheme="minorHAnsi"/>
              </w:rPr>
              <w:t>1</w:t>
            </w:r>
            <w:r>
              <w:rPr>
                <w:rFonts w:cstheme="minorHAnsi"/>
              </w:rPr>
              <w:t>6</w:t>
            </w:r>
            <w:r w:rsidRPr="009E5E71">
              <w:rPr>
                <w:rFonts w:cstheme="minorHAnsi"/>
              </w:rPr>
              <w:t>:</w:t>
            </w:r>
            <w:r>
              <w:rPr>
                <w:rFonts w:cstheme="minorHAnsi"/>
              </w:rPr>
              <w:t>45</w:t>
            </w:r>
            <w:r w:rsidRPr="009E5E71">
              <w:rPr>
                <w:rFonts w:cstheme="minorHAnsi"/>
              </w:rPr>
              <w:t>-</w:t>
            </w:r>
            <w:r>
              <w:rPr>
                <w:rFonts w:cstheme="minorHAnsi"/>
              </w:rPr>
              <w:t>18</w:t>
            </w:r>
            <w:r w:rsidRPr="009E5E71">
              <w:rPr>
                <w:rFonts w:cstheme="minorHAnsi"/>
              </w:rPr>
              <w:t>:</w:t>
            </w:r>
            <w:r>
              <w:rPr>
                <w:rFonts w:cstheme="minorHAnsi"/>
              </w:rPr>
              <w:t>15</w:t>
            </w:r>
          </w:p>
        </w:tc>
        <w:tc>
          <w:tcPr>
            <w:tcW w:w="1817" w:type="dxa"/>
            <w:shd w:val="clear" w:color="auto" w:fill="FFE599" w:themeFill="accent4" w:themeFillTint="66"/>
          </w:tcPr>
          <w:p w14:paraId="715FFE97" w14:textId="18BFB9C0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wtorek</w:t>
            </w:r>
          </w:p>
        </w:tc>
        <w:tc>
          <w:tcPr>
            <w:tcW w:w="853" w:type="dxa"/>
            <w:shd w:val="clear" w:color="auto" w:fill="FFE599" w:themeFill="accent4" w:themeFillTint="66"/>
          </w:tcPr>
          <w:p w14:paraId="0AB6E75C" w14:textId="07DCD645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78" w:type="dxa"/>
            <w:shd w:val="clear" w:color="auto" w:fill="FFE599" w:themeFill="accent4" w:themeFillTint="66"/>
          </w:tcPr>
          <w:p w14:paraId="25D67BAE" w14:textId="3E14D32F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On-line</w:t>
            </w:r>
          </w:p>
        </w:tc>
        <w:tc>
          <w:tcPr>
            <w:tcW w:w="2426" w:type="dxa"/>
            <w:shd w:val="clear" w:color="auto" w:fill="FFE599" w:themeFill="accent4" w:themeFillTint="66"/>
          </w:tcPr>
          <w:p w14:paraId="30539216" w14:textId="3FF67BCE" w:rsidR="0079239D" w:rsidRPr="00B42E66" w:rsidRDefault="0079239D" w:rsidP="0079239D">
            <w:pPr>
              <w:rPr>
                <w:rFonts w:cstheme="minorHAnsi"/>
                <w:bCs/>
              </w:rPr>
            </w:pPr>
            <w:r w:rsidRPr="00531411">
              <w:rPr>
                <w:rFonts w:cstheme="minorHAnsi"/>
                <w:bCs/>
                <w:color w:val="000000"/>
              </w:rPr>
              <w:t>Teoretyczne podstawy zarządzania dziedzictwem kulturowym</w:t>
            </w:r>
          </w:p>
        </w:tc>
        <w:tc>
          <w:tcPr>
            <w:tcW w:w="1476" w:type="dxa"/>
            <w:shd w:val="clear" w:color="auto" w:fill="FFE599" w:themeFill="accent4" w:themeFillTint="66"/>
          </w:tcPr>
          <w:p w14:paraId="11182199" w14:textId="762CEDDC" w:rsidR="0079239D" w:rsidRPr="00531411" w:rsidRDefault="00E90E93" w:rsidP="0079239D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p</w:t>
            </w:r>
            <w:r w:rsidR="0079239D" w:rsidRPr="00531411">
              <w:rPr>
                <w:rFonts w:cstheme="minorHAnsi"/>
              </w:rPr>
              <w:t>rof. Z. Kobyliński</w:t>
            </w:r>
          </w:p>
        </w:tc>
        <w:tc>
          <w:tcPr>
            <w:tcW w:w="791" w:type="dxa"/>
            <w:shd w:val="clear" w:color="auto" w:fill="FFE599" w:themeFill="accent4" w:themeFillTint="66"/>
          </w:tcPr>
          <w:p w14:paraId="65CDA89F" w14:textId="6C273B1B" w:rsidR="0079239D" w:rsidRPr="00531411" w:rsidRDefault="0079239D" w:rsidP="0079239D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552" w:type="dxa"/>
            <w:shd w:val="clear" w:color="auto" w:fill="FFE599" w:themeFill="accent4" w:themeFillTint="66"/>
          </w:tcPr>
          <w:p w14:paraId="1DCAC4E3" w14:textId="38136BBA" w:rsidR="0079239D" w:rsidRPr="00531411" w:rsidRDefault="0079239D" w:rsidP="0079239D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</w:rPr>
              <w:t>III</w:t>
            </w:r>
          </w:p>
        </w:tc>
        <w:tc>
          <w:tcPr>
            <w:tcW w:w="806" w:type="dxa"/>
            <w:shd w:val="clear" w:color="auto" w:fill="FFE599" w:themeFill="accent4" w:themeFillTint="66"/>
          </w:tcPr>
          <w:p w14:paraId="06F00C3D" w14:textId="5C188E38" w:rsidR="0079239D" w:rsidRPr="00531411" w:rsidRDefault="0079239D" w:rsidP="0079239D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8</w:t>
            </w:r>
          </w:p>
        </w:tc>
        <w:tc>
          <w:tcPr>
            <w:tcW w:w="650" w:type="dxa"/>
            <w:shd w:val="clear" w:color="auto" w:fill="FFE599" w:themeFill="accent4" w:themeFillTint="66"/>
          </w:tcPr>
          <w:p w14:paraId="4212367C" w14:textId="3514D768" w:rsidR="0079239D" w:rsidRPr="00531411" w:rsidRDefault="0079239D" w:rsidP="0079239D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071" w:type="dxa"/>
            <w:shd w:val="clear" w:color="auto" w:fill="FFE599" w:themeFill="accent4" w:themeFillTint="66"/>
          </w:tcPr>
          <w:p w14:paraId="4FC100F9" w14:textId="7B987B2F" w:rsidR="0079239D" w:rsidRPr="00531411" w:rsidRDefault="0079239D" w:rsidP="0079239D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79239D" w:rsidRPr="00531411" w14:paraId="231EE7EB" w14:textId="77777777" w:rsidTr="00266994">
        <w:tc>
          <w:tcPr>
            <w:tcW w:w="2188" w:type="dxa"/>
            <w:shd w:val="clear" w:color="auto" w:fill="FFCCFF"/>
          </w:tcPr>
          <w:p w14:paraId="2319E90E" w14:textId="1A218CAD" w:rsidR="0079239D" w:rsidRPr="00531411" w:rsidRDefault="0079239D" w:rsidP="0079239D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8</w:t>
            </w:r>
            <w:r w:rsidRPr="00531411">
              <w:rPr>
                <w:rFonts w:cstheme="minorHAnsi"/>
              </w:rPr>
              <w:t>:</w:t>
            </w:r>
            <w:r>
              <w:rPr>
                <w:rFonts w:cstheme="minorHAnsi"/>
              </w:rPr>
              <w:t>00</w:t>
            </w:r>
            <w:r w:rsidRPr="00531411">
              <w:rPr>
                <w:rFonts w:cstheme="minorHAnsi"/>
              </w:rPr>
              <w:t>-</w:t>
            </w:r>
            <w:r>
              <w:rPr>
                <w:rFonts w:cstheme="minorHAnsi"/>
              </w:rPr>
              <w:t>9</w:t>
            </w:r>
            <w:r w:rsidRPr="00531411">
              <w:rPr>
                <w:rFonts w:cstheme="minorHAnsi"/>
              </w:rPr>
              <w:t>:</w:t>
            </w:r>
            <w:r>
              <w:rPr>
                <w:rFonts w:cstheme="minorHAnsi"/>
              </w:rPr>
              <w:t>30</w:t>
            </w:r>
          </w:p>
        </w:tc>
        <w:tc>
          <w:tcPr>
            <w:tcW w:w="1817" w:type="dxa"/>
            <w:shd w:val="clear" w:color="auto" w:fill="FFCCFF"/>
          </w:tcPr>
          <w:p w14:paraId="340E900F" w14:textId="1E37C845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853" w:type="dxa"/>
            <w:shd w:val="clear" w:color="auto" w:fill="FFCCFF"/>
          </w:tcPr>
          <w:p w14:paraId="2DB95E5A" w14:textId="7EA6EDB5" w:rsidR="0079239D" w:rsidRPr="00531411" w:rsidRDefault="0079239D" w:rsidP="0079239D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1478" w:type="dxa"/>
            <w:shd w:val="clear" w:color="auto" w:fill="FFCCFF"/>
          </w:tcPr>
          <w:p w14:paraId="3B656070" w14:textId="16BBCC02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422</w:t>
            </w:r>
          </w:p>
        </w:tc>
        <w:tc>
          <w:tcPr>
            <w:tcW w:w="2426" w:type="dxa"/>
            <w:shd w:val="clear" w:color="auto" w:fill="FFCCFF"/>
          </w:tcPr>
          <w:p w14:paraId="3B3175F0" w14:textId="6E1A442A" w:rsidR="0079239D" w:rsidRPr="00531411" w:rsidRDefault="0079239D" w:rsidP="0079239D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Badania ceramiki i archeometria</w:t>
            </w:r>
          </w:p>
        </w:tc>
        <w:tc>
          <w:tcPr>
            <w:tcW w:w="1476" w:type="dxa"/>
            <w:shd w:val="clear" w:color="auto" w:fill="FFCCFF"/>
          </w:tcPr>
          <w:p w14:paraId="73865C70" w14:textId="14527045" w:rsidR="0079239D" w:rsidRPr="00531411" w:rsidRDefault="00E90E93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dr Małgorzata Zaremba</w:t>
            </w:r>
          </w:p>
        </w:tc>
        <w:tc>
          <w:tcPr>
            <w:tcW w:w="791" w:type="dxa"/>
            <w:shd w:val="clear" w:color="auto" w:fill="FFCCFF"/>
          </w:tcPr>
          <w:p w14:paraId="0495363E" w14:textId="40206C98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  <w:lang w:val="en-US"/>
              </w:rPr>
              <w:t>W</w:t>
            </w:r>
          </w:p>
        </w:tc>
        <w:tc>
          <w:tcPr>
            <w:tcW w:w="552" w:type="dxa"/>
            <w:shd w:val="clear" w:color="auto" w:fill="FFCCFF"/>
          </w:tcPr>
          <w:p w14:paraId="6B4E9E3F" w14:textId="1C3A2F97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  <w:lang w:val="en-US"/>
              </w:rPr>
              <w:t>III</w:t>
            </w:r>
          </w:p>
        </w:tc>
        <w:tc>
          <w:tcPr>
            <w:tcW w:w="806" w:type="dxa"/>
            <w:shd w:val="clear" w:color="auto" w:fill="FFCCFF"/>
          </w:tcPr>
          <w:p w14:paraId="4219B9CB" w14:textId="6980433B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  <w:lang w:val="en-US"/>
              </w:rPr>
              <w:t>4</w:t>
            </w:r>
          </w:p>
        </w:tc>
        <w:tc>
          <w:tcPr>
            <w:tcW w:w="650" w:type="dxa"/>
            <w:shd w:val="clear" w:color="auto" w:fill="FFCCFF"/>
          </w:tcPr>
          <w:p w14:paraId="6FF97197" w14:textId="3371FD2A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  <w:lang w:val="en-US"/>
              </w:rPr>
              <w:t>2</w:t>
            </w:r>
          </w:p>
        </w:tc>
        <w:tc>
          <w:tcPr>
            <w:tcW w:w="1071" w:type="dxa"/>
            <w:shd w:val="clear" w:color="auto" w:fill="FFCCFF"/>
          </w:tcPr>
          <w:p w14:paraId="4F87ADAF" w14:textId="17082F8D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  <w:lang w:val="en-US"/>
              </w:rPr>
              <w:t>E</w:t>
            </w:r>
          </w:p>
        </w:tc>
      </w:tr>
      <w:tr w:rsidR="0079239D" w:rsidRPr="00531411" w14:paraId="5C29DBDA" w14:textId="77777777" w:rsidTr="00266994">
        <w:tc>
          <w:tcPr>
            <w:tcW w:w="2188" w:type="dxa"/>
            <w:shd w:val="clear" w:color="auto" w:fill="FFCCFF"/>
          </w:tcPr>
          <w:p w14:paraId="3A3E1296" w14:textId="5B873548" w:rsidR="0079239D" w:rsidRPr="00531411" w:rsidRDefault="0079239D" w:rsidP="0079239D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9:45-11.15</w:t>
            </w:r>
          </w:p>
        </w:tc>
        <w:tc>
          <w:tcPr>
            <w:tcW w:w="1817" w:type="dxa"/>
            <w:shd w:val="clear" w:color="auto" w:fill="FFCCFF"/>
          </w:tcPr>
          <w:p w14:paraId="7A5BD3EA" w14:textId="5601A90E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środa</w:t>
            </w:r>
          </w:p>
        </w:tc>
        <w:tc>
          <w:tcPr>
            <w:tcW w:w="853" w:type="dxa"/>
            <w:shd w:val="clear" w:color="auto" w:fill="FFCCFF"/>
          </w:tcPr>
          <w:p w14:paraId="2FDDA687" w14:textId="18BF55AE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78" w:type="dxa"/>
            <w:shd w:val="clear" w:color="auto" w:fill="FFCCFF"/>
          </w:tcPr>
          <w:p w14:paraId="654A5FE2" w14:textId="724AC42E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309</w:t>
            </w:r>
          </w:p>
        </w:tc>
        <w:tc>
          <w:tcPr>
            <w:tcW w:w="2426" w:type="dxa"/>
            <w:shd w:val="clear" w:color="auto" w:fill="FFCCFF"/>
          </w:tcPr>
          <w:p w14:paraId="714D4EF2" w14:textId="568D263C" w:rsidR="0079239D" w:rsidRPr="00531411" w:rsidRDefault="0079239D" w:rsidP="0079239D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31411">
              <w:rPr>
                <w:rFonts w:ascii="Calibri" w:eastAsia="Times New Roman" w:hAnsi="Calibri" w:cs="Calibri"/>
                <w:color w:val="000000"/>
                <w:lang w:eastAsia="pl-PL"/>
              </w:rPr>
              <w:t>Archeologia i historia wczesnośredniowiecznej Polski</w:t>
            </w:r>
          </w:p>
        </w:tc>
        <w:tc>
          <w:tcPr>
            <w:tcW w:w="1476" w:type="dxa"/>
            <w:shd w:val="clear" w:color="auto" w:fill="FFCCFF"/>
          </w:tcPr>
          <w:p w14:paraId="3DDA7EB1" w14:textId="3B87DBDF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Pr="00531411">
              <w:rPr>
                <w:rFonts w:cstheme="minorHAnsi"/>
              </w:rPr>
              <w:t>rof. P. Urbańczyk</w:t>
            </w:r>
          </w:p>
        </w:tc>
        <w:tc>
          <w:tcPr>
            <w:tcW w:w="791" w:type="dxa"/>
            <w:shd w:val="clear" w:color="auto" w:fill="FFCCFF"/>
          </w:tcPr>
          <w:p w14:paraId="023B31FC" w14:textId="363514FD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552" w:type="dxa"/>
            <w:shd w:val="clear" w:color="auto" w:fill="FFCCFF"/>
          </w:tcPr>
          <w:p w14:paraId="33F93051" w14:textId="2D72FA1D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I</w:t>
            </w:r>
          </w:p>
        </w:tc>
        <w:tc>
          <w:tcPr>
            <w:tcW w:w="806" w:type="dxa"/>
            <w:shd w:val="clear" w:color="auto" w:fill="FFCCFF"/>
          </w:tcPr>
          <w:p w14:paraId="79BF6DDD" w14:textId="2EF207BF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2</w:t>
            </w:r>
          </w:p>
        </w:tc>
        <w:tc>
          <w:tcPr>
            <w:tcW w:w="650" w:type="dxa"/>
            <w:shd w:val="clear" w:color="auto" w:fill="FFCCFF"/>
          </w:tcPr>
          <w:p w14:paraId="3FE6B158" w14:textId="162002BB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071" w:type="dxa"/>
            <w:shd w:val="clear" w:color="auto" w:fill="FFCCFF"/>
          </w:tcPr>
          <w:p w14:paraId="102E52C4" w14:textId="65157954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79239D" w:rsidRPr="00531411" w14:paraId="478E4CE9" w14:textId="77777777" w:rsidTr="00266994">
        <w:tc>
          <w:tcPr>
            <w:tcW w:w="2188" w:type="dxa"/>
            <w:shd w:val="clear" w:color="auto" w:fill="FFCCFF"/>
          </w:tcPr>
          <w:p w14:paraId="5286A5A5" w14:textId="75857DAE" w:rsidR="0079239D" w:rsidRPr="00531411" w:rsidRDefault="0079239D" w:rsidP="0079239D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11.30-13.00</w:t>
            </w:r>
          </w:p>
        </w:tc>
        <w:tc>
          <w:tcPr>
            <w:tcW w:w="1817" w:type="dxa"/>
            <w:shd w:val="clear" w:color="auto" w:fill="FFCCFF"/>
          </w:tcPr>
          <w:p w14:paraId="128D9AAA" w14:textId="1AE5CA6F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środa</w:t>
            </w:r>
          </w:p>
        </w:tc>
        <w:tc>
          <w:tcPr>
            <w:tcW w:w="853" w:type="dxa"/>
            <w:shd w:val="clear" w:color="auto" w:fill="FFCCFF"/>
          </w:tcPr>
          <w:p w14:paraId="5D731890" w14:textId="4A8BDECF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1478" w:type="dxa"/>
            <w:shd w:val="clear" w:color="auto" w:fill="FFCCFF"/>
          </w:tcPr>
          <w:p w14:paraId="23823DFB" w14:textId="71DA919F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103</w:t>
            </w:r>
          </w:p>
        </w:tc>
        <w:tc>
          <w:tcPr>
            <w:tcW w:w="2426" w:type="dxa"/>
            <w:shd w:val="clear" w:color="auto" w:fill="FFCCFF"/>
          </w:tcPr>
          <w:p w14:paraId="56908EB7" w14:textId="655B7DD9" w:rsidR="0079239D" w:rsidRPr="00531411" w:rsidRDefault="0079239D" w:rsidP="0079239D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Muzealnictwo</w:t>
            </w:r>
          </w:p>
        </w:tc>
        <w:tc>
          <w:tcPr>
            <w:tcW w:w="1476" w:type="dxa"/>
            <w:shd w:val="clear" w:color="auto" w:fill="FFCCFF"/>
          </w:tcPr>
          <w:p w14:paraId="02BFD5BB" w14:textId="4A318926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dr J. Budziszewski</w:t>
            </w:r>
          </w:p>
        </w:tc>
        <w:tc>
          <w:tcPr>
            <w:tcW w:w="791" w:type="dxa"/>
            <w:shd w:val="clear" w:color="auto" w:fill="FFCCFF"/>
          </w:tcPr>
          <w:p w14:paraId="147712D8" w14:textId="77A4320E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552" w:type="dxa"/>
            <w:shd w:val="clear" w:color="auto" w:fill="FFCCFF"/>
          </w:tcPr>
          <w:p w14:paraId="371AACE2" w14:textId="10FDD9AC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III</w:t>
            </w:r>
          </w:p>
        </w:tc>
        <w:tc>
          <w:tcPr>
            <w:tcW w:w="806" w:type="dxa"/>
            <w:shd w:val="clear" w:color="auto" w:fill="FFCCFF"/>
          </w:tcPr>
          <w:p w14:paraId="15671E5D" w14:textId="759443F1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650" w:type="dxa"/>
            <w:shd w:val="clear" w:color="auto" w:fill="FFCCFF"/>
          </w:tcPr>
          <w:p w14:paraId="30049B78" w14:textId="53FF780D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071" w:type="dxa"/>
            <w:shd w:val="clear" w:color="auto" w:fill="FFCCFF"/>
          </w:tcPr>
          <w:p w14:paraId="3BCD2196" w14:textId="37B5C878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ZO</w:t>
            </w:r>
          </w:p>
        </w:tc>
      </w:tr>
      <w:tr w:rsidR="0079239D" w:rsidRPr="00531411" w14:paraId="146F0953" w14:textId="77777777" w:rsidTr="00266994">
        <w:tc>
          <w:tcPr>
            <w:tcW w:w="2188" w:type="dxa"/>
            <w:shd w:val="clear" w:color="auto" w:fill="FFCCFF"/>
          </w:tcPr>
          <w:p w14:paraId="772568CA" w14:textId="2E3B6830" w:rsidR="0079239D" w:rsidRPr="00531411" w:rsidRDefault="0079239D" w:rsidP="0079239D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15:00-16:30</w:t>
            </w:r>
          </w:p>
        </w:tc>
        <w:tc>
          <w:tcPr>
            <w:tcW w:w="1817" w:type="dxa"/>
            <w:shd w:val="clear" w:color="auto" w:fill="FFCCFF"/>
          </w:tcPr>
          <w:p w14:paraId="713204F7" w14:textId="359077FD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środa</w:t>
            </w:r>
          </w:p>
        </w:tc>
        <w:tc>
          <w:tcPr>
            <w:tcW w:w="853" w:type="dxa"/>
            <w:shd w:val="clear" w:color="auto" w:fill="FFCCFF"/>
          </w:tcPr>
          <w:p w14:paraId="26F5740A" w14:textId="0257ED5F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78" w:type="dxa"/>
            <w:shd w:val="clear" w:color="auto" w:fill="FFCCFF"/>
          </w:tcPr>
          <w:p w14:paraId="3171644C" w14:textId="15E53CFF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308</w:t>
            </w:r>
          </w:p>
        </w:tc>
        <w:tc>
          <w:tcPr>
            <w:tcW w:w="2426" w:type="dxa"/>
            <w:shd w:val="clear" w:color="auto" w:fill="FFCCFF"/>
          </w:tcPr>
          <w:p w14:paraId="66218815" w14:textId="0239FB6E" w:rsidR="0079239D" w:rsidRPr="00531411" w:rsidRDefault="0079239D" w:rsidP="0079239D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31411">
              <w:rPr>
                <w:rFonts w:cstheme="minorHAnsi"/>
                <w:bCs/>
                <w:color w:val="000000"/>
              </w:rPr>
              <w:t>Seminarium licencjackie</w:t>
            </w:r>
          </w:p>
        </w:tc>
        <w:tc>
          <w:tcPr>
            <w:tcW w:w="1476" w:type="dxa"/>
            <w:shd w:val="clear" w:color="auto" w:fill="FFCCFF"/>
          </w:tcPr>
          <w:p w14:paraId="2F6E6A9E" w14:textId="789B1076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 xml:space="preserve">hab. </w:t>
            </w:r>
            <w:r>
              <w:rPr>
                <w:rFonts w:cstheme="minorHAnsi"/>
              </w:rPr>
              <w:br/>
              <w:t>R. Gawroński</w:t>
            </w:r>
          </w:p>
        </w:tc>
        <w:tc>
          <w:tcPr>
            <w:tcW w:w="791" w:type="dxa"/>
            <w:shd w:val="clear" w:color="auto" w:fill="FFCCFF"/>
          </w:tcPr>
          <w:p w14:paraId="39FCF2D6" w14:textId="1C029D4F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</w:t>
            </w:r>
          </w:p>
        </w:tc>
        <w:tc>
          <w:tcPr>
            <w:tcW w:w="552" w:type="dxa"/>
            <w:shd w:val="clear" w:color="auto" w:fill="FFCCFF"/>
          </w:tcPr>
          <w:p w14:paraId="37FCC180" w14:textId="2B59A626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I</w:t>
            </w:r>
          </w:p>
        </w:tc>
        <w:tc>
          <w:tcPr>
            <w:tcW w:w="806" w:type="dxa"/>
            <w:shd w:val="clear" w:color="auto" w:fill="FFCCFF"/>
          </w:tcPr>
          <w:p w14:paraId="76982975" w14:textId="2947C048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-</w:t>
            </w:r>
          </w:p>
        </w:tc>
        <w:tc>
          <w:tcPr>
            <w:tcW w:w="650" w:type="dxa"/>
            <w:shd w:val="clear" w:color="auto" w:fill="FFCCFF"/>
          </w:tcPr>
          <w:p w14:paraId="467B652A" w14:textId="40A85C64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</w:t>
            </w:r>
          </w:p>
        </w:tc>
        <w:tc>
          <w:tcPr>
            <w:tcW w:w="1071" w:type="dxa"/>
            <w:shd w:val="clear" w:color="auto" w:fill="FFCCFF"/>
          </w:tcPr>
          <w:p w14:paraId="06E4D93F" w14:textId="15ED3C70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79239D" w:rsidRPr="00531411" w14:paraId="7D31A700" w14:textId="77777777" w:rsidTr="00266994">
        <w:tc>
          <w:tcPr>
            <w:tcW w:w="2188" w:type="dxa"/>
            <w:shd w:val="clear" w:color="auto" w:fill="FFCCFF"/>
          </w:tcPr>
          <w:p w14:paraId="003420E1" w14:textId="74882980" w:rsidR="0079239D" w:rsidRPr="009E5E71" w:rsidRDefault="0079239D" w:rsidP="0079239D">
            <w:pPr>
              <w:rPr>
                <w:rFonts w:cstheme="minorHAnsi"/>
              </w:rPr>
            </w:pPr>
            <w:r w:rsidRPr="009E5E71">
              <w:rPr>
                <w:rFonts w:cstheme="minorHAnsi"/>
              </w:rPr>
              <w:t>15:00-16.30</w:t>
            </w:r>
          </w:p>
        </w:tc>
        <w:tc>
          <w:tcPr>
            <w:tcW w:w="1817" w:type="dxa"/>
            <w:shd w:val="clear" w:color="auto" w:fill="FFCCFF"/>
          </w:tcPr>
          <w:p w14:paraId="6ADE0631" w14:textId="04376D4F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środa</w:t>
            </w:r>
          </w:p>
        </w:tc>
        <w:tc>
          <w:tcPr>
            <w:tcW w:w="853" w:type="dxa"/>
            <w:shd w:val="clear" w:color="auto" w:fill="FFCCFF"/>
          </w:tcPr>
          <w:p w14:paraId="62A07751" w14:textId="23AB5BB7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78" w:type="dxa"/>
            <w:shd w:val="clear" w:color="auto" w:fill="FFCCFF"/>
          </w:tcPr>
          <w:p w14:paraId="410E4DD8" w14:textId="6C920662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321</w:t>
            </w:r>
          </w:p>
        </w:tc>
        <w:tc>
          <w:tcPr>
            <w:tcW w:w="2426" w:type="dxa"/>
            <w:shd w:val="clear" w:color="auto" w:fill="FFCCFF"/>
          </w:tcPr>
          <w:p w14:paraId="5CCD3521" w14:textId="571AF309" w:rsidR="0079239D" w:rsidRPr="00531411" w:rsidRDefault="0079239D" w:rsidP="0079239D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31411">
              <w:rPr>
                <w:rFonts w:cstheme="minorHAnsi"/>
                <w:bCs/>
                <w:color w:val="000000"/>
              </w:rPr>
              <w:t>Seminarium licencjackie</w:t>
            </w:r>
          </w:p>
        </w:tc>
        <w:tc>
          <w:tcPr>
            <w:tcW w:w="1476" w:type="dxa"/>
            <w:shd w:val="clear" w:color="auto" w:fill="FFCCFF"/>
          </w:tcPr>
          <w:p w14:paraId="477C0EC6" w14:textId="2332C0A3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 xml:space="preserve">dr </w:t>
            </w:r>
            <w:r>
              <w:rPr>
                <w:rFonts w:cstheme="minorHAnsi"/>
              </w:rPr>
              <w:t>M. Żurek</w:t>
            </w:r>
          </w:p>
        </w:tc>
        <w:tc>
          <w:tcPr>
            <w:tcW w:w="791" w:type="dxa"/>
            <w:shd w:val="clear" w:color="auto" w:fill="FFCCFF"/>
          </w:tcPr>
          <w:p w14:paraId="7D4FAF52" w14:textId="571EDF66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</w:t>
            </w:r>
          </w:p>
        </w:tc>
        <w:tc>
          <w:tcPr>
            <w:tcW w:w="552" w:type="dxa"/>
            <w:shd w:val="clear" w:color="auto" w:fill="FFCCFF"/>
          </w:tcPr>
          <w:p w14:paraId="7505E47B" w14:textId="37A66D95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I</w:t>
            </w:r>
          </w:p>
        </w:tc>
        <w:tc>
          <w:tcPr>
            <w:tcW w:w="806" w:type="dxa"/>
            <w:shd w:val="clear" w:color="auto" w:fill="FFCCFF"/>
          </w:tcPr>
          <w:p w14:paraId="7E1B4116" w14:textId="13E59D18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-</w:t>
            </w:r>
          </w:p>
        </w:tc>
        <w:tc>
          <w:tcPr>
            <w:tcW w:w="650" w:type="dxa"/>
            <w:shd w:val="clear" w:color="auto" w:fill="FFCCFF"/>
          </w:tcPr>
          <w:p w14:paraId="769CD350" w14:textId="251F9251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</w:t>
            </w:r>
          </w:p>
        </w:tc>
        <w:tc>
          <w:tcPr>
            <w:tcW w:w="1071" w:type="dxa"/>
            <w:shd w:val="clear" w:color="auto" w:fill="FFCCFF"/>
          </w:tcPr>
          <w:p w14:paraId="79639AAC" w14:textId="093BA52D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79239D" w:rsidRPr="00531411" w14:paraId="56AB770A" w14:textId="77777777" w:rsidTr="00266994">
        <w:tc>
          <w:tcPr>
            <w:tcW w:w="2188" w:type="dxa"/>
            <w:shd w:val="clear" w:color="auto" w:fill="E2EFD9" w:themeFill="accent6" w:themeFillTint="33"/>
          </w:tcPr>
          <w:p w14:paraId="15B5BE9F" w14:textId="53B49042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8:00-9:45</w:t>
            </w:r>
          </w:p>
        </w:tc>
        <w:tc>
          <w:tcPr>
            <w:tcW w:w="1817" w:type="dxa"/>
            <w:shd w:val="clear" w:color="auto" w:fill="E2EFD9" w:themeFill="accent6" w:themeFillTint="33"/>
          </w:tcPr>
          <w:p w14:paraId="785E85BE" w14:textId="5C2092A4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iątek</w:t>
            </w:r>
          </w:p>
        </w:tc>
        <w:tc>
          <w:tcPr>
            <w:tcW w:w="853" w:type="dxa"/>
            <w:shd w:val="clear" w:color="auto" w:fill="E2EFD9" w:themeFill="accent6" w:themeFillTint="33"/>
          </w:tcPr>
          <w:p w14:paraId="5D3DBBC3" w14:textId="3AE266A9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78" w:type="dxa"/>
            <w:shd w:val="clear" w:color="auto" w:fill="E2EFD9" w:themeFill="accent6" w:themeFillTint="33"/>
          </w:tcPr>
          <w:p w14:paraId="24591DDB" w14:textId="052D2F26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109a</w:t>
            </w:r>
          </w:p>
        </w:tc>
        <w:tc>
          <w:tcPr>
            <w:tcW w:w="2426" w:type="dxa"/>
            <w:shd w:val="clear" w:color="auto" w:fill="E2EFD9" w:themeFill="accent6" w:themeFillTint="33"/>
          </w:tcPr>
          <w:p w14:paraId="09DB1143" w14:textId="0D13339E" w:rsidR="0079239D" w:rsidRPr="00531411" w:rsidRDefault="0079239D" w:rsidP="0079239D">
            <w:pPr>
              <w:rPr>
                <w:rFonts w:cstheme="minorHAnsi"/>
                <w:bCs/>
              </w:rPr>
            </w:pPr>
            <w:r w:rsidRPr="00531411">
              <w:rPr>
                <w:rFonts w:cstheme="minorHAnsi"/>
                <w:bCs/>
              </w:rPr>
              <w:t>Podstawy statystyki dla archeologów</w:t>
            </w:r>
          </w:p>
        </w:tc>
        <w:tc>
          <w:tcPr>
            <w:tcW w:w="1476" w:type="dxa"/>
            <w:shd w:val="clear" w:color="auto" w:fill="E2EFD9" w:themeFill="accent6" w:themeFillTint="33"/>
          </w:tcPr>
          <w:p w14:paraId="3431DB62" w14:textId="3BA6EEA0" w:rsidR="0079239D" w:rsidRPr="00531411" w:rsidRDefault="00E90E93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dr</w:t>
            </w:r>
            <w:r w:rsidR="0079239D" w:rsidRPr="00531411">
              <w:rPr>
                <w:rFonts w:cstheme="minorHAnsi"/>
              </w:rPr>
              <w:t xml:space="preserve"> M. Szubski</w:t>
            </w:r>
          </w:p>
        </w:tc>
        <w:tc>
          <w:tcPr>
            <w:tcW w:w="791" w:type="dxa"/>
            <w:shd w:val="clear" w:color="auto" w:fill="E2EFD9" w:themeFill="accent6" w:themeFillTint="33"/>
          </w:tcPr>
          <w:p w14:paraId="77BA003C" w14:textId="20C62412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552" w:type="dxa"/>
            <w:shd w:val="clear" w:color="auto" w:fill="E2EFD9" w:themeFill="accent6" w:themeFillTint="33"/>
          </w:tcPr>
          <w:p w14:paraId="35A8027F" w14:textId="0C94186F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I</w:t>
            </w:r>
          </w:p>
        </w:tc>
        <w:tc>
          <w:tcPr>
            <w:tcW w:w="806" w:type="dxa"/>
            <w:shd w:val="clear" w:color="auto" w:fill="E2EFD9" w:themeFill="accent6" w:themeFillTint="33"/>
          </w:tcPr>
          <w:p w14:paraId="09748FFE" w14:textId="291D4472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</w:t>
            </w:r>
          </w:p>
        </w:tc>
        <w:tc>
          <w:tcPr>
            <w:tcW w:w="650" w:type="dxa"/>
            <w:shd w:val="clear" w:color="auto" w:fill="E2EFD9" w:themeFill="accent6" w:themeFillTint="33"/>
          </w:tcPr>
          <w:p w14:paraId="57C4AC2F" w14:textId="4D29982E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071" w:type="dxa"/>
            <w:shd w:val="clear" w:color="auto" w:fill="E2EFD9" w:themeFill="accent6" w:themeFillTint="33"/>
          </w:tcPr>
          <w:p w14:paraId="2F0E67A8" w14:textId="599FD6C7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79239D" w:rsidRPr="00531411" w14:paraId="0693A7AC" w14:textId="77777777" w:rsidTr="00266994">
        <w:tc>
          <w:tcPr>
            <w:tcW w:w="2188" w:type="dxa"/>
            <w:shd w:val="clear" w:color="auto" w:fill="E2EFD9" w:themeFill="accent6" w:themeFillTint="33"/>
          </w:tcPr>
          <w:p w14:paraId="5F7CC601" w14:textId="08051D85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:45-11:15</w:t>
            </w:r>
          </w:p>
        </w:tc>
        <w:tc>
          <w:tcPr>
            <w:tcW w:w="1817" w:type="dxa"/>
            <w:shd w:val="clear" w:color="auto" w:fill="E2EFD9" w:themeFill="accent6" w:themeFillTint="33"/>
          </w:tcPr>
          <w:p w14:paraId="50C5062E" w14:textId="77777777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iątek</w:t>
            </w:r>
          </w:p>
        </w:tc>
        <w:tc>
          <w:tcPr>
            <w:tcW w:w="853" w:type="dxa"/>
            <w:shd w:val="clear" w:color="auto" w:fill="E2EFD9" w:themeFill="accent6" w:themeFillTint="33"/>
          </w:tcPr>
          <w:p w14:paraId="318AE92E" w14:textId="1A89449A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78" w:type="dxa"/>
            <w:shd w:val="clear" w:color="auto" w:fill="E2EFD9" w:themeFill="accent6" w:themeFillTint="33"/>
          </w:tcPr>
          <w:p w14:paraId="392054B7" w14:textId="0ABEBBB1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424</w:t>
            </w:r>
          </w:p>
        </w:tc>
        <w:tc>
          <w:tcPr>
            <w:tcW w:w="2426" w:type="dxa"/>
            <w:shd w:val="clear" w:color="auto" w:fill="E2EFD9" w:themeFill="accent6" w:themeFillTint="33"/>
          </w:tcPr>
          <w:p w14:paraId="285EC381" w14:textId="77777777" w:rsidR="0079239D" w:rsidRPr="00531411" w:rsidRDefault="0079239D" w:rsidP="0079239D">
            <w:pPr>
              <w:rPr>
                <w:rFonts w:cstheme="minorHAnsi"/>
                <w:bCs/>
              </w:rPr>
            </w:pPr>
            <w:r w:rsidRPr="00531411">
              <w:rPr>
                <w:rFonts w:cstheme="minorHAnsi"/>
                <w:bCs/>
              </w:rPr>
              <w:t xml:space="preserve">Prahistoria świata: Okres lateński i okres wpływów rzymskich na </w:t>
            </w:r>
            <w:r w:rsidRPr="00531411">
              <w:rPr>
                <w:rFonts w:cstheme="minorHAnsi"/>
                <w:bCs/>
              </w:rPr>
              <w:lastRenderedPageBreak/>
              <w:t>obszarze Europy Barbarzyńskiej</w:t>
            </w:r>
          </w:p>
        </w:tc>
        <w:tc>
          <w:tcPr>
            <w:tcW w:w="1476" w:type="dxa"/>
            <w:shd w:val="clear" w:color="auto" w:fill="E2EFD9" w:themeFill="accent6" w:themeFillTint="33"/>
          </w:tcPr>
          <w:p w14:paraId="567EE93A" w14:textId="75962760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dr</w:t>
            </w:r>
            <w:r w:rsidRPr="00531411">
              <w:rPr>
                <w:rFonts w:cstheme="minorHAnsi"/>
              </w:rPr>
              <w:t xml:space="preserve"> K. Rabiega</w:t>
            </w:r>
          </w:p>
        </w:tc>
        <w:tc>
          <w:tcPr>
            <w:tcW w:w="791" w:type="dxa"/>
            <w:shd w:val="clear" w:color="auto" w:fill="E2EFD9" w:themeFill="accent6" w:themeFillTint="33"/>
          </w:tcPr>
          <w:p w14:paraId="5DC64D34" w14:textId="77777777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552" w:type="dxa"/>
            <w:shd w:val="clear" w:color="auto" w:fill="E2EFD9" w:themeFill="accent6" w:themeFillTint="33"/>
          </w:tcPr>
          <w:p w14:paraId="1B8CBCC1" w14:textId="77777777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I</w:t>
            </w:r>
          </w:p>
        </w:tc>
        <w:tc>
          <w:tcPr>
            <w:tcW w:w="806" w:type="dxa"/>
            <w:shd w:val="clear" w:color="auto" w:fill="E2EFD9" w:themeFill="accent6" w:themeFillTint="33"/>
          </w:tcPr>
          <w:p w14:paraId="0131EB12" w14:textId="77777777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</w:t>
            </w:r>
          </w:p>
        </w:tc>
        <w:tc>
          <w:tcPr>
            <w:tcW w:w="650" w:type="dxa"/>
            <w:shd w:val="clear" w:color="auto" w:fill="E2EFD9" w:themeFill="accent6" w:themeFillTint="33"/>
          </w:tcPr>
          <w:p w14:paraId="7313B26E" w14:textId="77777777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071" w:type="dxa"/>
            <w:shd w:val="clear" w:color="auto" w:fill="E2EFD9" w:themeFill="accent6" w:themeFillTint="33"/>
          </w:tcPr>
          <w:p w14:paraId="55B11C33" w14:textId="77777777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79239D" w:rsidRPr="00531411" w14:paraId="789AC873" w14:textId="77777777" w:rsidTr="00266994">
        <w:tc>
          <w:tcPr>
            <w:tcW w:w="2188" w:type="dxa"/>
            <w:shd w:val="clear" w:color="auto" w:fill="E2EFD9" w:themeFill="accent6" w:themeFillTint="33"/>
          </w:tcPr>
          <w:p w14:paraId="0901F26E" w14:textId="188AE231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1:30-13:00</w:t>
            </w:r>
          </w:p>
        </w:tc>
        <w:tc>
          <w:tcPr>
            <w:tcW w:w="1817" w:type="dxa"/>
            <w:shd w:val="clear" w:color="auto" w:fill="E2EFD9" w:themeFill="accent6" w:themeFillTint="33"/>
          </w:tcPr>
          <w:p w14:paraId="2ABE2CFF" w14:textId="7BAA7447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iątek</w:t>
            </w:r>
          </w:p>
        </w:tc>
        <w:tc>
          <w:tcPr>
            <w:tcW w:w="853" w:type="dxa"/>
            <w:shd w:val="clear" w:color="auto" w:fill="E2EFD9" w:themeFill="accent6" w:themeFillTint="33"/>
          </w:tcPr>
          <w:p w14:paraId="5CD0ED9B" w14:textId="710FB7D5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78" w:type="dxa"/>
            <w:shd w:val="clear" w:color="auto" w:fill="E2EFD9" w:themeFill="accent6" w:themeFillTint="33"/>
          </w:tcPr>
          <w:p w14:paraId="56382B46" w14:textId="5713364E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424</w:t>
            </w:r>
          </w:p>
        </w:tc>
        <w:tc>
          <w:tcPr>
            <w:tcW w:w="2426" w:type="dxa"/>
            <w:shd w:val="clear" w:color="auto" w:fill="E2EFD9" w:themeFill="accent6" w:themeFillTint="33"/>
          </w:tcPr>
          <w:p w14:paraId="43E0FFB6" w14:textId="51772521" w:rsidR="0079239D" w:rsidRPr="00531411" w:rsidRDefault="0079239D" w:rsidP="0079239D">
            <w:pPr>
              <w:rPr>
                <w:rFonts w:cstheme="minorHAnsi"/>
                <w:bCs/>
                <w:strike/>
              </w:rPr>
            </w:pPr>
            <w:r w:rsidRPr="00531411">
              <w:rPr>
                <w:rFonts w:cstheme="minorHAnsi"/>
                <w:bCs/>
                <w:color w:val="000000"/>
              </w:rPr>
              <w:t>Archeologia i historia wczesnośredniowiecznej Polski</w:t>
            </w:r>
          </w:p>
        </w:tc>
        <w:tc>
          <w:tcPr>
            <w:tcW w:w="1476" w:type="dxa"/>
            <w:shd w:val="clear" w:color="auto" w:fill="E2EFD9" w:themeFill="accent6" w:themeFillTint="33"/>
          </w:tcPr>
          <w:p w14:paraId="29BEB672" w14:textId="03EF1618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dr</w:t>
            </w:r>
            <w:r w:rsidRPr="00531411">
              <w:rPr>
                <w:rFonts w:cstheme="minorHAnsi"/>
              </w:rPr>
              <w:t xml:space="preserve"> K. Rabiega</w:t>
            </w:r>
          </w:p>
        </w:tc>
        <w:tc>
          <w:tcPr>
            <w:tcW w:w="791" w:type="dxa"/>
            <w:shd w:val="clear" w:color="auto" w:fill="E2EFD9" w:themeFill="accent6" w:themeFillTint="33"/>
          </w:tcPr>
          <w:p w14:paraId="1469F847" w14:textId="59317D24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552" w:type="dxa"/>
            <w:shd w:val="clear" w:color="auto" w:fill="E2EFD9" w:themeFill="accent6" w:themeFillTint="33"/>
          </w:tcPr>
          <w:p w14:paraId="40666C7F" w14:textId="7B8D2401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I</w:t>
            </w:r>
          </w:p>
        </w:tc>
        <w:tc>
          <w:tcPr>
            <w:tcW w:w="806" w:type="dxa"/>
            <w:shd w:val="clear" w:color="auto" w:fill="E2EFD9" w:themeFill="accent6" w:themeFillTint="33"/>
          </w:tcPr>
          <w:p w14:paraId="345D2086" w14:textId="7209F468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  <w:lang w:val="en-US"/>
              </w:rPr>
              <w:t>12</w:t>
            </w:r>
          </w:p>
        </w:tc>
        <w:tc>
          <w:tcPr>
            <w:tcW w:w="650" w:type="dxa"/>
            <w:shd w:val="clear" w:color="auto" w:fill="E2EFD9" w:themeFill="accent6" w:themeFillTint="33"/>
          </w:tcPr>
          <w:p w14:paraId="73B58D18" w14:textId="1E65AFCD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071" w:type="dxa"/>
            <w:shd w:val="clear" w:color="auto" w:fill="E2EFD9" w:themeFill="accent6" w:themeFillTint="33"/>
          </w:tcPr>
          <w:p w14:paraId="16F2B873" w14:textId="6EBCE39C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79239D" w:rsidRPr="00531411" w14:paraId="500C87A6" w14:textId="77777777" w:rsidTr="00266994">
        <w:tc>
          <w:tcPr>
            <w:tcW w:w="2188" w:type="dxa"/>
            <w:shd w:val="clear" w:color="auto" w:fill="E2EFD9" w:themeFill="accent6" w:themeFillTint="33"/>
          </w:tcPr>
          <w:p w14:paraId="045E2B4A" w14:textId="3EF6F22D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3:15-14:45</w:t>
            </w:r>
          </w:p>
        </w:tc>
        <w:tc>
          <w:tcPr>
            <w:tcW w:w="1817" w:type="dxa"/>
            <w:shd w:val="clear" w:color="auto" w:fill="E2EFD9" w:themeFill="accent6" w:themeFillTint="33"/>
          </w:tcPr>
          <w:p w14:paraId="2BAF6BE8" w14:textId="2488359C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iątek</w:t>
            </w:r>
          </w:p>
        </w:tc>
        <w:tc>
          <w:tcPr>
            <w:tcW w:w="853" w:type="dxa"/>
            <w:shd w:val="clear" w:color="auto" w:fill="E2EFD9" w:themeFill="accent6" w:themeFillTint="33"/>
          </w:tcPr>
          <w:p w14:paraId="03CB7BB3" w14:textId="187D6B67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78" w:type="dxa"/>
            <w:shd w:val="clear" w:color="auto" w:fill="E2EFD9" w:themeFill="accent6" w:themeFillTint="33"/>
          </w:tcPr>
          <w:p w14:paraId="30554264" w14:textId="1EEF9F1C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324</w:t>
            </w:r>
          </w:p>
        </w:tc>
        <w:tc>
          <w:tcPr>
            <w:tcW w:w="2426" w:type="dxa"/>
            <w:shd w:val="clear" w:color="auto" w:fill="E2EFD9" w:themeFill="accent6" w:themeFillTint="33"/>
          </w:tcPr>
          <w:p w14:paraId="51E0D14A" w14:textId="4D244F3C" w:rsidR="0079239D" w:rsidRPr="00531411" w:rsidRDefault="0079239D" w:rsidP="0079239D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cstheme="minorHAnsi"/>
                <w:bCs/>
                <w:color w:val="000000"/>
              </w:rPr>
              <w:t>System prawny i administracyjny ochrony zabytków w Polsce</w:t>
            </w:r>
          </w:p>
        </w:tc>
        <w:tc>
          <w:tcPr>
            <w:tcW w:w="1476" w:type="dxa"/>
            <w:shd w:val="clear" w:color="auto" w:fill="E2EFD9" w:themeFill="accent6" w:themeFillTint="33"/>
          </w:tcPr>
          <w:p w14:paraId="38C9F15B" w14:textId="0500A191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J. Wysocki</w:t>
            </w:r>
          </w:p>
        </w:tc>
        <w:tc>
          <w:tcPr>
            <w:tcW w:w="791" w:type="dxa"/>
            <w:shd w:val="clear" w:color="auto" w:fill="E2EFD9" w:themeFill="accent6" w:themeFillTint="33"/>
          </w:tcPr>
          <w:p w14:paraId="363CF1FF" w14:textId="0442F951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552" w:type="dxa"/>
            <w:shd w:val="clear" w:color="auto" w:fill="E2EFD9" w:themeFill="accent6" w:themeFillTint="33"/>
          </w:tcPr>
          <w:p w14:paraId="5B1C977B" w14:textId="18635066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I</w:t>
            </w:r>
          </w:p>
        </w:tc>
        <w:tc>
          <w:tcPr>
            <w:tcW w:w="806" w:type="dxa"/>
            <w:shd w:val="clear" w:color="auto" w:fill="E2EFD9" w:themeFill="accent6" w:themeFillTint="33"/>
          </w:tcPr>
          <w:p w14:paraId="72EC2D56" w14:textId="351026D5" w:rsidR="0079239D" w:rsidRPr="00531411" w:rsidRDefault="0079239D" w:rsidP="0079239D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8</w:t>
            </w:r>
          </w:p>
        </w:tc>
        <w:tc>
          <w:tcPr>
            <w:tcW w:w="650" w:type="dxa"/>
            <w:shd w:val="clear" w:color="auto" w:fill="E2EFD9" w:themeFill="accent6" w:themeFillTint="33"/>
          </w:tcPr>
          <w:p w14:paraId="69942C68" w14:textId="47AE81AF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071" w:type="dxa"/>
            <w:shd w:val="clear" w:color="auto" w:fill="E2EFD9" w:themeFill="accent6" w:themeFillTint="33"/>
          </w:tcPr>
          <w:p w14:paraId="74788ED5" w14:textId="0CB1FB48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79239D" w:rsidRPr="00531411" w14:paraId="2722A8BF" w14:textId="77777777" w:rsidTr="00266994">
        <w:tc>
          <w:tcPr>
            <w:tcW w:w="2188" w:type="dxa"/>
            <w:shd w:val="clear" w:color="auto" w:fill="CCCCFF"/>
          </w:tcPr>
          <w:p w14:paraId="36AA1DDA" w14:textId="77777777" w:rsidR="0079239D" w:rsidRPr="00531411" w:rsidRDefault="0079239D" w:rsidP="0079239D">
            <w:pPr>
              <w:rPr>
                <w:rFonts w:cstheme="minorHAnsi"/>
              </w:rPr>
            </w:pPr>
          </w:p>
        </w:tc>
        <w:tc>
          <w:tcPr>
            <w:tcW w:w="1817" w:type="dxa"/>
            <w:shd w:val="clear" w:color="auto" w:fill="CCCCFF"/>
          </w:tcPr>
          <w:p w14:paraId="37481215" w14:textId="77777777" w:rsidR="0079239D" w:rsidRPr="00531411" w:rsidRDefault="0079239D" w:rsidP="0079239D">
            <w:pPr>
              <w:rPr>
                <w:rFonts w:cstheme="minorHAnsi"/>
              </w:rPr>
            </w:pPr>
          </w:p>
        </w:tc>
        <w:tc>
          <w:tcPr>
            <w:tcW w:w="853" w:type="dxa"/>
            <w:shd w:val="clear" w:color="auto" w:fill="CCCCFF"/>
          </w:tcPr>
          <w:p w14:paraId="62EA79F5" w14:textId="77777777" w:rsidR="0079239D" w:rsidRPr="00531411" w:rsidRDefault="0079239D" w:rsidP="0079239D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CCCCFF"/>
          </w:tcPr>
          <w:p w14:paraId="58558D09" w14:textId="5BC2E3F8" w:rsidR="0079239D" w:rsidRPr="00531411" w:rsidRDefault="0079239D" w:rsidP="0079239D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426" w:type="dxa"/>
            <w:shd w:val="clear" w:color="auto" w:fill="CCCCFF"/>
          </w:tcPr>
          <w:p w14:paraId="651074B9" w14:textId="4B13C975" w:rsidR="0079239D" w:rsidRPr="00531411" w:rsidRDefault="0079239D" w:rsidP="0079239D">
            <w:pPr>
              <w:rPr>
                <w:rFonts w:cstheme="minorHAnsi"/>
                <w:bCs/>
                <w:lang w:val="en-US"/>
              </w:rPr>
            </w:pPr>
            <w:proofErr w:type="spellStart"/>
            <w:r w:rsidRPr="00531411">
              <w:rPr>
                <w:rFonts w:cstheme="minorHAnsi"/>
                <w:bCs/>
                <w:lang w:val="en-US"/>
              </w:rPr>
              <w:t>Antropologia</w:t>
            </w:r>
            <w:proofErr w:type="spellEnd"/>
            <w:r w:rsidRPr="00531411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531411">
              <w:rPr>
                <w:rFonts w:cstheme="minorHAnsi"/>
                <w:bCs/>
                <w:lang w:val="en-US"/>
              </w:rPr>
              <w:t>kulturowa</w:t>
            </w:r>
            <w:proofErr w:type="spellEnd"/>
          </w:p>
        </w:tc>
        <w:tc>
          <w:tcPr>
            <w:tcW w:w="1476" w:type="dxa"/>
            <w:shd w:val="clear" w:color="auto" w:fill="CCCCFF"/>
          </w:tcPr>
          <w:p w14:paraId="435AD0F9" w14:textId="30753E92" w:rsidR="0079239D" w:rsidRPr="00531411" w:rsidRDefault="0079239D" w:rsidP="0079239D">
            <w:pPr>
              <w:rPr>
                <w:rFonts w:cstheme="minorHAnsi"/>
                <w:lang w:val="en-US"/>
              </w:rPr>
            </w:pPr>
            <w:proofErr w:type="spellStart"/>
            <w:r w:rsidRPr="00531411">
              <w:rPr>
                <w:rFonts w:cstheme="minorHAnsi"/>
                <w:lang w:val="en-US"/>
              </w:rPr>
              <w:t>dr</w:t>
            </w:r>
            <w:proofErr w:type="spellEnd"/>
            <w:r w:rsidRPr="00531411">
              <w:rPr>
                <w:rFonts w:cstheme="minorHAnsi"/>
                <w:lang w:val="en-US"/>
              </w:rPr>
              <w:t xml:space="preserve"> hab. R. Gawroński</w:t>
            </w:r>
          </w:p>
        </w:tc>
        <w:tc>
          <w:tcPr>
            <w:tcW w:w="791" w:type="dxa"/>
            <w:shd w:val="clear" w:color="auto" w:fill="CCCCFF"/>
          </w:tcPr>
          <w:p w14:paraId="0E0FAC4A" w14:textId="3CC76589" w:rsidR="0079239D" w:rsidRPr="00531411" w:rsidRDefault="0079239D" w:rsidP="0079239D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W</w:t>
            </w:r>
          </w:p>
        </w:tc>
        <w:tc>
          <w:tcPr>
            <w:tcW w:w="552" w:type="dxa"/>
            <w:shd w:val="clear" w:color="auto" w:fill="CCCCFF"/>
          </w:tcPr>
          <w:p w14:paraId="0A513F78" w14:textId="0E4CF83E" w:rsidR="0079239D" w:rsidRPr="00531411" w:rsidRDefault="0079239D" w:rsidP="0079239D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III</w:t>
            </w:r>
          </w:p>
        </w:tc>
        <w:tc>
          <w:tcPr>
            <w:tcW w:w="806" w:type="dxa"/>
            <w:shd w:val="clear" w:color="auto" w:fill="CCCCFF"/>
          </w:tcPr>
          <w:p w14:paraId="01A82274" w14:textId="2B8B96B6" w:rsidR="0079239D" w:rsidRPr="00531411" w:rsidRDefault="0079239D" w:rsidP="0079239D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7</w:t>
            </w:r>
          </w:p>
        </w:tc>
        <w:tc>
          <w:tcPr>
            <w:tcW w:w="650" w:type="dxa"/>
            <w:shd w:val="clear" w:color="auto" w:fill="CCCCFF"/>
          </w:tcPr>
          <w:p w14:paraId="69FC94FD" w14:textId="1C31AF08" w:rsidR="0079239D" w:rsidRPr="00531411" w:rsidRDefault="0079239D" w:rsidP="0079239D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2</w:t>
            </w:r>
          </w:p>
        </w:tc>
        <w:tc>
          <w:tcPr>
            <w:tcW w:w="1071" w:type="dxa"/>
            <w:shd w:val="clear" w:color="auto" w:fill="CCCCFF"/>
          </w:tcPr>
          <w:p w14:paraId="19ECA92B" w14:textId="228C4191" w:rsidR="0079239D" w:rsidRPr="00531411" w:rsidRDefault="0079239D" w:rsidP="0079239D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E</w:t>
            </w:r>
          </w:p>
        </w:tc>
      </w:tr>
      <w:tr w:rsidR="0079239D" w:rsidRPr="00531411" w14:paraId="3A58F223" w14:textId="77777777" w:rsidTr="00266994">
        <w:tc>
          <w:tcPr>
            <w:tcW w:w="2188" w:type="dxa"/>
            <w:shd w:val="clear" w:color="auto" w:fill="CCCCFF"/>
          </w:tcPr>
          <w:p w14:paraId="0D105F0F" w14:textId="6466E7E4" w:rsidR="0079239D" w:rsidRPr="00531411" w:rsidRDefault="0079239D" w:rsidP="0079239D">
            <w:pPr>
              <w:rPr>
                <w:rFonts w:cstheme="minorHAnsi"/>
              </w:rPr>
            </w:pPr>
          </w:p>
        </w:tc>
        <w:tc>
          <w:tcPr>
            <w:tcW w:w="1817" w:type="dxa"/>
            <w:shd w:val="clear" w:color="auto" w:fill="CCCCFF"/>
          </w:tcPr>
          <w:p w14:paraId="481B6F1B" w14:textId="221F647B" w:rsidR="0079239D" w:rsidRPr="00531411" w:rsidRDefault="0079239D" w:rsidP="0079239D">
            <w:pPr>
              <w:rPr>
                <w:rFonts w:cstheme="minorHAnsi"/>
              </w:rPr>
            </w:pPr>
          </w:p>
        </w:tc>
        <w:tc>
          <w:tcPr>
            <w:tcW w:w="853" w:type="dxa"/>
            <w:shd w:val="clear" w:color="auto" w:fill="CCCCFF"/>
          </w:tcPr>
          <w:p w14:paraId="5F824289" w14:textId="77777777" w:rsidR="0079239D" w:rsidRPr="00531411" w:rsidRDefault="0079239D" w:rsidP="0079239D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CCCCFF"/>
          </w:tcPr>
          <w:p w14:paraId="233F78E8" w14:textId="71996542" w:rsidR="0079239D" w:rsidRPr="00531411" w:rsidRDefault="0079239D" w:rsidP="0079239D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426" w:type="dxa"/>
            <w:shd w:val="clear" w:color="auto" w:fill="CCCCFF"/>
          </w:tcPr>
          <w:p w14:paraId="550E2EC7" w14:textId="651D0306" w:rsidR="0079239D" w:rsidRPr="00531411" w:rsidRDefault="0079239D" w:rsidP="0079239D">
            <w:pPr>
              <w:rPr>
                <w:rFonts w:cstheme="minorHAnsi"/>
                <w:bCs/>
              </w:rPr>
            </w:pPr>
            <w:r w:rsidRPr="00531411">
              <w:rPr>
                <w:rFonts w:ascii="Calibri" w:eastAsia="Times New Roman" w:hAnsi="Calibri" w:cs="Calibri"/>
                <w:color w:val="000000"/>
                <w:lang w:eastAsia="pl-PL"/>
              </w:rPr>
              <w:t>Kulturowa biografia krajobrazu</w:t>
            </w:r>
          </w:p>
        </w:tc>
        <w:tc>
          <w:tcPr>
            <w:tcW w:w="1476" w:type="dxa"/>
            <w:shd w:val="clear" w:color="auto" w:fill="CCCCFF"/>
          </w:tcPr>
          <w:p w14:paraId="1C25619C" w14:textId="57E88FCD" w:rsidR="0079239D" w:rsidRPr="00531411" w:rsidRDefault="00E90E93" w:rsidP="0079239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  <w:lang w:val="en-US"/>
              </w:rPr>
              <w:t>dr</w:t>
            </w:r>
            <w:proofErr w:type="spellEnd"/>
            <w:r w:rsidR="0079239D" w:rsidRPr="00531411">
              <w:rPr>
                <w:rFonts w:cstheme="minorHAnsi"/>
                <w:lang w:val="en-US"/>
              </w:rPr>
              <w:t xml:space="preserve"> M. Szubski</w:t>
            </w:r>
          </w:p>
        </w:tc>
        <w:tc>
          <w:tcPr>
            <w:tcW w:w="791" w:type="dxa"/>
            <w:shd w:val="clear" w:color="auto" w:fill="CCCCFF"/>
          </w:tcPr>
          <w:p w14:paraId="611E64ED" w14:textId="39147B08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K</w:t>
            </w:r>
            <w:r w:rsidRPr="00531411">
              <w:rPr>
                <w:rFonts w:cstheme="minorHAnsi"/>
              </w:rPr>
              <w:t>W</w:t>
            </w:r>
          </w:p>
        </w:tc>
        <w:tc>
          <w:tcPr>
            <w:tcW w:w="552" w:type="dxa"/>
            <w:shd w:val="clear" w:color="auto" w:fill="CCCCFF"/>
          </w:tcPr>
          <w:p w14:paraId="6612CE55" w14:textId="16D302CC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I</w:t>
            </w:r>
          </w:p>
        </w:tc>
        <w:tc>
          <w:tcPr>
            <w:tcW w:w="806" w:type="dxa"/>
            <w:shd w:val="clear" w:color="auto" w:fill="CCCCFF"/>
          </w:tcPr>
          <w:p w14:paraId="38D6CBDD" w14:textId="5D828C86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5</w:t>
            </w:r>
          </w:p>
        </w:tc>
        <w:tc>
          <w:tcPr>
            <w:tcW w:w="650" w:type="dxa"/>
            <w:shd w:val="clear" w:color="auto" w:fill="CCCCFF"/>
          </w:tcPr>
          <w:p w14:paraId="7A8284D7" w14:textId="1EB68EE8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071" w:type="dxa"/>
            <w:shd w:val="clear" w:color="auto" w:fill="CCCCFF"/>
          </w:tcPr>
          <w:p w14:paraId="7C2F36DF" w14:textId="50E5E812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79239D" w:rsidRPr="00531411" w14:paraId="40275BEF" w14:textId="77777777" w:rsidTr="00266994">
        <w:tc>
          <w:tcPr>
            <w:tcW w:w="2188" w:type="dxa"/>
            <w:shd w:val="clear" w:color="auto" w:fill="CCCCFF"/>
          </w:tcPr>
          <w:p w14:paraId="164EE9BD" w14:textId="77777777" w:rsidR="0079239D" w:rsidRPr="00531411" w:rsidRDefault="0079239D" w:rsidP="0079239D">
            <w:pPr>
              <w:rPr>
                <w:rFonts w:cstheme="minorHAnsi"/>
              </w:rPr>
            </w:pPr>
          </w:p>
        </w:tc>
        <w:tc>
          <w:tcPr>
            <w:tcW w:w="1817" w:type="dxa"/>
            <w:shd w:val="clear" w:color="auto" w:fill="CCCCFF"/>
          </w:tcPr>
          <w:p w14:paraId="6C69C12A" w14:textId="77777777" w:rsidR="0079239D" w:rsidRPr="00531411" w:rsidRDefault="0079239D" w:rsidP="0079239D">
            <w:pPr>
              <w:rPr>
                <w:rFonts w:cstheme="minorHAnsi"/>
              </w:rPr>
            </w:pPr>
          </w:p>
        </w:tc>
        <w:tc>
          <w:tcPr>
            <w:tcW w:w="853" w:type="dxa"/>
            <w:shd w:val="clear" w:color="auto" w:fill="CCCCFF"/>
          </w:tcPr>
          <w:p w14:paraId="3024495E" w14:textId="77777777" w:rsidR="0079239D" w:rsidRPr="00531411" w:rsidRDefault="0079239D" w:rsidP="0079239D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CCCCFF"/>
          </w:tcPr>
          <w:p w14:paraId="7B1F5E35" w14:textId="63002010" w:rsidR="0079239D" w:rsidRPr="00531411" w:rsidRDefault="0079239D" w:rsidP="0079239D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426" w:type="dxa"/>
            <w:shd w:val="clear" w:color="auto" w:fill="CCCCFF"/>
          </w:tcPr>
          <w:p w14:paraId="7D6E06E5" w14:textId="58EF7375" w:rsidR="0079239D" w:rsidRPr="00266994" w:rsidRDefault="0079239D" w:rsidP="0079239D">
            <w:pPr>
              <w:rPr>
                <w:rFonts w:cstheme="minorHAnsi"/>
                <w:bCs/>
              </w:rPr>
            </w:pPr>
            <w:r w:rsidRPr="00266994">
              <w:rPr>
                <w:rFonts w:cstheme="minorHAnsi"/>
                <w:bCs/>
              </w:rPr>
              <w:t>Popularyzacja i promocja dziedzictwa kulturowego</w:t>
            </w:r>
          </w:p>
        </w:tc>
        <w:tc>
          <w:tcPr>
            <w:tcW w:w="1476" w:type="dxa"/>
            <w:shd w:val="clear" w:color="auto" w:fill="CCCCFF"/>
          </w:tcPr>
          <w:p w14:paraId="010B71E9" w14:textId="6534D94A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Mgr A. Szmulik</w:t>
            </w:r>
          </w:p>
        </w:tc>
        <w:tc>
          <w:tcPr>
            <w:tcW w:w="791" w:type="dxa"/>
            <w:shd w:val="clear" w:color="auto" w:fill="CCCCFF"/>
          </w:tcPr>
          <w:p w14:paraId="2F1DAEB8" w14:textId="3B374912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KW</w:t>
            </w:r>
          </w:p>
        </w:tc>
        <w:tc>
          <w:tcPr>
            <w:tcW w:w="552" w:type="dxa"/>
            <w:shd w:val="clear" w:color="auto" w:fill="CCCCFF"/>
          </w:tcPr>
          <w:p w14:paraId="20C48FBB" w14:textId="09FAF575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I</w:t>
            </w:r>
          </w:p>
        </w:tc>
        <w:tc>
          <w:tcPr>
            <w:tcW w:w="806" w:type="dxa"/>
            <w:shd w:val="clear" w:color="auto" w:fill="CCCCFF"/>
          </w:tcPr>
          <w:p w14:paraId="77DB1F9A" w14:textId="1087AC5E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8</w:t>
            </w:r>
          </w:p>
        </w:tc>
        <w:tc>
          <w:tcPr>
            <w:tcW w:w="650" w:type="dxa"/>
            <w:shd w:val="clear" w:color="auto" w:fill="CCCCFF"/>
          </w:tcPr>
          <w:p w14:paraId="2FCAB178" w14:textId="2357BC2F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071" w:type="dxa"/>
            <w:shd w:val="clear" w:color="auto" w:fill="CCCCFF"/>
          </w:tcPr>
          <w:p w14:paraId="0E071117" w14:textId="598ABE7A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79239D" w:rsidRPr="00531411" w14:paraId="3D467219" w14:textId="77777777" w:rsidTr="00266994">
        <w:tc>
          <w:tcPr>
            <w:tcW w:w="2188" w:type="dxa"/>
            <w:shd w:val="clear" w:color="auto" w:fill="CCCCFF"/>
          </w:tcPr>
          <w:p w14:paraId="08530F78" w14:textId="77777777" w:rsidR="0079239D" w:rsidRPr="00531411" w:rsidRDefault="0079239D" w:rsidP="0079239D">
            <w:pPr>
              <w:rPr>
                <w:rFonts w:cstheme="minorHAnsi"/>
              </w:rPr>
            </w:pPr>
          </w:p>
        </w:tc>
        <w:tc>
          <w:tcPr>
            <w:tcW w:w="1817" w:type="dxa"/>
            <w:shd w:val="clear" w:color="auto" w:fill="CCCCFF"/>
          </w:tcPr>
          <w:p w14:paraId="75851FAB" w14:textId="77777777" w:rsidR="0079239D" w:rsidRPr="00531411" w:rsidRDefault="0079239D" w:rsidP="0079239D">
            <w:pPr>
              <w:rPr>
                <w:rFonts w:cstheme="minorHAnsi"/>
              </w:rPr>
            </w:pPr>
          </w:p>
        </w:tc>
        <w:tc>
          <w:tcPr>
            <w:tcW w:w="853" w:type="dxa"/>
            <w:shd w:val="clear" w:color="auto" w:fill="CCCCFF"/>
          </w:tcPr>
          <w:p w14:paraId="0F1CE25A" w14:textId="42D8C8DE" w:rsidR="0079239D" w:rsidRPr="00531411" w:rsidRDefault="0079239D" w:rsidP="0079239D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CCCCFF"/>
          </w:tcPr>
          <w:p w14:paraId="62245AA7" w14:textId="04A99AF2" w:rsidR="0079239D" w:rsidRPr="00531411" w:rsidRDefault="0079239D" w:rsidP="0079239D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426" w:type="dxa"/>
            <w:shd w:val="clear" w:color="auto" w:fill="CCCCFF"/>
          </w:tcPr>
          <w:p w14:paraId="27B6AF35" w14:textId="38550C33" w:rsidR="0079239D" w:rsidRPr="00266994" w:rsidRDefault="0079239D" w:rsidP="0079239D">
            <w:pPr>
              <w:rPr>
                <w:rFonts w:cstheme="minorHAnsi"/>
                <w:bCs/>
              </w:rPr>
            </w:pPr>
            <w:r w:rsidRPr="00266994">
              <w:rPr>
                <w:rFonts w:cstheme="minorHAnsi"/>
                <w:bCs/>
              </w:rPr>
              <w:t>Archeologia i historia wczesnośredniowiecznej Europy Północnej</w:t>
            </w:r>
          </w:p>
        </w:tc>
        <w:tc>
          <w:tcPr>
            <w:tcW w:w="1476" w:type="dxa"/>
            <w:shd w:val="clear" w:color="auto" w:fill="CCCCFF"/>
          </w:tcPr>
          <w:p w14:paraId="266C455E" w14:textId="3D5635D5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dr K. Rabiega</w:t>
            </w:r>
          </w:p>
        </w:tc>
        <w:tc>
          <w:tcPr>
            <w:tcW w:w="791" w:type="dxa"/>
            <w:shd w:val="clear" w:color="auto" w:fill="CCCCFF"/>
          </w:tcPr>
          <w:p w14:paraId="22ADFB12" w14:textId="36313AF8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552" w:type="dxa"/>
            <w:shd w:val="clear" w:color="auto" w:fill="CCCCFF"/>
          </w:tcPr>
          <w:p w14:paraId="0785A5CD" w14:textId="419B583C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I</w:t>
            </w:r>
          </w:p>
        </w:tc>
        <w:tc>
          <w:tcPr>
            <w:tcW w:w="806" w:type="dxa"/>
            <w:shd w:val="clear" w:color="auto" w:fill="CCCCFF"/>
          </w:tcPr>
          <w:p w14:paraId="531729EE" w14:textId="0D75AC60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2</w:t>
            </w:r>
          </w:p>
        </w:tc>
        <w:tc>
          <w:tcPr>
            <w:tcW w:w="650" w:type="dxa"/>
            <w:shd w:val="clear" w:color="auto" w:fill="CCCCFF"/>
          </w:tcPr>
          <w:p w14:paraId="2D366F28" w14:textId="1D250637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071" w:type="dxa"/>
            <w:shd w:val="clear" w:color="auto" w:fill="CCCCFF"/>
          </w:tcPr>
          <w:p w14:paraId="1C532887" w14:textId="3C2D036A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79239D" w:rsidRPr="00531411" w14:paraId="020FDA0D" w14:textId="77777777" w:rsidTr="00266994">
        <w:tc>
          <w:tcPr>
            <w:tcW w:w="2188" w:type="dxa"/>
            <w:shd w:val="clear" w:color="auto" w:fill="CCCCFF"/>
          </w:tcPr>
          <w:p w14:paraId="58A82201" w14:textId="05BE1CF7" w:rsidR="0079239D" w:rsidRPr="00531411" w:rsidRDefault="0079239D" w:rsidP="0079239D">
            <w:pPr>
              <w:rPr>
                <w:rFonts w:cstheme="minorHAnsi"/>
                <w:lang w:val="en-US"/>
              </w:rPr>
            </w:pPr>
          </w:p>
        </w:tc>
        <w:tc>
          <w:tcPr>
            <w:tcW w:w="1817" w:type="dxa"/>
            <w:shd w:val="clear" w:color="auto" w:fill="CCCCFF"/>
          </w:tcPr>
          <w:p w14:paraId="452D66A4" w14:textId="7CA94B63" w:rsidR="0079239D" w:rsidRPr="00531411" w:rsidRDefault="0079239D" w:rsidP="0079239D">
            <w:pPr>
              <w:rPr>
                <w:rFonts w:cstheme="minorHAnsi"/>
                <w:lang w:val="en-US"/>
              </w:rPr>
            </w:pPr>
          </w:p>
        </w:tc>
        <w:tc>
          <w:tcPr>
            <w:tcW w:w="853" w:type="dxa"/>
            <w:shd w:val="clear" w:color="auto" w:fill="CCCCFF"/>
          </w:tcPr>
          <w:p w14:paraId="79C77917" w14:textId="16F085AB" w:rsidR="0079239D" w:rsidRPr="00531411" w:rsidRDefault="0079239D" w:rsidP="0079239D">
            <w:pPr>
              <w:rPr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CCCCFF"/>
          </w:tcPr>
          <w:p w14:paraId="718260BB" w14:textId="28326DAD" w:rsidR="0079239D" w:rsidRPr="00531411" w:rsidRDefault="0079239D" w:rsidP="0079239D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  <w:p w14:paraId="747D6D8D" w14:textId="77777777" w:rsidR="0079239D" w:rsidRPr="00531411" w:rsidRDefault="0079239D" w:rsidP="0079239D">
            <w:pPr>
              <w:rPr>
                <w:rFonts w:cstheme="minorHAnsi"/>
              </w:rPr>
            </w:pPr>
          </w:p>
        </w:tc>
        <w:tc>
          <w:tcPr>
            <w:tcW w:w="2426" w:type="dxa"/>
            <w:shd w:val="clear" w:color="auto" w:fill="CCCCFF"/>
          </w:tcPr>
          <w:p w14:paraId="0AE0A05A" w14:textId="68724E05" w:rsidR="0079239D" w:rsidRPr="00531411" w:rsidRDefault="0079239D" w:rsidP="0079239D">
            <w:pPr>
              <w:rPr>
                <w:rFonts w:cstheme="minorHAnsi"/>
                <w:bCs/>
              </w:rPr>
            </w:pPr>
            <w:r w:rsidRPr="00531411">
              <w:rPr>
                <w:rFonts w:cstheme="minorHAnsi"/>
                <w:bCs/>
              </w:rPr>
              <w:t>Metody geofizyczne w badaniach dziedzictwa kulturowego</w:t>
            </w:r>
          </w:p>
        </w:tc>
        <w:tc>
          <w:tcPr>
            <w:tcW w:w="1476" w:type="dxa"/>
            <w:shd w:val="clear" w:color="auto" w:fill="CCCCFF"/>
          </w:tcPr>
          <w:p w14:paraId="66746659" w14:textId="20FAA4A3" w:rsidR="0079239D" w:rsidRPr="00531411" w:rsidRDefault="00E90E93" w:rsidP="0079239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  <w:lang w:val="en-US"/>
              </w:rPr>
              <w:t>dr</w:t>
            </w:r>
            <w:proofErr w:type="spellEnd"/>
            <w:r w:rsidR="0079239D" w:rsidRPr="00531411">
              <w:rPr>
                <w:rFonts w:cstheme="minorHAnsi"/>
                <w:lang w:val="en-US"/>
              </w:rPr>
              <w:t xml:space="preserve"> K. Rabiega</w:t>
            </w:r>
          </w:p>
        </w:tc>
        <w:tc>
          <w:tcPr>
            <w:tcW w:w="791" w:type="dxa"/>
            <w:shd w:val="clear" w:color="auto" w:fill="CCCCFF"/>
          </w:tcPr>
          <w:p w14:paraId="1A875361" w14:textId="69091F24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  <w:lang w:val="en-US"/>
              </w:rPr>
              <w:t>ĆW</w:t>
            </w:r>
          </w:p>
        </w:tc>
        <w:tc>
          <w:tcPr>
            <w:tcW w:w="552" w:type="dxa"/>
            <w:shd w:val="clear" w:color="auto" w:fill="CCCCFF"/>
          </w:tcPr>
          <w:p w14:paraId="54966B0E" w14:textId="2C4BED81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  <w:lang w:val="en-US"/>
              </w:rPr>
              <w:t>III</w:t>
            </w:r>
          </w:p>
        </w:tc>
        <w:tc>
          <w:tcPr>
            <w:tcW w:w="806" w:type="dxa"/>
            <w:shd w:val="clear" w:color="auto" w:fill="CCCCFF"/>
          </w:tcPr>
          <w:p w14:paraId="16C55C72" w14:textId="689FD81D" w:rsidR="0079239D" w:rsidRPr="00531411" w:rsidRDefault="0079239D" w:rsidP="0079239D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5</w:t>
            </w:r>
          </w:p>
        </w:tc>
        <w:tc>
          <w:tcPr>
            <w:tcW w:w="650" w:type="dxa"/>
            <w:shd w:val="clear" w:color="auto" w:fill="CCCCFF"/>
          </w:tcPr>
          <w:p w14:paraId="2995E87B" w14:textId="43638A9C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071" w:type="dxa"/>
            <w:shd w:val="clear" w:color="auto" w:fill="CCCCFF"/>
          </w:tcPr>
          <w:p w14:paraId="77047BD7" w14:textId="61012713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  <w:lang w:val="en-US"/>
              </w:rPr>
              <w:t>ZO</w:t>
            </w:r>
          </w:p>
        </w:tc>
      </w:tr>
      <w:tr w:rsidR="0079239D" w:rsidRPr="00531411" w14:paraId="0EA8DAE6" w14:textId="77777777" w:rsidTr="00266994">
        <w:tc>
          <w:tcPr>
            <w:tcW w:w="2188" w:type="dxa"/>
            <w:shd w:val="clear" w:color="auto" w:fill="CCCCFF"/>
          </w:tcPr>
          <w:p w14:paraId="49E46B3D" w14:textId="77777777" w:rsidR="0079239D" w:rsidRPr="00531411" w:rsidRDefault="0079239D" w:rsidP="0079239D">
            <w:pPr>
              <w:rPr>
                <w:rFonts w:cstheme="minorHAnsi"/>
                <w:lang w:val="en-US"/>
              </w:rPr>
            </w:pPr>
          </w:p>
        </w:tc>
        <w:tc>
          <w:tcPr>
            <w:tcW w:w="1817" w:type="dxa"/>
            <w:shd w:val="clear" w:color="auto" w:fill="CCCCFF"/>
          </w:tcPr>
          <w:p w14:paraId="5AF2E624" w14:textId="77777777" w:rsidR="0079239D" w:rsidRPr="00531411" w:rsidRDefault="0079239D" w:rsidP="0079239D">
            <w:pPr>
              <w:rPr>
                <w:rFonts w:cstheme="minorHAnsi"/>
                <w:lang w:val="en-US"/>
              </w:rPr>
            </w:pPr>
          </w:p>
        </w:tc>
        <w:tc>
          <w:tcPr>
            <w:tcW w:w="853" w:type="dxa"/>
            <w:shd w:val="clear" w:color="auto" w:fill="CCCCFF"/>
          </w:tcPr>
          <w:p w14:paraId="3373CAE5" w14:textId="77777777" w:rsidR="0079239D" w:rsidRPr="00531411" w:rsidRDefault="0079239D" w:rsidP="0079239D">
            <w:pPr>
              <w:rPr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CCCCFF"/>
          </w:tcPr>
          <w:p w14:paraId="7C3B8888" w14:textId="00E1474E" w:rsidR="0079239D" w:rsidRPr="00531411" w:rsidRDefault="0079239D" w:rsidP="0079239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</w:t>
            </w:r>
            <w:proofErr w:type="spellEnd"/>
            <w:r>
              <w:rPr>
                <w:rFonts w:cstheme="minorHAnsi"/>
              </w:rPr>
              <w:t>. Letni</w:t>
            </w:r>
          </w:p>
        </w:tc>
        <w:tc>
          <w:tcPr>
            <w:tcW w:w="2426" w:type="dxa"/>
            <w:shd w:val="clear" w:color="auto" w:fill="CCCCFF"/>
          </w:tcPr>
          <w:p w14:paraId="12F1C557" w14:textId="38D523A3" w:rsidR="0079239D" w:rsidRPr="00531411" w:rsidRDefault="0079239D" w:rsidP="0079239D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Wykład monograficzny</w:t>
            </w:r>
          </w:p>
        </w:tc>
        <w:tc>
          <w:tcPr>
            <w:tcW w:w="1476" w:type="dxa"/>
            <w:shd w:val="clear" w:color="auto" w:fill="CCCCFF"/>
          </w:tcPr>
          <w:p w14:paraId="602C5EDD" w14:textId="62D5BD7B" w:rsidR="0079239D" w:rsidRPr="00531411" w:rsidRDefault="0079239D" w:rsidP="0079239D">
            <w:pPr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Vacat</w:t>
            </w:r>
            <w:proofErr w:type="spellEnd"/>
          </w:p>
        </w:tc>
        <w:tc>
          <w:tcPr>
            <w:tcW w:w="791" w:type="dxa"/>
            <w:shd w:val="clear" w:color="auto" w:fill="CCCCFF"/>
          </w:tcPr>
          <w:p w14:paraId="21403055" w14:textId="3CD301A2" w:rsidR="0079239D" w:rsidRPr="00531411" w:rsidRDefault="0079239D" w:rsidP="0079239D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W</w:t>
            </w:r>
          </w:p>
        </w:tc>
        <w:tc>
          <w:tcPr>
            <w:tcW w:w="552" w:type="dxa"/>
            <w:shd w:val="clear" w:color="auto" w:fill="CCCCFF"/>
          </w:tcPr>
          <w:p w14:paraId="368B03DF" w14:textId="7185FECF" w:rsidR="0079239D" w:rsidRPr="00531411" w:rsidRDefault="0079239D" w:rsidP="0079239D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III</w:t>
            </w:r>
          </w:p>
        </w:tc>
        <w:tc>
          <w:tcPr>
            <w:tcW w:w="806" w:type="dxa"/>
            <w:shd w:val="clear" w:color="auto" w:fill="CCCCFF"/>
          </w:tcPr>
          <w:p w14:paraId="0E20576F" w14:textId="3C8D476E" w:rsidR="0079239D" w:rsidRPr="00531411" w:rsidRDefault="0079239D" w:rsidP="0079239D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9</w:t>
            </w:r>
          </w:p>
        </w:tc>
        <w:tc>
          <w:tcPr>
            <w:tcW w:w="650" w:type="dxa"/>
            <w:shd w:val="clear" w:color="auto" w:fill="CCCCFF"/>
          </w:tcPr>
          <w:p w14:paraId="09C6F380" w14:textId="12FA2719" w:rsidR="0079239D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071" w:type="dxa"/>
            <w:shd w:val="clear" w:color="auto" w:fill="CCCCFF"/>
          </w:tcPr>
          <w:p w14:paraId="3078357D" w14:textId="21BA9F49" w:rsidR="0079239D" w:rsidRPr="00531411" w:rsidRDefault="0079239D" w:rsidP="0079239D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E</w:t>
            </w:r>
          </w:p>
        </w:tc>
      </w:tr>
      <w:tr w:rsidR="0079239D" w:rsidRPr="00531411" w14:paraId="3B9ECDB0" w14:textId="77777777" w:rsidTr="00266994">
        <w:tc>
          <w:tcPr>
            <w:tcW w:w="2188" w:type="dxa"/>
            <w:shd w:val="clear" w:color="auto" w:fill="CCCCFF"/>
          </w:tcPr>
          <w:p w14:paraId="069AB7CA" w14:textId="3E91DBC8" w:rsidR="0079239D" w:rsidRPr="00531411" w:rsidRDefault="0079239D" w:rsidP="0079239D">
            <w:pPr>
              <w:rPr>
                <w:rFonts w:cstheme="minorHAnsi"/>
                <w:lang w:val="en-US"/>
              </w:rPr>
            </w:pPr>
          </w:p>
        </w:tc>
        <w:tc>
          <w:tcPr>
            <w:tcW w:w="1817" w:type="dxa"/>
            <w:shd w:val="clear" w:color="auto" w:fill="CCCCFF"/>
          </w:tcPr>
          <w:p w14:paraId="78897B33" w14:textId="31874EC3" w:rsidR="0079239D" w:rsidRPr="00531411" w:rsidRDefault="0079239D" w:rsidP="0079239D">
            <w:pPr>
              <w:rPr>
                <w:rFonts w:cstheme="minorHAnsi"/>
                <w:lang w:val="en-US"/>
              </w:rPr>
            </w:pPr>
          </w:p>
        </w:tc>
        <w:tc>
          <w:tcPr>
            <w:tcW w:w="853" w:type="dxa"/>
            <w:shd w:val="clear" w:color="auto" w:fill="CCCCFF"/>
          </w:tcPr>
          <w:p w14:paraId="4D4843EB" w14:textId="65DB53CB" w:rsidR="0079239D" w:rsidRPr="00531411" w:rsidRDefault="0079239D" w:rsidP="0079239D">
            <w:pPr>
              <w:rPr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CCCCFF"/>
          </w:tcPr>
          <w:p w14:paraId="686279E4" w14:textId="49B0A626" w:rsidR="0079239D" w:rsidRPr="00531411" w:rsidRDefault="0079239D" w:rsidP="0079239D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426" w:type="dxa"/>
            <w:shd w:val="clear" w:color="auto" w:fill="CCCCFF"/>
          </w:tcPr>
          <w:p w14:paraId="24EB12C5" w14:textId="0AB3A5A8" w:rsidR="0079239D" w:rsidRPr="00531411" w:rsidRDefault="0079239D" w:rsidP="0079239D">
            <w:pPr>
              <w:rPr>
                <w:rFonts w:cstheme="minorHAnsi"/>
                <w:bCs/>
              </w:rPr>
            </w:pPr>
            <w:r w:rsidRPr="00531411">
              <w:rPr>
                <w:rFonts w:cstheme="minorHAnsi"/>
                <w:bCs/>
              </w:rPr>
              <w:t>Seminarium licencjackie</w:t>
            </w:r>
          </w:p>
        </w:tc>
        <w:tc>
          <w:tcPr>
            <w:tcW w:w="1476" w:type="dxa"/>
            <w:shd w:val="clear" w:color="auto" w:fill="CCCCFF"/>
          </w:tcPr>
          <w:p w14:paraId="693BDB77" w14:textId="068A8C7B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Pr="00531411">
              <w:rPr>
                <w:rFonts w:cstheme="minorHAnsi"/>
              </w:rPr>
              <w:t>r hab. R. Gawroński</w:t>
            </w:r>
          </w:p>
        </w:tc>
        <w:tc>
          <w:tcPr>
            <w:tcW w:w="791" w:type="dxa"/>
            <w:shd w:val="clear" w:color="auto" w:fill="CCCCFF"/>
          </w:tcPr>
          <w:p w14:paraId="385F6482" w14:textId="3B9B4768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</w:t>
            </w:r>
          </w:p>
        </w:tc>
        <w:tc>
          <w:tcPr>
            <w:tcW w:w="552" w:type="dxa"/>
            <w:shd w:val="clear" w:color="auto" w:fill="CCCCFF"/>
          </w:tcPr>
          <w:p w14:paraId="3E9FA7DE" w14:textId="4F0F2C4F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I</w:t>
            </w:r>
          </w:p>
        </w:tc>
        <w:tc>
          <w:tcPr>
            <w:tcW w:w="806" w:type="dxa"/>
            <w:shd w:val="clear" w:color="auto" w:fill="CCCCFF"/>
          </w:tcPr>
          <w:p w14:paraId="1EF00E32" w14:textId="18E98789" w:rsidR="0079239D" w:rsidRPr="00531411" w:rsidRDefault="0079239D" w:rsidP="0079239D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-</w:t>
            </w:r>
          </w:p>
        </w:tc>
        <w:tc>
          <w:tcPr>
            <w:tcW w:w="650" w:type="dxa"/>
            <w:shd w:val="clear" w:color="auto" w:fill="CCCCFF"/>
          </w:tcPr>
          <w:p w14:paraId="0DF7C4EC" w14:textId="6AADC6EF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  <w:lang w:val="en-US"/>
              </w:rPr>
              <w:t>9</w:t>
            </w:r>
          </w:p>
        </w:tc>
        <w:tc>
          <w:tcPr>
            <w:tcW w:w="1071" w:type="dxa"/>
            <w:shd w:val="clear" w:color="auto" w:fill="CCCCFF"/>
          </w:tcPr>
          <w:p w14:paraId="754A39F8" w14:textId="3828F599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  <w:lang w:val="en-US"/>
              </w:rPr>
              <w:t>ZO</w:t>
            </w:r>
          </w:p>
        </w:tc>
      </w:tr>
      <w:tr w:rsidR="0079239D" w:rsidRPr="00531411" w14:paraId="12845AC0" w14:textId="77777777" w:rsidTr="00266994">
        <w:tc>
          <w:tcPr>
            <w:tcW w:w="2188" w:type="dxa"/>
            <w:shd w:val="clear" w:color="auto" w:fill="CCCCFF"/>
          </w:tcPr>
          <w:p w14:paraId="35BFE9F1" w14:textId="77777777" w:rsidR="0079239D" w:rsidRPr="00531411" w:rsidRDefault="0079239D" w:rsidP="0079239D">
            <w:pPr>
              <w:rPr>
                <w:rFonts w:cstheme="minorHAnsi"/>
                <w:lang w:val="en-US"/>
              </w:rPr>
            </w:pPr>
          </w:p>
        </w:tc>
        <w:tc>
          <w:tcPr>
            <w:tcW w:w="1817" w:type="dxa"/>
            <w:shd w:val="clear" w:color="auto" w:fill="CCCCFF"/>
          </w:tcPr>
          <w:p w14:paraId="1E7E9A25" w14:textId="77777777" w:rsidR="0079239D" w:rsidRPr="00531411" w:rsidRDefault="0079239D" w:rsidP="0079239D">
            <w:pPr>
              <w:rPr>
                <w:rFonts w:cstheme="minorHAnsi"/>
                <w:lang w:val="en-US"/>
              </w:rPr>
            </w:pPr>
          </w:p>
        </w:tc>
        <w:tc>
          <w:tcPr>
            <w:tcW w:w="853" w:type="dxa"/>
            <w:shd w:val="clear" w:color="auto" w:fill="CCCCFF"/>
          </w:tcPr>
          <w:p w14:paraId="79EC3DE0" w14:textId="77777777" w:rsidR="0079239D" w:rsidRPr="00531411" w:rsidRDefault="0079239D" w:rsidP="0079239D">
            <w:pPr>
              <w:rPr>
                <w:sz w:val="20"/>
                <w:szCs w:val="20"/>
              </w:rPr>
            </w:pPr>
          </w:p>
        </w:tc>
        <w:tc>
          <w:tcPr>
            <w:tcW w:w="1478" w:type="dxa"/>
            <w:shd w:val="clear" w:color="auto" w:fill="CCCCFF"/>
          </w:tcPr>
          <w:p w14:paraId="770EC2AB" w14:textId="7B75A493" w:rsidR="0079239D" w:rsidRPr="00531411" w:rsidRDefault="0079239D" w:rsidP="0079239D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426" w:type="dxa"/>
            <w:shd w:val="clear" w:color="auto" w:fill="CCCCFF"/>
          </w:tcPr>
          <w:p w14:paraId="0C4F038C" w14:textId="6B37A68B" w:rsidR="0079239D" w:rsidRPr="00531411" w:rsidRDefault="0079239D" w:rsidP="0079239D">
            <w:pPr>
              <w:rPr>
                <w:rFonts w:cstheme="minorHAnsi"/>
                <w:bCs/>
              </w:rPr>
            </w:pPr>
            <w:r w:rsidRPr="00531411">
              <w:rPr>
                <w:rFonts w:cstheme="minorHAnsi"/>
                <w:bCs/>
              </w:rPr>
              <w:t>Seminarium licencjackie</w:t>
            </w:r>
          </w:p>
        </w:tc>
        <w:tc>
          <w:tcPr>
            <w:tcW w:w="1476" w:type="dxa"/>
            <w:shd w:val="clear" w:color="auto" w:fill="CCCCFF"/>
          </w:tcPr>
          <w:p w14:paraId="4E47DB37" w14:textId="3C4FBAF4" w:rsidR="0079239D" w:rsidRPr="00531411" w:rsidRDefault="0079239D" w:rsidP="0079239D">
            <w:p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Pr="00531411">
              <w:rPr>
                <w:rFonts w:cstheme="minorHAnsi"/>
              </w:rPr>
              <w:t xml:space="preserve">r </w:t>
            </w:r>
            <w:r>
              <w:rPr>
                <w:rFonts w:cstheme="minorHAnsi"/>
              </w:rPr>
              <w:t>M. Żurek</w:t>
            </w:r>
          </w:p>
        </w:tc>
        <w:tc>
          <w:tcPr>
            <w:tcW w:w="791" w:type="dxa"/>
            <w:shd w:val="clear" w:color="auto" w:fill="CCCCFF"/>
          </w:tcPr>
          <w:p w14:paraId="35B1A027" w14:textId="162F6C8F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</w:t>
            </w:r>
          </w:p>
        </w:tc>
        <w:tc>
          <w:tcPr>
            <w:tcW w:w="552" w:type="dxa"/>
            <w:shd w:val="clear" w:color="auto" w:fill="CCCCFF"/>
          </w:tcPr>
          <w:p w14:paraId="7A59C378" w14:textId="346464FE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I</w:t>
            </w:r>
          </w:p>
        </w:tc>
        <w:tc>
          <w:tcPr>
            <w:tcW w:w="806" w:type="dxa"/>
            <w:shd w:val="clear" w:color="auto" w:fill="CCCCFF"/>
          </w:tcPr>
          <w:p w14:paraId="60ACC17C" w14:textId="0A834336" w:rsidR="0079239D" w:rsidRPr="00531411" w:rsidRDefault="0079239D" w:rsidP="0079239D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-</w:t>
            </w:r>
          </w:p>
        </w:tc>
        <w:tc>
          <w:tcPr>
            <w:tcW w:w="650" w:type="dxa"/>
            <w:shd w:val="clear" w:color="auto" w:fill="CCCCFF"/>
          </w:tcPr>
          <w:p w14:paraId="5E87ABA7" w14:textId="68B62769" w:rsidR="0079239D" w:rsidRPr="00531411" w:rsidRDefault="0079239D" w:rsidP="0079239D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9</w:t>
            </w:r>
          </w:p>
        </w:tc>
        <w:tc>
          <w:tcPr>
            <w:tcW w:w="1071" w:type="dxa"/>
            <w:shd w:val="clear" w:color="auto" w:fill="CCCCFF"/>
          </w:tcPr>
          <w:p w14:paraId="15D11E4E" w14:textId="2F12DB36" w:rsidR="0079239D" w:rsidRPr="00531411" w:rsidRDefault="0079239D" w:rsidP="0079239D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ZO</w:t>
            </w:r>
          </w:p>
        </w:tc>
      </w:tr>
      <w:tr w:rsidR="0079239D" w:rsidRPr="00531411" w14:paraId="38CD6B5B" w14:textId="77777777" w:rsidTr="00266994">
        <w:trPr>
          <w:gridAfter w:val="3"/>
          <w:wAfter w:w="2527" w:type="dxa"/>
        </w:trPr>
        <w:tc>
          <w:tcPr>
            <w:tcW w:w="2188" w:type="dxa"/>
            <w:shd w:val="clear" w:color="auto" w:fill="E7E6E6" w:themeFill="background2"/>
          </w:tcPr>
          <w:p w14:paraId="33FD37EF" w14:textId="77777777" w:rsidR="0079239D" w:rsidRPr="00531411" w:rsidRDefault="0079239D" w:rsidP="0079239D">
            <w:pPr>
              <w:rPr>
                <w:rFonts w:cstheme="minorHAnsi"/>
              </w:rPr>
            </w:pPr>
          </w:p>
        </w:tc>
        <w:tc>
          <w:tcPr>
            <w:tcW w:w="1817" w:type="dxa"/>
            <w:shd w:val="clear" w:color="auto" w:fill="E7E6E6" w:themeFill="background2"/>
          </w:tcPr>
          <w:p w14:paraId="14578932" w14:textId="77777777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ykład ogólnouczelniany</w:t>
            </w:r>
          </w:p>
        </w:tc>
        <w:tc>
          <w:tcPr>
            <w:tcW w:w="853" w:type="dxa"/>
            <w:shd w:val="clear" w:color="auto" w:fill="E7E6E6" w:themeFill="background2"/>
          </w:tcPr>
          <w:p w14:paraId="7D36ED92" w14:textId="77777777" w:rsidR="0079239D" w:rsidRPr="00531411" w:rsidRDefault="0079239D" w:rsidP="0079239D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E7E6E6" w:themeFill="background2"/>
          </w:tcPr>
          <w:p w14:paraId="3F44F2E6" w14:textId="77777777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2426" w:type="dxa"/>
            <w:shd w:val="clear" w:color="auto" w:fill="E7E6E6" w:themeFill="background2"/>
          </w:tcPr>
          <w:p w14:paraId="68BA42ED" w14:textId="77777777" w:rsidR="0079239D" w:rsidRPr="00531411" w:rsidRDefault="0079239D" w:rsidP="0079239D">
            <w:pPr>
              <w:rPr>
                <w:rFonts w:cstheme="minorHAnsi"/>
              </w:rPr>
            </w:pPr>
          </w:p>
        </w:tc>
        <w:tc>
          <w:tcPr>
            <w:tcW w:w="1476" w:type="dxa"/>
            <w:shd w:val="clear" w:color="auto" w:fill="E7E6E6" w:themeFill="background2"/>
          </w:tcPr>
          <w:p w14:paraId="53273AF1" w14:textId="7A5D4F5B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-III</w:t>
            </w:r>
          </w:p>
        </w:tc>
        <w:tc>
          <w:tcPr>
            <w:tcW w:w="791" w:type="dxa"/>
            <w:shd w:val="clear" w:color="auto" w:fill="E7E6E6" w:themeFill="background2"/>
          </w:tcPr>
          <w:p w14:paraId="230D2424" w14:textId="77777777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5</w:t>
            </w:r>
          </w:p>
        </w:tc>
        <w:tc>
          <w:tcPr>
            <w:tcW w:w="552" w:type="dxa"/>
            <w:shd w:val="clear" w:color="auto" w:fill="E7E6E6" w:themeFill="background2"/>
          </w:tcPr>
          <w:p w14:paraId="4A3044D5" w14:textId="77777777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79239D" w:rsidRPr="00531411" w14:paraId="509D431A" w14:textId="77777777" w:rsidTr="00266994">
        <w:trPr>
          <w:gridAfter w:val="5"/>
          <w:wAfter w:w="3870" w:type="dxa"/>
        </w:trPr>
        <w:tc>
          <w:tcPr>
            <w:tcW w:w="2188" w:type="dxa"/>
            <w:shd w:val="clear" w:color="auto" w:fill="E7E6E6" w:themeFill="background2"/>
          </w:tcPr>
          <w:p w14:paraId="41D6D47E" w14:textId="3A9D3453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Łącznie ilość punktów ECTS koniecznych do uzyskania podczas studiów licencjackich</w:t>
            </w:r>
          </w:p>
        </w:tc>
        <w:tc>
          <w:tcPr>
            <w:tcW w:w="1817" w:type="dxa"/>
            <w:shd w:val="clear" w:color="auto" w:fill="E7E6E6" w:themeFill="background2"/>
          </w:tcPr>
          <w:p w14:paraId="69A2CF7F" w14:textId="77777777" w:rsidR="0079239D" w:rsidRPr="00531411" w:rsidRDefault="0079239D" w:rsidP="0079239D">
            <w:pPr>
              <w:rPr>
                <w:rFonts w:cstheme="minorHAnsi"/>
              </w:rPr>
            </w:pPr>
          </w:p>
        </w:tc>
        <w:tc>
          <w:tcPr>
            <w:tcW w:w="853" w:type="dxa"/>
            <w:shd w:val="clear" w:color="auto" w:fill="E7E6E6" w:themeFill="background2"/>
          </w:tcPr>
          <w:p w14:paraId="29DAE690" w14:textId="77777777" w:rsidR="0079239D" w:rsidRPr="00531411" w:rsidRDefault="0079239D" w:rsidP="0079239D">
            <w:pPr>
              <w:rPr>
                <w:rFonts w:cstheme="minorHAnsi"/>
              </w:rPr>
            </w:pPr>
          </w:p>
        </w:tc>
        <w:tc>
          <w:tcPr>
            <w:tcW w:w="1478" w:type="dxa"/>
            <w:shd w:val="clear" w:color="auto" w:fill="E7E6E6" w:themeFill="background2"/>
          </w:tcPr>
          <w:p w14:paraId="25FF204B" w14:textId="4CA67B74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-III</w:t>
            </w:r>
          </w:p>
        </w:tc>
        <w:tc>
          <w:tcPr>
            <w:tcW w:w="2426" w:type="dxa"/>
            <w:shd w:val="clear" w:color="auto" w:fill="E7E6E6" w:themeFill="background2"/>
          </w:tcPr>
          <w:p w14:paraId="478698F7" w14:textId="67714C27" w:rsidR="0079239D" w:rsidRPr="00531411" w:rsidRDefault="0079239D" w:rsidP="0079239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80</w:t>
            </w:r>
          </w:p>
        </w:tc>
        <w:tc>
          <w:tcPr>
            <w:tcW w:w="1476" w:type="dxa"/>
            <w:shd w:val="clear" w:color="auto" w:fill="E7E6E6" w:themeFill="background2"/>
          </w:tcPr>
          <w:p w14:paraId="11A70CA8" w14:textId="77777777" w:rsidR="0079239D" w:rsidRPr="00531411" w:rsidRDefault="0079239D" w:rsidP="0079239D">
            <w:pPr>
              <w:rPr>
                <w:rFonts w:cstheme="minorHAnsi"/>
              </w:rPr>
            </w:pPr>
          </w:p>
        </w:tc>
      </w:tr>
    </w:tbl>
    <w:p w14:paraId="796044CB" w14:textId="522E421C" w:rsidR="008D44F9" w:rsidRDefault="008D44F9" w:rsidP="000C2E73"/>
    <w:p w14:paraId="32B222CC" w14:textId="77777777" w:rsidR="002818AB" w:rsidRPr="00531411" w:rsidRDefault="002818AB" w:rsidP="000C2E73"/>
    <w:p w14:paraId="5A93006C" w14:textId="2E6FEDBC" w:rsidR="000C2E73" w:rsidRPr="00531411" w:rsidRDefault="00542DDC" w:rsidP="000C2E73">
      <w:r w:rsidRPr="00531411">
        <w:t>Zajęcia do wyboru:</w:t>
      </w:r>
    </w:p>
    <w:tbl>
      <w:tblPr>
        <w:tblW w:w="124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19"/>
        <w:gridCol w:w="6687"/>
        <w:gridCol w:w="1417"/>
        <w:gridCol w:w="1262"/>
        <w:gridCol w:w="922"/>
        <w:gridCol w:w="1262"/>
      </w:tblGrid>
      <w:tr w:rsidR="00A4106F" w:rsidRPr="00307DA6" w14:paraId="6FD19E58" w14:textId="77777777" w:rsidTr="00A4106F">
        <w:trPr>
          <w:trHeight w:val="255"/>
        </w:trPr>
        <w:tc>
          <w:tcPr>
            <w:tcW w:w="7768" w:type="dxa"/>
            <w:gridSpan w:val="2"/>
            <w:shd w:val="clear" w:color="auto" w:fill="auto"/>
            <w:vAlign w:val="center"/>
            <w:hideMark/>
          </w:tcPr>
          <w:p w14:paraId="3E1AD12C" w14:textId="77777777" w:rsidR="00A4106F" w:rsidRPr="00A4106F" w:rsidRDefault="00A4106F" w:rsidP="00542D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A410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Prahistoria ziem polskich</w:t>
            </w:r>
          </w:p>
        </w:tc>
        <w:tc>
          <w:tcPr>
            <w:tcW w:w="1417" w:type="dxa"/>
          </w:tcPr>
          <w:p w14:paraId="3C3D50BC" w14:textId="74692D0F" w:rsidR="00A4106F" w:rsidRP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A410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Dr J. Budziszewski</w:t>
            </w:r>
          </w:p>
        </w:tc>
        <w:tc>
          <w:tcPr>
            <w:tcW w:w="1174" w:type="dxa"/>
          </w:tcPr>
          <w:p w14:paraId="29AEBBF5" w14:textId="125366BF" w:rsid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Piątek</w:t>
            </w:r>
          </w:p>
          <w:p w14:paraId="2A11ECB4" w14:textId="30E7BE40" w:rsidR="00A4106F" w:rsidRP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11:30-13.00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25D764F8" w14:textId="770FD785" w:rsidR="00A4106F" w:rsidRP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Sala 105</w:t>
            </w:r>
          </w:p>
        </w:tc>
        <w:tc>
          <w:tcPr>
            <w:tcW w:w="1176" w:type="dxa"/>
            <w:shd w:val="clear" w:color="auto" w:fill="auto"/>
            <w:vAlign w:val="center"/>
            <w:hideMark/>
          </w:tcPr>
          <w:p w14:paraId="53494BB8" w14:textId="77777777" w:rsidR="00A4106F" w:rsidRP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A410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stacjonarnie</w:t>
            </w:r>
          </w:p>
        </w:tc>
      </w:tr>
      <w:tr w:rsidR="00A4106F" w:rsidRPr="00307DA6" w14:paraId="47E85AC0" w14:textId="77777777" w:rsidTr="00A4106F">
        <w:trPr>
          <w:trHeight w:val="255"/>
        </w:trPr>
        <w:tc>
          <w:tcPr>
            <w:tcW w:w="7768" w:type="dxa"/>
            <w:gridSpan w:val="2"/>
            <w:shd w:val="clear" w:color="auto" w:fill="auto"/>
            <w:vAlign w:val="center"/>
            <w:hideMark/>
          </w:tcPr>
          <w:p w14:paraId="57B49A37" w14:textId="77777777" w:rsidR="00A4106F" w:rsidRPr="00A4106F" w:rsidRDefault="00A4106F" w:rsidP="00542D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A410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Bronioznawstwo</w:t>
            </w:r>
            <w:proofErr w:type="spellEnd"/>
            <w:r w:rsidRPr="00A410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 xml:space="preserve"> historyczne</w:t>
            </w:r>
          </w:p>
        </w:tc>
        <w:tc>
          <w:tcPr>
            <w:tcW w:w="1417" w:type="dxa"/>
          </w:tcPr>
          <w:p w14:paraId="4ED7BC7C" w14:textId="546B4AC3" w:rsidR="00A4106F" w:rsidRP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A410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prof. R. Gawroński</w:t>
            </w:r>
          </w:p>
        </w:tc>
        <w:tc>
          <w:tcPr>
            <w:tcW w:w="1174" w:type="dxa"/>
          </w:tcPr>
          <w:p w14:paraId="65C0A9C0" w14:textId="5FA39DFD" w:rsid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Środa</w:t>
            </w:r>
          </w:p>
          <w:p w14:paraId="4F05B72E" w14:textId="01E0903A" w:rsidR="00A4106F" w:rsidRP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13.15-14.45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468D20BF" w14:textId="34F214A8" w:rsidR="00A4106F" w:rsidRP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sala 310</w:t>
            </w:r>
          </w:p>
        </w:tc>
        <w:tc>
          <w:tcPr>
            <w:tcW w:w="1176" w:type="dxa"/>
            <w:shd w:val="clear" w:color="auto" w:fill="auto"/>
            <w:vAlign w:val="center"/>
            <w:hideMark/>
          </w:tcPr>
          <w:p w14:paraId="2F2E2763" w14:textId="77777777" w:rsidR="00A4106F" w:rsidRP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A410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stacjonarnie</w:t>
            </w:r>
          </w:p>
        </w:tc>
      </w:tr>
      <w:tr w:rsidR="00A4106F" w:rsidRPr="00307DA6" w14:paraId="4413CFA1" w14:textId="77777777" w:rsidTr="00A4106F">
        <w:trPr>
          <w:trHeight w:val="255"/>
        </w:trPr>
        <w:tc>
          <w:tcPr>
            <w:tcW w:w="7768" w:type="dxa"/>
            <w:gridSpan w:val="2"/>
            <w:shd w:val="clear" w:color="auto" w:fill="auto"/>
            <w:vAlign w:val="center"/>
            <w:hideMark/>
          </w:tcPr>
          <w:p w14:paraId="37EE400E" w14:textId="77777777" w:rsidR="00A4106F" w:rsidRPr="00A4106F" w:rsidRDefault="00A4106F" w:rsidP="00542D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l-PL"/>
              </w:rPr>
            </w:pPr>
            <w:r w:rsidRPr="00A410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l-PL"/>
              </w:rPr>
              <w:t xml:space="preserve">New Trends in Presenting Cultural History in Museums </w:t>
            </w:r>
          </w:p>
        </w:tc>
        <w:tc>
          <w:tcPr>
            <w:tcW w:w="1417" w:type="dxa"/>
          </w:tcPr>
          <w:p w14:paraId="0F5EDC2F" w14:textId="1A108629" w:rsidR="00A4106F" w:rsidRP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l-PL"/>
              </w:rPr>
            </w:pPr>
            <w:r w:rsidRPr="00A410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l-PL"/>
              </w:rPr>
              <w:t>Prof. L.D. Nebelsick</w:t>
            </w:r>
          </w:p>
        </w:tc>
        <w:tc>
          <w:tcPr>
            <w:tcW w:w="1174" w:type="dxa"/>
          </w:tcPr>
          <w:p w14:paraId="7742F361" w14:textId="64B7BB79" w:rsid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Poniedziałek</w:t>
            </w:r>
          </w:p>
          <w:p w14:paraId="2D83D79A" w14:textId="589CF9EA" w:rsidR="00A4106F" w:rsidRP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9:45-11:15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4A1C3DCA" w14:textId="69177BFF" w:rsidR="00A4106F" w:rsidRP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176" w:type="dxa"/>
            <w:shd w:val="clear" w:color="auto" w:fill="auto"/>
            <w:vAlign w:val="center"/>
            <w:hideMark/>
          </w:tcPr>
          <w:p w14:paraId="387B4D05" w14:textId="4596F2E1" w:rsidR="00A4106F" w:rsidRP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On-line</w:t>
            </w:r>
          </w:p>
        </w:tc>
      </w:tr>
      <w:tr w:rsidR="00A4106F" w:rsidRPr="00307DA6" w14:paraId="75A2ADC3" w14:textId="77777777" w:rsidTr="00A4106F">
        <w:trPr>
          <w:trHeight w:val="255"/>
        </w:trPr>
        <w:tc>
          <w:tcPr>
            <w:tcW w:w="7768" w:type="dxa"/>
            <w:gridSpan w:val="2"/>
            <w:shd w:val="clear" w:color="auto" w:fill="auto"/>
            <w:vAlign w:val="center"/>
            <w:hideMark/>
          </w:tcPr>
          <w:p w14:paraId="493A6821" w14:textId="77777777" w:rsidR="00A4106F" w:rsidRPr="00A4106F" w:rsidRDefault="00A4106F" w:rsidP="00542D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A410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Podstawy konserwacji dziedzictwa archeologicznego oraz zabytków techniki i przemysłu</w:t>
            </w:r>
          </w:p>
        </w:tc>
        <w:tc>
          <w:tcPr>
            <w:tcW w:w="1417" w:type="dxa"/>
          </w:tcPr>
          <w:p w14:paraId="62152AA8" w14:textId="6024EE39" w:rsidR="00A4106F" w:rsidRP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A410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Dr J. Wysocki</w:t>
            </w:r>
          </w:p>
        </w:tc>
        <w:tc>
          <w:tcPr>
            <w:tcW w:w="1174" w:type="dxa"/>
          </w:tcPr>
          <w:p w14:paraId="50FCB6C0" w14:textId="3E395896" w:rsidR="00A4106F" w:rsidRP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Piątek 9:45-11:15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60B99F4A" w14:textId="3CC4223B" w:rsidR="00A4106F" w:rsidRP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Sala 324</w:t>
            </w:r>
          </w:p>
        </w:tc>
        <w:tc>
          <w:tcPr>
            <w:tcW w:w="1176" w:type="dxa"/>
            <w:shd w:val="clear" w:color="auto" w:fill="auto"/>
            <w:vAlign w:val="center"/>
            <w:hideMark/>
          </w:tcPr>
          <w:p w14:paraId="4C20C9E6" w14:textId="77777777" w:rsidR="00A4106F" w:rsidRP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A410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stacjonarnie</w:t>
            </w:r>
          </w:p>
        </w:tc>
      </w:tr>
      <w:tr w:rsidR="00A4106F" w:rsidRPr="00307DA6" w14:paraId="090C1007" w14:textId="77777777" w:rsidTr="00A4106F">
        <w:trPr>
          <w:trHeight w:val="255"/>
        </w:trPr>
        <w:tc>
          <w:tcPr>
            <w:tcW w:w="7768" w:type="dxa"/>
            <w:gridSpan w:val="2"/>
            <w:shd w:val="clear" w:color="auto" w:fill="auto"/>
            <w:vAlign w:val="center"/>
            <w:hideMark/>
          </w:tcPr>
          <w:p w14:paraId="3DC965F2" w14:textId="77777777" w:rsidR="00A4106F" w:rsidRPr="00A4106F" w:rsidRDefault="00A4106F" w:rsidP="00542D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A410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Język grecki</w:t>
            </w:r>
          </w:p>
        </w:tc>
        <w:tc>
          <w:tcPr>
            <w:tcW w:w="1417" w:type="dxa"/>
          </w:tcPr>
          <w:p w14:paraId="190BDBF3" w14:textId="38FC0BFE" w:rsidR="00A4106F" w:rsidRP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A4106F">
              <w:t xml:space="preserve">dr </w:t>
            </w:r>
            <w:proofErr w:type="spellStart"/>
            <w:r w:rsidRPr="00A4106F">
              <w:t>F.Doroszewski</w:t>
            </w:r>
            <w:proofErr w:type="spellEnd"/>
          </w:p>
        </w:tc>
        <w:tc>
          <w:tcPr>
            <w:tcW w:w="1174" w:type="dxa"/>
          </w:tcPr>
          <w:p w14:paraId="1B938549" w14:textId="1B8E773C" w:rsidR="00A4106F" w:rsidRP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Do ustalenia z prowadzącym</w:t>
            </w:r>
          </w:p>
        </w:tc>
        <w:tc>
          <w:tcPr>
            <w:tcW w:w="934" w:type="dxa"/>
            <w:shd w:val="clear" w:color="auto" w:fill="auto"/>
            <w:vAlign w:val="center"/>
            <w:hideMark/>
          </w:tcPr>
          <w:p w14:paraId="7258BE0B" w14:textId="09FBCA7B" w:rsidR="00A4106F" w:rsidRP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A410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Lek</w:t>
            </w:r>
          </w:p>
        </w:tc>
        <w:tc>
          <w:tcPr>
            <w:tcW w:w="1176" w:type="dxa"/>
            <w:shd w:val="clear" w:color="auto" w:fill="auto"/>
            <w:vAlign w:val="center"/>
            <w:hideMark/>
          </w:tcPr>
          <w:p w14:paraId="517F90A0" w14:textId="45F3C843" w:rsidR="00A4106F" w:rsidRP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Do ustalenia z prowadzącym</w:t>
            </w:r>
          </w:p>
        </w:tc>
      </w:tr>
      <w:tr w:rsidR="00A4106F" w:rsidRPr="00307DA6" w14:paraId="32907042" w14:textId="77777777" w:rsidTr="00A4106F">
        <w:trPr>
          <w:trHeight w:val="255"/>
        </w:trPr>
        <w:tc>
          <w:tcPr>
            <w:tcW w:w="7768" w:type="dxa"/>
            <w:gridSpan w:val="2"/>
            <w:shd w:val="clear" w:color="auto" w:fill="auto"/>
            <w:vAlign w:val="center"/>
          </w:tcPr>
          <w:p w14:paraId="3301548C" w14:textId="7C3FBE0B" w:rsidR="00A4106F" w:rsidRPr="00A4106F" w:rsidRDefault="00A4106F" w:rsidP="00542D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A410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Historia ogrodów i założeń zieleni</w:t>
            </w:r>
          </w:p>
        </w:tc>
        <w:tc>
          <w:tcPr>
            <w:tcW w:w="1417" w:type="dxa"/>
          </w:tcPr>
          <w:p w14:paraId="55154764" w14:textId="4AA5CF3D" w:rsidR="00A4106F" w:rsidRP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A410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Dr K. Pałubska</w:t>
            </w:r>
          </w:p>
        </w:tc>
        <w:tc>
          <w:tcPr>
            <w:tcW w:w="1174" w:type="dxa"/>
          </w:tcPr>
          <w:p w14:paraId="79DBF4E5" w14:textId="1B4356CF" w:rsid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Czwartek</w:t>
            </w:r>
          </w:p>
          <w:p w14:paraId="42F0CA6D" w14:textId="5581ED3D" w:rsidR="00A4106F" w:rsidRP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18:30-20:00</w:t>
            </w:r>
          </w:p>
        </w:tc>
        <w:tc>
          <w:tcPr>
            <w:tcW w:w="934" w:type="dxa"/>
            <w:shd w:val="clear" w:color="auto" w:fill="auto"/>
            <w:vAlign w:val="center"/>
          </w:tcPr>
          <w:p w14:paraId="2C609A93" w14:textId="5A5DD193" w:rsidR="00A4106F" w:rsidRP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Sala 103</w:t>
            </w:r>
          </w:p>
        </w:tc>
        <w:tc>
          <w:tcPr>
            <w:tcW w:w="1176" w:type="dxa"/>
            <w:shd w:val="clear" w:color="auto" w:fill="auto"/>
            <w:vAlign w:val="center"/>
          </w:tcPr>
          <w:p w14:paraId="1116CBAD" w14:textId="03738B74" w:rsidR="00A4106F" w:rsidRP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A410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stacjonarnie</w:t>
            </w:r>
          </w:p>
        </w:tc>
      </w:tr>
      <w:tr w:rsidR="00A4106F" w:rsidRPr="00307DA6" w14:paraId="394C0C6A" w14:textId="77777777" w:rsidTr="00A4106F">
        <w:trPr>
          <w:trHeight w:val="255"/>
        </w:trPr>
        <w:tc>
          <w:tcPr>
            <w:tcW w:w="932" w:type="dxa"/>
          </w:tcPr>
          <w:p w14:paraId="52FC51B4" w14:textId="77777777" w:rsidR="00A4106F" w:rsidRP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1537" w:type="dxa"/>
            <w:gridSpan w:val="5"/>
            <w:shd w:val="clear" w:color="auto" w:fill="auto"/>
            <w:vAlign w:val="center"/>
            <w:hideMark/>
          </w:tcPr>
          <w:p w14:paraId="5ACB6C25" w14:textId="2A928B72" w:rsidR="00A4106F" w:rsidRPr="00A4106F" w:rsidRDefault="00A4106F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A4106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  <w:t>lub inne zajęcia z oferty WNHS za zgodą prowadzącego i kierownika kierunku</w:t>
            </w:r>
          </w:p>
        </w:tc>
      </w:tr>
      <w:tr w:rsidR="00A4106F" w:rsidRPr="00307DA6" w14:paraId="760FE47B" w14:textId="77777777" w:rsidTr="00A4106F">
        <w:trPr>
          <w:trHeight w:val="255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</w:tcPr>
          <w:p w14:paraId="1405F12E" w14:textId="77777777" w:rsidR="00A4106F" w:rsidRPr="00307DA6" w:rsidRDefault="00A4106F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highlight w:val="yellow"/>
                <w:lang w:eastAsia="pl-PL"/>
              </w:rPr>
            </w:pPr>
          </w:p>
        </w:tc>
        <w:tc>
          <w:tcPr>
            <w:tcW w:w="1153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DEA5AE" w14:textId="2E3DCD9E" w:rsidR="00A4106F" w:rsidRPr="00307DA6" w:rsidRDefault="00A4106F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highlight w:val="yellow"/>
                <w:lang w:eastAsia="pl-PL"/>
              </w:rPr>
            </w:pPr>
          </w:p>
          <w:p w14:paraId="08044A45" w14:textId="77777777" w:rsidR="00A4106F" w:rsidRPr="00307DA6" w:rsidRDefault="00A4106F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highlight w:val="yellow"/>
                <w:lang w:eastAsia="pl-PL"/>
              </w:rPr>
            </w:pPr>
          </w:p>
          <w:p w14:paraId="094D0A0F" w14:textId="77777777" w:rsidR="00A4106F" w:rsidRPr="00307DA6" w:rsidRDefault="00A4106F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highlight w:val="yellow"/>
                <w:lang w:eastAsia="pl-PL"/>
              </w:rPr>
            </w:pPr>
          </w:p>
          <w:p w14:paraId="3FC7FBB3" w14:textId="77777777" w:rsidR="00A4106F" w:rsidRPr="00307DA6" w:rsidRDefault="00A4106F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highlight w:val="yellow"/>
                <w:lang w:eastAsia="pl-PL"/>
              </w:rPr>
            </w:pPr>
          </w:p>
        </w:tc>
      </w:tr>
      <w:tr w:rsidR="00A4106F" w:rsidRPr="00307DA6" w14:paraId="14502BDF" w14:textId="77777777" w:rsidTr="00A4106F">
        <w:trPr>
          <w:trHeight w:val="255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</w:tcPr>
          <w:p w14:paraId="45F1A1BF" w14:textId="77777777" w:rsidR="00A4106F" w:rsidRPr="00307DA6" w:rsidRDefault="00A4106F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highlight w:val="yellow"/>
                <w:lang w:eastAsia="pl-PL"/>
              </w:rPr>
            </w:pPr>
          </w:p>
        </w:tc>
        <w:tc>
          <w:tcPr>
            <w:tcW w:w="1153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226A2E" w14:textId="43022FD4" w:rsidR="00A4106F" w:rsidRPr="00307DA6" w:rsidRDefault="00A4106F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highlight w:val="yellow"/>
                <w:lang w:eastAsia="pl-PL"/>
              </w:rPr>
            </w:pPr>
          </w:p>
        </w:tc>
      </w:tr>
      <w:tr w:rsidR="00A4106F" w:rsidRPr="00307DA6" w14:paraId="301D2E64" w14:textId="77777777" w:rsidTr="00A4106F">
        <w:trPr>
          <w:trHeight w:val="255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</w:tcPr>
          <w:p w14:paraId="0D29F255" w14:textId="77777777" w:rsidR="00A4106F" w:rsidRDefault="00A4106F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highlight w:val="yellow"/>
                <w:lang w:eastAsia="pl-PL"/>
              </w:rPr>
            </w:pPr>
          </w:p>
        </w:tc>
        <w:tc>
          <w:tcPr>
            <w:tcW w:w="1153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A5215D" w14:textId="61D6EC09" w:rsidR="00A4106F" w:rsidRDefault="00A4106F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highlight w:val="yellow"/>
                <w:lang w:eastAsia="pl-PL"/>
              </w:rPr>
            </w:pPr>
          </w:p>
          <w:p w14:paraId="370A8D32" w14:textId="77777777" w:rsidR="00A4106F" w:rsidRDefault="00A4106F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highlight w:val="yellow"/>
                <w:lang w:eastAsia="pl-PL"/>
              </w:rPr>
            </w:pPr>
          </w:p>
          <w:p w14:paraId="2B781E50" w14:textId="77777777" w:rsidR="00A4106F" w:rsidRDefault="00A4106F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highlight w:val="yellow"/>
                <w:lang w:eastAsia="pl-PL"/>
              </w:rPr>
            </w:pPr>
          </w:p>
          <w:p w14:paraId="50FF232A" w14:textId="77777777" w:rsidR="00A4106F" w:rsidRDefault="00A4106F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highlight w:val="yellow"/>
                <w:lang w:eastAsia="pl-PL"/>
              </w:rPr>
            </w:pPr>
          </w:p>
          <w:p w14:paraId="5568E4E2" w14:textId="77777777" w:rsidR="00A4106F" w:rsidRDefault="00A4106F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highlight w:val="yellow"/>
                <w:lang w:eastAsia="pl-PL"/>
              </w:rPr>
            </w:pPr>
          </w:p>
          <w:p w14:paraId="088C1100" w14:textId="77777777" w:rsidR="00A4106F" w:rsidRDefault="00A4106F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highlight w:val="yellow"/>
                <w:lang w:eastAsia="pl-PL"/>
              </w:rPr>
            </w:pPr>
          </w:p>
          <w:p w14:paraId="1D2B0D23" w14:textId="77777777" w:rsidR="00A4106F" w:rsidRDefault="00A4106F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highlight w:val="yellow"/>
                <w:lang w:eastAsia="pl-PL"/>
              </w:rPr>
            </w:pPr>
          </w:p>
          <w:p w14:paraId="7C449B79" w14:textId="77777777" w:rsidR="00A4106F" w:rsidRDefault="00A4106F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highlight w:val="yellow"/>
                <w:lang w:eastAsia="pl-PL"/>
              </w:rPr>
            </w:pPr>
          </w:p>
          <w:p w14:paraId="59DD8610" w14:textId="77777777" w:rsidR="00A4106F" w:rsidRDefault="00A4106F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highlight w:val="yellow"/>
                <w:lang w:eastAsia="pl-PL"/>
              </w:rPr>
            </w:pPr>
          </w:p>
          <w:p w14:paraId="4C0D817D" w14:textId="77777777" w:rsidR="00A4106F" w:rsidRDefault="00A4106F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highlight w:val="yellow"/>
                <w:lang w:eastAsia="pl-PL"/>
              </w:rPr>
            </w:pPr>
          </w:p>
          <w:p w14:paraId="44647814" w14:textId="77777777" w:rsidR="00A4106F" w:rsidRDefault="00A4106F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highlight w:val="yellow"/>
                <w:lang w:eastAsia="pl-PL"/>
              </w:rPr>
            </w:pPr>
          </w:p>
          <w:p w14:paraId="32F5B9CC" w14:textId="77777777" w:rsidR="00A4106F" w:rsidRDefault="00A4106F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highlight w:val="yellow"/>
                <w:lang w:eastAsia="pl-PL"/>
              </w:rPr>
            </w:pPr>
          </w:p>
          <w:p w14:paraId="14E942E3" w14:textId="77777777" w:rsidR="00A4106F" w:rsidRDefault="00A4106F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highlight w:val="yellow"/>
                <w:lang w:eastAsia="pl-PL"/>
              </w:rPr>
            </w:pPr>
          </w:p>
          <w:p w14:paraId="4D094FFE" w14:textId="77777777" w:rsidR="00A4106F" w:rsidRDefault="00A4106F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highlight w:val="yellow"/>
                <w:lang w:eastAsia="pl-PL"/>
              </w:rPr>
            </w:pPr>
          </w:p>
          <w:p w14:paraId="0EC82AC3" w14:textId="77777777" w:rsidR="00A4106F" w:rsidRPr="00307DA6" w:rsidRDefault="00A4106F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highlight w:val="yellow"/>
                <w:lang w:eastAsia="pl-PL"/>
              </w:rPr>
            </w:pPr>
          </w:p>
        </w:tc>
      </w:tr>
    </w:tbl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36"/>
        <w:gridCol w:w="1347"/>
        <w:gridCol w:w="1203"/>
        <w:gridCol w:w="1199"/>
        <w:gridCol w:w="2155"/>
        <w:gridCol w:w="2187"/>
        <w:gridCol w:w="795"/>
        <w:gridCol w:w="666"/>
        <w:gridCol w:w="971"/>
        <w:gridCol w:w="1077"/>
        <w:gridCol w:w="1258"/>
      </w:tblGrid>
      <w:tr w:rsidR="00B107E8" w:rsidRPr="00531411" w14:paraId="22C6D408" w14:textId="77777777" w:rsidTr="00426D9B">
        <w:tc>
          <w:tcPr>
            <w:tcW w:w="13994" w:type="dxa"/>
            <w:gridSpan w:val="11"/>
            <w:shd w:val="clear" w:color="auto" w:fill="D0CECE" w:themeFill="background2" w:themeFillShade="E6"/>
          </w:tcPr>
          <w:p w14:paraId="649E2A3A" w14:textId="14B1C9DF" w:rsidR="00B107E8" w:rsidRPr="00531411" w:rsidRDefault="00B107E8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lastRenderedPageBreak/>
              <w:t>Archeologia  – studia magisterskie</w:t>
            </w:r>
          </w:p>
        </w:tc>
      </w:tr>
      <w:tr w:rsidR="00B107E8" w:rsidRPr="00531411" w14:paraId="442BC06E" w14:textId="77777777" w:rsidTr="00B61CF6">
        <w:tc>
          <w:tcPr>
            <w:tcW w:w="13994" w:type="dxa"/>
            <w:gridSpan w:val="11"/>
            <w:shd w:val="clear" w:color="auto" w:fill="B4C6E7" w:themeFill="accent1" w:themeFillTint="66"/>
          </w:tcPr>
          <w:p w14:paraId="40C0EC08" w14:textId="4A4AC6DA" w:rsidR="00B107E8" w:rsidRPr="00531411" w:rsidRDefault="00B107E8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t>Rok 1</w:t>
            </w:r>
          </w:p>
        </w:tc>
      </w:tr>
      <w:tr w:rsidR="00F1354F" w:rsidRPr="00531411" w14:paraId="47E511BD" w14:textId="77777777" w:rsidTr="00E7003F">
        <w:tc>
          <w:tcPr>
            <w:tcW w:w="1136" w:type="dxa"/>
            <w:shd w:val="clear" w:color="auto" w:fill="B4C6E7" w:themeFill="accent1" w:themeFillTint="66"/>
          </w:tcPr>
          <w:p w14:paraId="5D82076A" w14:textId="77777777" w:rsidR="00F1354F" w:rsidRPr="00531411" w:rsidRDefault="00F1354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Godz.</w:t>
            </w:r>
          </w:p>
        </w:tc>
        <w:tc>
          <w:tcPr>
            <w:tcW w:w="1347" w:type="dxa"/>
            <w:shd w:val="clear" w:color="auto" w:fill="B4C6E7" w:themeFill="accent1" w:themeFillTint="66"/>
          </w:tcPr>
          <w:p w14:paraId="606343F9" w14:textId="77777777" w:rsidR="00F1354F" w:rsidRPr="00531411" w:rsidRDefault="00F1354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zień</w:t>
            </w:r>
          </w:p>
        </w:tc>
        <w:tc>
          <w:tcPr>
            <w:tcW w:w="1203" w:type="dxa"/>
            <w:shd w:val="clear" w:color="auto" w:fill="B4C6E7" w:themeFill="accent1" w:themeFillTint="66"/>
          </w:tcPr>
          <w:p w14:paraId="5B3398D2" w14:textId="171942C9" w:rsidR="00F1354F" w:rsidRPr="00531411" w:rsidRDefault="00DC431B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Liczba godzin</w:t>
            </w:r>
          </w:p>
        </w:tc>
        <w:tc>
          <w:tcPr>
            <w:tcW w:w="1199" w:type="dxa"/>
            <w:shd w:val="clear" w:color="auto" w:fill="B4C6E7" w:themeFill="accent1" w:themeFillTint="66"/>
          </w:tcPr>
          <w:p w14:paraId="657AA9AC" w14:textId="77777777" w:rsidR="00F1354F" w:rsidRPr="00531411" w:rsidRDefault="00F1354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ala</w:t>
            </w:r>
          </w:p>
        </w:tc>
        <w:tc>
          <w:tcPr>
            <w:tcW w:w="2155" w:type="dxa"/>
            <w:shd w:val="clear" w:color="auto" w:fill="B4C6E7" w:themeFill="accent1" w:themeFillTint="66"/>
          </w:tcPr>
          <w:p w14:paraId="2DCC0F37" w14:textId="77777777" w:rsidR="00F1354F" w:rsidRPr="00531411" w:rsidRDefault="00F1354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Nazwa przedmiotu</w:t>
            </w:r>
          </w:p>
        </w:tc>
        <w:tc>
          <w:tcPr>
            <w:tcW w:w="2187" w:type="dxa"/>
            <w:shd w:val="clear" w:color="auto" w:fill="B4C6E7" w:themeFill="accent1" w:themeFillTint="66"/>
          </w:tcPr>
          <w:p w14:paraId="087081C2" w14:textId="77777777" w:rsidR="00F1354F" w:rsidRPr="00531411" w:rsidRDefault="00F1354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wadzący/a</w:t>
            </w:r>
          </w:p>
        </w:tc>
        <w:tc>
          <w:tcPr>
            <w:tcW w:w="795" w:type="dxa"/>
            <w:shd w:val="clear" w:color="auto" w:fill="B4C6E7" w:themeFill="accent1" w:themeFillTint="66"/>
          </w:tcPr>
          <w:p w14:paraId="5F2E9B9C" w14:textId="77777777" w:rsidR="00F1354F" w:rsidRPr="00531411" w:rsidRDefault="00F1354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Forma zajęć</w:t>
            </w:r>
          </w:p>
        </w:tc>
        <w:tc>
          <w:tcPr>
            <w:tcW w:w="666" w:type="dxa"/>
            <w:shd w:val="clear" w:color="auto" w:fill="B4C6E7" w:themeFill="accent1" w:themeFillTint="66"/>
          </w:tcPr>
          <w:p w14:paraId="1A1488FD" w14:textId="77777777" w:rsidR="00F1354F" w:rsidRPr="00531411" w:rsidRDefault="00F1354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Rok</w:t>
            </w:r>
          </w:p>
        </w:tc>
        <w:tc>
          <w:tcPr>
            <w:tcW w:w="971" w:type="dxa"/>
            <w:shd w:val="clear" w:color="auto" w:fill="B4C6E7" w:themeFill="accent1" w:themeFillTint="66"/>
          </w:tcPr>
          <w:p w14:paraId="14EA326C" w14:textId="0F0A7542" w:rsidR="00F1354F" w:rsidRPr="00531411" w:rsidRDefault="00F1354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Moduł</w:t>
            </w:r>
          </w:p>
        </w:tc>
        <w:tc>
          <w:tcPr>
            <w:tcW w:w="1077" w:type="dxa"/>
            <w:shd w:val="clear" w:color="auto" w:fill="B4C6E7" w:themeFill="accent1" w:themeFillTint="66"/>
          </w:tcPr>
          <w:p w14:paraId="20D8192B" w14:textId="02410F07" w:rsidR="00F1354F" w:rsidRPr="00531411" w:rsidRDefault="00F1354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CTS</w:t>
            </w:r>
          </w:p>
        </w:tc>
        <w:tc>
          <w:tcPr>
            <w:tcW w:w="1258" w:type="dxa"/>
            <w:shd w:val="clear" w:color="auto" w:fill="B4C6E7" w:themeFill="accent1" w:themeFillTint="66"/>
          </w:tcPr>
          <w:p w14:paraId="1D4A567F" w14:textId="77777777" w:rsidR="00F1354F" w:rsidRPr="00531411" w:rsidRDefault="00F1354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posób zaliczenia</w:t>
            </w:r>
          </w:p>
        </w:tc>
      </w:tr>
      <w:tr w:rsidR="00846009" w:rsidRPr="00531411" w14:paraId="69796548" w14:textId="77777777" w:rsidTr="00E7003F">
        <w:tc>
          <w:tcPr>
            <w:tcW w:w="1136" w:type="dxa"/>
            <w:shd w:val="clear" w:color="auto" w:fill="F2F2F2" w:themeFill="background1" w:themeFillShade="F2"/>
          </w:tcPr>
          <w:p w14:paraId="66866DEB" w14:textId="689A20E4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</w:t>
            </w:r>
            <w:r>
              <w:rPr>
                <w:rFonts w:cstheme="minorHAnsi"/>
              </w:rPr>
              <w:t>1</w:t>
            </w:r>
            <w:r w:rsidRPr="00531411">
              <w:rPr>
                <w:rFonts w:cstheme="minorHAnsi"/>
              </w:rPr>
              <w:t>:</w:t>
            </w:r>
            <w:r>
              <w:rPr>
                <w:rFonts w:cstheme="minorHAnsi"/>
              </w:rPr>
              <w:t>3</w:t>
            </w:r>
            <w:r w:rsidRPr="00531411">
              <w:rPr>
                <w:rFonts w:cstheme="minorHAnsi"/>
              </w:rPr>
              <w:t>0-</w:t>
            </w:r>
            <w:r>
              <w:rPr>
                <w:rFonts w:cstheme="minorHAnsi"/>
              </w:rPr>
              <w:t>13</w:t>
            </w:r>
            <w:r w:rsidRPr="00531411">
              <w:rPr>
                <w:rFonts w:cstheme="minorHAnsi"/>
              </w:rPr>
              <w:t>:</w:t>
            </w:r>
            <w:r>
              <w:rPr>
                <w:rFonts w:cstheme="minorHAnsi"/>
              </w:rPr>
              <w:t>0</w:t>
            </w:r>
            <w:r w:rsidRPr="00531411">
              <w:rPr>
                <w:rFonts w:cstheme="minorHAnsi"/>
              </w:rPr>
              <w:t>0</w:t>
            </w:r>
          </w:p>
        </w:tc>
        <w:tc>
          <w:tcPr>
            <w:tcW w:w="1347" w:type="dxa"/>
            <w:shd w:val="clear" w:color="auto" w:fill="F2F2F2" w:themeFill="background1" w:themeFillShade="F2"/>
          </w:tcPr>
          <w:p w14:paraId="4E33C63C" w14:textId="32F81039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poniedziałek</w:t>
            </w:r>
          </w:p>
        </w:tc>
        <w:tc>
          <w:tcPr>
            <w:tcW w:w="1203" w:type="dxa"/>
            <w:shd w:val="clear" w:color="auto" w:fill="F2F2F2" w:themeFill="background1" w:themeFillShade="F2"/>
          </w:tcPr>
          <w:p w14:paraId="3348BAEC" w14:textId="41CC1667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199" w:type="dxa"/>
            <w:shd w:val="clear" w:color="auto" w:fill="F2F2F2" w:themeFill="background1" w:themeFillShade="F2"/>
          </w:tcPr>
          <w:p w14:paraId="0837C262" w14:textId="41430AA9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On-line</w:t>
            </w:r>
          </w:p>
        </w:tc>
        <w:tc>
          <w:tcPr>
            <w:tcW w:w="2155" w:type="dxa"/>
            <w:shd w:val="clear" w:color="auto" w:fill="F2F2F2" w:themeFill="background1" w:themeFillShade="F2"/>
          </w:tcPr>
          <w:p w14:paraId="5E28EA7D" w14:textId="4D844F33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tnografia</w:t>
            </w:r>
            <w:r>
              <w:rPr>
                <w:rFonts w:cstheme="minorHAnsi"/>
              </w:rPr>
              <w:t xml:space="preserve"> Słowian</w:t>
            </w:r>
          </w:p>
        </w:tc>
        <w:tc>
          <w:tcPr>
            <w:tcW w:w="2187" w:type="dxa"/>
            <w:shd w:val="clear" w:color="auto" w:fill="F2F2F2" w:themeFill="background1" w:themeFillShade="F2"/>
          </w:tcPr>
          <w:p w14:paraId="62B8A2C9" w14:textId="3873C491" w:rsidR="00846009" w:rsidRPr="00846009" w:rsidRDefault="00846009" w:rsidP="00846009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846009">
              <w:rPr>
                <w:rFonts w:asciiTheme="minorHAnsi" w:hAnsiTheme="minorHAnsi" w:cstheme="minorHAnsi"/>
                <w:sz w:val="22"/>
                <w:szCs w:val="22"/>
              </w:rPr>
              <w:t>dr J. Wawrzeniuk</w:t>
            </w:r>
          </w:p>
        </w:tc>
        <w:tc>
          <w:tcPr>
            <w:tcW w:w="795" w:type="dxa"/>
            <w:shd w:val="clear" w:color="auto" w:fill="F2F2F2" w:themeFill="background1" w:themeFillShade="F2"/>
          </w:tcPr>
          <w:p w14:paraId="6049F001" w14:textId="78B2121A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66" w:type="dxa"/>
            <w:shd w:val="clear" w:color="auto" w:fill="F2F2F2" w:themeFill="background1" w:themeFillShade="F2"/>
          </w:tcPr>
          <w:p w14:paraId="0F89414A" w14:textId="626D6561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F2F2F2" w:themeFill="background1" w:themeFillShade="F2"/>
          </w:tcPr>
          <w:p w14:paraId="1F9A6F14" w14:textId="19D736D9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5</w:t>
            </w:r>
          </w:p>
        </w:tc>
        <w:tc>
          <w:tcPr>
            <w:tcW w:w="1077" w:type="dxa"/>
            <w:shd w:val="clear" w:color="auto" w:fill="F2F2F2" w:themeFill="background1" w:themeFillShade="F2"/>
          </w:tcPr>
          <w:p w14:paraId="02A418C7" w14:textId="705FD8ED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58" w:type="dxa"/>
            <w:shd w:val="clear" w:color="auto" w:fill="F2F2F2" w:themeFill="background1" w:themeFillShade="F2"/>
          </w:tcPr>
          <w:p w14:paraId="6C573AD8" w14:textId="281201D9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846009" w:rsidRPr="00531411" w14:paraId="1FF37E3A" w14:textId="77777777" w:rsidTr="00E7003F">
        <w:tc>
          <w:tcPr>
            <w:tcW w:w="1136" w:type="dxa"/>
            <w:shd w:val="clear" w:color="auto" w:fill="F2F2F2" w:themeFill="background1" w:themeFillShade="F2"/>
          </w:tcPr>
          <w:p w14:paraId="4624C587" w14:textId="4B9311E5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3:15-14:45</w:t>
            </w:r>
          </w:p>
        </w:tc>
        <w:tc>
          <w:tcPr>
            <w:tcW w:w="1347" w:type="dxa"/>
            <w:shd w:val="clear" w:color="auto" w:fill="F2F2F2" w:themeFill="background1" w:themeFillShade="F2"/>
          </w:tcPr>
          <w:p w14:paraId="0BBAB180" w14:textId="64225A47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oniedziałek</w:t>
            </w:r>
          </w:p>
        </w:tc>
        <w:tc>
          <w:tcPr>
            <w:tcW w:w="1203" w:type="dxa"/>
            <w:shd w:val="clear" w:color="auto" w:fill="F2F2F2" w:themeFill="background1" w:themeFillShade="F2"/>
          </w:tcPr>
          <w:p w14:paraId="14382CBB" w14:textId="14EE38B4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199" w:type="dxa"/>
            <w:shd w:val="clear" w:color="auto" w:fill="F2F2F2" w:themeFill="background1" w:themeFillShade="F2"/>
          </w:tcPr>
          <w:p w14:paraId="4A18C25F" w14:textId="119D1D7D" w:rsidR="00846009" w:rsidRPr="00531411" w:rsidRDefault="00421F7C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On-line</w:t>
            </w:r>
            <w:r>
              <w:rPr>
                <w:rFonts w:cstheme="minorHAnsi"/>
              </w:rPr>
              <w:t xml:space="preserve"> / ostatni pon. m. </w:t>
            </w:r>
            <w:proofErr w:type="spellStart"/>
            <w:r>
              <w:rPr>
                <w:rFonts w:cstheme="minorHAnsi"/>
              </w:rPr>
              <w:t>stac</w:t>
            </w:r>
            <w:proofErr w:type="spellEnd"/>
            <w:r>
              <w:rPr>
                <w:rFonts w:cstheme="minorHAnsi"/>
              </w:rPr>
              <w:t>. sala 1543</w:t>
            </w:r>
          </w:p>
        </w:tc>
        <w:tc>
          <w:tcPr>
            <w:tcW w:w="2155" w:type="dxa"/>
            <w:shd w:val="clear" w:color="auto" w:fill="F2F2F2" w:themeFill="background1" w:themeFillShade="F2"/>
          </w:tcPr>
          <w:p w14:paraId="32E59872" w14:textId="712899D6" w:rsidR="00846009" w:rsidRPr="00531411" w:rsidRDefault="00846009" w:rsidP="00846009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Prehistoric</w:t>
            </w:r>
            <w:proofErr w:type="spellEnd"/>
            <w:r w:rsidRPr="00531411">
              <w:rPr>
                <w:rFonts w:cstheme="minorHAnsi"/>
              </w:rPr>
              <w:t xml:space="preserve"> </w:t>
            </w:r>
            <w:proofErr w:type="spellStart"/>
            <w:r w:rsidRPr="00531411">
              <w:rPr>
                <w:rFonts w:cstheme="minorHAnsi"/>
              </w:rPr>
              <w:t>religions</w:t>
            </w:r>
            <w:proofErr w:type="spellEnd"/>
            <w:r w:rsidRPr="00531411">
              <w:rPr>
                <w:rFonts w:cstheme="minorHAnsi"/>
              </w:rPr>
              <w:t xml:space="preserve"> and </w:t>
            </w:r>
            <w:proofErr w:type="spellStart"/>
            <w:r w:rsidRPr="00531411">
              <w:rPr>
                <w:rFonts w:cstheme="minorHAnsi"/>
              </w:rPr>
              <w:t>rituals</w:t>
            </w:r>
            <w:proofErr w:type="spellEnd"/>
          </w:p>
        </w:tc>
        <w:tc>
          <w:tcPr>
            <w:tcW w:w="2187" w:type="dxa"/>
            <w:shd w:val="clear" w:color="auto" w:fill="F2F2F2" w:themeFill="background1" w:themeFillShade="F2"/>
          </w:tcPr>
          <w:p w14:paraId="2D161067" w14:textId="3DA2A24D" w:rsidR="00846009" w:rsidRPr="00531411" w:rsidRDefault="00846009" w:rsidP="00846009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531411">
              <w:rPr>
                <w:rFonts w:asciiTheme="minorHAnsi" w:hAnsiTheme="minorHAnsi" w:cstheme="minorHAnsi"/>
                <w:sz w:val="22"/>
                <w:szCs w:val="22"/>
              </w:rPr>
              <w:t xml:space="preserve">prof. </w:t>
            </w:r>
            <w:proofErr w:type="spellStart"/>
            <w:r w:rsidRPr="00531411">
              <w:rPr>
                <w:rFonts w:asciiTheme="minorHAnsi" w:hAnsiTheme="minorHAnsi" w:cstheme="minorHAnsi"/>
                <w:sz w:val="22"/>
                <w:szCs w:val="22"/>
              </w:rPr>
              <w:t>L.D.Nebelsick</w:t>
            </w:r>
            <w:proofErr w:type="spellEnd"/>
            <w:r w:rsidRPr="0053141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795" w:type="dxa"/>
            <w:shd w:val="clear" w:color="auto" w:fill="F2F2F2" w:themeFill="background1" w:themeFillShade="F2"/>
          </w:tcPr>
          <w:p w14:paraId="428001BB" w14:textId="23392BAE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66" w:type="dxa"/>
            <w:shd w:val="clear" w:color="auto" w:fill="F2F2F2" w:themeFill="background1" w:themeFillShade="F2"/>
          </w:tcPr>
          <w:p w14:paraId="43CF3342" w14:textId="634D8588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F2F2F2" w:themeFill="background1" w:themeFillShade="F2"/>
          </w:tcPr>
          <w:p w14:paraId="7EEE3A06" w14:textId="30088BA6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7</w:t>
            </w:r>
          </w:p>
        </w:tc>
        <w:tc>
          <w:tcPr>
            <w:tcW w:w="1077" w:type="dxa"/>
            <w:shd w:val="clear" w:color="auto" w:fill="F2F2F2" w:themeFill="background1" w:themeFillShade="F2"/>
          </w:tcPr>
          <w:p w14:paraId="1434EA39" w14:textId="52E21F98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58" w:type="dxa"/>
            <w:shd w:val="clear" w:color="auto" w:fill="F2F2F2" w:themeFill="background1" w:themeFillShade="F2"/>
          </w:tcPr>
          <w:p w14:paraId="4D0A51DE" w14:textId="47E2DE37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846009" w:rsidRPr="00531411" w14:paraId="11723D3D" w14:textId="77777777" w:rsidTr="00E7003F">
        <w:tc>
          <w:tcPr>
            <w:tcW w:w="1136" w:type="dxa"/>
            <w:shd w:val="clear" w:color="auto" w:fill="FFF2CC" w:themeFill="accent4" w:themeFillTint="33"/>
          </w:tcPr>
          <w:p w14:paraId="3DBBEC89" w14:textId="35BD2273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1:30-13:00</w:t>
            </w:r>
          </w:p>
        </w:tc>
        <w:tc>
          <w:tcPr>
            <w:tcW w:w="1347" w:type="dxa"/>
            <w:shd w:val="clear" w:color="auto" w:fill="FFF2CC" w:themeFill="accent4" w:themeFillTint="33"/>
          </w:tcPr>
          <w:p w14:paraId="6D6E19EF" w14:textId="259E02FB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torek</w:t>
            </w:r>
          </w:p>
        </w:tc>
        <w:tc>
          <w:tcPr>
            <w:tcW w:w="1203" w:type="dxa"/>
            <w:shd w:val="clear" w:color="auto" w:fill="FFF2CC" w:themeFill="accent4" w:themeFillTint="33"/>
          </w:tcPr>
          <w:p w14:paraId="33E5E1AF" w14:textId="5BD07127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199" w:type="dxa"/>
            <w:shd w:val="clear" w:color="auto" w:fill="FFF2CC" w:themeFill="accent4" w:themeFillTint="33"/>
          </w:tcPr>
          <w:p w14:paraId="150FB3CB" w14:textId="3F2BFCEC" w:rsidR="00846009" w:rsidRPr="00531411" w:rsidRDefault="00421F7C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309</w:t>
            </w:r>
          </w:p>
        </w:tc>
        <w:tc>
          <w:tcPr>
            <w:tcW w:w="2155" w:type="dxa"/>
            <w:shd w:val="clear" w:color="auto" w:fill="FFF2CC" w:themeFill="accent4" w:themeFillTint="33"/>
          </w:tcPr>
          <w:p w14:paraId="16713596" w14:textId="69501855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Archeologia współczesności</w:t>
            </w:r>
          </w:p>
        </w:tc>
        <w:tc>
          <w:tcPr>
            <w:tcW w:w="2187" w:type="dxa"/>
            <w:shd w:val="clear" w:color="auto" w:fill="FFF2CC" w:themeFill="accent4" w:themeFillTint="33"/>
          </w:tcPr>
          <w:p w14:paraId="10216FDF" w14:textId="1D9239ED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Pr="00531411">
              <w:rPr>
                <w:rFonts w:cstheme="minorHAnsi"/>
              </w:rPr>
              <w:t xml:space="preserve">r R. Solecki </w:t>
            </w:r>
          </w:p>
        </w:tc>
        <w:tc>
          <w:tcPr>
            <w:tcW w:w="795" w:type="dxa"/>
            <w:shd w:val="clear" w:color="auto" w:fill="FFF2CC" w:themeFill="accent4" w:themeFillTint="33"/>
          </w:tcPr>
          <w:p w14:paraId="6DCD7036" w14:textId="26D3CFE4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66" w:type="dxa"/>
            <w:shd w:val="clear" w:color="auto" w:fill="FFF2CC" w:themeFill="accent4" w:themeFillTint="33"/>
          </w:tcPr>
          <w:p w14:paraId="7D56BC47" w14:textId="3D676CAE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FFF2CC" w:themeFill="accent4" w:themeFillTint="33"/>
          </w:tcPr>
          <w:p w14:paraId="17FB58C8" w14:textId="64A125C5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8</w:t>
            </w:r>
          </w:p>
        </w:tc>
        <w:tc>
          <w:tcPr>
            <w:tcW w:w="1077" w:type="dxa"/>
            <w:shd w:val="clear" w:color="auto" w:fill="FFF2CC" w:themeFill="accent4" w:themeFillTint="33"/>
          </w:tcPr>
          <w:p w14:paraId="0381E8F5" w14:textId="5F14F688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58" w:type="dxa"/>
            <w:shd w:val="clear" w:color="auto" w:fill="FFF2CC" w:themeFill="accent4" w:themeFillTint="33"/>
          </w:tcPr>
          <w:p w14:paraId="29D2A78B" w14:textId="1059D36C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846009" w:rsidRPr="00531411" w14:paraId="7EC3D81E" w14:textId="77777777" w:rsidTr="00E7003F">
        <w:tc>
          <w:tcPr>
            <w:tcW w:w="1136" w:type="dxa"/>
            <w:shd w:val="clear" w:color="auto" w:fill="FFF2CC" w:themeFill="accent4" w:themeFillTint="33"/>
          </w:tcPr>
          <w:p w14:paraId="123C312C" w14:textId="3EBE0694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</w:t>
            </w:r>
            <w:r>
              <w:rPr>
                <w:rFonts w:cstheme="minorHAnsi"/>
              </w:rPr>
              <w:t>3</w:t>
            </w:r>
            <w:r w:rsidRPr="00531411">
              <w:rPr>
                <w:rFonts w:cstheme="minorHAnsi"/>
              </w:rPr>
              <w:t>:</w:t>
            </w:r>
            <w:r>
              <w:rPr>
                <w:rFonts w:cstheme="minorHAnsi"/>
              </w:rPr>
              <w:t>15</w:t>
            </w:r>
            <w:r w:rsidRPr="00531411">
              <w:rPr>
                <w:rFonts w:cstheme="minorHAnsi"/>
              </w:rPr>
              <w:t>-1</w:t>
            </w:r>
            <w:r>
              <w:rPr>
                <w:rFonts w:cstheme="minorHAnsi"/>
              </w:rPr>
              <w:t>4</w:t>
            </w:r>
            <w:r w:rsidRPr="00531411">
              <w:rPr>
                <w:rFonts w:cstheme="minorHAnsi"/>
              </w:rPr>
              <w:t>:45</w:t>
            </w:r>
          </w:p>
        </w:tc>
        <w:tc>
          <w:tcPr>
            <w:tcW w:w="1347" w:type="dxa"/>
            <w:shd w:val="clear" w:color="auto" w:fill="FFF2CC" w:themeFill="accent4" w:themeFillTint="33"/>
          </w:tcPr>
          <w:p w14:paraId="2A371EC1" w14:textId="08D25BFB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wtorek</w:t>
            </w:r>
          </w:p>
        </w:tc>
        <w:tc>
          <w:tcPr>
            <w:tcW w:w="1203" w:type="dxa"/>
            <w:shd w:val="clear" w:color="auto" w:fill="FFF2CC" w:themeFill="accent4" w:themeFillTint="33"/>
          </w:tcPr>
          <w:p w14:paraId="1FA3ADAE" w14:textId="08040C09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199" w:type="dxa"/>
            <w:shd w:val="clear" w:color="auto" w:fill="FFF2CC" w:themeFill="accent4" w:themeFillTint="33"/>
          </w:tcPr>
          <w:p w14:paraId="654A9E56" w14:textId="6A4C710E" w:rsidR="00846009" w:rsidRPr="00531411" w:rsidRDefault="00421F7C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  <w:tc>
          <w:tcPr>
            <w:tcW w:w="2155" w:type="dxa"/>
            <w:shd w:val="clear" w:color="auto" w:fill="FFF2CC" w:themeFill="accent4" w:themeFillTint="33"/>
          </w:tcPr>
          <w:p w14:paraId="7AA936EF" w14:textId="4400976F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eminarium magisterskie</w:t>
            </w:r>
          </w:p>
        </w:tc>
        <w:tc>
          <w:tcPr>
            <w:tcW w:w="2187" w:type="dxa"/>
            <w:shd w:val="clear" w:color="auto" w:fill="FFF2CC" w:themeFill="accent4" w:themeFillTint="33"/>
          </w:tcPr>
          <w:p w14:paraId="48AD6C07" w14:textId="65BE5969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 xml:space="preserve">prof. F. Welc </w:t>
            </w:r>
          </w:p>
        </w:tc>
        <w:tc>
          <w:tcPr>
            <w:tcW w:w="795" w:type="dxa"/>
            <w:shd w:val="clear" w:color="auto" w:fill="FFF2CC" w:themeFill="accent4" w:themeFillTint="33"/>
          </w:tcPr>
          <w:p w14:paraId="40163677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666" w:type="dxa"/>
            <w:shd w:val="clear" w:color="auto" w:fill="FFF2CC" w:themeFill="accent4" w:themeFillTint="33"/>
          </w:tcPr>
          <w:p w14:paraId="2F34389E" w14:textId="5278F40D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FFF2CC" w:themeFill="accent4" w:themeFillTint="33"/>
          </w:tcPr>
          <w:p w14:paraId="016CC085" w14:textId="05376793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-</w:t>
            </w:r>
          </w:p>
        </w:tc>
        <w:tc>
          <w:tcPr>
            <w:tcW w:w="1077" w:type="dxa"/>
            <w:shd w:val="clear" w:color="auto" w:fill="FFF2CC" w:themeFill="accent4" w:themeFillTint="33"/>
          </w:tcPr>
          <w:p w14:paraId="44226DDB" w14:textId="491376B1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1258" w:type="dxa"/>
            <w:shd w:val="clear" w:color="auto" w:fill="FFF2CC" w:themeFill="accent4" w:themeFillTint="33"/>
          </w:tcPr>
          <w:p w14:paraId="77DD4598" w14:textId="76E49B0E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846009" w:rsidRPr="00531411" w14:paraId="058E6260" w14:textId="77777777" w:rsidTr="00E7003F">
        <w:tc>
          <w:tcPr>
            <w:tcW w:w="1136" w:type="dxa"/>
            <w:shd w:val="clear" w:color="auto" w:fill="EDAEF8"/>
          </w:tcPr>
          <w:p w14:paraId="1DE383BF" w14:textId="4967BF1D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08</w:t>
            </w:r>
            <w:r w:rsidRPr="00531411">
              <w:rPr>
                <w:rFonts w:cstheme="minorHAnsi"/>
              </w:rPr>
              <w:t>:</w:t>
            </w:r>
            <w:r>
              <w:rPr>
                <w:rFonts w:cstheme="minorHAnsi"/>
              </w:rPr>
              <w:t>00</w:t>
            </w:r>
            <w:r w:rsidRPr="00531411">
              <w:rPr>
                <w:rFonts w:cstheme="minorHAnsi"/>
              </w:rPr>
              <w:t>-</w:t>
            </w:r>
            <w:r>
              <w:rPr>
                <w:rFonts w:cstheme="minorHAnsi"/>
              </w:rPr>
              <w:t>9</w:t>
            </w:r>
            <w:r w:rsidRPr="00531411">
              <w:rPr>
                <w:rFonts w:cstheme="minorHAnsi"/>
              </w:rPr>
              <w:t>:</w:t>
            </w:r>
            <w:r>
              <w:rPr>
                <w:rFonts w:cstheme="minorHAnsi"/>
              </w:rPr>
              <w:t>45</w:t>
            </w:r>
          </w:p>
        </w:tc>
        <w:tc>
          <w:tcPr>
            <w:tcW w:w="1347" w:type="dxa"/>
            <w:shd w:val="clear" w:color="auto" w:fill="EDAEF8"/>
          </w:tcPr>
          <w:p w14:paraId="3C41F03B" w14:textId="06E61C74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203" w:type="dxa"/>
            <w:shd w:val="clear" w:color="auto" w:fill="EDAEF8"/>
          </w:tcPr>
          <w:p w14:paraId="48A9E9F7" w14:textId="7F811725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199" w:type="dxa"/>
            <w:shd w:val="clear" w:color="auto" w:fill="EDAEF8"/>
          </w:tcPr>
          <w:p w14:paraId="39817D1A" w14:textId="5C34D44F" w:rsidR="00846009" w:rsidRPr="00531411" w:rsidRDefault="00421F7C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309</w:t>
            </w:r>
          </w:p>
        </w:tc>
        <w:tc>
          <w:tcPr>
            <w:tcW w:w="2155" w:type="dxa"/>
            <w:shd w:val="clear" w:color="auto" w:fill="EDAEF8"/>
          </w:tcPr>
          <w:p w14:paraId="37A91627" w14:textId="463BA9DB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eminarium magisterskie</w:t>
            </w:r>
          </w:p>
        </w:tc>
        <w:tc>
          <w:tcPr>
            <w:tcW w:w="2187" w:type="dxa"/>
            <w:shd w:val="clear" w:color="auto" w:fill="EDAEF8"/>
          </w:tcPr>
          <w:p w14:paraId="6CC3A97C" w14:textId="4AE8C66E" w:rsidR="00846009" w:rsidRPr="00531411" w:rsidRDefault="00E90E93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846009" w:rsidRPr="00531411">
              <w:rPr>
                <w:rFonts w:cstheme="minorHAnsi"/>
              </w:rPr>
              <w:t>rof. P. Urbańczyk</w:t>
            </w:r>
          </w:p>
        </w:tc>
        <w:tc>
          <w:tcPr>
            <w:tcW w:w="795" w:type="dxa"/>
            <w:shd w:val="clear" w:color="auto" w:fill="EDAEF8"/>
          </w:tcPr>
          <w:p w14:paraId="2949F9A7" w14:textId="0A7E018C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</w:t>
            </w:r>
          </w:p>
        </w:tc>
        <w:tc>
          <w:tcPr>
            <w:tcW w:w="666" w:type="dxa"/>
            <w:shd w:val="clear" w:color="auto" w:fill="EDAEF8"/>
          </w:tcPr>
          <w:p w14:paraId="15FB3C09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971" w:type="dxa"/>
            <w:shd w:val="clear" w:color="auto" w:fill="EDAEF8"/>
          </w:tcPr>
          <w:p w14:paraId="623AD9DE" w14:textId="1F0E1946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-</w:t>
            </w:r>
          </w:p>
        </w:tc>
        <w:tc>
          <w:tcPr>
            <w:tcW w:w="1077" w:type="dxa"/>
            <w:shd w:val="clear" w:color="auto" w:fill="EDAEF8"/>
          </w:tcPr>
          <w:p w14:paraId="06C5071F" w14:textId="173F9130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1258" w:type="dxa"/>
            <w:shd w:val="clear" w:color="auto" w:fill="EDAEF8"/>
          </w:tcPr>
          <w:p w14:paraId="4FAEF233" w14:textId="588CE10F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846009" w:rsidRPr="00531411" w14:paraId="16105E5E" w14:textId="77777777" w:rsidTr="00E7003F">
        <w:tc>
          <w:tcPr>
            <w:tcW w:w="1136" w:type="dxa"/>
            <w:shd w:val="clear" w:color="auto" w:fill="EDAEF8"/>
          </w:tcPr>
          <w:p w14:paraId="2D39DDBB" w14:textId="0D843CDA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9:45-11.15</w:t>
            </w:r>
          </w:p>
        </w:tc>
        <w:tc>
          <w:tcPr>
            <w:tcW w:w="1347" w:type="dxa"/>
            <w:shd w:val="clear" w:color="auto" w:fill="EDAEF8"/>
          </w:tcPr>
          <w:p w14:paraId="1FFC2075" w14:textId="2E14A10E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203" w:type="dxa"/>
            <w:shd w:val="clear" w:color="auto" w:fill="EDAEF8"/>
          </w:tcPr>
          <w:p w14:paraId="2675F3F5" w14:textId="49E5A628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1199" w:type="dxa"/>
            <w:shd w:val="clear" w:color="auto" w:fill="EDAEF8"/>
          </w:tcPr>
          <w:p w14:paraId="161CD479" w14:textId="03EE0C45" w:rsidR="00846009" w:rsidRPr="00531411" w:rsidRDefault="00421F7C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108</w:t>
            </w:r>
          </w:p>
        </w:tc>
        <w:tc>
          <w:tcPr>
            <w:tcW w:w="2155" w:type="dxa"/>
            <w:shd w:val="clear" w:color="auto" w:fill="EDAEF8"/>
          </w:tcPr>
          <w:p w14:paraId="6B0FF0F5" w14:textId="27BB269A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H</w:t>
            </w:r>
            <w:r w:rsidRPr="00AD6F0F">
              <w:rPr>
                <w:rFonts w:cstheme="minorHAnsi"/>
              </w:rPr>
              <w:t>istoria architektury i tradycyjnych technik budowlanych</w:t>
            </w:r>
          </w:p>
        </w:tc>
        <w:tc>
          <w:tcPr>
            <w:tcW w:w="2187" w:type="dxa"/>
            <w:shd w:val="clear" w:color="auto" w:fill="EDAEF8"/>
          </w:tcPr>
          <w:p w14:paraId="5D9BE063" w14:textId="4DAB8AE7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dr M. Żurek</w:t>
            </w:r>
          </w:p>
        </w:tc>
        <w:tc>
          <w:tcPr>
            <w:tcW w:w="795" w:type="dxa"/>
            <w:shd w:val="clear" w:color="auto" w:fill="EDAEF8"/>
          </w:tcPr>
          <w:p w14:paraId="3FFC19B2" w14:textId="3EAE5AC8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</w:p>
        </w:tc>
        <w:tc>
          <w:tcPr>
            <w:tcW w:w="666" w:type="dxa"/>
            <w:shd w:val="clear" w:color="auto" w:fill="EDAEF8"/>
          </w:tcPr>
          <w:p w14:paraId="45729270" w14:textId="41DD8266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EDAEF8"/>
          </w:tcPr>
          <w:p w14:paraId="5768A52F" w14:textId="69E0516D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077" w:type="dxa"/>
            <w:shd w:val="clear" w:color="auto" w:fill="EDAEF8"/>
          </w:tcPr>
          <w:p w14:paraId="6495D563" w14:textId="5DA0C2A6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258" w:type="dxa"/>
            <w:shd w:val="clear" w:color="auto" w:fill="EDAEF8"/>
          </w:tcPr>
          <w:p w14:paraId="63282495" w14:textId="7B584466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846009" w:rsidRPr="00531411" w14:paraId="2429BF53" w14:textId="77777777" w:rsidTr="00E7003F">
        <w:tc>
          <w:tcPr>
            <w:tcW w:w="1136" w:type="dxa"/>
            <w:shd w:val="clear" w:color="auto" w:fill="EDAEF8"/>
          </w:tcPr>
          <w:p w14:paraId="69588BE1" w14:textId="103CA87D" w:rsidR="00846009" w:rsidRPr="00531411" w:rsidRDefault="00CC07A4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11:30-13.00</w:t>
            </w:r>
          </w:p>
        </w:tc>
        <w:tc>
          <w:tcPr>
            <w:tcW w:w="1347" w:type="dxa"/>
            <w:shd w:val="clear" w:color="auto" w:fill="EDAEF8"/>
          </w:tcPr>
          <w:p w14:paraId="04FB2902" w14:textId="080E0196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środa</w:t>
            </w:r>
          </w:p>
        </w:tc>
        <w:tc>
          <w:tcPr>
            <w:tcW w:w="1203" w:type="dxa"/>
            <w:shd w:val="clear" w:color="auto" w:fill="EDAEF8"/>
          </w:tcPr>
          <w:p w14:paraId="3260E547" w14:textId="6ED0EC8E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199" w:type="dxa"/>
            <w:shd w:val="clear" w:color="auto" w:fill="EDAEF8"/>
          </w:tcPr>
          <w:p w14:paraId="4A48AD6F" w14:textId="2A92CE09" w:rsidR="00846009" w:rsidRPr="00531411" w:rsidRDefault="00CC07A4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308</w:t>
            </w:r>
          </w:p>
        </w:tc>
        <w:tc>
          <w:tcPr>
            <w:tcW w:w="2155" w:type="dxa"/>
            <w:shd w:val="clear" w:color="auto" w:fill="EDAEF8"/>
          </w:tcPr>
          <w:p w14:paraId="61325097" w14:textId="325EA133" w:rsidR="00846009" w:rsidRPr="00531411" w:rsidRDefault="00846009" w:rsidP="00846009">
            <w:pPr>
              <w:rPr>
                <w:rFonts w:cstheme="minorHAnsi"/>
              </w:rPr>
            </w:pPr>
            <w:r w:rsidRPr="00AD6F0F">
              <w:rPr>
                <w:rFonts w:cstheme="minorHAnsi"/>
              </w:rPr>
              <w:t>Metody i techniki konserwacji znalezisk archeologicznych, obiektów zabytkowych i dzieł sztuki</w:t>
            </w:r>
          </w:p>
        </w:tc>
        <w:tc>
          <w:tcPr>
            <w:tcW w:w="2187" w:type="dxa"/>
            <w:shd w:val="clear" w:color="auto" w:fill="EDAEF8"/>
          </w:tcPr>
          <w:p w14:paraId="624AA5D1" w14:textId="4272AC37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Pr="00531411">
              <w:rPr>
                <w:rFonts w:cstheme="minorHAnsi"/>
              </w:rPr>
              <w:t>r J. Wawrzeniuk</w:t>
            </w:r>
          </w:p>
        </w:tc>
        <w:tc>
          <w:tcPr>
            <w:tcW w:w="795" w:type="dxa"/>
            <w:shd w:val="clear" w:color="auto" w:fill="EDAEF8"/>
          </w:tcPr>
          <w:p w14:paraId="64C83185" w14:textId="42FE1244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666" w:type="dxa"/>
            <w:shd w:val="clear" w:color="auto" w:fill="EDAEF8"/>
          </w:tcPr>
          <w:p w14:paraId="6F20990D" w14:textId="593D9523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EDAEF8"/>
          </w:tcPr>
          <w:p w14:paraId="509C6A7A" w14:textId="2A8F48FE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077" w:type="dxa"/>
            <w:shd w:val="clear" w:color="auto" w:fill="EDAEF8"/>
          </w:tcPr>
          <w:p w14:paraId="1BADB3BF" w14:textId="55EFF39E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258" w:type="dxa"/>
            <w:shd w:val="clear" w:color="auto" w:fill="EDAEF8"/>
          </w:tcPr>
          <w:p w14:paraId="71D56FAA" w14:textId="1D97BBCB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846009" w:rsidRPr="00531411" w14:paraId="3CA6157D" w14:textId="77777777" w:rsidTr="00E7003F">
        <w:tc>
          <w:tcPr>
            <w:tcW w:w="1136" w:type="dxa"/>
            <w:shd w:val="clear" w:color="auto" w:fill="D9E2F3" w:themeFill="accent1" w:themeFillTint="33"/>
          </w:tcPr>
          <w:p w14:paraId="637BF67B" w14:textId="377D8CF0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08</w:t>
            </w:r>
            <w:r w:rsidRPr="00531411">
              <w:rPr>
                <w:rFonts w:cstheme="minorHAnsi"/>
              </w:rPr>
              <w:t>:</w:t>
            </w:r>
            <w:r>
              <w:rPr>
                <w:rFonts w:cstheme="minorHAnsi"/>
              </w:rPr>
              <w:t>00</w:t>
            </w:r>
            <w:r w:rsidRPr="00531411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 09</w:t>
            </w:r>
            <w:r w:rsidRPr="00531411">
              <w:rPr>
                <w:rFonts w:cstheme="minorHAnsi"/>
              </w:rPr>
              <w:t>:</w:t>
            </w:r>
            <w:r>
              <w:rPr>
                <w:rFonts w:cstheme="minorHAnsi"/>
              </w:rPr>
              <w:t>30</w:t>
            </w:r>
          </w:p>
        </w:tc>
        <w:tc>
          <w:tcPr>
            <w:tcW w:w="1347" w:type="dxa"/>
            <w:shd w:val="clear" w:color="auto" w:fill="D9E2F3" w:themeFill="accent1" w:themeFillTint="33"/>
          </w:tcPr>
          <w:p w14:paraId="25ABBA88" w14:textId="2AB27881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czwartek</w:t>
            </w:r>
          </w:p>
        </w:tc>
        <w:tc>
          <w:tcPr>
            <w:tcW w:w="1203" w:type="dxa"/>
            <w:shd w:val="clear" w:color="auto" w:fill="D9E2F3" w:themeFill="accent1" w:themeFillTint="33"/>
          </w:tcPr>
          <w:p w14:paraId="481FB1D2" w14:textId="5AAC3E7E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199" w:type="dxa"/>
            <w:shd w:val="clear" w:color="auto" w:fill="D9E2F3" w:themeFill="accent1" w:themeFillTint="33"/>
          </w:tcPr>
          <w:p w14:paraId="02F5AAE5" w14:textId="11F4531E" w:rsidR="00846009" w:rsidRPr="00531411" w:rsidRDefault="00421F7C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321</w:t>
            </w:r>
          </w:p>
        </w:tc>
        <w:tc>
          <w:tcPr>
            <w:tcW w:w="2155" w:type="dxa"/>
            <w:shd w:val="clear" w:color="auto" w:fill="D9E2F3" w:themeFill="accent1" w:themeFillTint="33"/>
          </w:tcPr>
          <w:p w14:paraId="25A9D25C" w14:textId="09EC8107" w:rsidR="00846009" w:rsidRPr="00531411" w:rsidRDefault="00846009" w:rsidP="00846009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Translatorium</w:t>
            </w:r>
            <w:proofErr w:type="spellEnd"/>
            <w:r w:rsidRPr="00531411">
              <w:rPr>
                <w:rFonts w:cstheme="minorHAnsi"/>
              </w:rPr>
              <w:t xml:space="preserve"> naukowych tekstów archeologicznych i z zakresu dziedzictwa kulturowego</w:t>
            </w:r>
          </w:p>
        </w:tc>
        <w:tc>
          <w:tcPr>
            <w:tcW w:w="2187" w:type="dxa"/>
            <w:shd w:val="clear" w:color="auto" w:fill="D9E2F3" w:themeFill="accent1" w:themeFillTint="33"/>
          </w:tcPr>
          <w:p w14:paraId="7EF7CB9E" w14:textId="511EA3FC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f. P. Urbańczyk</w:t>
            </w:r>
          </w:p>
        </w:tc>
        <w:tc>
          <w:tcPr>
            <w:tcW w:w="795" w:type="dxa"/>
            <w:shd w:val="clear" w:color="auto" w:fill="D9E2F3" w:themeFill="accent1" w:themeFillTint="33"/>
          </w:tcPr>
          <w:p w14:paraId="034B6616" w14:textId="1F85EE77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KW</w:t>
            </w:r>
          </w:p>
        </w:tc>
        <w:tc>
          <w:tcPr>
            <w:tcW w:w="666" w:type="dxa"/>
            <w:shd w:val="clear" w:color="auto" w:fill="D9E2F3" w:themeFill="accent1" w:themeFillTint="33"/>
          </w:tcPr>
          <w:p w14:paraId="7E980CDD" w14:textId="7019FEA1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D9E2F3" w:themeFill="accent1" w:themeFillTint="33"/>
          </w:tcPr>
          <w:p w14:paraId="77D7E224" w14:textId="22D6C4D1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-</w:t>
            </w:r>
          </w:p>
        </w:tc>
        <w:tc>
          <w:tcPr>
            <w:tcW w:w="1077" w:type="dxa"/>
            <w:shd w:val="clear" w:color="auto" w:fill="D9E2F3" w:themeFill="accent1" w:themeFillTint="33"/>
          </w:tcPr>
          <w:p w14:paraId="2A32874E" w14:textId="57DDECF2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58" w:type="dxa"/>
            <w:shd w:val="clear" w:color="auto" w:fill="D9E2F3" w:themeFill="accent1" w:themeFillTint="33"/>
          </w:tcPr>
          <w:p w14:paraId="6F7D800B" w14:textId="2F0DC02C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846009" w:rsidRPr="00531411" w14:paraId="5EE833F6" w14:textId="77777777" w:rsidTr="00F5632B">
        <w:tc>
          <w:tcPr>
            <w:tcW w:w="1136" w:type="dxa"/>
            <w:shd w:val="clear" w:color="auto" w:fill="D9E2F3" w:themeFill="accent1" w:themeFillTint="33"/>
          </w:tcPr>
          <w:p w14:paraId="71383A8F" w14:textId="421C520D" w:rsidR="00846009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9</w:t>
            </w:r>
            <w:r w:rsidRPr="00531411">
              <w:rPr>
                <w:rFonts w:cstheme="minorHAnsi"/>
              </w:rPr>
              <w:t>:</w:t>
            </w:r>
            <w:r>
              <w:rPr>
                <w:rFonts w:cstheme="minorHAnsi"/>
              </w:rPr>
              <w:t>4</w:t>
            </w:r>
            <w:r w:rsidRPr="00531411">
              <w:rPr>
                <w:rFonts w:cstheme="minorHAnsi"/>
              </w:rPr>
              <w:t>5-</w:t>
            </w:r>
            <w:r>
              <w:rPr>
                <w:rFonts w:cstheme="minorHAnsi"/>
              </w:rPr>
              <w:t>11</w:t>
            </w:r>
            <w:r w:rsidRPr="00531411">
              <w:rPr>
                <w:rFonts w:cstheme="minorHAnsi"/>
              </w:rPr>
              <w:t>:</w:t>
            </w:r>
            <w:r>
              <w:rPr>
                <w:rFonts w:cstheme="minorHAnsi"/>
              </w:rPr>
              <w:t>1</w:t>
            </w:r>
            <w:r w:rsidRPr="00531411">
              <w:rPr>
                <w:rFonts w:cstheme="minorHAnsi"/>
              </w:rPr>
              <w:t>5</w:t>
            </w:r>
          </w:p>
        </w:tc>
        <w:tc>
          <w:tcPr>
            <w:tcW w:w="1347" w:type="dxa"/>
            <w:shd w:val="clear" w:color="auto" w:fill="D9E2F3" w:themeFill="accent1" w:themeFillTint="33"/>
          </w:tcPr>
          <w:p w14:paraId="152B7BF5" w14:textId="5548DB3F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czwartek</w:t>
            </w:r>
          </w:p>
        </w:tc>
        <w:tc>
          <w:tcPr>
            <w:tcW w:w="1203" w:type="dxa"/>
            <w:shd w:val="clear" w:color="auto" w:fill="D9E2F3" w:themeFill="accent1" w:themeFillTint="33"/>
          </w:tcPr>
          <w:p w14:paraId="403F3128" w14:textId="1F69EB5E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199" w:type="dxa"/>
            <w:shd w:val="clear" w:color="auto" w:fill="D9E2F3" w:themeFill="accent1" w:themeFillTint="33"/>
          </w:tcPr>
          <w:p w14:paraId="534DAC7D" w14:textId="5F6040C1" w:rsidR="00846009" w:rsidRPr="00531411" w:rsidRDefault="00421F7C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321</w:t>
            </w:r>
          </w:p>
        </w:tc>
        <w:tc>
          <w:tcPr>
            <w:tcW w:w="2155" w:type="dxa"/>
            <w:shd w:val="clear" w:color="auto" w:fill="D9E2F3" w:themeFill="accent1" w:themeFillTint="33"/>
          </w:tcPr>
          <w:p w14:paraId="65DF12E5" w14:textId="24353C0F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Teoria pochodzenia człowieka, kultury, języka i cywilizacji</w:t>
            </w:r>
          </w:p>
        </w:tc>
        <w:tc>
          <w:tcPr>
            <w:tcW w:w="2187" w:type="dxa"/>
            <w:shd w:val="clear" w:color="auto" w:fill="D9E2F3" w:themeFill="accent1" w:themeFillTint="33"/>
          </w:tcPr>
          <w:p w14:paraId="39E4D314" w14:textId="4AC773A2" w:rsidR="00846009" w:rsidRPr="00531411" w:rsidRDefault="00E90E93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846009" w:rsidRPr="00531411">
              <w:rPr>
                <w:rFonts w:cstheme="minorHAnsi"/>
              </w:rPr>
              <w:t>rof. P. Urbańczyk</w:t>
            </w:r>
          </w:p>
        </w:tc>
        <w:tc>
          <w:tcPr>
            <w:tcW w:w="795" w:type="dxa"/>
            <w:shd w:val="clear" w:color="auto" w:fill="D9E2F3" w:themeFill="accent1" w:themeFillTint="33"/>
          </w:tcPr>
          <w:p w14:paraId="1A8271B9" w14:textId="2A990E1E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66" w:type="dxa"/>
            <w:shd w:val="clear" w:color="auto" w:fill="D9E2F3" w:themeFill="accent1" w:themeFillTint="33"/>
          </w:tcPr>
          <w:p w14:paraId="19517650" w14:textId="4CBF715C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D9E2F3" w:themeFill="accent1" w:themeFillTint="33"/>
          </w:tcPr>
          <w:p w14:paraId="6534A610" w14:textId="676CB5CE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</w:t>
            </w:r>
          </w:p>
        </w:tc>
        <w:tc>
          <w:tcPr>
            <w:tcW w:w="1077" w:type="dxa"/>
            <w:shd w:val="clear" w:color="auto" w:fill="D9E2F3" w:themeFill="accent1" w:themeFillTint="33"/>
          </w:tcPr>
          <w:p w14:paraId="2FD3AD33" w14:textId="50878271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58" w:type="dxa"/>
            <w:shd w:val="clear" w:color="auto" w:fill="D9E2F3" w:themeFill="accent1" w:themeFillTint="33"/>
          </w:tcPr>
          <w:p w14:paraId="66A83AE4" w14:textId="79A40463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846009" w:rsidRPr="00531411" w14:paraId="011E6D54" w14:textId="77777777" w:rsidTr="00E7003F">
        <w:tc>
          <w:tcPr>
            <w:tcW w:w="1136" w:type="dxa"/>
            <w:shd w:val="clear" w:color="auto" w:fill="CCCCFF"/>
          </w:tcPr>
          <w:p w14:paraId="6432228C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347" w:type="dxa"/>
            <w:shd w:val="clear" w:color="auto" w:fill="CCCCFF"/>
          </w:tcPr>
          <w:p w14:paraId="72642DF2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08439BFF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199" w:type="dxa"/>
            <w:shd w:val="clear" w:color="auto" w:fill="CCCCFF"/>
          </w:tcPr>
          <w:p w14:paraId="24C43B83" w14:textId="4BE49DB3" w:rsidR="00846009" w:rsidRPr="00531411" w:rsidRDefault="00846009" w:rsidP="00846009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155" w:type="dxa"/>
            <w:shd w:val="clear" w:color="auto" w:fill="CCCCFF"/>
          </w:tcPr>
          <w:p w14:paraId="172BDB12" w14:textId="10542A99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Międzynarodowe aspekty zarządzania dziedzictwem kulturowym</w:t>
            </w:r>
          </w:p>
        </w:tc>
        <w:tc>
          <w:tcPr>
            <w:tcW w:w="2187" w:type="dxa"/>
            <w:shd w:val="clear" w:color="auto" w:fill="CCCCFF"/>
          </w:tcPr>
          <w:p w14:paraId="08800A26" w14:textId="0567E029" w:rsidR="00846009" w:rsidRPr="00531411" w:rsidRDefault="00E90E93" w:rsidP="00846009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r w:rsidR="00846009" w:rsidRPr="00531411">
              <w:rPr>
                <w:rFonts w:asciiTheme="minorHAnsi" w:hAnsiTheme="minorHAnsi" w:cstheme="minorHAnsi"/>
                <w:sz w:val="22"/>
                <w:szCs w:val="22"/>
              </w:rPr>
              <w:t>rof. Z. Kobyliński</w:t>
            </w:r>
          </w:p>
        </w:tc>
        <w:tc>
          <w:tcPr>
            <w:tcW w:w="795" w:type="dxa"/>
            <w:shd w:val="clear" w:color="auto" w:fill="CCCCFF"/>
          </w:tcPr>
          <w:p w14:paraId="331207A8" w14:textId="55940A42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KW</w:t>
            </w:r>
          </w:p>
        </w:tc>
        <w:tc>
          <w:tcPr>
            <w:tcW w:w="666" w:type="dxa"/>
            <w:shd w:val="clear" w:color="auto" w:fill="CCCCFF"/>
          </w:tcPr>
          <w:p w14:paraId="55BC862E" w14:textId="65285270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CCCCFF"/>
          </w:tcPr>
          <w:p w14:paraId="43B4C960" w14:textId="2B5A758C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</w:t>
            </w:r>
          </w:p>
        </w:tc>
        <w:tc>
          <w:tcPr>
            <w:tcW w:w="1077" w:type="dxa"/>
            <w:shd w:val="clear" w:color="auto" w:fill="CCCCFF"/>
          </w:tcPr>
          <w:p w14:paraId="3C747DDC" w14:textId="74D1AF85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258" w:type="dxa"/>
            <w:shd w:val="clear" w:color="auto" w:fill="CCCCFF"/>
          </w:tcPr>
          <w:p w14:paraId="5C0D3105" w14:textId="0B761D78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846009" w:rsidRPr="00531411" w14:paraId="628DD8F7" w14:textId="77777777" w:rsidTr="00E7003F">
        <w:tc>
          <w:tcPr>
            <w:tcW w:w="1136" w:type="dxa"/>
            <w:shd w:val="clear" w:color="auto" w:fill="CCCCFF"/>
          </w:tcPr>
          <w:p w14:paraId="332849E7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347" w:type="dxa"/>
            <w:shd w:val="clear" w:color="auto" w:fill="CCCCFF"/>
          </w:tcPr>
          <w:p w14:paraId="2BA7F0FF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64D52473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199" w:type="dxa"/>
            <w:shd w:val="clear" w:color="auto" w:fill="CCCCFF"/>
          </w:tcPr>
          <w:p w14:paraId="5FE44A5C" w14:textId="7EE09156" w:rsidR="00846009" w:rsidRPr="00531411" w:rsidRDefault="00846009" w:rsidP="00846009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155" w:type="dxa"/>
            <w:shd w:val="clear" w:color="auto" w:fill="CCCCFF"/>
          </w:tcPr>
          <w:p w14:paraId="54058B8E" w14:textId="40402554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Marketing w kulturze</w:t>
            </w:r>
          </w:p>
        </w:tc>
        <w:tc>
          <w:tcPr>
            <w:tcW w:w="2187" w:type="dxa"/>
            <w:shd w:val="clear" w:color="auto" w:fill="CCCCFF"/>
          </w:tcPr>
          <w:p w14:paraId="73C7A225" w14:textId="168DEB97" w:rsidR="00846009" w:rsidRPr="00531411" w:rsidRDefault="00E90E93" w:rsidP="00846009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E90E93">
              <w:rPr>
                <w:rFonts w:asciiTheme="minorHAnsi" w:hAnsiTheme="minorHAnsi" w:cstheme="minorHAnsi"/>
                <w:sz w:val="22"/>
                <w:szCs w:val="22"/>
              </w:rPr>
              <w:t>dr Małgorzata Zaremba</w:t>
            </w:r>
          </w:p>
        </w:tc>
        <w:tc>
          <w:tcPr>
            <w:tcW w:w="795" w:type="dxa"/>
            <w:shd w:val="clear" w:color="auto" w:fill="CCCCFF"/>
          </w:tcPr>
          <w:p w14:paraId="4CA4644B" w14:textId="7D57394B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KW</w:t>
            </w:r>
          </w:p>
        </w:tc>
        <w:tc>
          <w:tcPr>
            <w:tcW w:w="666" w:type="dxa"/>
            <w:shd w:val="clear" w:color="auto" w:fill="CCCCFF"/>
          </w:tcPr>
          <w:p w14:paraId="59A87F04" w14:textId="3615FCAF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CCCCFF"/>
          </w:tcPr>
          <w:p w14:paraId="146EDC22" w14:textId="485C4118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</w:t>
            </w:r>
          </w:p>
        </w:tc>
        <w:tc>
          <w:tcPr>
            <w:tcW w:w="1077" w:type="dxa"/>
            <w:shd w:val="clear" w:color="auto" w:fill="CCCCFF"/>
          </w:tcPr>
          <w:p w14:paraId="301D9A44" w14:textId="4B823D7C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58" w:type="dxa"/>
            <w:shd w:val="clear" w:color="auto" w:fill="CCCCFF"/>
          </w:tcPr>
          <w:p w14:paraId="7AB3E60F" w14:textId="34044CF7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846009" w:rsidRPr="00531411" w14:paraId="4827AE68" w14:textId="77777777" w:rsidTr="00E7003F">
        <w:tc>
          <w:tcPr>
            <w:tcW w:w="1136" w:type="dxa"/>
            <w:shd w:val="clear" w:color="auto" w:fill="CCCCFF"/>
          </w:tcPr>
          <w:p w14:paraId="31285A6A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347" w:type="dxa"/>
            <w:shd w:val="clear" w:color="auto" w:fill="CCCCFF"/>
          </w:tcPr>
          <w:p w14:paraId="74215ED5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3F4018C6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199" w:type="dxa"/>
            <w:shd w:val="clear" w:color="auto" w:fill="CCCCFF"/>
          </w:tcPr>
          <w:p w14:paraId="19034677" w14:textId="08348E5A" w:rsidR="00846009" w:rsidRPr="00531411" w:rsidRDefault="00846009" w:rsidP="00846009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155" w:type="dxa"/>
            <w:shd w:val="clear" w:color="auto" w:fill="CCCCFF"/>
          </w:tcPr>
          <w:p w14:paraId="2DB2F13D" w14:textId="68304974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Archeologia a historia</w:t>
            </w:r>
          </w:p>
        </w:tc>
        <w:tc>
          <w:tcPr>
            <w:tcW w:w="2187" w:type="dxa"/>
            <w:shd w:val="clear" w:color="auto" w:fill="CCCCFF"/>
          </w:tcPr>
          <w:p w14:paraId="44DD78DE" w14:textId="3ED5B81C" w:rsidR="00846009" w:rsidRPr="00531411" w:rsidRDefault="00E90E93" w:rsidP="00846009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r w:rsidR="00846009">
              <w:rPr>
                <w:rFonts w:asciiTheme="minorHAnsi" w:hAnsiTheme="minorHAnsi" w:cstheme="minorHAnsi"/>
                <w:sz w:val="22"/>
                <w:szCs w:val="22"/>
              </w:rPr>
              <w:t>rof. P. Urbańczyk</w:t>
            </w:r>
          </w:p>
        </w:tc>
        <w:tc>
          <w:tcPr>
            <w:tcW w:w="795" w:type="dxa"/>
            <w:shd w:val="clear" w:color="auto" w:fill="CCCCFF"/>
          </w:tcPr>
          <w:p w14:paraId="7F72AFF7" w14:textId="163DEBEF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66" w:type="dxa"/>
            <w:shd w:val="clear" w:color="auto" w:fill="CCCCFF"/>
          </w:tcPr>
          <w:p w14:paraId="6DD59655" w14:textId="480B1F5F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CCCCFF"/>
          </w:tcPr>
          <w:p w14:paraId="1E6C9879" w14:textId="304734F9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</w:t>
            </w:r>
          </w:p>
        </w:tc>
        <w:tc>
          <w:tcPr>
            <w:tcW w:w="1077" w:type="dxa"/>
            <w:shd w:val="clear" w:color="auto" w:fill="CCCCFF"/>
          </w:tcPr>
          <w:p w14:paraId="35F5219B" w14:textId="24DBD799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58" w:type="dxa"/>
            <w:shd w:val="clear" w:color="auto" w:fill="CCCCFF"/>
          </w:tcPr>
          <w:p w14:paraId="18171259" w14:textId="6AFABD90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846009" w:rsidRPr="00531411" w14:paraId="3B4270F4" w14:textId="77777777" w:rsidTr="00E7003F">
        <w:tc>
          <w:tcPr>
            <w:tcW w:w="1136" w:type="dxa"/>
            <w:shd w:val="clear" w:color="auto" w:fill="CCCCFF"/>
          </w:tcPr>
          <w:p w14:paraId="6F8C0796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347" w:type="dxa"/>
            <w:shd w:val="clear" w:color="auto" w:fill="CCCCFF"/>
          </w:tcPr>
          <w:p w14:paraId="6A0BEC37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6671FB61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199" w:type="dxa"/>
            <w:shd w:val="clear" w:color="auto" w:fill="CCCCFF"/>
          </w:tcPr>
          <w:p w14:paraId="3DC5ACAD" w14:textId="6345BAC8" w:rsidR="00846009" w:rsidRPr="00531411" w:rsidRDefault="00846009" w:rsidP="00846009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155" w:type="dxa"/>
            <w:shd w:val="clear" w:color="auto" w:fill="CCCCFF"/>
          </w:tcPr>
          <w:p w14:paraId="637E4D06" w14:textId="4A74C78B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odstawy pracy w środowisku GIS i CAD</w:t>
            </w:r>
          </w:p>
        </w:tc>
        <w:tc>
          <w:tcPr>
            <w:tcW w:w="2187" w:type="dxa"/>
            <w:shd w:val="clear" w:color="auto" w:fill="CCCCFF"/>
          </w:tcPr>
          <w:p w14:paraId="7F5DD9C2" w14:textId="1F7835D4" w:rsidR="00846009" w:rsidRPr="00531411" w:rsidRDefault="00846009" w:rsidP="00846009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</w:t>
            </w:r>
            <w:r w:rsidRPr="00531411">
              <w:rPr>
                <w:rFonts w:asciiTheme="minorHAnsi" w:hAnsiTheme="minorHAnsi" w:cstheme="minorHAnsi"/>
                <w:sz w:val="22"/>
                <w:szCs w:val="22"/>
              </w:rPr>
              <w:t>r R. Solecki</w:t>
            </w:r>
          </w:p>
        </w:tc>
        <w:tc>
          <w:tcPr>
            <w:tcW w:w="795" w:type="dxa"/>
            <w:shd w:val="clear" w:color="auto" w:fill="CCCCFF"/>
          </w:tcPr>
          <w:p w14:paraId="4E77EDF9" w14:textId="38828E77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66" w:type="dxa"/>
            <w:shd w:val="clear" w:color="auto" w:fill="CCCCFF"/>
          </w:tcPr>
          <w:p w14:paraId="69F14518" w14:textId="7A9A4474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CCCCFF"/>
          </w:tcPr>
          <w:p w14:paraId="00A96A28" w14:textId="36C81172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077" w:type="dxa"/>
            <w:shd w:val="clear" w:color="auto" w:fill="CCCCFF"/>
          </w:tcPr>
          <w:p w14:paraId="67F4892D" w14:textId="7D4BE43D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58" w:type="dxa"/>
            <w:shd w:val="clear" w:color="auto" w:fill="CCCCFF"/>
          </w:tcPr>
          <w:p w14:paraId="2B3F6CEC" w14:textId="28C08270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846009" w:rsidRPr="00531411" w14:paraId="754EA77B" w14:textId="77777777" w:rsidTr="00E7003F">
        <w:tc>
          <w:tcPr>
            <w:tcW w:w="1136" w:type="dxa"/>
            <w:shd w:val="clear" w:color="auto" w:fill="CCCCFF"/>
          </w:tcPr>
          <w:p w14:paraId="6176EF85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347" w:type="dxa"/>
            <w:shd w:val="clear" w:color="auto" w:fill="CCCCFF"/>
          </w:tcPr>
          <w:p w14:paraId="2ACF9F0E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7A15987A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199" w:type="dxa"/>
            <w:shd w:val="clear" w:color="auto" w:fill="CCCCFF"/>
          </w:tcPr>
          <w:p w14:paraId="29876999" w14:textId="2F5DD89C" w:rsidR="00846009" w:rsidRPr="00531411" w:rsidRDefault="00846009" w:rsidP="00846009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155" w:type="dxa"/>
            <w:shd w:val="clear" w:color="auto" w:fill="CCCCFF"/>
          </w:tcPr>
          <w:p w14:paraId="4AEACE00" w14:textId="55DBFE5D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Organizacja badań archeologicznych: badania powierzchniowe</w:t>
            </w:r>
          </w:p>
        </w:tc>
        <w:tc>
          <w:tcPr>
            <w:tcW w:w="2187" w:type="dxa"/>
            <w:shd w:val="clear" w:color="auto" w:fill="CCCCFF"/>
          </w:tcPr>
          <w:p w14:paraId="2CEDB16A" w14:textId="4BB93E50" w:rsidR="00846009" w:rsidRPr="00531411" w:rsidRDefault="00846009" w:rsidP="00846009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</w:t>
            </w:r>
            <w:r w:rsidRPr="004C7790">
              <w:rPr>
                <w:rFonts w:asciiTheme="minorHAnsi" w:hAnsiTheme="minorHAnsi" w:cstheme="minorHAnsi"/>
                <w:sz w:val="22"/>
                <w:szCs w:val="22"/>
              </w:rPr>
              <w:t>r. R. Solecki</w:t>
            </w:r>
          </w:p>
        </w:tc>
        <w:tc>
          <w:tcPr>
            <w:tcW w:w="795" w:type="dxa"/>
            <w:shd w:val="clear" w:color="auto" w:fill="CCCCFF"/>
          </w:tcPr>
          <w:p w14:paraId="35BBFA10" w14:textId="46D33DD2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66" w:type="dxa"/>
            <w:shd w:val="clear" w:color="auto" w:fill="CCCCFF"/>
          </w:tcPr>
          <w:p w14:paraId="07750764" w14:textId="30F76BB2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CCCCFF"/>
          </w:tcPr>
          <w:p w14:paraId="2FA9370F" w14:textId="1EEB4D4E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077" w:type="dxa"/>
            <w:shd w:val="clear" w:color="auto" w:fill="CCCCFF"/>
          </w:tcPr>
          <w:p w14:paraId="09B208FA" w14:textId="4401614F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58" w:type="dxa"/>
            <w:shd w:val="clear" w:color="auto" w:fill="CCCCFF"/>
          </w:tcPr>
          <w:p w14:paraId="0E0F2016" w14:textId="03FEE17B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846009" w:rsidRPr="00531411" w14:paraId="289D4A02" w14:textId="77777777" w:rsidTr="00E7003F">
        <w:tc>
          <w:tcPr>
            <w:tcW w:w="1136" w:type="dxa"/>
            <w:shd w:val="clear" w:color="auto" w:fill="CCCCFF"/>
          </w:tcPr>
          <w:p w14:paraId="1A529170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347" w:type="dxa"/>
            <w:shd w:val="clear" w:color="auto" w:fill="CCCCFF"/>
          </w:tcPr>
          <w:p w14:paraId="6CA22BA2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2470DDAA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199" w:type="dxa"/>
            <w:shd w:val="clear" w:color="auto" w:fill="CCCCFF"/>
          </w:tcPr>
          <w:p w14:paraId="18F48752" w14:textId="3A50DBA4" w:rsidR="00846009" w:rsidRPr="00531411" w:rsidRDefault="00846009" w:rsidP="00846009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155" w:type="dxa"/>
            <w:shd w:val="clear" w:color="auto" w:fill="CCCCFF"/>
          </w:tcPr>
          <w:p w14:paraId="77F80FFB" w14:textId="732DE00B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ykład monograficzny z prahistorii</w:t>
            </w:r>
          </w:p>
        </w:tc>
        <w:tc>
          <w:tcPr>
            <w:tcW w:w="2187" w:type="dxa"/>
            <w:shd w:val="clear" w:color="auto" w:fill="CCCCFF"/>
          </w:tcPr>
          <w:p w14:paraId="0289FD0F" w14:textId="0DB5FBBC" w:rsidR="00846009" w:rsidRPr="00531411" w:rsidRDefault="00846009" w:rsidP="00846009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Vacat</w:t>
            </w:r>
          </w:p>
        </w:tc>
        <w:tc>
          <w:tcPr>
            <w:tcW w:w="795" w:type="dxa"/>
            <w:shd w:val="clear" w:color="auto" w:fill="CCCCFF"/>
          </w:tcPr>
          <w:p w14:paraId="02BDD915" w14:textId="45B560CA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66" w:type="dxa"/>
            <w:shd w:val="clear" w:color="auto" w:fill="CCCCFF"/>
          </w:tcPr>
          <w:p w14:paraId="483DA9B0" w14:textId="5A4F07EA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CCCCFF"/>
          </w:tcPr>
          <w:p w14:paraId="44B654CB" w14:textId="09635E3B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7</w:t>
            </w:r>
          </w:p>
        </w:tc>
        <w:tc>
          <w:tcPr>
            <w:tcW w:w="1077" w:type="dxa"/>
            <w:shd w:val="clear" w:color="auto" w:fill="CCCCFF"/>
          </w:tcPr>
          <w:p w14:paraId="00A3921D" w14:textId="45BB7CFA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58" w:type="dxa"/>
            <w:shd w:val="clear" w:color="auto" w:fill="CCCCFF"/>
          </w:tcPr>
          <w:p w14:paraId="1E2911D1" w14:textId="10B700F3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846009" w:rsidRPr="00531411" w14:paraId="10540BD5" w14:textId="77777777" w:rsidTr="00E7003F">
        <w:tc>
          <w:tcPr>
            <w:tcW w:w="1136" w:type="dxa"/>
            <w:shd w:val="clear" w:color="auto" w:fill="CCCCFF"/>
          </w:tcPr>
          <w:p w14:paraId="2C0E92C8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347" w:type="dxa"/>
            <w:shd w:val="clear" w:color="auto" w:fill="CCCCFF"/>
          </w:tcPr>
          <w:p w14:paraId="4621CF15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1A123CF6" w14:textId="59E5E86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199" w:type="dxa"/>
            <w:shd w:val="clear" w:color="auto" w:fill="CCCCFF"/>
          </w:tcPr>
          <w:p w14:paraId="48B96529" w14:textId="6411A7CF" w:rsidR="00846009" w:rsidRPr="00531411" w:rsidRDefault="00846009" w:rsidP="00846009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155" w:type="dxa"/>
            <w:shd w:val="clear" w:color="auto" w:fill="CCCCFF"/>
          </w:tcPr>
          <w:p w14:paraId="0B6AADCA" w14:textId="3F63F33D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ielkie cywilizacje pozaeuropejskie</w:t>
            </w:r>
          </w:p>
        </w:tc>
        <w:tc>
          <w:tcPr>
            <w:tcW w:w="2187" w:type="dxa"/>
            <w:shd w:val="clear" w:color="auto" w:fill="CCCCFF"/>
          </w:tcPr>
          <w:p w14:paraId="1699D456" w14:textId="37DF1F64" w:rsidR="00846009" w:rsidRPr="004C7790" w:rsidRDefault="00846009" w:rsidP="00846009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</w:t>
            </w:r>
            <w:r w:rsidRPr="004C7790">
              <w:rPr>
                <w:rFonts w:asciiTheme="minorHAnsi" w:hAnsiTheme="minorHAnsi" w:cstheme="minorHAnsi"/>
                <w:sz w:val="22"/>
                <w:szCs w:val="22"/>
              </w:rPr>
              <w:t>r M. Żurek</w:t>
            </w:r>
          </w:p>
        </w:tc>
        <w:tc>
          <w:tcPr>
            <w:tcW w:w="795" w:type="dxa"/>
            <w:shd w:val="clear" w:color="auto" w:fill="CCCCFF"/>
          </w:tcPr>
          <w:p w14:paraId="26739254" w14:textId="1300A9BE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66" w:type="dxa"/>
            <w:shd w:val="clear" w:color="auto" w:fill="CCCCFF"/>
          </w:tcPr>
          <w:p w14:paraId="3AC16500" w14:textId="1B7C9672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71" w:type="dxa"/>
            <w:shd w:val="clear" w:color="auto" w:fill="CCCCFF"/>
          </w:tcPr>
          <w:p w14:paraId="284C8B97" w14:textId="15A464A4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7</w:t>
            </w:r>
          </w:p>
        </w:tc>
        <w:tc>
          <w:tcPr>
            <w:tcW w:w="1077" w:type="dxa"/>
            <w:shd w:val="clear" w:color="auto" w:fill="CCCCFF"/>
          </w:tcPr>
          <w:p w14:paraId="1B93EA7D" w14:textId="616828C8" w:rsidR="00846009" w:rsidRPr="00531411" w:rsidRDefault="00846009" w:rsidP="00846009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58" w:type="dxa"/>
            <w:shd w:val="clear" w:color="auto" w:fill="CCCCFF"/>
          </w:tcPr>
          <w:p w14:paraId="14976D98" w14:textId="7774C07B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846009" w:rsidRPr="00531411" w14:paraId="55A171A0" w14:textId="77777777" w:rsidTr="00E7003F">
        <w:tc>
          <w:tcPr>
            <w:tcW w:w="1136" w:type="dxa"/>
            <w:shd w:val="clear" w:color="auto" w:fill="CCCCFF"/>
          </w:tcPr>
          <w:p w14:paraId="02418CCD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347" w:type="dxa"/>
            <w:shd w:val="clear" w:color="auto" w:fill="CCCCFF"/>
          </w:tcPr>
          <w:p w14:paraId="27C344CE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09334C63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199" w:type="dxa"/>
            <w:shd w:val="clear" w:color="auto" w:fill="CCCCFF"/>
          </w:tcPr>
          <w:p w14:paraId="10062944" w14:textId="4B06EC88" w:rsidR="00846009" w:rsidRPr="00531411" w:rsidRDefault="00846009" w:rsidP="00846009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155" w:type="dxa"/>
            <w:shd w:val="clear" w:color="auto" w:fill="CCCCFF"/>
          </w:tcPr>
          <w:p w14:paraId="5769CB20" w14:textId="18858432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Archeologia doświadczalna i odtwórstwo historyczne</w:t>
            </w:r>
          </w:p>
        </w:tc>
        <w:tc>
          <w:tcPr>
            <w:tcW w:w="2187" w:type="dxa"/>
            <w:shd w:val="clear" w:color="auto" w:fill="CCCCFF"/>
          </w:tcPr>
          <w:p w14:paraId="10A27806" w14:textId="556B2131" w:rsidR="00846009" w:rsidRPr="00531411" w:rsidRDefault="00846009" w:rsidP="00846009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r</w:t>
            </w:r>
            <w:r w:rsidRPr="00531411">
              <w:rPr>
                <w:rFonts w:asciiTheme="minorHAnsi" w:hAnsiTheme="minorHAnsi" w:cstheme="minorHAnsi"/>
                <w:sz w:val="22"/>
                <w:szCs w:val="22"/>
              </w:rPr>
              <w:t xml:space="preserve"> K. Rabiega</w:t>
            </w:r>
          </w:p>
        </w:tc>
        <w:tc>
          <w:tcPr>
            <w:tcW w:w="795" w:type="dxa"/>
            <w:shd w:val="clear" w:color="auto" w:fill="CCCCFF"/>
          </w:tcPr>
          <w:p w14:paraId="43E33926" w14:textId="34F728DE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KW</w:t>
            </w:r>
          </w:p>
        </w:tc>
        <w:tc>
          <w:tcPr>
            <w:tcW w:w="666" w:type="dxa"/>
            <w:shd w:val="clear" w:color="auto" w:fill="CCCCFF"/>
          </w:tcPr>
          <w:p w14:paraId="7F143EC4" w14:textId="08E7A212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CCCCFF"/>
          </w:tcPr>
          <w:p w14:paraId="1FA1A40C" w14:textId="4422BD1F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</w:t>
            </w:r>
          </w:p>
        </w:tc>
        <w:tc>
          <w:tcPr>
            <w:tcW w:w="1077" w:type="dxa"/>
            <w:shd w:val="clear" w:color="auto" w:fill="CCCCFF"/>
          </w:tcPr>
          <w:p w14:paraId="46B8EED9" w14:textId="3359E4FF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58" w:type="dxa"/>
            <w:shd w:val="clear" w:color="auto" w:fill="CCCCFF"/>
          </w:tcPr>
          <w:p w14:paraId="3FAFC83C" w14:textId="4F35A814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846009" w:rsidRPr="00531411" w14:paraId="2BDA7ED6" w14:textId="77777777" w:rsidTr="00E7003F">
        <w:trPr>
          <w:trHeight w:val="644"/>
        </w:trPr>
        <w:tc>
          <w:tcPr>
            <w:tcW w:w="1136" w:type="dxa"/>
            <w:shd w:val="clear" w:color="auto" w:fill="CCCCFF"/>
          </w:tcPr>
          <w:p w14:paraId="2C26D491" w14:textId="59AB5214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347" w:type="dxa"/>
            <w:shd w:val="clear" w:color="auto" w:fill="CCCCFF"/>
          </w:tcPr>
          <w:p w14:paraId="68B579DE" w14:textId="52C7DA7B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15112686" w14:textId="162D3F32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grupa 1</w:t>
            </w:r>
          </w:p>
        </w:tc>
        <w:tc>
          <w:tcPr>
            <w:tcW w:w="1199" w:type="dxa"/>
            <w:shd w:val="clear" w:color="auto" w:fill="CCCCFF"/>
          </w:tcPr>
          <w:p w14:paraId="4DFF933C" w14:textId="085E9969" w:rsidR="00846009" w:rsidRPr="00531411" w:rsidRDefault="00846009" w:rsidP="00846009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155" w:type="dxa"/>
            <w:shd w:val="clear" w:color="auto" w:fill="CCCCFF"/>
          </w:tcPr>
          <w:p w14:paraId="60C0333F" w14:textId="436BA202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 xml:space="preserve">Seminarium magisterskie </w:t>
            </w:r>
          </w:p>
        </w:tc>
        <w:tc>
          <w:tcPr>
            <w:tcW w:w="2187" w:type="dxa"/>
            <w:shd w:val="clear" w:color="auto" w:fill="CCCCFF"/>
          </w:tcPr>
          <w:p w14:paraId="487AD88B" w14:textId="2534D8AF" w:rsidR="00846009" w:rsidRPr="00531411" w:rsidRDefault="00846009" w:rsidP="00846009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531411">
              <w:rPr>
                <w:rFonts w:asciiTheme="minorHAnsi" w:hAnsiTheme="minorHAnsi" w:cstheme="minorHAnsi"/>
                <w:sz w:val="22"/>
                <w:szCs w:val="22"/>
              </w:rPr>
              <w:t>prof. P. Urbańczyk</w:t>
            </w:r>
          </w:p>
        </w:tc>
        <w:tc>
          <w:tcPr>
            <w:tcW w:w="795" w:type="dxa"/>
            <w:shd w:val="clear" w:color="auto" w:fill="CCCCFF"/>
          </w:tcPr>
          <w:p w14:paraId="2BD2327A" w14:textId="26814E29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</w:t>
            </w:r>
          </w:p>
        </w:tc>
        <w:tc>
          <w:tcPr>
            <w:tcW w:w="666" w:type="dxa"/>
            <w:shd w:val="clear" w:color="auto" w:fill="CCCCFF"/>
          </w:tcPr>
          <w:p w14:paraId="39E72DF7" w14:textId="49A04140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CCCCFF"/>
          </w:tcPr>
          <w:p w14:paraId="22259DEE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077" w:type="dxa"/>
            <w:shd w:val="clear" w:color="auto" w:fill="CCCCFF"/>
          </w:tcPr>
          <w:p w14:paraId="74DB26AF" w14:textId="4FF86E91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</w:t>
            </w:r>
          </w:p>
        </w:tc>
        <w:tc>
          <w:tcPr>
            <w:tcW w:w="1258" w:type="dxa"/>
            <w:shd w:val="clear" w:color="auto" w:fill="CCCCFF"/>
          </w:tcPr>
          <w:p w14:paraId="1667EC22" w14:textId="680654E9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846009" w:rsidRPr="00531411" w14:paraId="3E149E88" w14:textId="77777777" w:rsidTr="00E7003F">
        <w:tc>
          <w:tcPr>
            <w:tcW w:w="1136" w:type="dxa"/>
            <w:shd w:val="clear" w:color="auto" w:fill="CCCCFF"/>
          </w:tcPr>
          <w:p w14:paraId="675687F1" w14:textId="4E883021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347" w:type="dxa"/>
            <w:shd w:val="clear" w:color="auto" w:fill="CCCCFF"/>
          </w:tcPr>
          <w:p w14:paraId="7DAA071B" w14:textId="3278790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7EDF9FD9" w14:textId="10F08361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grupa 2</w:t>
            </w:r>
          </w:p>
        </w:tc>
        <w:tc>
          <w:tcPr>
            <w:tcW w:w="1199" w:type="dxa"/>
            <w:shd w:val="clear" w:color="auto" w:fill="CCCCFF"/>
          </w:tcPr>
          <w:p w14:paraId="64045093" w14:textId="30300EBD" w:rsidR="00846009" w:rsidRPr="00531411" w:rsidRDefault="00846009" w:rsidP="00846009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155" w:type="dxa"/>
            <w:shd w:val="clear" w:color="auto" w:fill="CCCCFF"/>
          </w:tcPr>
          <w:p w14:paraId="14940447" w14:textId="1C5184D3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eminarium magisterskie</w:t>
            </w:r>
          </w:p>
        </w:tc>
        <w:tc>
          <w:tcPr>
            <w:tcW w:w="2187" w:type="dxa"/>
            <w:shd w:val="clear" w:color="auto" w:fill="CCCCFF"/>
          </w:tcPr>
          <w:p w14:paraId="0D74C85A" w14:textId="5E785B17" w:rsidR="00846009" w:rsidRPr="00531411" w:rsidRDefault="00E90E93" w:rsidP="00846009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r w:rsidR="00846009" w:rsidRPr="00531411">
              <w:rPr>
                <w:rFonts w:asciiTheme="minorHAnsi" w:hAnsiTheme="minorHAnsi" w:cstheme="minorHAnsi"/>
                <w:sz w:val="22"/>
                <w:szCs w:val="22"/>
              </w:rPr>
              <w:t>rof. F. Welc</w:t>
            </w:r>
          </w:p>
        </w:tc>
        <w:tc>
          <w:tcPr>
            <w:tcW w:w="795" w:type="dxa"/>
            <w:shd w:val="clear" w:color="auto" w:fill="CCCCFF"/>
          </w:tcPr>
          <w:p w14:paraId="5436CCC8" w14:textId="758FA8DD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</w:t>
            </w:r>
          </w:p>
        </w:tc>
        <w:tc>
          <w:tcPr>
            <w:tcW w:w="666" w:type="dxa"/>
            <w:shd w:val="clear" w:color="auto" w:fill="CCCCFF"/>
          </w:tcPr>
          <w:p w14:paraId="555AF550" w14:textId="234E1A80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CCCCFF"/>
          </w:tcPr>
          <w:p w14:paraId="61359488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077" w:type="dxa"/>
            <w:shd w:val="clear" w:color="auto" w:fill="CCCCFF"/>
          </w:tcPr>
          <w:p w14:paraId="1D81E40B" w14:textId="58A4D2E8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</w:t>
            </w:r>
          </w:p>
        </w:tc>
        <w:tc>
          <w:tcPr>
            <w:tcW w:w="1258" w:type="dxa"/>
            <w:shd w:val="clear" w:color="auto" w:fill="CCCCFF"/>
          </w:tcPr>
          <w:p w14:paraId="1B1635A4" w14:textId="7CDEBF61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846009" w:rsidRPr="00531411" w14:paraId="58C7DD7F" w14:textId="77777777" w:rsidTr="00E7003F">
        <w:tc>
          <w:tcPr>
            <w:tcW w:w="1136" w:type="dxa"/>
            <w:shd w:val="clear" w:color="auto" w:fill="EDEDED" w:themeFill="accent3" w:themeFillTint="33"/>
          </w:tcPr>
          <w:p w14:paraId="50FFE6BE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347" w:type="dxa"/>
            <w:shd w:val="clear" w:color="auto" w:fill="EDEDED" w:themeFill="accent3" w:themeFillTint="33"/>
          </w:tcPr>
          <w:p w14:paraId="0443DEEB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EDEDED" w:themeFill="accent3" w:themeFillTint="33"/>
          </w:tcPr>
          <w:p w14:paraId="3ACB9352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199" w:type="dxa"/>
            <w:shd w:val="clear" w:color="auto" w:fill="EDEDED" w:themeFill="accent3" w:themeFillTint="33"/>
          </w:tcPr>
          <w:p w14:paraId="2EDF823D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2155" w:type="dxa"/>
            <w:shd w:val="clear" w:color="auto" w:fill="EDEDED" w:themeFill="accent3" w:themeFillTint="33"/>
          </w:tcPr>
          <w:p w14:paraId="4F9422A5" w14:textId="662294DE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aktyki: badania wykopaliskowe (4 tygodnie)</w:t>
            </w:r>
          </w:p>
        </w:tc>
        <w:tc>
          <w:tcPr>
            <w:tcW w:w="2187" w:type="dxa"/>
            <w:shd w:val="clear" w:color="auto" w:fill="EDEDED" w:themeFill="accent3" w:themeFillTint="33"/>
          </w:tcPr>
          <w:p w14:paraId="0101EE89" w14:textId="15CA8E0D" w:rsidR="00846009" w:rsidRPr="00531411" w:rsidRDefault="00846009" w:rsidP="00846009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95" w:type="dxa"/>
            <w:shd w:val="clear" w:color="auto" w:fill="EDEDED" w:themeFill="accent3" w:themeFillTint="33"/>
          </w:tcPr>
          <w:p w14:paraId="4228A209" w14:textId="2E0BD617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</w:t>
            </w:r>
          </w:p>
        </w:tc>
        <w:tc>
          <w:tcPr>
            <w:tcW w:w="666" w:type="dxa"/>
            <w:shd w:val="clear" w:color="auto" w:fill="EDEDED" w:themeFill="accent3" w:themeFillTint="33"/>
          </w:tcPr>
          <w:p w14:paraId="2BDD09D0" w14:textId="5045CDF2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EDEDED" w:themeFill="accent3" w:themeFillTint="33"/>
          </w:tcPr>
          <w:p w14:paraId="329061F0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077" w:type="dxa"/>
            <w:shd w:val="clear" w:color="auto" w:fill="EDEDED" w:themeFill="accent3" w:themeFillTint="33"/>
          </w:tcPr>
          <w:p w14:paraId="59CE4DFF" w14:textId="68BC3B67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</w:t>
            </w:r>
          </w:p>
        </w:tc>
        <w:tc>
          <w:tcPr>
            <w:tcW w:w="1258" w:type="dxa"/>
            <w:shd w:val="clear" w:color="auto" w:fill="EDEDED" w:themeFill="accent3" w:themeFillTint="33"/>
          </w:tcPr>
          <w:p w14:paraId="5A931CE2" w14:textId="64F04F92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846009" w:rsidRPr="00531411" w14:paraId="64830080" w14:textId="77777777" w:rsidTr="00E7003F">
        <w:tc>
          <w:tcPr>
            <w:tcW w:w="1136" w:type="dxa"/>
            <w:shd w:val="clear" w:color="auto" w:fill="E7E6E6" w:themeFill="background2"/>
          </w:tcPr>
          <w:p w14:paraId="05901D34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347" w:type="dxa"/>
            <w:shd w:val="clear" w:color="auto" w:fill="E7E6E6" w:themeFill="background2"/>
          </w:tcPr>
          <w:p w14:paraId="04BCF803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E7E6E6" w:themeFill="background2"/>
          </w:tcPr>
          <w:p w14:paraId="60832D55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199" w:type="dxa"/>
            <w:shd w:val="clear" w:color="auto" w:fill="E7E6E6" w:themeFill="background2"/>
          </w:tcPr>
          <w:p w14:paraId="236EF018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5803" w:type="dxa"/>
            <w:gridSpan w:val="4"/>
            <w:shd w:val="clear" w:color="auto" w:fill="E7E6E6" w:themeFill="background2"/>
          </w:tcPr>
          <w:p w14:paraId="71FD96DE" w14:textId="69E7032E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ascii="Arial" w:hAnsi="Arial" w:cs="Arial"/>
                <w:sz w:val="17"/>
                <w:szCs w:val="17"/>
              </w:rPr>
              <w:t>Wykład monograficzny z oferty zajęć na kierunkach archeologia, historia sztuki, socjologia, zgodnie z planami zajęć (I rok)</w:t>
            </w:r>
          </w:p>
        </w:tc>
        <w:tc>
          <w:tcPr>
            <w:tcW w:w="971" w:type="dxa"/>
            <w:shd w:val="clear" w:color="auto" w:fill="E7E6E6" w:themeFill="background2"/>
          </w:tcPr>
          <w:p w14:paraId="64AC3582" w14:textId="77777777" w:rsidR="00846009" w:rsidRPr="00531411" w:rsidRDefault="00846009" w:rsidP="00846009">
            <w:pPr>
              <w:rPr>
                <w:rFonts w:cstheme="minorHAnsi"/>
              </w:rPr>
            </w:pPr>
          </w:p>
        </w:tc>
        <w:tc>
          <w:tcPr>
            <w:tcW w:w="1077" w:type="dxa"/>
            <w:shd w:val="clear" w:color="auto" w:fill="E7E6E6" w:themeFill="background2"/>
          </w:tcPr>
          <w:p w14:paraId="2891ADCC" w14:textId="680A0D46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58" w:type="dxa"/>
            <w:shd w:val="clear" w:color="auto" w:fill="E7E6E6" w:themeFill="background2"/>
          </w:tcPr>
          <w:p w14:paraId="77C53B5B" w14:textId="77777777" w:rsidR="00846009" w:rsidRPr="00531411" w:rsidRDefault="00846009" w:rsidP="0084600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/ZO</w:t>
            </w:r>
          </w:p>
        </w:tc>
      </w:tr>
    </w:tbl>
    <w:p w14:paraId="10B724D1" w14:textId="3EB227FA" w:rsidR="007E3FB8" w:rsidRPr="00531411" w:rsidRDefault="007E3FB8" w:rsidP="007E3FB8">
      <w:pPr>
        <w:rPr>
          <w:rFonts w:cstheme="minorHAnsi"/>
        </w:rPr>
      </w:pPr>
    </w:p>
    <w:p w14:paraId="66D1009F" w14:textId="4B8DC974" w:rsidR="0086236B" w:rsidRPr="00531411" w:rsidRDefault="0086236B" w:rsidP="007E3FB8">
      <w:pPr>
        <w:rPr>
          <w:rFonts w:cstheme="minorHAnsi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27"/>
        <w:gridCol w:w="19"/>
        <w:gridCol w:w="1245"/>
        <w:gridCol w:w="1173"/>
        <w:gridCol w:w="906"/>
        <w:gridCol w:w="2316"/>
        <w:gridCol w:w="1916"/>
        <w:gridCol w:w="1391"/>
        <w:gridCol w:w="552"/>
        <w:gridCol w:w="993"/>
        <w:gridCol w:w="1092"/>
        <w:gridCol w:w="1264"/>
      </w:tblGrid>
      <w:tr w:rsidR="003515F2" w:rsidRPr="00531411" w14:paraId="332082A3" w14:textId="77777777" w:rsidTr="003B00F9">
        <w:tc>
          <w:tcPr>
            <w:tcW w:w="1127" w:type="dxa"/>
            <w:shd w:val="clear" w:color="auto" w:fill="D0CECE" w:themeFill="background2" w:themeFillShade="E6"/>
          </w:tcPr>
          <w:p w14:paraId="50AAE7DD" w14:textId="77777777" w:rsidR="003515F2" w:rsidRPr="00531411" w:rsidRDefault="003515F2" w:rsidP="00C933A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2867" w:type="dxa"/>
            <w:gridSpan w:val="11"/>
            <w:shd w:val="clear" w:color="auto" w:fill="D0CECE" w:themeFill="background2" w:themeFillShade="E6"/>
          </w:tcPr>
          <w:p w14:paraId="5D0C1222" w14:textId="1435026E" w:rsidR="003515F2" w:rsidRPr="00531411" w:rsidRDefault="003515F2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t>Archeologia  – studia magisterskie</w:t>
            </w:r>
          </w:p>
        </w:tc>
      </w:tr>
      <w:tr w:rsidR="003515F2" w:rsidRPr="00531411" w14:paraId="1F3CCEF2" w14:textId="77777777" w:rsidTr="003B00F9">
        <w:tc>
          <w:tcPr>
            <w:tcW w:w="1127" w:type="dxa"/>
            <w:shd w:val="clear" w:color="auto" w:fill="B4C6E7" w:themeFill="accent1" w:themeFillTint="66"/>
          </w:tcPr>
          <w:p w14:paraId="2C994E68" w14:textId="77777777" w:rsidR="003515F2" w:rsidRPr="00531411" w:rsidRDefault="003515F2" w:rsidP="00C933A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2867" w:type="dxa"/>
            <w:gridSpan w:val="11"/>
            <w:shd w:val="clear" w:color="auto" w:fill="B4C6E7" w:themeFill="accent1" w:themeFillTint="66"/>
          </w:tcPr>
          <w:p w14:paraId="01406A5B" w14:textId="478DF914" w:rsidR="003515F2" w:rsidRPr="00531411" w:rsidRDefault="003515F2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t>Rok 2</w:t>
            </w:r>
          </w:p>
        </w:tc>
      </w:tr>
      <w:tr w:rsidR="003515F2" w:rsidRPr="00531411" w14:paraId="551F8536" w14:textId="77777777" w:rsidTr="003B00F9">
        <w:tc>
          <w:tcPr>
            <w:tcW w:w="1146" w:type="dxa"/>
            <w:gridSpan w:val="2"/>
            <w:shd w:val="clear" w:color="auto" w:fill="B4C6E7" w:themeFill="accent1" w:themeFillTint="66"/>
          </w:tcPr>
          <w:p w14:paraId="7ADBE1FE" w14:textId="77777777" w:rsidR="003515F2" w:rsidRPr="00531411" w:rsidRDefault="003515F2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Godz.</w:t>
            </w:r>
          </w:p>
        </w:tc>
        <w:tc>
          <w:tcPr>
            <w:tcW w:w="1245" w:type="dxa"/>
            <w:shd w:val="clear" w:color="auto" w:fill="B4C6E7" w:themeFill="accent1" w:themeFillTint="66"/>
          </w:tcPr>
          <w:p w14:paraId="6079CEEF" w14:textId="77777777" w:rsidR="003515F2" w:rsidRPr="00531411" w:rsidRDefault="003515F2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zień</w:t>
            </w:r>
          </w:p>
        </w:tc>
        <w:tc>
          <w:tcPr>
            <w:tcW w:w="1173" w:type="dxa"/>
            <w:shd w:val="clear" w:color="auto" w:fill="B4C6E7" w:themeFill="accent1" w:themeFillTint="66"/>
          </w:tcPr>
          <w:p w14:paraId="3C04A095" w14:textId="4937BF65" w:rsidR="003515F2" w:rsidRPr="00531411" w:rsidRDefault="009F58B8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Liczba godzin</w:t>
            </w:r>
          </w:p>
        </w:tc>
        <w:tc>
          <w:tcPr>
            <w:tcW w:w="906" w:type="dxa"/>
            <w:shd w:val="clear" w:color="auto" w:fill="B4C6E7" w:themeFill="accent1" w:themeFillTint="66"/>
          </w:tcPr>
          <w:p w14:paraId="18915457" w14:textId="77777777" w:rsidR="003515F2" w:rsidRPr="00531411" w:rsidRDefault="003515F2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ala</w:t>
            </w:r>
          </w:p>
        </w:tc>
        <w:tc>
          <w:tcPr>
            <w:tcW w:w="2316" w:type="dxa"/>
            <w:shd w:val="clear" w:color="auto" w:fill="B4C6E7" w:themeFill="accent1" w:themeFillTint="66"/>
          </w:tcPr>
          <w:p w14:paraId="1A5D49C7" w14:textId="77777777" w:rsidR="003515F2" w:rsidRPr="00531411" w:rsidRDefault="003515F2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Nazwa przedmiotu</w:t>
            </w:r>
          </w:p>
        </w:tc>
        <w:tc>
          <w:tcPr>
            <w:tcW w:w="1916" w:type="dxa"/>
            <w:shd w:val="clear" w:color="auto" w:fill="B4C6E7" w:themeFill="accent1" w:themeFillTint="66"/>
          </w:tcPr>
          <w:p w14:paraId="07E4054D" w14:textId="77777777" w:rsidR="003515F2" w:rsidRPr="00531411" w:rsidRDefault="003515F2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wadzący/a</w:t>
            </w:r>
          </w:p>
        </w:tc>
        <w:tc>
          <w:tcPr>
            <w:tcW w:w="1391" w:type="dxa"/>
            <w:shd w:val="clear" w:color="auto" w:fill="B4C6E7" w:themeFill="accent1" w:themeFillTint="66"/>
          </w:tcPr>
          <w:p w14:paraId="51AC22AE" w14:textId="77777777" w:rsidR="003515F2" w:rsidRPr="00531411" w:rsidRDefault="003515F2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Forma zajęć</w:t>
            </w:r>
          </w:p>
        </w:tc>
        <w:tc>
          <w:tcPr>
            <w:tcW w:w="552" w:type="dxa"/>
            <w:shd w:val="clear" w:color="auto" w:fill="B4C6E7" w:themeFill="accent1" w:themeFillTint="66"/>
          </w:tcPr>
          <w:p w14:paraId="53BB4088" w14:textId="77777777" w:rsidR="003515F2" w:rsidRPr="00531411" w:rsidRDefault="003515F2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Rok</w:t>
            </w:r>
          </w:p>
        </w:tc>
        <w:tc>
          <w:tcPr>
            <w:tcW w:w="993" w:type="dxa"/>
            <w:shd w:val="clear" w:color="auto" w:fill="B4C6E7" w:themeFill="accent1" w:themeFillTint="66"/>
          </w:tcPr>
          <w:p w14:paraId="0F1B76A4" w14:textId="189965EC" w:rsidR="003515F2" w:rsidRPr="00531411" w:rsidRDefault="003515F2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Moduł</w:t>
            </w:r>
          </w:p>
        </w:tc>
        <w:tc>
          <w:tcPr>
            <w:tcW w:w="1092" w:type="dxa"/>
            <w:shd w:val="clear" w:color="auto" w:fill="B4C6E7" w:themeFill="accent1" w:themeFillTint="66"/>
          </w:tcPr>
          <w:p w14:paraId="51A77AA5" w14:textId="1061B2F7" w:rsidR="003515F2" w:rsidRPr="00531411" w:rsidRDefault="003515F2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CTS</w:t>
            </w:r>
          </w:p>
        </w:tc>
        <w:tc>
          <w:tcPr>
            <w:tcW w:w="1264" w:type="dxa"/>
            <w:shd w:val="clear" w:color="auto" w:fill="B4C6E7" w:themeFill="accent1" w:themeFillTint="66"/>
          </w:tcPr>
          <w:p w14:paraId="2118F298" w14:textId="77777777" w:rsidR="003515F2" w:rsidRPr="00531411" w:rsidRDefault="003515F2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posób zaliczenia</w:t>
            </w:r>
          </w:p>
        </w:tc>
      </w:tr>
      <w:tr w:rsidR="00D009DD" w:rsidRPr="00531411" w14:paraId="382B6CA3" w14:textId="77777777" w:rsidTr="003B00F9">
        <w:tc>
          <w:tcPr>
            <w:tcW w:w="1146" w:type="dxa"/>
            <w:gridSpan w:val="2"/>
            <w:shd w:val="clear" w:color="auto" w:fill="D9E2F3" w:themeFill="accent1" w:themeFillTint="33"/>
          </w:tcPr>
          <w:p w14:paraId="5F98DB4D" w14:textId="1813BDB0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1:30-13:00</w:t>
            </w:r>
          </w:p>
        </w:tc>
        <w:tc>
          <w:tcPr>
            <w:tcW w:w="1245" w:type="dxa"/>
            <w:shd w:val="clear" w:color="auto" w:fill="D9E2F3" w:themeFill="accent1" w:themeFillTint="33"/>
          </w:tcPr>
          <w:p w14:paraId="0621F271" w14:textId="18B32E7C" w:rsidR="00D009DD" w:rsidRPr="00531411" w:rsidRDefault="0020287A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torek</w:t>
            </w:r>
          </w:p>
        </w:tc>
        <w:tc>
          <w:tcPr>
            <w:tcW w:w="1173" w:type="dxa"/>
            <w:shd w:val="clear" w:color="auto" w:fill="D9E2F3" w:themeFill="accent1" w:themeFillTint="33"/>
          </w:tcPr>
          <w:p w14:paraId="5F5E87E1" w14:textId="20EAA69C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906" w:type="dxa"/>
            <w:shd w:val="clear" w:color="auto" w:fill="D9E2F3" w:themeFill="accent1" w:themeFillTint="33"/>
          </w:tcPr>
          <w:p w14:paraId="488FB0BC" w14:textId="20915173" w:rsidR="00D009DD" w:rsidRPr="00531411" w:rsidRDefault="008752CF" w:rsidP="00D009DD">
            <w:pPr>
              <w:rPr>
                <w:rFonts w:cstheme="minorHAnsi"/>
              </w:rPr>
            </w:pPr>
            <w:r>
              <w:rPr>
                <w:rFonts w:cstheme="minorHAnsi"/>
              </w:rPr>
              <w:t>406</w:t>
            </w:r>
          </w:p>
        </w:tc>
        <w:tc>
          <w:tcPr>
            <w:tcW w:w="2316" w:type="dxa"/>
            <w:shd w:val="clear" w:color="auto" w:fill="D9E2F3" w:themeFill="accent1" w:themeFillTint="33"/>
          </w:tcPr>
          <w:p w14:paraId="4B7BE8A6" w14:textId="408B8201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zieje myśli archeologicznej</w:t>
            </w:r>
          </w:p>
        </w:tc>
        <w:tc>
          <w:tcPr>
            <w:tcW w:w="1916" w:type="dxa"/>
            <w:shd w:val="clear" w:color="auto" w:fill="D9E2F3" w:themeFill="accent1" w:themeFillTint="33"/>
          </w:tcPr>
          <w:p w14:paraId="6B9905AA" w14:textId="16A08582" w:rsidR="00D009DD" w:rsidRPr="00531411" w:rsidRDefault="00E90E93" w:rsidP="00D009DD">
            <w:pPr>
              <w:rPr>
                <w:rFonts w:cstheme="minorHAnsi"/>
              </w:rPr>
            </w:pPr>
            <w:r>
              <w:rPr>
                <w:rFonts w:cstheme="minorHAnsi"/>
              </w:rPr>
              <w:t>dr</w:t>
            </w:r>
            <w:r w:rsidR="00D009DD" w:rsidRPr="00531411">
              <w:rPr>
                <w:rFonts w:cstheme="minorHAnsi"/>
              </w:rPr>
              <w:t xml:space="preserve"> M. Szubski</w:t>
            </w:r>
          </w:p>
        </w:tc>
        <w:tc>
          <w:tcPr>
            <w:tcW w:w="1391" w:type="dxa"/>
            <w:shd w:val="clear" w:color="auto" w:fill="D9E2F3" w:themeFill="accent1" w:themeFillTint="33"/>
          </w:tcPr>
          <w:p w14:paraId="687B3108" w14:textId="05DDDF40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KW</w:t>
            </w:r>
          </w:p>
        </w:tc>
        <w:tc>
          <w:tcPr>
            <w:tcW w:w="552" w:type="dxa"/>
            <w:shd w:val="clear" w:color="auto" w:fill="D9E2F3" w:themeFill="accent1" w:themeFillTint="33"/>
          </w:tcPr>
          <w:p w14:paraId="5914FDDC" w14:textId="2BCA47CF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93" w:type="dxa"/>
            <w:shd w:val="clear" w:color="auto" w:fill="D9E2F3" w:themeFill="accent1" w:themeFillTint="33"/>
          </w:tcPr>
          <w:p w14:paraId="155BC7BA" w14:textId="0A319476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</w:t>
            </w:r>
          </w:p>
        </w:tc>
        <w:tc>
          <w:tcPr>
            <w:tcW w:w="1092" w:type="dxa"/>
            <w:shd w:val="clear" w:color="auto" w:fill="D9E2F3" w:themeFill="accent1" w:themeFillTint="33"/>
          </w:tcPr>
          <w:p w14:paraId="7D09E623" w14:textId="2B19388D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64" w:type="dxa"/>
            <w:shd w:val="clear" w:color="auto" w:fill="D9E2F3" w:themeFill="accent1" w:themeFillTint="33"/>
          </w:tcPr>
          <w:p w14:paraId="7FCEB60F" w14:textId="019B5038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483969" w:rsidRPr="00531411" w14:paraId="5B89878E" w14:textId="77777777" w:rsidTr="003B00F9">
        <w:tc>
          <w:tcPr>
            <w:tcW w:w="1146" w:type="dxa"/>
            <w:gridSpan w:val="2"/>
            <w:shd w:val="clear" w:color="auto" w:fill="D9E2F3" w:themeFill="accent1" w:themeFillTint="33"/>
          </w:tcPr>
          <w:p w14:paraId="14AE1AF7" w14:textId="72FFB22D" w:rsidR="00483969" w:rsidRPr="00531411" w:rsidRDefault="00483969" w:rsidP="0048396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</w:t>
            </w:r>
            <w:r>
              <w:rPr>
                <w:rFonts w:cstheme="minorHAnsi"/>
              </w:rPr>
              <w:t>3</w:t>
            </w:r>
            <w:r w:rsidRPr="00531411">
              <w:rPr>
                <w:rFonts w:cstheme="minorHAnsi"/>
              </w:rPr>
              <w:t>:</w:t>
            </w:r>
            <w:r>
              <w:rPr>
                <w:rFonts w:cstheme="minorHAnsi"/>
              </w:rPr>
              <w:t>15</w:t>
            </w:r>
            <w:r w:rsidRPr="00531411">
              <w:rPr>
                <w:rFonts w:cstheme="minorHAnsi"/>
              </w:rPr>
              <w:t>-1</w:t>
            </w:r>
            <w:r>
              <w:rPr>
                <w:rFonts w:cstheme="minorHAnsi"/>
              </w:rPr>
              <w:t>4</w:t>
            </w:r>
            <w:r w:rsidRPr="00531411">
              <w:rPr>
                <w:rFonts w:cstheme="minorHAnsi"/>
              </w:rPr>
              <w:t>:45</w:t>
            </w:r>
          </w:p>
        </w:tc>
        <w:tc>
          <w:tcPr>
            <w:tcW w:w="1245" w:type="dxa"/>
            <w:shd w:val="clear" w:color="auto" w:fill="D9E2F3" w:themeFill="accent1" w:themeFillTint="33"/>
          </w:tcPr>
          <w:p w14:paraId="764D21B6" w14:textId="35C04A42" w:rsidR="00483969" w:rsidRPr="00531411" w:rsidRDefault="00483969" w:rsidP="0048396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torek</w:t>
            </w:r>
          </w:p>
        </w:tc>
        <w:tc>
          <w:tcPr>
            <w:tcW w:w="1173" w:type="dxa"/>
            <w:shd w:val="clear" w:color="auto" w:fill="D9E2F3" w:themeFill="accent1" w:themeFillTint="33"/>
          </w:tcPr>
          <w:p w14:paraId="081334DD" w14:textId="2CED8E23" w:rsidR="00483969" w:rsidRPr="00531411" w:rsidRDefault="00483969" w:rsidP="0048396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906" w:type="dxa"/>
            <w:shd w:val="clear" w:color="auto" w:fill="D9E2F3" w:themeFill="accent1" w:themeFillTint="33"/>
          </w:tcPr>
          <w:p w14:paraId="63DFAB92" w14:textId="061EE539" w:rsidR="00483969" w:rsidRDefault="00421F7C" w:rsidP="00483969">
            <w:pPr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  <w:tc>
          <w:tcPr>
            <w:tcW w:w="2316" w:type="dxa"/>
            <w:shd w:val="clear" w:color="auto" w:fill="D9E2F3" w:themeFill="accent1" w:themeFillTint="33"/>
          </w:tcPr>
          <w:p w14:paraId="16C5DD1A" w14:textId="37DC2F13" w:rsidR="00483969" w:rsidRPr="00531411" w:rsidRDefault="00483969" w:rsidP="0048396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eminarium magisterskie</w:t>
            </w:r>
          </w:p>
        </w:tc>
        <w:tc>
          <w:tcPr>
            <w:tcW w:w="1916" w:type="dxa"/>
            <w:shd w:val="clear" w:color="auto" w:fill="D9E2F3" w:themeFill="accent1" w:themeFillTint="33"/>
          </w:tcPr>
          <w:p w14:paraId="3FBFF8D9" w14:textId="3FA939C2" w:rsidR="00483969" w:rsidRPr="00531411" w:rsidRDefault="00E90E93" w:rsidP="00483969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483969" w:rsidRPr="00531411">
              <w:rPr>
                <w:rFonts w:cstheme="minorHAnsi"/>
              </w:rPr>
              <w:t>rof. F. Welc</w:t>
            </w:r>
          </w:p>
        </w:tc>
        <w:tc>
          <w:tcPr>
            <w:tcW w:w="1391" w:type="dxa"/>
            <w:shd w:val="clear" w:color="auto" w:fill="D9E2F3" w:themeFill="accent1" w:themeFillTint="33"/>
          </w:tcPr>
          <w:p w14:paraId="42BA84D5" w14:textId="3C7E827E" w:rsidR="00483969" w:rsidRPr="00531411" w:rsidRDefault="00483969" w:rsidP="0048396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</w:t>
            </w:r>
          </w:p>
        </w:tc>
        <w:tc>
          <w:tcPr>
            <w:tcW w:w="552" w:type="dxa"/>
            <w:shd w:val="clear" w:color="auto" w:fill="D9E2F3" w:themeFill="accent1" w:themeFillTint="33"/>
          </w:tcPr>
          <w:p w14:paraId="0886BDB8" w14:textId="5C60FDDA" w:rsidR="00483969" w:rsidRPr="00531411" w:rsidRDefault="00483969" w:rsidP="0048396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93" w:type="dxa"/>
            <w:shd w:val="clear" w:color="auto" w:fill="D9E2F3" w:themeFill="accent1" w:themeFillTint="33"/>
          </w:tcPr>
          <w:p w14:paraId="3428E342" w14:textId="0FF78B7C" w:rsidR="00483969" w:rsidRPr="00531411" w:rsidRDefault="00483969" w:rsidP="0048396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-</w:t>
            </w:r>
          </w:p>
        </w:tc>
        <w:tc>
          <w:tcPr>
            <w:tcW w:w="1092" w:type="dxa"/>
            <w:shd w:val="clear" w:color="auto" w:fill="D9E2F3" w:themeFill="accent1" w:themeFillTint="33"/>
          </w:tcPr>
          <w:p w14:paraId="1FA32349" w14:textId="6329761D" w:rsidR="00483969" w:rsidRPr="00531411" w:rsidRDefault="00ED6B2C" w:rsidP="00483969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1264" w:type="dxa"/>
            <w:shd w:val="clear" w:color="auto" w:fill="D9E2F3" w:themeFill="accent1" w:themeFillTint="33"/>
          </w:tcPr>
          <w:p w14:paraId="508D65DC" w14:textId="1B2625F9" w:rsidR="00483969" w:rsidRPr="00531411" w:rsidRDefault="00483969" w:rsidP="0048396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483969" w:rsidRPr="00531411" w14:paraId="624BC25F" w14:textId="77777777" w:rsidTr="003B00F9">
        <w:tc>
          <w:tcPr>
            <w:tcW w:w="1146" w:type="dxa"/>
            <w:gridSpan w:val="2"/>
            <w:shd w:val="clear" w:color="auto" w:fill="D9E2F3" w:themeFill="accent1" w:themeFillTint="33"/>
          </w:tcPr>
          <w:p w14:paraId="60C1B88C" w14:textId="3132C3AA" w:rsidR="00483969" w:rsidRPr="00531411" w:rsidRDefault="00483969" w:rsidP="0048396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5:00-16:</w:t>
            </w:r>
            <w:r>
              <w:rPr>
                <w:rFonts w:cstheme="minorHAnsi"/>
              </w:rPr>
              <w:t>30</w:t>
            </w:r>
          </w:p>
        </w:tc>
        <w:tc>
          <w:tcPr>
            <w:tcW w:w="1245" w:type="dxa"/>
            <w:shd w:val="clear" w:color="auto" w:fill="D9E2F3" w:themeFill="accent1" w:themeFillTint="33"/>
          </w:tcPr>
          <w:p w14:paraId="02D1C97A" w14:textId="650CCF7A" w:rsidR="00483969" w:rsidRPr="00531411" w:rsidRDefault="00483969" w:rsidP="0048396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torek</w:t>
            </w:r>
          </w:p>
        </w:tc>
        <w:tc>
          <w:tcPr>
            <w:tcW w:w="1173" w:type="dxa"/>
            <w:shd w:val="clear" w:color="auto" w:fill="D9E2F3" w:themeFill="accent1" w:themeFillTint="33"/>
          </w:tcPr>
          <w:p w14:paraId="452AEF0A" w14:textId="6CF9F7F2" w:rsidR="00483969" w:rsidRPr="00531411" w:rsidRDefault="00483969" w:rsidP="0048396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906" w:type="dxa"/>
            <w:shd w:val="clear" w:color="auto" w:fill="D9E2F3" w:themeFill="accent1" w:themeFillTint="33"/>
          </w:tcPr>
          <w:p w14:paraId="1B212270" w14:textId="4AB8F496" w:rsidR="00483969" w:rsidRPr="00531411" w:rsidRDefault="00421F7C" w:rsidP="00483969">
            <w:pPr>
              <w:rPr>
                <w:rFonts w:cstheme="minorHAnsi"/>
              </w:rPr>
            </w:pPr>
            <w:r>
              <w:rPr>
                <w:rFonts w:cstheme="minorHAnsi"/>
              </w:rPr>
              <w:t>309</w:t>
            </w:r>
          </w:p>
        </w:tc>
        <w:tc>
          <w:tcPr>
            <w:tcW w:w="2316" w:type="dxa"/>
            <w:shd w:val="clear" w:color="auto" w:fill="D9E2F3" w:themeFill="accent1" w:themeFillTint="33"/>
          </w:tcPr>
          <w:p w14:paraId="6132D7F6" w14:textId="7996B381" w:rsidR="00483969" w:rsidRPr="00531411" w:rsidRDefault="00483969" w:rsidP="0048396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Organizacja badań archeologicznych: wykopaliska</w:t>
            </w:r>
          </w:p>
        </w:tc>
        <w:tc>
          <w:tcPr>
            <w:tcW w:w="1916" w:type="dxa"/>
            <w:shd w:val="clear" w:color="auto" w:fill="D9E2F3" w:themeFill="accent1" w:themeFillTint="33"/>
          </w:tcPr>
          <w:p w14:paraId="7693D7D3" w14:textId="3467F07A" w:rsidR="00483969" w:rsidRPr="00531411" w:rsidRDefault="00483969" w:rsidP="00483969">
            <w:pPr>
              <w:rPr>
                <w:rFonts w:cstheme="minorHAnsi"/>
              </w:rPr>
            </w:pPr>
            <w:r>
              <w:rPr>
                <w:rFonts w:cstheme="minorHAnsi"/>
              </w:rPr>
              <w:t>dr R. Solecki</w:t>
            </w:r>
          </w:p>
        </w:tc>
        <w:tc>
          <w:tcPr>
            <w:tcW w:w="1391" w:type="dxa"/>
            <w:shd w:val="clear" w:color="auto" w:fill="D9E2F3" w:themeFill="accent1" w:themeFillTint="33"/>
          </w:tcPr>
          <w:p w14:paraId="20CBA33B" w14:textId="5AD8F71F" w:rsidR="00483969" w:rsidRPr="00531411" w:rsidRDefault="00483969" w:rsidP="0048396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552" w:type="dxa"/>
            <w:shd w:val="clear" w:color="auto" w:fill="D9E2F3" w:themeFill="accent1" w:themeFillTint="33"/>
          </w:tcPr>
          <w:p w14:paraId="3F41BF5D" w14:textId="586781AC" w:rsidR="00483969" w:rsidRPr="00531411" w:rsidRDefault="00483969" w:rsidP="0048396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93" w:type="dxa"/>
            <w:shd w:val="clear" w:color="auto" w:fill="D9E2F3" w:themeFill="accent1" w:themeFillTint="33"/>
          </w:tcPr>
          <w:p w14:paraId="58571DB6" w14:textId="47AD3BF4" w:rsidR="00483969" w:rsidRPr="00531411" w:rsidRDefault="00483969" w:rsidP="0048396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092" w:type="dxa"/>
            <w:shd w:val="clear" w:color="auto" w:fill="D9E2F3" w:themeFill="accent1" w:themeFillTint="33"/>
          </w:tcPr>
          <w:p w14:paraId="211BC189" w14:textId="0241F94C" w:rsidR="00483969" w:rsidRPr="00531411" w:rsidRDefault="00ED6B2C" w:rsidP="00483969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64" w:type="dxa"/>
            <w:shd w:val="clear" w:color="auto" w:fill="D9E2F3" w:themeFill="accent1" w:themeFillTint="33"/>
          </w:tcPr>
          <w:p w14:paraId="40DC6642" w14:textId="2F20FD17" w:rsidR="00483969" w:rsidRPr="00531411" w:rsidRDefault="00483969" w:rsidP="00483969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172FE7" w:rsidRPr="00531411" w14:paraId="78A6CD73" w14:textId="77777777" w:rsidTr="003B00F9">
        <w:tc>
          <w:tcPr>
            <w:tcW w:w="1146" w:type="dxa"/>
            <w:gridSpan w:val="2"/>
            <w:shd w:val="clear" w:color="auto" w:fill="FF66FF"/>
          </w:tcPr>
          <w:p w14:paraId="0740B430" w14:textId="5B269EE5" w:rsidR="00172FE7" w:rsidRPr="00531411" w:rsidRDefault="00172FE7" w:rsidP="00172FE7">
            <w:pPr>
              <w:rPr>
                <w:rFonts w:cstheme="minorHAnsi"/>
              </w:rPr>
            </w:pPr>
            <w:r>
              <w:rPr>
                <w:rFonts w:cstheme="minorHAnsi"/>
              </w:rPr>
              <w:t>8:00-9:30</w:t>
            </w:r>
          </w:p>
        </w:tc>
        <w:tc>
          <w:tcPr>
            <w:tcW w:w="1245" w:type="dxa"/>
            <w:shd w:val="clear" w:color="auto" w:fill="FF66FF"/>
          </w:tcPr>
          <w:p w14:paraId="584D447E" w14:textId="4D537F02" w:rsidR="00172FE7" w:rsidRPr="00531411" w:rsidRDefault="00172FE7" w:rsidP="00172FE7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173" w:type="dxa"/>
            <w:shd w:val="clear" w:color="auto" w:fill="FF66FF"/>
          </w:tcPr>
          <w:p w14:paraId="27497250" w14:textId="13680166" w:rsidR="00172FE7" w:rsidRPr="00531411" w:rsidRDefault="00172FE7" w:rsidP="00172FE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906" w:type="dxa"/>
            <w:shd w:val="clear" w:color="auto" w:fill="FF66FF"/>
          </w:tcPr>
          <w:p w14:paraId="47B3270D" w14:textId="6411D7B2" w:rsidR="00172FE7" w:rsidRPr="00531411" w:rsidRDefault="00421F7C" w:rsidP="00172FE7">
            <w:pPr>
              <w:rPr>
                <w:rFonts w:cstheme="minorHAnsi"/>
              </w:rPr>
            </w:pPr>
            <w:r>
              <w:rPr>
                <w:rFonts w:cstheme="minorHAnsi"/>
              </w:rPr>
              <w:t>309</w:t>
            </w:r>
          </w:p>
        </w:tc>
        <w:tc>
          <w:tcPr>
            <w:tcW w:w="2316" w:type="dxa"/>
            <w:shd w:val="clear" w:color="auto" w:fill="FF66FF"/>
          </w:tcPr>
          <w:p w14:paraId="3EEDFC35" w14:textId="5F1C9375" w:rsidR="00172FE7" w:rsidRPr="00531411" w:rsidRDefault="00172FE7" w:rsidP="00172FE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eminarium magisterskie</w:t>
            </w:r>
          </w:p>
        </w:tc>
        <w:tc>
          <w:tcPr>
            <w:tcW w:w="1916" w:type="dxa"/>
            <w:shd w:val="clear" w:color="auto" w:fill="FF66FF"/>
          </w:tcPr>
          <w:p w14:paraId="4AF158F7" w14:textId="250389F4" w:rsidR="00172FE7" w:rsidRDefault="00E90E93" w:rsidP="00172FE7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172FE7" w:rsidRPr="00531411">
              <w:rPr>
                <w:rFonts w:cstheme="minorHAnsi"/>
              </w:rPr>
              <w:t>rof. P. Urbańczyk</w:t>
            </w:r>
          </w:p>
        </w:tc>
        <w:tc>
          <w:tcPr>
            <w:tcW w:w="1391" w:type="dxa"/>
            <w:shd w:val="clear" w:color="auto" w:fill="FF66FF"/>
          </w:tcPr>
          <w:p w14:paraId="27EEE229" w14:textId="6D2FA969" w:rsidR="00172FE7" w:rsidRPr="00531411" w:rsidRDefault="00172FE7" w:rsidP="00172FE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</w:t>
            </w:r>
          </w:p>
        </w:tc>
        <w:tc>
          <w:tcPr>
            <w:tcW w:w="552" w:type="dxa"/>
            <w:shd w:val="clear" w:color="auto" w:fill="FF66FF"/>
          </w:tcPr>
          <w:p w14:paraId="1266FDFD" w14:textId="77777777" w:rsidR="00172FE7" w:rsidRPr="00531411" w:rsidRDefault="00172FE7" w:rsidP="00172FE7">
            <w:pPr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FF66FF"/>
          </w:tcPr>
          <w:p w14:paraId="142A8424" w14:textId="58831642" w:rsidR="00172FE7" w:rsidRPr="00531411" w:rsidRDefault="00172FE7" w:rsidP="00172FE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-</w:t>
            </w:r>
          </w:p>
        </w:tc>
        <w:tc>
          <w:tcPr>
            <w:tcW w:w="1092" w:type="dxa"/>
            <w:shd w:val="clear" w:color="auto" w:fill="FF66FF"/>
          </w:tcPr>
          <w:p w14:paraId="3E1C1984" w14:textId="02C1FE66" w:rsidR="00172FE7" w:rsidRPr="00531411" w:rsidRDefault="00ED6B2C" w:rsidP="00172FE7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1264" w:type="dxa"/>
            <w:shd w:val="clear" w:color="auto" w:fill="FF66FF"/>
          </w:tcPr>
          <w:p w14:paraId="570BBEE2" w14:textId="021D18CF" w:rsidR="00172FE7" w:rsidRPr="00531411" w:rsidRDefault="00172FE7" w:rsidP="00172FE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172FE7" w:rsidRPr="00531411" w14:paraId="3CB2F225" w14:textId="77777777" w:rsidTr="003B00F9">
        <w:tc>
          <w:tcPr>
            <w:tcW w:w="1146" w:type="dxa"/>
            <w:gridSpan w:val="2"/>
            <w:shd w:val="clear" w:color="auto" w:fill="FF66FF"/>
          </w:tcPr>
          <w:p w14:paraId="4361BB33" w14:textId="50A09D51" w:rsidR="00172FE7" w:rsidRDefault="00172FE7" w:rsidP="00172FE7">
            <w:pPr>
              <w:rPr>
                <w:rFonts w:cstheme="minorHAnsi"/>
              </w:rPr>
            </w:pPr>
            <w:r>
              <w:rPr>
                <w:rFonts w:cstheme="minorHAnsi"/>
              </w:rPr>
              <w:t>9:45-11</w:t>
            </w:r>
            <w:r w:rsidR="003B00F9">
              <w:rPr>
                <w:rFonts w:cstheme="minorHAnsi"/>
              </w:rPr>
              <w:t>:</w:t>
            </w:r>
            <w:r>
              <w:rPr>
                <w:rFonts w:cstheme="minorHAnsi"/>
              </w:rPr>
              <w:t>15</w:t>
            </w:r>
          </w:p>
        </w:tc>
        <w:tc>
          <w:tcPr>
            <w:tcW w:w="1245" w:type="dxa"/>
            <w:shd w:val="clear" w:color="auto" w:fill="FF66FF"/>
          </w:tcPr>
          <w:p w14:paraId="175760A2" w14:textId="737CC8FA" w:rsidR="00172FE7" w:rsidRDefault="00172FE7" w:rsidP="00172FE7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173" w:type="dxa"/>
            <w:shd w:val="clear" w:color="auto" w:fill="FF66FF"/>
          </w:tcPr>
          <w:p w14:paraId="0E22D6CF" w14:textId="7CB131E4" w:rsidR="00172FE7" w:rsidRPr="00531411" w:rsidRDefault="00172FE7" w:rsidP="00172FE7">
            <w:pPr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906" w:type="dxa"/>
            <w:shd w:val="clear" w:color="auto" w:fill="FF66FF"/>
          </w:tcPr>
          <w:p w14:paraId="69978043" w14:textId="75BD524A" w:rsidR="00172FE7" w:rsidRPr="00531411" w:rsidRDefault="00421F7C" w:rsidP="00172FE7">
            <w:pPr>
              <w:rPr>
                <w:rFonts w:cstheme="minorHAnsi"/>
              </w:rPr>
            </w:pPr>
            <w:r>
              <w:rPr>
                <w:rFonts w:cstheme="minorHAnsi"/>
              </w:rPr>
              <w:t>103</w:t>
            </w:r>
          </w:p>
        </w:tc>
        <w:tc>
          <w:tcPr>
            <w:tcW w:w="2316" w:type="dxa"/>
            <w:shd w:val="clear" w:color="auto" w:fill="FF66FF"/>
          </w:tcPr>
          <w:p w14:paraId="74208BF7" w14:textId="10A49701" w:rsidR="00172FE7" w:rsidRPr="00531411" w:rsidRDefault="00172FE7" w:rsidP="00172FE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tandardy dokumentacji archeologicznej</w:t>
            </w:r>
          </w:p>
        </w:tc>
        <w:tc>
          <w:tcPr>
            <w:tcW w:w="1916" w:type="dxa"/>
            <w:shd w:val="clear" w:color="auto" w:fill="FF66FF"/>
          </w:tcPr>
          <w:p w14:paraId="1FA665B7" w14:textId="1DFF5CA4" w:rsidR="00172FE7" w:rsidRPr="00531411" w:rsidRDefault="00172FE7" w:rsidP="00172FE7">
            <w:pPr>
              <w:rPr>
                <w:rFonts w:cstheme="minorHAnsi"/>
              </w:rPr>
            </w:pPr>
            <w:r>
              <w:rPr>
                <w:rFonts w:cstheme="minorHAnsi"/>
              </w:rPr>
              <w:t>dr J. Budziszewski</w:t>
            </w:r>
          </w:p>
        </w:tc>
        <w:tc>
          <w:tcPr>
            <w:tcW w:w="1391" w:type="dxa"/>
            <w:shd w:val="clear" w:color="auto" w:fill="FF66FF"/>
          </w:tcPr>
          <w:p w14:paraId="4D98CF02" w14:textId="1447D357" w:rsidR="00172FE7" w:rsidRPr="00531411" w:rsidRDefault="00172FE7" w:rsidP="00172FE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552" w:type="dxa"/>
            <w:shd w:val="clear" w:color="auto" w:fill="FF66FF"/>
          </w:tcPr>
          <w:p w14:paraId="7A4A5C09" w14:textId="22837B63" w:rsidR="00172FE7" w:rsidRPr="00531411" w:rsidRDefault="00172FE7" w:rsidP="00172FE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93" w:type="dxa"/>
            <w:shd w:val="clear" w:color="auto" w:fill="FF66FF"/>
          </w:tcPr>
          <w:p w14:paraId="11B9BD15" w14:textId="29214315" w:rsidR="00172FE7" w:rsidRPr="00531411" w:rsidRDefault="00172FE7" w:rsidP="00172FE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092" w:type="dxa"/>
            <w:shd w:val="clear" w:color="auto" w:fill="FF66FF"/>
          </w:tcPr>
          <w:p w14:paraId="1D979331" w14:textId="7C17465B" w:rsidR="00172FE7" w:rsidRPr="00531411" w:rsidRDefault="00172FE7" w:rsidP="00172FE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64" w:type="dxa"/>
            <w:shd w:val="clear" w:color="auto" w:fill="FF66FF"/>
          </w:tcPr>
          <w:p w14:paraId="5AF679FE" w14:textId="23F30713" w:rsidR="00172FE7" w:rsidRPr="00531411" w:rsidRDefault="00172FE7" w:rsidP="00172FE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421F7C" w:rsidRPr="00531411" w14:paraId="7D779D0F" w14:textId="77777777" w:rsidTr="003B00F9">
        <w:tc>
          <w:tcPr>
            <w:tcW w:w="1146" w:type="dxa"/>
            <w:gridSpan w:val="2"/>
            <w:shd w:val="clear" w:color="auto" w:fill="FF66FF"/>
          </w:tcPr>
          <w:p w14:paraId="49CB1279" w14:textId="67C0E570" w:rsidR="00421F7C" w:rsidRDefault="00421F7C" w:rsidP="00421F7C">
            <w:pPr>
              <w:rPr>
                <w:rFonts w:cstheme="minorHAnsi"/>
              </w:rPr>
            </w:pPr>
            <w:r>
              <w:rPr>
                <w:rFonts w:cstheme="minorHAnsi"/>
              </w:rPr>
              <w:t>11:30-13:00</w:t>
            </w:r>
          </w:p>
        </w:tc>
        <w:tc>
          <w:tcPr>
            <w:tcW w:w="1245" w:type="dxa"/>
            <w:shd w:val="clear" w:color="auto" w:fill="FF66FF"/>
          </w:tcPr>
          <w:p w14:paraId="0E909649" w14:textId="6E2EF877" w:rsidR="00421F7C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środa</w:t>
            </w:r>
          </w:p>
        </w:tc>
        <w:tc>
          <w:tcPr>
            <w:tcW w:w="1173" w:type="dxa"/>
            <w:shd w:val="clear" w:color="auto" w:fill="FF66FF"/>
          </w:tcPr>
          <w:p w14:paraId="5BE21854" w14:textId="1AFED3F6" w:rsidR="00421F7C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906" w:type="dxa"/>
            <w:shd w:val="clear" w:color="auto" w:fill="FF66FF"/>
          </w:tcPr>
          <w:p w14:paraId="0BCC35FF" w14:textId="3D16390B" w:rsidR="00421F7C" w:rsidRDefault="00421F7C" w:rsidP="00421F7C">
            <w:pPr>
              <w:rPr>
                <w:rFonts w:cstheme="minorHAnsi"/>
              </w:rPr>
            </w:pPr>
            <w:r>
              <w:rPr>
                <w:rFonts w:cstheme="minorHAnsi"/>
              </w:rPr>
              <w:t>308</w:t>
            </w:r>
          </w:p>
        </w:tc>
        <w:tc>
          <w:tcPr>
            <w:tcW w:w="2316" w:type="dxa"/>
            <w:shd w:val="clear" w:color="auto" w:fill="FF66FF"/>
          </w:tcPr>
          <w:p w14:paraId="34402532" w14:textId="18972913" w:rsidR="00421F7C" w:rsidRPr="00531411" w:rsidRDefault="00421F7C" w:rsidP="00421F7C">
            <w:pPr>
              <w:rPr>
                <w:rFonts w:cstheme="minorHAnsi"/>
              </w:rPr>
            </w:pPr>
            <w:r w:rsidRPr="00AD6F0F">
              <w:rPr>
                <w:rFonts w:cstheme="minorHAnsi"/>
              </w:rPr>
              <w:t>Metody i techniki konserwacji znalezisk archeologicznych, obiektów zabytkowych i dzieł sztuki</w:t>
            </w:r>
          </w:p>
        </w:tc>
        <w:tc>
          <w:tcPr>
            <w:tcW w:w="1916" w:type="dxa"/>
            <w:shd w:val="clear" w:color="auto" w:fill="FF66FF"/>
          </w:tcPr>
          <w:p w14:paraId="1BDFB36D" w14:textId="7A0F7BB7" w:rsidR="00421F7C" w:rsidRDefault="00421F7C" w:rsidP="00421F7C">
            <w:p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Pr="00531411">
              <w:rPr>
                <w:rFonts w:cstheme="minorHAnsi"/>
              </w:rPr>
              <w:t>r J. Wawrzeniuk</w:t>
            </w:r>
          </w:p>
        </w:tc>
        <w:tc>
          <w:tcPr>
            <w:tcW w:w="1391" w:type="dxa"/>
            <w:shd w:val="clear" w:color="auto" w:fill="FF66FF"/>
          </w:tcPr>
          <w:p w14:paraId="6FF32247" w14:textId="3F0A1610" w:rsidR="00421F7C" w:rsidRPr="00531411" w:rsidRDefault="00421F7C" w:rsidP="00421F7C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552" w:type="dxa"/>
            <w:shd w:val="clear" w:color="auto" w:fill="FF66FF"/>
          </w:tcPr>
          <w:p w14:paraId="5D76FB26" w14:textId="00FD43F3" w:rsidR="00421F7C" w:rsidRPr="00531411" w:rsidRDefault="00421F7C" w:rsidP="00421F7C">
            <w:pPr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</w:p>
        </w:tc>
        <w:tc>
          <w:tcPr>
            <w:tcW w:w="993" w:type="dxa"/>
            <w:shd w:val="clear" w:color="auto" w:fill="FF66FF"/>
          </w:tcPr>
          <w:p w14:paraId="388DB64C" w14:textId="0F24767B" w:rsidR="00421F7C" w:rsidRPr="00531411" w:rsidRDefault="00421F7C" w:rsidP="00421F7C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092" w:type="dxa"/>
            <w:shd w:val="clear" w:color="auto" w:fill="FF66FF"/>
          </w:tcPr>
          <w:p w14:paraId="2F97651E" w14:textId="04E1FED1" w:rsidR="00421F7C" w:rsidRPr="00531411" w:rsidRDefault="00421F7C" w:rsidP="00421F7C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264" w:type="dxa"/>
            <w:shd w:val="clear" w:color="auto" w:fill="FF66FF"/>
          </w:tcPr>
          <w:p w14:paraId="5E0EEBC4" w14:textId="6CF94465" w:rsidR="00421F7C" w:rsidRPr="00531411" w:rsidRDefault="00421F7C" w:rsidP="00421F7C">
            <w:pPr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</w:p>
        </w:tc>
      </w:tr>
      <w:tr w:rsidR="00421F7C" w:rsidRPr="00531411" w14:paraId="4176A6AD" w14:textId="77777777" w:rsidTr="003B00F9">
        <w:tc>
          <w:tcPr>
            <w:tcW w:w="1146" w:type="dxa"/>
            <w:gridSpan w:val="2"/>
            <w:shd w:val="clear" w:color="auto" w:fill="FF66FF"/>
          </w:tcPr>
          <w:p w14:paraId="5F69CC52" w14:textId="04B7F57B" w:rsidR="00421F7C" w:rsidRDefault="00421F7C" w:rsidP="00421F7C">
            <w:pPr>
              <w:rPr>
                <w:rFonts w:cstheme="minorHAnsi"/>
              </w:rPr>
            </w:pPr>
            <w:r>
              <w:rPr>
                <w:rFonts w:cstheme="minorHAnsi"/>
              </w:rPr>
              <w:t>13:15-14:45</w:t>
            </w:r>
          </w:p>
        </w:tc>
        <w:tc>
          <w:tcPr>
            <w:tcW w:w="1245" w:type="dxa"/>
            <w:shd w:val="clear" w:color="auto" w:fill="FF66FF"/>
          </w:tcPr>
          <w:p w14:paraId="78D05907" w14:textId="0DDCC2D5" w:rsidR="00421F7C" w:rsidRDefault="00421F7C" w:rsidP="00421F7C">
            <w:pPr>
              <w:rPr>
                <w:rFonts w:cstheme="minorHAnsi"/>
              </w:rPr>
            </w:pPr>
            <w:r>
              <w:rPr>
                <w:rFonts w:cstheme="minorHAnsi"/>
              </w:rPr>
              <w:t>środa</w:t>
            </w:r>
          </w:p>
        </w:tc>
        <w:tc>
          <w:tcPr>
            <w:tcW w:w="1173" w:type="dxa"/>
            <w:shd w:val="clear" w:color="auto" w:fill="FF66FF"/>
          </w:tcPr>
          <w:p w14:paraId="6BF44951" w14:textId="2EC4E917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906" w:type="dxa"/>
            <w:shd w:val="clear" w:color="auto" w:fill="FF66FF"/>
          </w:tcPr>
          <w:p w14:paraId="15AD984C" w14:textId="2A03C48E" w:rsidR="00421F7C" w:rsidRPr="00531411" w:rsidRDefault="00421F7C" w:rsidP="00421F7C">
            <w:pPr>
              <w:rPr>
                <w:rFonts w:cstheme="minorHAnsi"/>
              </w:rPr>
            </w:pPr>
            <w:r>
              <w:rPr>
                <w:rFonts w:cstheme="minorHAnsi"/>
              </w:rPr>
              <w:t>321</w:t>
            </w:r>
          </w:p>
        </w:tc>
        <w:tc>
          <w:tcPr>
            <w:tcW w:w="2316" w:type="dxa"/>
            <w:shd w:val="clear" w:color="auto" w:fill="FF66FF"/>
          </w:tcPr>
          <w:p w14:paraId="3FB8566E" w14:textId="532EF384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Rezydencja rycerska i szlachecka w późnym średniowieczu i wczesnej nowożytności</w:t>
            </w:r>
          </w:p>
        </w:tc>
        <w:tc>
          <w:tcPr>
            <w:tcW w:w="1916" w:type="dxa"/>
            <w:shd w:val="clear" w:color="auto" w:fill="FF66FF"/>
          </w:tcPr>
          <w:p w14:paraId="1DD883FE" w14:textId="303F66F5" w:rsidR="00421F7C" w:rsidRPr="00531411" w:rsidRDefault="00E90E93" w:rsidP="00421F7C">
            <w:p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="00421F7C" w:rsidRPr="00531411">
              <w:rPr>
                <w:rFonts w:cstheme="minorHAnsi"/>
              </w:rPr>
              <w:t>r M. Żurek</w:t>
            </w:r>
          </w:p>
        </w:tc>
        <w:tc>
          <w:tcPr>
            <w:tcW w:w="1391" w:type="dxa"/>
            <w:shd w:val="clear" w:color="auto" w:fill="FF66FF"/>
          </w:tcPr>
          <w:p w14:paraId="164C6C6F" w14:textId="1696A9BF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552" w:type="dxa"/>
            <w:shd w:val="clear" w:color="auto" w:fill="FF66FF"/>
          </w:tcPr>
          <w:p w14:paraId="0CE8AAE8" w14:textId="2CFAB7DD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93" w:type="dxa"/>
            <w:shd w:val="clear" w:color="auto" w:fill="FF66FF"/>
          </w:tcPr>
          <w:p w14:paraId="54F12BD2" w14:textId="296C6AF5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092" w:type="dxa"/>
            <w:shd w:val="clear" w:color="auto" w:fill="FF66FF"/>
          </w:tcPr>
          <w:p w14:paraId="432AF134" w14:textId="3F501265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64" w:type="dxa"/>
            <w:shd w:val="clear" w:color="auto" w:fill="FF66FF"/>
          </w:tcPr>
          <w:p w14:paraId="61743087" w14:textId="7DDE7AEA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421F7C" w:rsidRPr="00531411" w14:paraId="37BB0355" w14:textId="77777777" w:rsidTr="003B00F9">
        <w:tc>
          <w:tcPr>
            <w:tcW w:w="1146" w:type="dxa"/>
            <w:gridSpan w:val="2"/>
            <w:shd w:val="clear" w:color="auto" w:fill="CCCCFF"/>
          </w:tcPr>
          <w:p w14:paraId="2D09B65A" w14:textId="77777777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1245" w:type="dxa"/>
            <w:shd w:val="clear" w:color="auto" w:fill="CCCCFF"/>
          </w:tcPr>
          <w:p w14:paraId="68A55C7B" w14:textId="77777777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1173" w:type="dxa"/>
            <w:shd w:val="clear" w:color="auto" w:fill="CCCCFF"/>
          </w:tcPr>
          <w:p w14:paraId="2AD9C6F5" w14:textId="3D327FCC" w:rsidR="00421F7C" w:rsidRPr="00531411" w:rsidRDefault="00421F7C" w:rsidP="00421F7C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906" w:type="dxa"/>
            <w:shd w:val="clear" w:color="auto" w:fill="CCCCFF"/>
          </w:tcPr>
          <w:p w14:paraId="7FB26A89" w14:textId="77777777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2316" w:type="dxa"/>
            <w:shd w:val="clear" w:color="auto" w:fill="CCCCFF"/>
          </w:tcPr>
          <w:p w14:paraId="7AADF92F" w14:textId="5BC7FFBB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t>Zarządzanie dziedzictwem kulturowym poprzez planowanie przestrzenne</w:t>
            </w:r>
          </w:p>
        </w:tc>
        <w:tc>
          <w:tcPr>
            <w:tcW w:w="1916" w:type="dxa"/>
            <w:shd w:val="clear" w:color="auto" w:fill="CCCCFF"/>
          </w:tcPr>
          <w:p w14:paraId="7F3D842B" w14:textId="6B6D458A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J. Wysocki</w:t>
            </w:r>
          </w:p>
        </w:tc>
        <w:tc>
          <w:tcPr>
            <w:tcW w:w="1391" w:type="dxa"/>
            <w:shd w:val="clear" w:color="auto" w:fill="CCCCFF"/>
          </w:tcPr>
          <w:p w14:paraId="76046ED0" w14:textId="5A119E71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552" w:type="dxa"/>
            <w:shd w:val="clear" w:color="auto" w:fill="CCCCFF"/>
          </w:tcPr>
          <w:p w14:paraId="231C11E2" w14:textId="268E15E9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93" w:type="dxa"/>
            <w:shd w:val="clear" w:color="auto" w:fill="CCCCFF"/>
          </w:tcPr>
          <w:p w14:paraId="147367CA" w14:textId="05A83BCD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</w:t>
            </w:r>
          </w:p>
        </w:tc>
        <w:tc>
          <w:tcPr>
            <w:tcW w:w="1092" w:type="dxa"/>
            <w:shd w:val="clear" w:color="auto" w:fill="CCCCFF"/>
          </w:tcPr>
          <w:p w14:paraId="06E6C95F" w14:textId="1350C70B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64" w:type="dxa"/>
            <w:shd w:val="clear" w:color="auto" w:fill="CCCCFF"/>
          </w:tcPr>
          <w:p w14:paraId="5EC7F2D0" w14:textId="55E59302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421F7C" w:rsidRPr="00531411" w14:paraId="041D0E73" w14:textId="77777777" w:rsidTr="003B00F9">
        <w:tc>
          <w:tcPr>
            <w:tcW w:w="1146" w:type="dxa"/>
            <w:gridSpan w:val="2"/>
            <w:shd w:val="clear" w:color="auto" w:fill="CCCCFF"/>
          </w:tcPr>
          <w:p w14:paraId="34F3FCA0" w14:textId="640341D1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1245" w:type="dxa"/>
            <w:shd w:val="clear" w:color="auto" w:fill="CCCCFF"/>
          </w:tcPr>
          <w:p w14:paraId="0F2F49F0" w14:textId="6C00D81F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1173" w:type="dxa"/>
            <w:shd w:val="clear" w:color="auto" w:fill="CCCCFF"/>
          </w:tcPr>
          <w:p w14:paraId="24343E6D" w14:textId="25D84736" w:rsidR="00421F7C" w:rsidRPr="00531411" w:rsidRDefault="00421F7C" w:rsidP="00421F7C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m.letni</w:t>
            </w:r>
            <w:proofErr w:type="spellEnd"/>
          </w:p>
        </w:tc>
        <w:tc>
          <w:tcPr>
            <w:tcW w:w="906" w:type="dxa"/>
            <w:shd w:val="clear" w:color="auto" w:fill="CCCCFF"/>
          </w:tcPr>
          <w:p w14:paraId="034BA4F5" w14:textId="75309C62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2316" w:type="dxa"/>
            <w:shd w:val="clear" w:color="auto" w:fill="CCCCFF"/>
          </w:tcPr>
          <w:p w14:paraId="0803F7D1" w14:textId="082CD582" w:rsidR="00421F7C" w:rsidRPr="00531411" w:rsidRDefault="00421F7C" w:rsidP="00421F7C">
            <w:r w:rsidRPr="00531411">
              <w:rPr>
                <w:rFonts w:cstheme="minorHAnsi"/>
              </w:rPr>
              <w:t>Dziedzictwo starożytne i wczesnochrześcijańskie w Basenie Morza Śródziemnego</w:t>
            </w:r>
          </w:p>
        </w:tc>
        <w:tc>
          <w:tcPr>
            <w:tcW w:w="1916" w:type="dxa"/>
            <w:shd w:val="clear" w:color="auto" w:fill="CCCCFF"/>
          </w:tcPr>
          <w:p w14:paraId="1B46B1DF" w14:textId="20C6401A" w:rsidR="00421F7C" w:rsidRPr="00531411" w:rsidRDefault="00E90E93" w:rsidP="00421F7C">
            <w:pPr>
              <w:rPr>
                <w:rFonts w:cstheme="minorHAnsi"/>
              </w:rPr>
            </w:pPr>
            <w:r>
              <w:rPr>
                <w:rFonts w:cstheme="minorHAnsi"/>
              </w:rPr>
              <w:t>dr Małgorzata Zaremba</w:t>
            </w:r>
          </w:p>
        </w:tc>
        <w:tc>
          <w:tcPr>
            <w:tcW w:w="1391" w:type="dxa"/>
            <w:shd w:val="clear" w:color="auto" w:fill="CCCCFF"/>
          </w:tcPr>
          <w:p w14:paraId="0222712D" w14:textId="2C547BBC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KW</w:t>
            </w:r>
          </w:p>
        </w:tc>
        <w:tc>
          <w:tcPr>
            <w:tcW w:w="552" w:type="dxa"/>
            <w:shd w:val="clear" w:color="auto" w:fill="CCCCFF"/>
          </w:tcPr>
          <w:p w14:paraId="7E5C8646" w14:textId="401BB73C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93" w:type="dxa"/>
            <w:shd w:val="clear" w:color="auto" w:fill="CCCCFF"/>
          </w:tcPr>
          <w:p w14:paraId="3E983976" w14:textId="02514DC5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6</w:t>
            </w:r>
          </w:p>
        </w:tc>
        <w:tc>
          <w:tcPr>
            <w:tcW w:w="1092" w:type="dxa"/>
            <w:shd w:val="clear" w:color="auto" w:fill="CCCCFF"/>
          </w:tcPr>
          <w:p w14:paraId="70E126C7" w14:textId="0421314C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64" w:type="dxa"/>
            <w:shd w:val="clear" w:color="auto" w:fill="CCCCFF"/>
          </w:tcPr>
          <w:p w14:paraId="08998201" w14:textId="086CE2F8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421F7C" w:rsidRPr="00531411" w14:paraId="744D2604" w14:textId="77777777" w:rsidTr="003B00F9">
        <w:tc>
          <w:tcPr>
            <w:tcW w:w="1146" w:type="dxa"/>
            <w:gridSpan w:val="2"/>
            <w:shd w:val="clear" w:color="auto" w:fill="CCCCFF"/>
          </w:tcPr>
          <w:p w14:paraId="03EA6CE4" w14:textId="77777777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1245" w:type="dxa"/>
            <w:shd w:val="clear" w:color="auto" w:fill="CCCCFF"/>
          </w:tcPr>
          <w:p w14:paraId="536016B5" w14:textId="77777777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1173" w:type="dxa"/>
            <w:shd w:val="clear" w:color="auto" w:fill="CCCCFF"/>
          </w:tcPr>
          <w:p w14:paraId="2853FA38" w14:textId="43E0E500" w:rsidR="00421F7C" w:rsidRPr="00531411" w:rsidRDefault="00421F7C" w:rsidP="00421F7C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906" w:type="dxa"/>
            <w:shd w:val="clear" w:color="auto" w:fill="CCCCFF"/>
          </w:tcPr>
          <w:p w14:paraId="38B2EF5D" w14:textId="77777777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2316" w:type="dxa"/>
            <w:shd w:val="clear" w:color="auto" w:fill="CCCCFF"/>
          </w:tcPr>
          <w:p w14:paraId="4395A564" w14:textId="50CCEBDE" w:rsidR="00421F7C" w:rsidRPr="00531411" w:rsidRDefault="00421F7C" w:rsidP="00421F7C">
            <w:pPr>
              <w:rPr>
                <w:lang w:val="en-US"/>
              </w:rPr>
            </w:pPr>
            <w:r w:rsidRPr="00531411">
              <w:rPr>
                <w:lang w:val="en-US"/>
              </w:rPr>
              <w:t xml:space="preserve">Renaissance and Reformation in Northcentral Europe as reflected in archaeology, architecture and art </w:t>
            </w:r>
          </w:p>
        </w:tc>
        <w:tc>
          <w:tcPr>
            <w:tcW w:w="1916" w:type="dxa"/>
            <w:shd w:val="clear" w:color="auto" w:fill="CCCCFF"/>
          </w:tcPr>
          <w:p w14:paraId="5EF6C8AA" w14:textId="731822D4" w:rsidR="00421F7C" w:rsidRPr="00531411" w:rsidRDefault="00421F7C" w:rsidP="00421F7C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Pr="00531411">
              <w:rPr>
                <w:rFonts w:cstheme="minorHAnsi"/>
              </w:rPr>
              <w:t>rof. L.D. Nebelsick</w:t>
            </w:r>
          </w:p>
        </w:tc>
        <w:tc>
          <w:tcPr>
            <w:tcW w:w="1391" w:type="dxa"/>
            <w:shd w:val="clear" w:color="auto" w:fill="CCCCFF"/>
          </w:tcPr>
          <w:p w14:paraId="3C7D0BB5" w14:textId="53EBC09A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552" w:type="dxa"/>
            <w:shd w:val="clear" w:color="auto" w:fill="CCCCFF"/>
          </w:tcPr>
          <w:p w14:paraId="2436F273" w14:textId="75F31F31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93" w:type="dxa"/>
            <w:shd w:val="clear" w:color="auto" w:fill="CCCCFF"/>
          </w:tcPr>
          <w:p w14:paraId="75C7DA83" w14:textId="59615289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8</w:t>
            </w:r>
          </w:p>
        </w:tc>
        <w:tc>
          <w:tcPr>
            <w:tcW w:w="1092" w:type="dxa"/>
            <w:shd w:val="clear" w:color="auto" w:fill="CCCCFF"/>
          </w:tcPr>
          <w:p w14:paraId="6AFFFB7E" w14:textId="64C03EAC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64" w:type="dxa"/>
            <w:shd w:val="clear" w:color="auto" w:fill="CCCCFF"/>
          </w:tcPr>
          <w:p w14:paraId="7960092E" w14:textId="01BA0BBF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421F7C" w:rsidRPr="00531411" w14:paraId="668E1FDF" w14:textId="77777777" w:rsidTr="003B00F9">
        <w:tc>
          <w:tcPr>
            <w:tcW w:w="1146" w:type="dxa"/>
            <w:gridSpan w:val="2"/>
            <w:shd w:val="clear" w:color="auto" w:fill="CCCCFF"/>
          </w:tcPr>
          <w:p w14:paraId="7F75C78B" w14:textId="77777777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1245" w:type="dxa"/>
            <w:shd w:val="clear" w:color="auto" w:fill="CCCCFF"/>
          </w:tcPr>
          <w:p w14:paraId="64751D99" w14:textId="77777777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1173" w:type="dxa"/>
            <w:shd w:val="clear" w:color="auto" w:fill="CCCCFF"/>
          </w:tcPr>
          <w:p w14:paraId="7BFD6B64" w14:textId="2F5D1A89" w:rsidR="00421F7C" w:rsidRPr="00531411" w:rsidRDefault="00421F7C" w:rsidP="00421F7C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906" w:type="dxa"/>
            <w:shd w:val="clear" w:color="auto" w:fill="CCCCFF"/>
          </w:tcPr>
          <w:p w14:paraId="440DE259" w14:textId="77777777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2316" w:type="dxa"/>
            <w:shd w:val="clear" w:color="auto" w:fill="CCCCFF"/>
          </w:tcPr>
          <w:p w14:paraId="63B15675" w14:textId="356CAA34" w:rsidR="00421F7C" w:rsidRPr="00531411" w:rsidRDefault="00421F7C" w:rsidP="00421F7C">
            <w:pPr>
              <w:rPr>
                <w:lang w:val="en-US"/>
              </w:rPr>
            </w:pPr>
            <w:proofErr w:type="spellStart"/>
            <w:r w:rsidRPr="00531411">
              <w:rPr>
                <w:lang w:val="en-US"/>
              </w:rPr>
              <w:t>Archeologia</w:t>
            </w:r>
            <w:proofErr w:type="spellEnd"/>
            <w:r w:rsidRPr="00531411">
              <w:rPr>
                <w:lang w:val="en-US"/>
              </w:rPr>
              <w:t xml:space="preserve"> </w:t>
            </w:r>
            <w:proofErr w:type="spellStart"/>
            <w:r w:rsidRPr="00531411">
              <w:rPr>
                <w:lang w:val="en-US"/>
              </w:rPr>
              <w:t>słowiańszczyzny</w:t>
            </w:r>
            <w:proofErr w:type="spellEnd"/>
          </w:p>
        </w:tc>
        <w:tc>
          <w:tcPr>
            <w:tcW w:w="1916" w:type="dxa"/>
            <w:shd w:val="clear" w:color="auto" w:fill="CCCCFF"/>
          </w:tcPr>
          <w:p w14:paraId="254EB673" w14:textId="1C3BA594" w:rsidR="00421F7C" w:rsidRPr="00531411" w:rsidRDefault="00421F7C" w:rsidP="00421F7C">
            <w:p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Pr="00531411">
              <w:rPr>
                <w:rFonts w:cstheme="minorHAnsi"/>
              </w:rPr>
              <w:t>r J. Wawrzeniuk</w:t>
            </w:r>
          </w:p>
        </w:tc>
        <w:tc>
          <w:tcPr>
            <w:tcW w:w="1391" w:type="dxa"/>
            <w:shd w:val="clear" w:color="auto" w:fill="CCCCFF"/>
          </w:tcPr>
          <w:p w14:paraId="57BA1B7D" w14:textId="641CDADD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552" w:type="dxa"/>
            <w:shd w:val="clear" w:color="auto" w:fill="CCCCFF"/>
          </w:tcPr>
          <w:p w14:paraId="19BD6FB7" w14:textId="01041543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93" w:type="dxa"/>
            <w:shd w:val="clear" w:color="auto" w:fill="CCCCFF"/>
          </w:tcPr>
          <w:p w14:paraId="796EC86D" w14:textId="63459E7F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5</w:t>
            </w:r>
          </w:p>
        </w:tc>
        <w:tc>
          <w:tcPr>
            <w:tcW w:w="1092" w:type="dxa"/>
            <w:shd w:val="clear" w:color="auto" w:fill="CCCCFF"/>
          </w:tcPr>
          <w:p w14:paraId="13738923" w14:textId="00DE6820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64" w:type="dxa"/>
            <w:shd w:val="clear" w:color="auto" w:fill="CCCCFF"/>
          </w:tcPr>
          <w:p w14:paraId="5260CC65" w14:textId="14B06603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421F7C" w:rsidRPr="00531411" w14:paraId="7E0C1B7A" w14:textId="77777777" w:rsidTr="003B00F9">
        <w:tc>
          <w:tcPr>
            <w:tcW w:w="1146" w:type="dxa"/>
            <w:gridSpan w:val="2"/>
            <w:shd w:val="clear" w:color="auto" w:fill="CCCCFF"/>
          </w:tcPr>
          <w:p w14:paraId="5AAFE172" w14:textId="77777777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1245" w:type="dxa"/>
            <w:shd w:val="clear" w:color="auto" w:fill="CCCCFF"/>
          </w:tcPr>
          <w:p w14:paraId="2868B3AC" w14:textId="77777777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1173" w:type="dxa"/>
            <w:shd w:val="clear" w:color="auto" w:fill="CCCCFF"/>
          </w:tcPr>
          <w:p w14:paraId="53C19E7B" w14:textId="21CFC9CC" w:rsidR="00421F7C" w:rsidRPr="00531411" w:rsidRDefault="00421F7C" w:rsidP="00421F7C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906" w:type="dxa"/>
            <w:shd w:val="clear" w:color="auto" w:fill="CCCCFF"/>
          </w:tcPr>
          <w:p w14:paraId="45E9BC16" w14:textId="77777777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2316" w:type="dxa"/>
            <w:shd w:val="clear" w:color="auto" w:fill="CCCCFF"/>
          </w:tcPr>
          <w:p w14:paraId="32E164F2" w14:textId="51CE36C2" w:rsidR="00421F7C" w:rsidRPr="00531411" w:rsidRDefault="00421F7C" w:rsidP="00421F7C">
            <w:pPr>
              <w:rPr>
                <w:lang w:val="en-US"/>
              </w:rPr>
            </w:pPr>
            <w:proofErr w:type="spellStart"/>
            <w:r w:rsidRPr="00531411">
              <w:rPr>
                <w:lang w:val="en-US"/>
              </w:rPr>
              <w:t>Metodyka</w:t>
            </w:r>
            <w:proofErr w:type="spellEnd"/>
            <w:r w:rsidRPr="00531411">
              <w:rPr>
                <w:lang w:val="en-US"/>
              </w:rPr>
              <w:t xml:space="preserve"> </w:t>
            </w:r>
            <w:proofErr w:type="spellStart"/>
            <w:r w:rsidRPr="00531411">
              <w:rPr>
                <w:lang w:val="en-US"/>
              </w:rPr>
              <w:t>badań</w:t>
            </w:r>
            <w:proofErr w:type="spellEnd"/>
            <w:r w:rsidRPr="00531411">
              <w:rPr>
                <w:lang w:val="en-US"/>
              </w:rPr>
              <w:t xml:space="preserve"> </w:t>
            </w:r>
            <w:proofErr w:type="spellStart"/>
            <w:r w:rsidRPr="00531411">
              <w:rPr>
                <w:lang w:val="en-US"/>
              </w:rPr>
              <w:t>archeologiczno-architektonicznych</w:t>
            </w:r>
            <w:proofErr w:type="spellEnd"/>
          </w:p>
        </w:tc>
        <w:tc>
          <w:tcPr>
            <w:tcW w:w="1916" w:type="dxa"/>
            <w:shd w:val="clear" w:color="auto" w:fill="CCCCFF"/>
          </w:tcPr>
          <w:p w14:paraId="0BEA604C" w14:textId="3710B534" w:rsidR="00421F7C" w:rsidRPr="00531411" w:rsidRDefault="00421F7C" w:rsidP="00421F7C">
            <w:p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Pr="00531411">
              <w:rPr>
                <w:rFonts w:cstheme="minorHAnsi"/>
              </w:rPr>
              <w:t>r J. Wysocki</w:t>
            </w:r>
          </w:p>
        </w:tc>
        <w:tc>
          <w:tcPr>
            <w:tcW w:w="1391" w:type="dxa"/>
            <w:shd w:val="clear" w:color="auto" w:fill="CCCCFF"/>
          </w:tcPr>
          <w:p w14:paraId="397D08EB" w14:textId="5391B8FC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552" w:type="dxa"/>
            <w:shd w:val="clear" w:color="auto" w:fill="CCCCFF"/>
          </w:tcPr>
          <w:p w14:paraId="0CCBF9E3" w14:textId="77271766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93" w:type="dxa"/>
            <w:shd w:val="clear" w:color="auto" w:fill="CCCCFF"/>
          </w:tcPr>
          <w:p w14:paraId="2529406E" w14:textId="102D29A1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092" w:type="dxa"/>
            <w:shd w:val="clear" w:color="auto" w:fill="CCCCFF"/>
          </w:tcPr>
          <w:p w14:paraId="083E3D21" w14:textId="274301A5" w:rsidR="00421F7C" w:rsidRPr="00531411" w:rsidRDefault="00421F7C" w:rsidP="00421F7C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264" w:type="dxa"/>
            <w:shd w:val="clear" w:color="auto" w:fill="CCCCFF"/>
          </w:tcPr>
          <w:p w14:paraId="56BBCF4A" w14:textId="2F8A74E1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421F7C" w:rsidRPr="00531411" w14:paraId="391E3D04" w14:textId="77777777" w:rsidTr="003B00F9">
        <w:tc>
          <w:tcPr>
            <w:tcW w:w="1146" w:type="dxa"/>
            <w:gridSpan w:val="2"/>
            <w:shd w:val="clear" w:color="auto" w:fill="CCCCFF"/>
          </w:tcPr>
          <w:p w14:paraId="3705D851" w14:textId="77777777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1245" w:type="dxa"/>
            <w:shd w:val="clear" w:color="auto" w:fill="CCCCFF"/>
          </w:tcPr>
          <w:p w14:paraId="7648683A" w14:textId="77777777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1173" w:type="dxa"/>
            <w:shd w:val="clear" w:color="auto" w:fill="CCCCFF"/>
          </w:tcPr>
          <w:p w14:paraId="52D370E1" w14:textId="3B7D4A49" w:rsidR="00421F7C" w:rsidRPr="00531411" w:rsidRDefault="00421F7C" w:rsidP="00421F7C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906" w:type="dxa"/>
            <w:shd w:val="clear" w:color="auto" w:fill="CCCCFF"/>
          </w:tcPr>
          <w:p w14:paraId="149E52AA" w14:textId="77777777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2316" w:type="dxa"/>
            <w:shd w:val="clear" w:color="auto" w:fill="CCCCFF"/>
          </w:tcPr>
          <w:p w14:paraId="18D5FEF4" w14:textId="5CFAD12E" w:rsidR="00421F7C" w:rsidRPr="00531411" w:rsidRDefault="00421F7C" w:rsidP="00421F7C">
            <w:r w:rsidRPr="00531411">
              <w:t>Aspekty praktyczne zarządzania dziedzictwem kulturowym</w:t>
            </w:r>
          </w:p>
        </w:tc>
        <w:tc>
          <w:tcPr>
            <w:tcW w:w="1916" w:type="dxa"/>
            <w:shd w:val="clear" w:color="auto" w:fill="CCCCFF"/>
          </w:tcPr>
          <w:p w14:paraId="64A29D25" w14:textId="3C4F5ED6" w:rsidR="00421F7C" w:rsidRPr="00531411" w:rsidRDefault="00421F7C" w:rsidP="00421F7C">
            <w:pPr>
              <w:rPr>
                <w:rFonts w:cstheme="minorHAnsi"/>
              </w:rPr>
            </w:pPr>
            <w:r>
              <w:rPr>
                <w:rFonts w:cstheme="minorHAnsi"/>
              </w:rPr>
              <w:t>dr</w:t>
            </w:r>
            <w:r w:rsidRPr="00531411">
              <w:rPr>
                <w:rFonts w:cstheme="minorHAnsi"/>
              </w:rPr>
              <w:t xml:space="preserve"> K. Rabiega</w:t>
            </w:r>
          </w:p>
        </w:tc>
        <w:tc>
          <w:tcPr>
            <w:tcW w:w="1391" w:type="dxa"/>
            <w:shd w:val="clear" w:color="auto" w:fill="CCCCFF"/>
          </w:tcPr>
          <w:p w14:paraId="4D7391B9" w14:textId="08E3B1D4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552" w:type="dxa"/>
            <w:shd w:val="clear" w:color="auto" w:fill="CCCCFF"/>
          </w:tcPr>
          <w:p w14:paraId="65AA34A8" w14:textId="08CAD4F9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93" w:type="dxa"/>
            <w:shd w:val="clear" w:color="auto" w:fill="CCCCFF"/>
          </w:tcPr>
          <w:p w14:paraId="302BD59F" w14:textId="2FA2C481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</w:t>
            </w:r>
          </w:p>
        </w:tc>
        <w:tc>
          <w:tcPr>
            <w:tcW w:w="1092" w:type="dxa"/>
            <w:shd w:val="clear" w:color="auto" w:fill="CCCCFF"/>
          </w:tcPr>
          <w:p w14:paraId="4DB2F1B0" w14:textId="68590FA6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64" w:type="dxa"/>
            <w:shd w:val="clear" w:color="auto" w:fill="CCCCFF"/>
          </w:tcPr>
          <w:p w14:paraId="64EED2EA" w14:textId="733CD543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421F7C" w:rsidRPr="00531411" w14:paraId="1359CF60" w14:textId="77777777" w:rsidTr="003B00F9">
        <w:tc>
          <w:tcPr>
            <w:tcW w:w="1146" w:type="dxa"/>
            <w:gridSpan w:val="2"/>
            <w:shd w:val="clear" w:color="auto" w:fill="CCCCFF"/>
          </w:tcPr>
          <w:p w14:paraId="26B43464" w14:textId="652F3B0E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1245" w:type="dxa"/>
            <w:shd w:val="clear" w:color="auto" w:fill="CCCCFF"/>
          </w:tcPr>
          <w:p w14:paraId="6A4AA7CF" w14:textId="5AA3E286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1173" w:type="dxa"/>
            <w:shd w:val="clear" w:color="auto" w:fill="CCCCFF"/>
          </w:tcPr>
          <w:p w14:paraId="4D1494FA" w14:textId="289F45D1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grupa 1</w:t>
            </w:r>
          </w:p>
        </w:tc>
        <w:tc>
          <w:tcPr>
            <w:tcW w:w="906" w:type="dxa"/>
            <w:shd w:val="clear" w:color="auto" w:fill="CCCCFF"/>
          </w:tcPr>
          <w:p w14:paraId="29A4206D" w14:textId="2E886B56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2316" w:type="dxa"/>
            <w:shd w:val="clear" w:color="auto" w:fill="CCCCFF"/>
          </w:tcPr>
          <w:p w14:paraId="187CB4C4" w14:textId="7D56EB3A" w:rsidR="00421F7C" w:rsidRPr="00531411" w:rsidRDefault="00421F7C" w:rsidP="00421F7C">
            <w:r w:rsidRPr="00531411">
              <w:rPr>
                <w:rFonts w:cstheme="minorHAnsi"/>
              </w:rPr>
              <w:t>Seminarium magisterskie</w:t>
            </w:r>
          </w:p>
        </w:tc>
        <w:tc>
          <w:tcPr>
            <w:tcW w:w="1916" w:type="dxa"/>
            <w:shd w:val="clear" w:color="auto" w:fill="CCCCFF"/>
          </w:tcPr>
          <w:p w14:paraId="032F7B67" w14:textId="281FD5FB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f. p. Urbańczyk</w:t>
            </w:r>
          </w:p>
        </w:tc>
        <w:tc>
          <w:tcPr>
            <w:tcW w:w="1391" w:type="dxa"/>
            <w:shd w:val="clear" w:color="auto" w:fill="CCCCFF"/>
          </w:tcPr>
          <w:p w14:paraId="4F9DDABC" w14:textId="137AD077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</w:t>
            </w:r>
          </w:p>
        </w:tc>
        <w:tc>
          <w:tcPr>
            <w:tcW w:w="552" w:type="dxa"/>
            <w:shd w:val="clear" w:color="auto" w:fill="CCCCFF"/>
          </w:tcPr>
          <w:p w14:paraId="75DD409A" w14:textId="699C10D6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93" w:type="dxa"/>
            <w:shd w:val="clear" w:color="auto" w:fill="CCCCFF"/>
          </w:tcPr>
          <w:p w14:paraId="0106F02F" w14:textId="4611E22F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-</w:t>
            </w:r>
          </w:p>
        </w:tc>
        <w:tc>
          <w:tcPr>
            <w:tcW w:w="1092" w:type="dxa"/>
            <w:shd w:val="clear" w:color="auto" w:fill="CCCCFF"/>
          </w:tcPr>
          <w:p w14:paraId="440450C7" w14:textId="2B4B98E7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</w:t>
            </w:r>
          </w:p>
        </w:tc>
        <w:tc>
          <w:tcPr>
            <w:tcW w:w="1264" w:type="dxa"/>
            <w:shd w:val="clear" w:color="auto" w:fill="CCCCFF"/>
          </w:tcPr>
          <w:p w14:paraId="749BAD71" w14:textId="3CCB2578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421F7C" w:rsidRPr="00531411" w14:paraId="567971A8" w14:textId="77777777" w:rsidTr="003B00F9">
        <w:tc>
          <w:tcPr>
            <w:tcW w:w="1146" w:type="dxa"/>
            <w:gridSpan w:val="2"/>
            <w:shd w:val="clear" w:color="auto" w:fill="CCCCFF"/>
          </w:tcPr>
          <w:p w14:paraId="7158F27E" w14:textId="21EB913B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1245" w:type="dxa"/>
            <w:shd w:val="clear" w:color="auto" w:fill="CCCCFF"/>
          </w:tcPr>
          <w:p w14:paraId="7C5BB3EC" w14:textId="428A9C88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1173" w:type="dxa"/>
            <w:shd w:val="clear" w:color="auto" w:fill="CCCCFF"/>
          </w:tcPr>
          <w:p w14:paraId="65125127" w14:textId="53184F65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grupa 2</w:t>
            </w:r>
          </w:p>
        </w:tc>
        <w:tc>
          <w:tcPr>
            <w:tcW w:w="906" w:type="dxa"/>
            <w:shd w:val="clear" w:color="auto" w:fill="CCCCFF"/>
          </w:tcPr>
          <w:p w14:paraId="0AC03F14" w14:textId="2B531CE6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2316" w:type="dxa"/>
            <w:shd w:val="clear" w:color="auto" w:fill="CCCCFF"/>
          </w:tcPr>
          <w:p w14:paraId="0C40AA0D" w14:textId="3D702254" w:rsidR="00421F7C" w:rsidRPr="00531411" w:rsidRDefault="00421F7C" w:rsidP="00421F7C">
            <w:r w:rsidRPr="00531411">
              <w:rPr>
                <w:rFonts w:cstheme="minorHAnsi"/>
              </w:rPr>
              <w:t>Seminarium magisterskie</w:t>
            </w:r>
          </w:p>
        </w:tc>
        <w:tc>
          <w:tcPr>
            <w:tcW w:w="1916" w:type="dxa"/>
            <w:shd w:val="clear" w:color="auto" w:fill="CCCCFF"/>
          </w:tcPr>
          <w:p w14:paraId="27C868A6" w14:textId="2F1CC697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f. F. Welc</w:t>
            </w:r>
          </w:p>
        </w:tc>
        <w:tc>
          <w:tcPr>
            <w:tcW w:w="1391" w:type="dxa"/>
            <w:shd w:val="clear" w:color="auto" w:fill="CCCCFF"/>
          </w:tcPr>
          <w:p w14:paraId="4E637D6C" w14:textId="1D61FF24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</w:t>
            </w:r>
          </w:p>
        </w:tc>
        <w:tc>
          <w:tcPr>
            <w:tcW w:w="552" w:type="dxa"/>
            <w:shd w:val="clear" w:color="auto" w:fill="CCCCFF"/>
          </w:tcPr>
          <w:p w14:paraId="59CF7F42" w14:textId="5385BA6E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93" w:type="dxa"/>
            <w:shd w:val="clear" w:color="auto" w:fill="CCCCFF"/>
          </w:tcPr>
          <w:p w14:paraId="5D89045E" w14:textId="371F067B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-</w:t>
            </w:r>
          </w:p>
        </w:tc>
        <w:tc>
          <w:tcPr>
            <w:tcW w:w="1092" w:type="dxa"/>
            <w:shd w:val="clear" w:color="auto" w:fill="CCCCFF"/>
          </w:tcPr>
          <w:p w14:paraId="0851FDD1" w14:textId="39C49842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</w:t>
            </w:r>
          </w:p>
        </w:tc>
        <w:tc>
          <w:tcPr>
            <w:tcW w:w="1264" w:type="dxa"/>
            <w:shd w:val="clear" w:color="auto" w:fill="CCCCFF"/>
          </w:tcPr>
          <w:p w14:paraId="4C82F18C" w14:textId="641E7101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421F7C" w:rsidRPr="00531411" w14:paraId="46E4C940" w14:textId="77777777" w:rsidTr="003B00F9">
        <w:tc>
          <w:tcPr>
            <w:tcW w:w="1146" w:type="dxa"/>
            <w:gridSpan w:val="2"/>
            <w:shd w:val="clear" w:color="auto" w:fill="E7E6E6" w:themeFill="background2"/>
          </w:tcPr>
          <w:p w14:paraId="43427000" w14:textId="77777777" w:rsidR="00421F7C" w:rsidRPr="00531411" w:rsidRDefault="00421F7C" w:rsidP="00421F7C">
            <w:pPr>
              <w:rPr>
                <w:rFonts w:cstheme="minorHAnsi"/>
                <w:bCs/>
              </w:rPr>
            </w:pPr>
          </w:p>
        </w:tc>
        <w:tc>
          <w:tcPr>
            <w:tcW w:w="1245" w:type="dxa"/>
            <w:shd w:val="clear" w:color="auto" w:fill="E7E6E6" w:themeFill="background2"/>
          </w:tcPr>
          <w:p w14:paraId="66CF8BC9" w14:textId="77777777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1173" w:type="dxa"/>
            <w:shd w:val="clear" w:color="auto" w:fill="E7E6E6" w:themeFill="background2"/>
          </w:tcPr>
          <w:p w14:paraId="43328B6A" w14:textId="77777777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906" w:type="dxa"/>
            <w:shd w:val="clear" w:color="auto" w:fill="E7E6E6" w:themeFill="background2"/>
          </w:tcPr>
          <w:p w14:paraId="051B42D8" w14:textId="77777777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6175" w:type="dxa"/>
            <w:gridSpan w:val="4"/>
            <w:shd w:val="clear" w:color="auto" w:fill="E7E6E6" w:themeFill="background2"/>
          </w:tcPr>
          <w:p w14:paraId="01E00A13" w14:textId="39AA8589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ascii="Arial" w:hAnsi="Arial" w:cs="Arial"/>
                <w:sz w:val="17"/>
                <w:szCs w:val="17"/>
              </w:rPr>
              <w:t xml:space="preserve">Wykłady monograficzne (II rok) [zaleca się realizację w </w:t>
            </w:r>
            <w:proofErr w:type="spellStart"/>
            <w:r w:rsidRPr="00531411">
              <w:rPr>
                <w:rFonts w:ascii="Arial" w:hAnsi="Arial" w:cs="Arial"/>
                <w:sz w:val="17"/>
                <w:szCs w:val="17"/>
              </w:rPr>
              <w:t>sem</w:t>
            </w:r>
            <w:proofErr w:type="spellEnd"/>
            <w:r w:rsidRPr="00531411">
              <w:rPr>
                <w:rFonts w:ascii="Arial" w:hAnsi="Arial" w:cs="Arial"/>
                <w:sz w:val="17"/>
                <w:szCs w:val="17"/>
              </w:rPr>
              <w:t>. zimowym]</w:t>
            </w:r>
          </w:p>
        </w:tc>
        <w:tc>
          <w:tcPr>
            <w:tcW w:w="993" w:type="dxa"/>
            <w:shd w:val="clear" w:color="auto" w:fill="E7E6E6" w:themeFill="background2"/>
          </w:tcPr>
          <w:p w14:paraId="0B0728A3" w14:textId="77777777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1092" w:type="dxa"/>
            <w:shd w:val="clear" w:color="auto" w:fill="E7E6E6" w:themeFill="background2"/>
          </w:tcPr>
          <w:p w14:paraId="0AEF37D3" w14:textId="6C797840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2</w:t>
            </w:r>
          </w:p>
        </w:tc>
        <w:tc>
          <w:tcPr>
            <w:tcW w:w="1264" w:type="dxa"/>
            <w:shd w:val="clear" w:color="auto" w:fill="E7E6E6" w:themeFill="background2"/>
          </w:tcPr>
          <w:p w14:paraId="163D409F" w14:textId="77777777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/ZO</w:t>
            </w:r>
          </w:p>
        </w:tc>
      </w:tr>
      <w:tr w:rsidR="00421F7C" w:rsidRPr="00531411" w14:paraId="3254A803" w14:textId="77777777" w:rsidTr="003B00F9">
        <w:tc>
          <w:tcPr>
            <w:tcW w:w="10645" w:type="dxa"/>
            <w:gridSpan w:val="9"/>
            <w:shd w:val="clear" w:color="auto" w:fill="E7E6E6" w:themeFill="background2"/>
          </w:tcPr>
          <w:p w14:paraId="3B7D5E23" w14:textId="25B9A335" w:rsidR="00421F7C" w:rsidRPr="00531411" w:rsidRDefault="00E90E93" w:rsidP="00421F7C">
            <w:pPr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liczba</w:t>
            </w:r>
            <w:r w:rsidR="00421F7C" w:rsidRPr="00531411">
              <w:rPr>
                <w:rFonts w:ascii="Arial" w:hAnsi="Arial" w:cs="Arial"/>
                <w:sz w:val="17"/>
                <w:szCs w:val="17"/>
              </w:rPr>
              <w:t xml:space="preserve"> punktów konieczna do uzyskania w ciągu studiów magisterskich (I-II rok)</w:t>
            </w:r>
          </w:p>
        </w:tc>
        <w:tc>
          <w:tcPr>
            <w:tcW w:w="993" w:type="dxa"/>
            <w:shd w:val="clear" w:color="auto" w:fill="E7E6E6" w:themeFill="background2"/>
          </w:tcPr>
          <w:p w14:paraId="4505CEE7" w14:textId="77777777" w:rsidR="00421F7C" w:rsidRPr="00531411" w:rsidRDefault="00421F7C" w:rsidP="00421F7C">
            <w:pPr>
              <w:rPr>
                <w:rFonts w:cstheme="minorHAnsi"/>
              </w:rPr>
            </w:pPr>
          </w:p>
        </w:tc>
        <w:tc>
          <w:tcPr>
            <w:tcW w:w="1092" w:type="dxa"/>
            <w:shd w:val="clear" w:color="auto" w:fill="E7E6E6" w:themeFill="background2"/>
          </w:tcPr>
          <w:p w14:paraId="53912620" w14:textId="1E27D9F3" w:rsidR="00421F7C" w:rsidRPr="00531411" w:rsidRDefault="00421F7C" w:rsidP="00421F7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</w:t>
            </w:r>
            <w:r>
              <w:rPr>
                <w:rFonts w:cstheme="minorHAnsi"/>
              </w:rPr>
              <w:t>20</w:t>
            </w:r>
          </w:p>
        </w:tc>
        <w:tc>
          <w:tcPr>
            <w:tcW w:w="1264" w:type="dxa"/>
            <w:shd w:val="clear" w:color="auto" w:fill="E7E6E6" w:themeFill="background2"/>
          </w:tcPr>
          <w:p w14:paraId="0270896C" w14:textId="77777777" w:rsidR="00421F7C" w:rsidRPr="00531411" w:rsidRDefault="00421F7C" w:rsidP="00421F7C">
            <w:pPr>
              <w:rPr>
                <w:rFonts w:cstheme="minorHAnsi"/>
              </w:rPr>
            </w:pPr>
          </w:p>
        </w:tc>
      </w:tr>
    </w:tbl>
    <w:p w14:paraId="1DAC82A9" w14:textId="77777777" w:rsidR="00706B9E" w:rsidRDefault="00706B9E" w:rsidP="007E3FB8"/>
    <w:p w14:paraId="5BCA79D7" w14:textId="77777777" w:rsidR="003B00F9" w:rsidRDefault="003B00F9" w:rsidP="007E3FB8"/>
    <w:p w14:paraId="0238A300" w14:textId="77777777" w:rsidR="003B00F9" w:rsidRPr="00531411" w:rsidRDefault="003B00F9" w:rsidP="007E3FB8"/>
    <w:p w14:paraId="3A6B44A5" w14:textId="1A0EF5A0" w:rsidR="004560C2" w:rsidRPr="00531411" w:rsidRDefault="007C6CC8" w:rsidP="007E3FB8">
      <w:r w:rsidRPr="00531411">
        <w:t>Zajęcia do wyboru:</w:t>
      </w:r>
    </w:p>
    <w:tbl>
      <w:tblPr>
        <w:tblW w:w="116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960"/>
        <w:gridCol w:w="1240"/>
        <w:gridCol w:w="1240"/>
        <w:gridCol w:w="1380"/>
        <w:gridCol w:w="799"/>
        <w:gridCol w:w="41"/>
      </w:tblGrid>
      <w:tr w:rsidR="00E53849" w:rsidRPr="003B00F9" w14:paraId="353D6594" w14:textId="77777777" w:rsidTr="00E53849">
        <w:trPr>
          <w:trHeight w:val="255"/>
        </w:trPr>
        <w:tc>
          <w:tcPr>
            <w:tcW w:w="6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3B5185" w14:textId="77777777" w:rsidR="00E53849" w:rsidRPr="00421F7C" w:rsidRDefault="00E53849" w:rsidP="007C6C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421F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Archeologia podwodna i ochrona podwodnego dziedzictwa kulturowego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49AD27" w14:textId="45BE3D22" w:rsidR="00E53849" w:rsidRPr="00421F7C" w:rsidRDefault="00E90E93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d</w:t>
            </w:r>
            <w:r w:rsidR="00E53849" w:rsidRPr="00421F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r R. Solecki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B33D65" w14:textId="7F033F5E" w:rsidR="00E53849" w:rsidRPr="00421F7C" w:rsidRDefault="00E53849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3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7430D" w14:textId="737A8073" w:rsidR="00E53849" w:rsidRPr="00421F7C" w:rsidRDefault="00421F7C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semestr letni</w:t>
            </w:r>
          </w:p>
        </w:tc>
        <w:tc>
          <w:tcPr>
            <w:tcW w:w="8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43121" w14:textId="77777777" w:rsidR="00E53849" w:rsidRPr="00421F7C" w:rsidRDefault="00E53849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421F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Z</w:t>
            </w:r>
          </w:p>
        </w:tc>
      </w:tr>
      <w:tr w:rsidR="00E53849" w:rsidRPr="003B00F9" w14:paraId="267B5D44" w14:textId="77777777" w:rsidTr="00E53849">
        <w:trPr>
          <w:trHeight w:val="255"/>
        </w:trPr>
        <w:tc>
          <w:tcPr>
            <w:tcW w:w="6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6EA726" w14:textId="77777777" w:rsidR="00E53849" w:rsidRPr="00421F7C" w:rsidRDefault="00E53849" w:rsidP="007C6C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421F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Planowanie przestrzenne i rewitalizacja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B6D860" w14:textId="51F4C398" w:rsidR="00E53849" w:rsidRPr="00421F7C" w:rsidRDefault="00E90E93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d</w:t>
            </w:r>
            <w:r w:rsidR="00E53849" w:rsidRPr="00421F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r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r w:rsidR="00E53849" w:rsidRPr="00421F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J. Wysocki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F221E" w14:textId="5FFCCD38" w:rsidR="00E53849" w:rsidRPr="00421F7C" w:rsidRDefault="00421F7C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Sala 324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C8D0D" w14:textId="135D57F0" w:rsidR="00E53849" w:rsidRPr="00421F7C" w:rsidRDefault="00421F7C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Piątek 11:30-13:15</w:t>
            </w:r>
          </w:p>
        </w:tc>
        <w:tc>
          <w:tcPr>
            <w:tcW w:w="8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BEF63" w14:textId="77777777" w:rsidR="00E53849" w:rsidRPr="00421F7C" w:rsidRDefault="00E53849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421F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Z</w:t>
            </w:r>
          </w:p>
        </w:tc>
      </w:tr>
      <w:tr w:rsidR="00E53849" w:rsidRPr="003B00F9" w14:paraId="37A66597" w14:textId="77777777" w:rsidTr="00E53849">
        <w:trPr>
          <w:trHeight w:val="510"/>
        </w:trPr>
        <w:tc>
          <w:tcPr>
            <w:tcW w:w="6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B5CB4C" w14:textId="77777777" w:rsidR="00E53849" w:rsidRPr="00421F7C" w:rsidRDefault="00E53849" w:rsidP="007C6C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421F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Współczesne problemy myśli</w:t>
            </w:r>
            <w:r w:rsidRPr="00421F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br/>
              <w:t>konserwatorskiej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14A62E" w14:textId="4C581A1E" w:rsidR="00E53849" w:rsidRPr="00421F7C" w:rsidRDefault="00E90E93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d</w:t>
            </w:r>
            <w:r w:rsidR="00E53849" w:rsidRPr="00421F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r J. Wysocki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451B66" w14:textId="696E816C" w:rsidR="00E53849" w:rsidRPr="00421F7C" w:rsidRDefault="00421F7C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Sala 314 (bud.21)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8C40A" w14:textId="3E0D492F" w:rsidR="00E53849" w:rsidRPr="00421F7C" w:rsidRDefault="00421F7C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Piątek 9:34-11:15</w:t>
            </w:r>
          </w:p>
        </w:tc>
        <w:tc>
          <w:tcPr>
            <w:tcW w:w="8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C57F02" w14:textId="77777777" w:rsidR="00E53849" w:rsidRPr="00421F7C" w:rsidRDefault="00E53849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421F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Z</w:t>
            </w:r>
          </w:p>
        </w:tc>
      </w:tr>
      <w:tr w:rsidR="00E53849" w:rsidRPr="003B00F9" w14:paraId="75D21900" w14:textId="77777777" w:rsidTr="00E5384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1" w:type="dxa"/>
          <w:trHeight w:val="255"/>
        </w:trPr>
        <w:tc>
          <w:tcPr>
            <w:tcW w:w="11619" w:type="dxa"/>
            <w:gridSpan w:val="5"/>
          </w:tcPr>
          <w:p w14:paraId="65AE968A" w14:textId="3592597C" w:rsidR="00E53849" w:rsidRPr="00421F7C" w:rsidRDefault="00E53849" w:rsidP="00964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421F7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  <w:t xml:space="preserve">lub </w:t>
            </w:r>
            <w:r w:rsidR="00BB74AA" w:rsidRPr="00421F7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  <w:t>i</w:t>
            </w:r>
            <w:r w:rsidRPr="00421F7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  <w:t>nne zajęcia z oferty WNHS za zgodą prowadzącego i kierownika kierunku</w:t>
            </w:r>
          </w:p>
        </w:tc>
      </w:tr>
    </w:tbl>
    <w:p w14:paraId="4AF1AE01" w14:textId="77777777" w:rsidR="007C6CC8" w:rsidRPr="007C6CC8" w:rsidRDefault="007C6CC8" w:rsidP="00E878E6"/>
    <w:sectPr w:rsidR="007C6CC8" w:rsidRPr="007C6CC8" w:rsidSect="00C933A4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BKZVNL+ArialMT">
    <w:altName w:val="Arial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NTc3MzcxNDO1NLdU0lEKTi0uzszPAykwNqgFABGz3lotAAAA"/>
  </w:docVars>
  <w:rsids>
    <w:rsidRoot w:val="005B4644"/>
    <w:rsid w:val="00003570"/>
    <w:rsid w:val="00015522"/>
    <w:rsid w:val="00016174"/>
    <w:rsid w:val="00016CB6"/>
    <w:rsid w:val="0002583B"/>
    <w:rsid w:val="00033570"/>
    <w:rsid w:val="00043725"/>
    <w:rsid w:val="0004620A"/>
    <w:rsid w:val="000479A9"/>
    <w:rsid w:val="0005162E"/>
    <w:rsid w:val="0005622E"/>
    <w:rsid w:val="00061207"/>
    <w:rsid w:val="00064A77"/>
    <w:rsid w:val="00071216"/>
    <w:rsid w:val="00080064"/>
    <w:rsid w:val="000848D1"/>
    <w:rsid w:val="000A4344"/>
    <w:rsid w:val="000A6CD2"/>
    <w:rsid w:val="000B23F6"/>
    <w:rsid w:val="000C0A9D"/>
    <w:rsid w:val="000C2E73"/>
    <w:rsid w:val="000C678B"/>
    <w:rsid w:val="000D0798"/>
    <w:rsid w:val="000E2D04"/>
    <w:rsid w:val="000F380F"/>
    <w:rsid w:val="00101549"/>
    <w:rsid w:val="00104F60"/>
    <w:rsid w:val="00113A30"/>
    <w:rsid w:val="00116A10"/>
    <w:rsid w:val="001303D0"/>
    <w:rsid w:val="00131EE5"/>
    <w:rsid w:val="00134E82"/>
    <w:rsid w:val="001504D6"/>
    <w:rsid w:val="00150EC2"/>
    <w:rsid w:val="00156B06"/>
    <w:rsid w:val="0016439B"/>
    <w:rsid w:val="00167995"/>
    <w:rsid w:val="00171E98"/>
    <w:rsid w:val="00172FE7"/>
    <w:rsid w:val="001932B1"/>
    <w:rsid w:val="0019712E"/>
    <w:rsid w:val="001A2037"/>
    <w:rsid w:val="001A4D02"/>
    <w:rsid w:val="001A6E2D"/>
    <w:rsid w:val="001A73D6"/>
    <w:rsid w:val="001B68CC"/>
    <w:rsid w:val="001B7DFD"/>
    <w:rsid w:val="001C4620"/>
    <w:rsid w:val="001C6061"/>
    <w:rsid w:val="001C7855"/>
    <w:rsid w:val="001D6E80"/>
    <w:rsid w:val="001E01B4"/>
    <w:rsid w:val="001F5A75"/>
    <w:rsid w:val="002003EF"/>
    <w:rsid w:val="0020120C"/>
    <w:rsid w:val="0020287A"/>
    <w:rsid w:val="00205D09"/>
    <w:rsid w:val="00206D79"/>
    <w:rsid w:val="00210300"/>
    <w:rsid w:val="002117D7"/>
    <w:rsid w:val="002152C2"/>
    <w:rsid w:val="00227882"/>
    <w:rsid w:val="002310C7"/>
    <w:rsid w:val="002328A2"/>
    <w:rsid w:val="00232E17"/>
    <w:rsid w:val="00233EEA"/>
    <w:rsid w:val="002372CC"/>
    <w:rsid w:val="002509E5"/>
    <w:rsid w:val="00266994"/>
    <w:rsid w:val="0026717B"/>
    <w:rsid w:val="002763B7"/>
    <w:rsid w:val="002818AB"/>
    <w:rsid w:val="00296ED6"/>
    <w:rsid w:val="002B2EA8"/>
    <w:rsid w:val="002B4629"/>
    <w:rsid w:val="002D0B9A"/>
    <w:rsid w:val="002D2B76"/>
    <w:rsid w:val="002E4F3D"/>
    <w:rsid w:val="002E5F2C"/>
    <w:rsid w:val="00307DA6"/>
    <w:rsid w:val="0031117C"/>
    <w:rsid w:val="0031743A"/>
    <w:rsid w:val="003240DE"/>
    <w:rsid w:val="00324649"/>
    <w:rsid w:val="0032530D"/>
    <w:rsid w:val="00332CB1"/>
    <w:rsid w:val="00335EC0"/>
    <w:rsid w:val="00344DF7"/>
    <w:rsid w:val="003452EC"/>
    <w:rsid w:val="00346FF0"/>
    <w:rsid w:val="003476F5"/>
    <w:rsid w:val="003515F2"/>
    <w:rsid w:val="00354373"/>
    <w:rsid w:val="00356FF4"/>
    <w:rsid w:val="00362391"/>
    <w:rsid w:val="0036355D"/>
    <w:rsid w:val="003635A5"/>
    <w:rsid w:val="003672FD"/>
    <w:rsid w:val="00367537"/>
    <w:rsid w:val="00371BE8"/>
    <w:rsid w:val="00374C40"/>
    <w:rsid w:val="00380153"/>
    <w:rsid w:val="0038043D"/>
    <w:rsid w:val="00386FB9"/>
    <w:rsid w:val="0039436A"/>
    <w:rsid w:val="00396B51"/>
    <w:rsid w:val="003A0603"/>
    <w:rsid w:val="003A3FA4"/>
    <w:rsid w:val="003A5BAB"/>
    <w:rsid w:val="003B00F9"/>
    <w:rsid w:val="003B08C1"/>
    <w:rsid w:val="003B3896"/>
    <w:rsid w:val="003C7CF2"/>
    <w:rsid w:val="003E4BF9"/>
    <w:rsid w:val="003E7586"/>
    <w:rsid w:val="003F5F6A"/>
    <w:rsid w:val="00401B14"/>
    <w:rsid w:val="00416215"/>
    <w:rsid w:val="00417910"/>
    <w:rsid w:val="00421F7C"/>
    <w:rsid w:val="004222CC"/>
    <w:rsid w:val="004304E9"/>
    <w:rsid w:val="004511CF"/>
    <w:rsid w:val="004524BC"/>
    <w:rsid w:val="004555F6"/>
    <w:rsid w:val="004560C2"/>
    <w:rsid w:val="00460323"/>
    <w:rsid w:val="00462C4C"/>
    <w:rsid w:val="00481DDD"/>
    <w:rsid w:val="00483969"/>
    <w:rsid w:val="004919CE"/>
    <w:rsid w:val="00491AB5"/>
    <w:rsid w:val="00497DDC"/>
    <w:rsid w:val="004B418F"/>
    <w:rsid w:val="004C70A1"/>
    <w:rsid w:val="004C7790"/>
    <w:rsid w:val="004D19A8"/>
    <w:rsid w:val="004D3AD7"/>
    <w:rsid w:val="004E58C1"/>
    <w:rsid w:val="004F043B"/>
    <w:rsid w:val="004F3D1F"/>
    <w:rsid w:val="004F5A42"/>
    <w:rsid w:val="004F5FB8"/>
    <w:rsid w:val="00504606"/>
    <w:rsid w:val="0050485D"/>
    <w:rsid w:val="005073A4"/>
    <w:rsid w:val="005146EF"/>
    <w:rsid w:val="00520D1C"/>
    <w:rsid w:val="005275B4"/>
    <w:rsid w:val="00531411"/>
    <w:rsid w:val="005338AF"/>
    <w:rsid w:val="00542DDC"/>
    <w:rsid w:val="00545994"/>
    <w:rsid w:val="005504C3"/>
    <w:rsid w:val="00572830"/>
    <w:rsid w:val="00581AA4"/>
    <w:rsid w:val="00594FAF"/>
    <w:rsid w:val="005A7476"/>
    <w:rsid w:val="005B4644"/>
    <w:rsid w:val="005C165D"/>
    <w:rsid w:val="005D198F"/>
    <w:rsid w:val="005E06F8"/>
    <w:rsid w:val="005E71E8"/>
    <w:rsid w:val="00600473"/>
    <w:rsid w:val="00606F56"/>
    <w:rsid w:val="00610DE4"/>
    <w:rsid w:val="00613570"/>
    <w:rsid w:val="00650370"/>
    <w:rsid w:val="00652B5C"/>
    <w:rsid w:val="00657BE5"/>
    <w:rsid w:val="006668A1"/>
    <w:rsid w:val="006740E9"/>
    <w:rsid w:val="006755B0"/>
    <w:rsid w:val="00676174"/>
    <w:rsid w:val="0067752B"/>
    <w:rsid w:val="00690202"/>
    <w:rsid w:val="00691E27"/>
    <w:rsid w:val="006B3F9B"/>
    <w:rsid w:val="006B7646"/>
    <w:rsid w:val="006C0719"/>
    <w:rsid w:val="006C330A"/>
    <w:rsid w:val="006C3A51"/>
    <w:rsid w:val="006C7B9F"/>
    <w:rsid w:val="006D4346"/>
    <w:rsid w:val="006E110C"/>
    <w:rsid w:val="006E18A0"/>
    <w:rsid w:val="00701778"/>
    <w:rsid w:val="00706B9E"/>
    <w:rsid w:val="00717609"/>
    <w:rsid w:val="00720ADA"/>
    <w:rsid w:val="00721165"/>
    <w:rsid w:val="00731FA2"/>
    <w:rsid w:val="0073209C"/>
    <w:rsid w:val="00732268"/>
    <w:rsid w:val="00761AB8"/>
    <w:rsid w:val="007624A6"/>
    <w:rsid w:val="00775D4A"/>
    <w:rsid w:val="00775E5B"/>
    <w:rsid w:val="0078132C"/>
    <w:rsid w:val="0079239D"/>
    <w:rsid w:val="0079468E"/>
    <w:rsid w:val="00796132"/>
    <w:rsid w:val="007C41F2"/>
    <w:rsid w:val="007C68EB"/>
    <w:rsid w:val="007C6CC8"/>
    <w:rsid w:val="007C79D5"/>
    <w:rsid w:val="007D46BC"/>
    <w:rsid w:val="007E11ED"/>
    <w:rsid w:val="007E3FB8"/>
    <w:rsid w:val="007E6FA7"/>
    <w:rsid w:val="007F0415"/>
    <w:rsid w:val="007F2D0E"/>
    <w:rsid w:val="00803719"/>
    <w:rsid w:val="00807E2C"/>
    <w:rsid w:val="0081364E"/>
    <w:rsid w:val="00826B00"/>
    <w:rsid w:val="00827C54"/>
    <w:rsid w:val="00827E44"/>
    <w:rsid w:val="00830F6C"/>
    <w:rsid w:val="00840B03"/>
    <w:rsid w:val="00846009"/>
    <w:rsid w:val="00856CD3"/>
    <w:rsid w:val="0086236B"/>
    <w:rsid w:val="008661EE"/>
    <w:rsid w:val="00866443"/>
    <w:rsid w:val="00872912"/>
    <w:rsid w:val="008752CF"/>
    <w:rsid w:val="00877CBF"/>
    <w:rsid w:val="00886036"/>
    <w:rsid w:val="00893B7A"/>
    <w:rsid w:val="008B10E3"/>
    <w:rsid w:val="008B3A5E"/>
    <w:rsid w:val="008B46C8"/>
    <w:rsid w:val="008C60D2"/>
    <w:rsid w:val="008D44F9"/>
    <w:rsid w:val="008D6132"/>
    <w:rsid w:val="008D64DA"/>
    <w:rsid w:val="008E783A"/>
    <w:rsid w:val="008E786E"/>
    <w:rsid w:val="00900354"/>
    <w:rsid w:val="00905E5B"/>
    <w:rsid w:val="00906502"/>
    <w:rsid w:val="009153A7"/>
    <w:rsid w:val="00915A2F"/>
    <w:rsid w:val="00920828"/>
    <w:rsid w:val="00926714"/>
    <w:rsid w:val="009313CB"/>
    <w:rsid w:val="00950BEE"/>
    <w:rsid w:val="009551B9"/>
    <w:rsid w:val="00956FEC"/>
    <w:rsid w:val="009608B1"/>
    <w:rsid w:val="0096352D"/>
    <w:rsid w:val="00973C6F"/>
    <w:rsid w:val="00980CA4"/>
    <w:rsid w:val="00984132"/>
    <w:rsid w:val="00985D6C"/>
    <w:rsid w:val="0098721B"/>
    <w:rsid w:val="0099041C"/>
    <w:rsid w:val="00997E4C"/>
    <w:rsid w:val="009C1170"/>
    <w:rsid w:val="009D09CA"/>
    <w:rsid w:val="009D0A6F"/>
    <w:rsid w:val="009D3BE9"/>
    <w:rsid w:val="009D48A5"/>
    <w:rsid w:val="009E5E71"/>
    <w:rsid w:val="009F434B"/>
    <w:rsid w:val="009F58B8"/>
    <w:rsid w:val="00A138E6"/>
    <w:rsid w:val="00A16F5B"/>
    <w:rsid w:val="00A3124C"/>
    <w:rsid w:val="00A31F8D"/>
    <w:rsid w:val="00A4106F"/>
    <w:rsid w:val="00A44F7B"/>
    <w:rsid w:val="00A6147F"/>
    <w:rsid w:val="00A657AB"/>
    <w:rsid w:val="00A65F6A"/>
    <w:rsid w:val="00A66915"/>
    <w:rsid w:val="00A66E63"/>
    <w:rsid w:val="00A7670D"/>
    <w:rsid w:val="00A84F16"/>
    <w:rsid w:val="00A97249"/>
    <w:rsid w:val="00AA0E0A"/>
    <w:rsid w:val="00AA2A5A"/>
    <w:rsid w:val="00AB4C0F"/>
    <w:rsid w:val="00AB55E0"/>
    <w:rsid w:val="00AC160A"/>
    <w:rsid w:val="00AD4396"/>
    <w:rsid w:val="00AD629C"/>
    <w:rsid w:val="00AD6F0F"/>
    <w:rsid w:val="00AE4638"/>
    <w:rsid w:val="00AE6261"/>
    <w:rsid w:val="00AE673D"/>
    <w:rsid w:val="00AF341D"/>
    <w:rsid w:val="00B002E9"/>
    <w:rsid w:val="00B006DD"/>
    <w:rsid w:val="00B03EFE"/>
    <w:rsid w:val="00B1074B"/>
    <w:rsid w:val="00B107E8"/>
    <w:rsid w:val="00B12621"/>
    <w:rsid w:val="00B134CE"/>
    <w:rsid w:val="00B26646"/>
    <w:rsid w:val="00B304F1"/>
    <w:rsid w:val="00B328A1"/>
    <w:rsid w:val="00B3451E"/>
    <w:rsid w:val="00B34A35"/>
    <w:rsid w:val="00B34B40"/>
    <w:rsid w:val="00B42E66"/>
    <w:rsid w:val="00B45F20"/>
    <w:rsid w:val="00B510C6"/>
    <w:rsid w:val="00B611AD"/>
    <w:rsid w:val="00B6181D"/>
    <w:rsid w:val="00B6211A"/>
    <w:rsid w:val="00B738C6"/>
    <w:rsid w:val="00B7481C"/>
    <w:rsid w:val="00B82205"/>
    <w:rsid w:val="00B83267"/>
    <w:rsid w:val="00B95045"/>
    <w:rsid w:val="00B962AA"/>
    <w:rsid w:val="00BA3466"/>
    <w:rsid w:val="00BB74AA"/>
    <w:rsid w:val="00BC15F4"/>
    <w:rsid w:val="00BC58AB"/>
    <w:rsid w:val="00BF18A1"/>
    <w:rsid w:val="00C166B0"/>
    <w:rsid w:val="00C24DDD"/>
    <w:rsid w:val="00C34C13"/>
    <w:rsid w:val="00C35F4B"/>
    <w:rsid w:val="00C41759"/>
    <w:rsid w:val="00C42334"/>
    <w:rsid w:val="00C42D6E"/>
    <w:rsid w:val="00C43B38"/>
    <w:rsid w:val="00C507EA"/>
    <w:rsid w:val="00C5089B"/>
    <w:rsid w:val="00C63158"/>
    <w:rsid w:val="00C64AAC"/>
    <w:rsid w:val="00C77AD0"/>
    <w:rsid w:val="00C933A4"/>
    <w:rsid w:val="00C939FB"/>
    <w:rsid w:val="00C959FD"/>
    <w:rsid w:val="00CA061F"/>
    <w:rsid w:val="00CA1050"/>
    <w:rsid w:val="00CA10D6"/>
    <w:rsid w:val="00CA4943"/>
    <w:rsid w:val="00CA6716"/>
    <w:rsid w:val="00CB26F2"/>
    <w:rsid w:val="00CB34A1"/>
    <w:rsid w:val="00CB67A1"/>
    <w:rsid w:val="00CC07A4"/>
    <w:rsid w:val="00CC07E0"/>
    <w:rsid w:val="00CC14E7"/>
    <w:rsid w:val="00CC71A1"/>
    <w:rsid w:val="00CE261F"/>
    <w:rsid w:val="00CF2A1A"/>
    <w:rsid w:val="00CF6770"/>
    <w:rsid w:val="00D009DD"/>
    <w:rsid w:val="00D1350E"/>
    <w:rsid w:val="00D15741"/>
    <w:rsid w:val="00D1786C"/>
    <w:rsid w:val="00D26180"/>
    <w:rsid w:val="00D27FA7"/>
    <w:rsid w:val="00D32482"/>
    <w:rsid w:val="00D32C83"/>
    <w:rsid w:val="00D46C0D"/>
    <w:rsid w:val="00D517F8"/>
    <w:rsid w:val="00D539D9"/>
    <w:rsid w:val="00D600F9"/>
    <w:rsid w:val="00D60DAF"/>
    <w:rsid w:val="00D61C4E"/>
    <w:rsid w:val="00D62E41"/>
    <w:rsid w:val="00D91CBD"/>
    <w:rsid w:val="00DB0551"/>
    <w:rsid w:val="00DB236A"/>
    <w:rsid w:val="00DB2615"/>
    <w:rsid w:val="00DC431B"/>
    <w:rsid w:val="00DD0717"/>
    <w:rsid w:val="00DD2FCA"/>
    <w:rsid w:val="00DE3A27"/>
    <w:rsid w:val="00DE7636"/>
    <w:rsid w:val="00DF1732"/>
    <w:rsid w:val="00E01932"/>
    <w:rsid w:val="00E11305"/>
    <w:rsid w:val="00E13FD5"/>
    <w:rsid w:val="00E16174"/>
    <w:rsid w:val="00E24315"/>
    <w:rsid w:val="00E263EA"/>
    <w:rsid w:val="00E31696"/>
    <w:rsid w:val="00E4042E"/>
    <w:rsid w:val="00E47859"/>
    <w:rsid w:val="00E53849"/>
    <w:rsid w:val="00E56A3C"/>
    <w:rsid w:val="00E667E7"/>
    <w:rsid w:val="00E7003F"/>
    <w:rsid w:val="00E811CD"/>
    <w:rsid w:val="00E878E6"/>
    <w:rsid w:val="00E90E93"/>
    <w:rsid w:val="00E93051"/>
    <w:rsid w:val="00E97705"/>
    <w:rsid w:val="00EA139D"/>
    <w:rsid w:val="00EA29C2"/>
    <w:rsid w:val="00EA3E72"/>
    <w:rsid w:val="00EC2305"/>
    <w:rsid w:val="00EC6387"/>
    <w:rsid w:val="00EC7B97"/>
    <w:rsid w:val="00ED0D68"/>
    <w:rsid w:val="00ED591F"/>
    <w:rsid w:val="00ED6B2C"/>
    <w:rsid w:val="00ED7655"/>
    <w:rsid w:val="00ED7E57"/>
    <w:rsid w:val="00EE38B5"/>
    <w:rsid w:val="00EE51A2"/>
    <w:rsid w:val="00EE6C90"/>
    <w:rsid w:val="00EF1694"/>
    <w:rsid w:val="00EF176A"/>
    <w:rsid w:val="00F02FA7"/>
    <w:rsid w:val="00F12AB4"/>
    <w:rsid w:val="00F1354F"/>
    <w:rsid w:val="00F27D2E"/>
    <w:rsid w:val="00F30646"/>
    <w:rsid w:val="00F33DFE"/>
    <w:rsid w:val="00F47AC9"/>
    <w:rsid w:val="00F577CD"/>
    <w:rsid w:val="00F6119C"/>
    <w:rsid w:val="00F703BF"/>
    <w:rsid w:val="00F8677D"/>
    <w:rsid w:val="00F90822"/>
    <w:rsid w:val="00F909B2"/>
    <w:rsid w:val="00F92C61"/>
    <w:rsid w:val="00F9349B"/>
    <w:rsid w:val="00FB1F6E"/>
    <w:rsid w:val="00FB52DD"/>
    <w:rsid w:val="00FB651B"/>
    <w:rsid w:val="00FD2A40"/>
    <w:rsid w:val="00FD5F7D"/>
    <w:rsid w:val="00FD7389"/>
    <w:rsid w:val="00FD7E09"/>
    <w:rsid w:val="00FE4C91"/>
    <w:rsid w:val="00FE76A3"/>
    <w:rsid w:val="00FF1A0A"/>
    <w:rsid w:val="00FF7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BAA2090"/>
  <w15:docId w15:val="{CC2827E5-A7C2-4388-9179-A50E0CFE9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8043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E3F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7E3F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7E3FB8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markedcontent">
    <w:name w:val="markedcontent"/>
    <w:basedOn w:val="Domylnaczcionkaakapitu"/>
    <w:rsid w:val="0099041C"/>
  </w:style>
  <w:style w:type="character" w:customStyle="1" w:styleId="wrtext">
    <w:name w:val="wrtext"/>
    <w:basedOn w:val="Domylnaczcionkaakapitu"/>
    <w:rsid w:val="00EE38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3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67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1632</Words>
  <Characters>9793</Characters>
  <Application>Microsoft Office Word</Application>
  <DocSecurity>0</DocSecurity>
  <Lines>81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Zeman-Wiśniewska</dc:creator>
  <cp:keywords/>
  <dc:description/>
  <cp:lastModifiedBy>Agnieszka Rojczyk</cp:lastModifiedBy>
  <cp:revision>2</cp:revision>
  <cp:lastPrinted>2021-10-04T12:14:00Z</cp:lastPrinted>
  <dcterms:created xsi:type="dcterms:W3CDTF">2023-11-14T07:34:00Z</dcterms:created>
  <dcterms:modified xsi:type="dcterms:W3CDTF">2023-11-14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28d97462ef1aa05cb7fe7d2f03b8a31e20be16db34ba9623271af8ea7f9c7f</vt:lpwstr>
  </property>
</Properties>
</file>